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4.xml" ContentType="application/vnd.openxmlformats-officedocument.wordprocessingml.foot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A50ADB" w14:textId="77777777" w:rsidR="00D00382" w:rsidRPr="00005CEC" w:rsidRDefault="00D00382" w:rsidP="00937C75">
      <w:pPr>
        <w:spacing w:line="240" w:lineRule="auto"/>
        <w:jc w:val="center"/>
        <w:rPr>
          <w:szCs w:val="24"/>
          <w:rtl/>
        </w:rPr>
      </w:pPr>
      <w:bookmarkStart w:id="0" w:name="_GoBack"/>
      <w:bookmarkEnd w:id="0"/>
      <w:r w:rsidRPr="00005CEC">
        <w:rPr>
          <w:noProof/>
          <w:szCs w:val="24"/>
          <w:rtl/>
        </w:rPr>
        <w:drawing>
          <wp:inline distT="0" distB="0" distL="0" distR="0" wp14:anchorId="40A50D12" wp14:editId="40A50D13">
            <wp:extent cx="1073150" cy="1162050"/>
            <wp:effectExtent l="0" t="0" r="0" b="0"/>
            <wp:docPr id="1" name="Picture 1" descr="C:\Users\Hosssein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osssein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223" cy="1169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0ADC" w14:textId="77777777" w:rsidR="00D00382" w:rsidRPr="00611896" w:rsidRDefault="00D00382" w:rsidP="00E65D3B">
      <w:pPr>
        <w:spacing w:line="240" w:lineRule="auto"/>
        <w:jc w:val="center"/>
        <w:rPr>
          <w:b/>
          <w:bCs/>
          <w:szCs w:val="24"/>
          <w:rtl/>
        </w:rPr>
      </w:pPr>
      <w:r w:rsidRPr="00611896">
        <w:rPr>
          <w:rFonts w:hint="cs"/>
          <w:b/>
          <w:bCs/>
          <w:szCs w:val="24"/>
          <w:rtl/>
        </w:rPr>
        <w:t>دانشکده تربیت بدنی و علوم ورزش</w:t>
      </w:r>
      <w:r w:rsidR="00AE74B0" w:rsidRPr="00611896">
        <w:rPr>
          <w:rFonts w:hint="cs"/>
          <w:b/>
          <w:bCs/>
          <w:szCs w:val="24"/>
          <w:rtl/>
        </w:rPr>
        <w:t>ی</w:t>
      </w:r>
    </w:p>
    <w:p w14:paraId="1F7129C4" w14:textId="77777777" w:rsidR="002F5983" w:rsidRPr="00611896" w:rsidRDefault="002F5983" w:rsidP="00937C75">
      <w:pPr>
        <w:spacing w:line="240" w:lineRule="auto"/>
        <w:jc w:val="center"/>
        <w:rPr>
          <w:b/>
          <w:bCs/>
          <w:szCs w:val="24"/>
          <w:rtl/>
        </w:rPr>
      </w:pPr>
    </w:p>
    <w:p w14:paraId="40A50ADD" w14:textId="3D8481B7" w:rsidR="00D00382" w:rsidRPr="00611896" w:rsidRDefault="00C22534" w:rsidP="00937C75">
      <w:pPr>
        <w:spacing w:line="240" w:lineRule="auto"/>
        <w:jc w:val="center"/>
        <w:rPr>
          <w:b/>
          <w:bCs/>
          <w:szCs w:val="24"/>
          <w:rtl/>
          <w:lang w:bidi="fa-IR"/>
        </w:rPr>
      </w:pPr>
      <w:r w:rsidRPr="00611896">
        <w:rPr>
          <w:rFonts w:hint="cs"/>
          <w:b/>
          <w:bCs/>
          <w:szCs w:val="24"/>
          <w:rtl/>
        </w:rPr>
        <w:t>رساله</w:t>
      </w:r>
      <w:r w:rsidR="00927F99" w:rsidRPr="00611896">
        <w:rPr>
          <w:rFonts w:hint="cs"/>
          <w:b/>
          <w:bCs/>
          <w:szCs w:val="24"/>
          <w:rtl/>
        </w:rPr>
        <w:t xml:space="preserve"> برای دریافت درجه دکتری</w:t>
      </w:r>
      <w:r w:rsidR="001F4B83" w:rsidRPr="00611896">
        <w:rPr>
          <w:rFonts w:hint="cs"/>
          <w:b/>
          <w:bCs/>
          <w:szCs w:val="24"/>
          <w:rtl/>
        </w:rPr>
        <w:t xml:space="preserve"> تخصصی </w:t>
      </w:r>
    </w:p>
    <w:p w14:paraId="40A50ADE" w14:textId="533EE08B" w:rsidR="00D00382" w:rsidRPr="00611896" w:rsidRDefault="00D00382" w:rsidP="001B4DB8">
      <w:pPr>
        <w:spacing w:line="240" w:lineRule="auto"/>
        <w:jc w:val="center"/>
        <w:rPr>
          <w:b/>
          <w:bCs/>
          <w:szCs w:val="24"/>
          <w:rtl/>
        </w:rPr>
      </w:pPr>
      <w:r w:rsidRPr="00611896">
        <w:rPr>
          <w:rFonts w:hint="cs"/>
          <w:b/>
          <w:bCs/>
          <w:szCs w:val="24"/>
          <w:rtl/>
        </w:rPr>
        <w:t xml:space="preserve">در </w:t>
      </w:r>
      <w:r w:rsidRPr="00611896">
        <w:rPr>
          <w:b/>
          <w:bCs/>
          <w:szCs w:val="24"/>
          <w:rtl/>
        </w:rPr>
        <w:t>رشته</w:t>
      </w:r>
      <w:r w:rsidRPr="00611896">
        <w:rPr>
          <w:rFonts w:ascii="Sakkal Majalla" w:hAnsi="Sakkal Majalla" w:cs="Sakkal Majalla"/>
          <w:b/>
          <w:bCs/>
          <w:szCs w:val="24"/>
          <w:rtl/>
        </w:rPr>
        <w:t xml:space="preserve"> </w:t>
      </w:r>
      <w:r w:rsidR="002F5983" w:rsidRPr="00611896">
        <w:rPr>
          <w:rFonts w:hint="cs"/>
          <w:b/>
          <w:bCs/>
          <w:szCs w:val="24"/>
          <w:rtl/>
        </w:rPr>
        <w:t xml:space="preserve"> </w:t>
      </w:r>
      <w:r w:rsidR="001B4DB8" w:rsidRPr="00611896">
        <w:rPr>
          <w:rFonts w:hint="cs"/>
          <w:b/>
          <w:bCs/>
          <w:szCs w:val="24"/>
          <w:rtl/>
        </w:rPr>
        <w:t>رفتار حرکتی</w:t>
      </w:r>
    </w:p>
    <w:p w14:paraId="40A50AE0" w14:textId="77777777" w:rsidR="00D00382" w:rsidRPr="00005CEC" w:rsidRDefault="00D00382" w:rsidP="00937C75">
      <w:pPr>
        <w:spacing w:line="240" w:lineRule="auto"/>
        <w:jc w:val="center"/>
        <w:rPr>
          <w:sz w:val="28"/>
          <w:rtl/>
        </w:rPr>
      </w:pPr>
    </w:p>
    <w:p w14:paraId="40A50AE1" w14:textId="343F42CF" w:rsidR="00D00382" w:rsidRDefault="00D00382" w:rsidP="00937C75">
      <w:pPr>
        <w:spacing w:line="240" w:lineRule="auto"/>
        <w:jc w:val="center"/>
        <w:rPr>
          <w:b/>
          <w:bCs/>
          <w:sz w:val="28"/>
          <w:rtl/>
        </w:rPr>
      </w:pPr>
    </w:p>
    <w:p w14:paraId="79F2C0D5" w14:textId="77777777" w:rsidR="002F5983" w:rsidRPr="00005CEC" w:rsidRDefault="002F5983" w:rsidP="00937C75">
      <w:pPr>
        <w:spacing w:line="240" w:lineRule="auto"/>
        <w:jc w:val="center"/>
        <w:rPr>
          <w:b/>
          <w:bCs/>
          <w:sz w:val="28"/>
          <w:rtl/>
        </w:rPr>
      </w:pPr>
    </w:p>
    <w:p w14:paraId="40A50AE2" w14:textId="6069FEB8" w:rsidR="00D00382" w:rsidRPr="00005CEC" w:rsidRDefault="00D00382" w:rsidP="00611896">
      <w:pPr>
        <w:spacing w:line="240" w:lineRule="auto"/>
        <w:jc w:val="center"/>
        <w:rPr>
          <w:rFonts w:cs="B Titr"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 xml:space="preserve">عنوان </w:t>
      </w:r>
    </w:p>
    <w:p w14:paraId="40A50AE3" w14:textId="77777777" w:rsidR="00D00382" w:rsidRPr="00005CEC" w:rsidRDefault="00D00382" w:rsidP="00937C75">
      <w:pPr>
        <w:spacing w:line="240" w:lineRule="auto"/>
        <w:jc w:val="center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.....................................</w:t>
      </w:r>
    </w:p>
    <w:p w14:paraId="40A50AE4" w14:textId="77777777" w:rsidR="00D00382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2DC45455" w14:textId="666B863D" w:rsidR="002F5983" w:rsidRPr="00005CEC" w:rsidRDefault="002F5983" w:rsidP="00937C75">
      <w:pPr>
        <w:spacing w:line="240" w:lineRule="auto"/>
        <w:jc w:val="center"/>
        <w:rPr>
          <w:rFonts w:cs="B Titr"/>
          <w:b/>
          <w:bCs/>
          <w:sz w:val="2"/>
          <w:szCs w:val="2"/>
        </w:rPr>
      </w:pPr>
    </w:p>
    <w:p w14:paraId="40A50AE9" w14:textId="77777777" w:rsidR="00D00382" w:rsidRPr="00005CEC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AEA" w14:textId="77777777" w:rsidR="00937C75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AEB" w14:textId="5A0706B0" w:rsidR="00D00382" w:rsidRPr="00005CEC" w:rsidRDefault="00D00382" w:rsidP="0063026A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استاد راهنما</w:t>
      </w:r>
    </w:p>
    <w:p w14:paraId="40A50AEC" w14:textId="77777777" w:rsidR="00D00382" w:rsidRPr="00005CEC" w:rsidRDefault="00D00382" w:rsidP="00937C75">
      <w:pPr>
        <w:spacing w:line="240" w:lineRule="auto"/>
        <w:jc w:val="center"/>
        <w:rPr>
          <w:b/>
          <w:bCs/>
          <w:sz w:val="28"/>
        </w:rPr>
      </w:pPr>
      <w:r w:rsidRPr="00005CEC">
        <w:rPr>
          <w:rFonts w:hint="cs"/>
          <w:b/>
          <w:bCs/>
          <w:sz w:val="28"/>
          <w:rtl/>
        </w:rPr>
        <w:t xml:space="preserve">دکتر </w:t>
      </w:r>
      <w:r>
        <w:rPr>
          <w:rFonts w:hint="cs"/>
          <w:b/>
          <w:bCs/>
          <w:sz w:val="28"/>
          <w:rtl/>
        </w:rPr>
        <w:t>...............</w:t>
      </w:r>
    </w:p>
    <w:p w14:paraId="40A50AED" w14:textId="77777777" w:rsidR="00D00382" w:rsidRPr="00005CEC" w:rsidRDefault="00D00382" w:rsidP="00937C75">
      <w:pPr>
        <w:spacing w:line="240" w:lineRule="auto"/>
        <w:jc w:val="center"/>
        <w:rPr>
          <w:b/>
          <w:bCs/>
          <w:sz w:val="28"/>
          <w:rtl/>
        </w:rPr>
      </w:pPr>
    </w:p>
    <w:p w14:paraId="40A50AEE" w14:textId="1630F4A8" w:rsidR="00D00382" w:rsidRPr="00005CEC" w:rsidRDefault="00D00382" w:rsidP="0063026A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استاد</w:t>
      </w:r>
      <w:r w:rsidR="00A61465">
        <w:rPr>
          <w:rFonts w:cs="B Titr" w:hint="cs"/>
          <w:b/>
          <w:bCs/>
          <w:sz w:val="28"/>
          <w:rtl/>
        </w:rPr>
        <w:t xml:space="preserve"> </w:t>
      </w:r>
      <w:r w:rsidRPr="00005CEC">
        <w:rPr>
          <w:rFonts w:cs="B Titr" w:hint="cs"/>
          <w:b/>
          <w:bCs/>
          <w:sz w:val="28"/>
          <w:rtl/>
        </w:rPr>
        <w:t>مشاور</w:t>
      </w:r>
    </w:p>
    <w:p w14:paraId="40A50AEF" w14:textId="77777777" w:rsidR="00D00382" w:rsidRPr="00005CEC" w:rsidRDefault="00D00382" w:rsidP="00937C75">
      <w:pPr>
        <w:spacing w:line="240" w:lineRule="auto"/>
        <w:jc w:val="center"/>
        <w:rPr>
          <w:b/>
          <w:bCs/>
          <w:sz w:val="28"/>
        </w:rPr>
      </w:pPr>
      <w:r w:rsidRPr="00005CEC">
        <w:rPr>
          <w:rFonts w:hint="cs"/>
          <w:b/>
          <w:bCs/>
          <w:sz w:val="28"/>
          <w:rtl/>
        </w:rPr>
        <w:t xml:space="preserve">دکتر </w:t>
      </w:r>
      <w:r>
        <w:rPr>
          <w:rFonts w:hint="cs"/>
          <w:b/>
          <w:bCs/>
          <w:sz w:val="28"/>
          <w:rtl/>
        </w:rPr>
        <w:t>...........................</w:t>
      </w:r>
    </w:p>
    <w:p w14:paraId="40A50AF0" w14:textId="77777777" w:rsidR="00D00382" w:rsidRPr="00005CEC" w:rsidRDefault="00D00382" w:rsidP="00937C75">
      <w:pPr>
        <w:spacing w:line="240" w:lineRule="auto"/>
        <w:jc w:val="center"/>
        <w:rPr>
          <w:sz w:val="28"/>
          <w:rtl/>
        </w:rPr>
      </w:pPr>
    </w:p>
    <w:p w14:paraId="40A50AF1" w14:textId="77777777" w:rsidR="00D00382" w:rsidRPr="00005CEC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پژوهشگر</w:t>
      </w:r>
    </w:p>
    <w:p w14:paraId="40A50AF2" w14:textId="77777777" w:rsidR="00D00382" w:rsidRPr="00005CEC" w:rsidRDefault="00D00382" w:rsidP="00937C75">
      <w:pPr>
        <w:spacing w:line="240" w:lineRule="auto"/>
        <w:jc w:val="center"/>
        <w:rPr>
          <w:sz w:val="28"/>
          <w:rtl/>
        </w:rPr>
      </w:pPr>
      <w:r>
        <w:rPr>
          <w:rFonts w:hint="cs"/>
          <w:b/>
          <w:bCs/>
          <w:sz w:val="28"/>
          <w:rtl/>
        </w:rPr>
        <w:t>................................</w:t>
      </w:r>
    </w:p>
    <w:p w14:paraId="40A50AF3" w14:textId="77777777" w:rsidR="00D00382" w:rsidRPr="00005CEC" w:rsidRDefault="00D00382" w:rsidP="00937C75">
      <w:pPr>
        <w:spacing w:line="240" w:lineRule="auto"/>
        <w:jc w:val="center"/>
        <w:rPr>
          <w:sz w:val="28"/>
          <w:rtl/>
        </w:rPr>
      </w:pPr>
    </w:p>
    <w:p w14:paraId="40A50AF4" w14:textId="1FC2A5CD" w:rsidR="00D00382" w:rsidRPr="00005CEC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سال</w:t>
      </w:r>
      <w:r w:rsidR="0049107E">
        <w:rPr>
          <w:rFonts w:cs="B Titr" w:hint="cs"/>
          <w:b/>
          <w:bCs/>
          <w:sz w:val="28"/>
          <w:rtl/>
        </w:rPr>
        <w:t xml:space="preserve"> و ماه</w:t>
      </w:r>
    </w:p>
    <w:p w14:paraId="52280DE5" w14:textId="77777777" w:rsidR="00EE1844" w:rsidRPr="00EE1844" w:rsidRDefault="00EE1844" w:rsidP="00EE1844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EE1844">
        <w:rPr>
          <w:rFonts w:cs="B Titr" w:hint="cs"/>
          <w:b/>
          <w:bCs/>
          <w:sz w:val="28"/>
          <w:rtl/>
        </w:rPr>
        <w:t>(برای مثال: تیر 1400)</w:t>
      </w:r>
    </w:p>
    <w:p w14:paraId="40A50AF6" w14:textId="308166F6" w:rsidR="00D00382" w:rsidRDefault="00D00382" w:rsidP="009E5604">
      <w:pPr>
        <w:pStyle w:val="a8"/>
        <w:jc w:val="center"/>
        <w:rPr>
          <w:rFonts w:cs="2  Lotus"/>
          <w:rtl/>
          <w:lang w:bidi="fa-IR"/>
        </w:rPr>
      </w:pPr>
    </w:p>
    <w:p w14:paraId="40A50AF8" w14:textId="77777777" w:rsidR="000148E5" w:rsidRDefault="000148E5" w:rsidP="009E5604">
      <w:pPr>
        <w:pStyle w:val="a8"/>
        <w:jc w:val="center"/>
        <w:rPr>
          <w:rFonts w:cs="2  Lotus"/>
          <w:rtl/>
          <w:lang w:bidi="fa-IR"/>
        </w:rPr>
      </w:pPr>
    </w:p>
    <w:p w14:paraId="5AA974A0" w14:textId="77777777" w:rsidR="00927F99" w:rsidRDefault="00927F99" w:rsidP="009E5604">
      <w:pPr>
        <w:pStyle w:val="a8"/>
        <w:jc w:val="center"/>
        <w:rPr>
          <w:rFonts w:cs="2  Lotus"/>
          <w:rtl/>
          <w:lang w:bidi="fa-IR"/>
        </w:rPr>
      </w:pPr>
    </w:p>
    <w:p w14:paraId="40A50AF9" w14:textId="77777777" w:rsidR="00A93657" w:rsidRDefault="00A93657" w:rsidP="009E5604">
      <w:pPr>
        <w:pStyle w:val="a8"/>
        <w:jc w:val="center"/>
        <w:rPr>
          <w:rFonts w:cs="2  Lotus"/>
          <w:rtl/>
          <w:lang w:bidi="fa-IR"/>
        </w:rPr>
      </w:pPr>
    </w:p>
    <w:p w14:paraId="40A50AFA" w14:textId="77777777" w:rsidR="00A93657" w:rsidRDefault="00A93657" w:rsidP="009E5604">
      <w:pPr>
        <w:pStyle w:val="a8"/>
        <w:jc w:val="center"/>
        <w:rPr>
          <w:rFonts w:cs="2  Lotus"/>
          <w:rtl/>
          <w:lang w:bidi="fa-IR"/>
        </w:rPr>
      </w:pPr>
    </w:p>
    <w:p w14:paraId="40A50AFB" w14:textId="77777777" w:rsidR="00937C75" w:rsidRPr="00005CEC" w:rsidRDefault="000148E5" w:rsidP="00937C75">
      <w:pPr>
        <w:spacing w:line="240" w:lineRule="auto"/>
        <w:jc w:val="center"/>
        <w:rPr>
          <w:szCs w:val="24"/>
          <w:rtl/>
        </w:rPr>
      </w:pPr>
      <w:r w:rsidRPr="000148E5">
        <w:rPr>
          <w:rFonts w:cs="2  Lotus"/>
          <w:noProof/>
          <w:rtl/>
        </w:rPr>
        <w:drawing>
          <wp:inline distT="0" distB="0" distL="0" distR="0" wp14:anchorId="40A50D14" wp14:editId="353B572D">
            <wp:extent cx="4333875" cy="4982294"/>
            <wp:effectExtent l="0" t="0" r="0" b="8890"/>
            <wp:docPr id="8" name="Picture 8" descr="D:\Doc\Besmellah v ppt\YasDL.Com   (24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Doc\Besmellah v ppt\YasDL.Com   (241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219" cy="4983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571D" w:rsidRPr="00E40E54">
        <w:rPr>
          <w:rFonts w:cs="2  Lotus"/>
          <w:rtl/>
        </w:rPr>
        <w:br w:type="page"/>
      </w:r>
      <w:r w:rsidR="00937C75" w:rsidRPr="00005CEC">
        <w:rPr>
          <w:noProof/>
          <w:szCs w:val="24"/>
          <w:rtl/>
        </w:rPr>
        <w:lastRenderedPageBreak/>
        <w:drawing>
          <wp:inline distT="0" distB="0" distL="0" distR="0" wp14:anchorId="40A50D16" wp14:editId="40A50D17">
            <wp:extent cx="1073150" cy="1162050"/>
            <wp:effectExtent l="0" t="0" r="0" b="0"/>
            <wp:docPr id="9" name="Picture 9" descr="C:\Users\Hosssein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osssein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223" cy="1169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0AFC" w14:textId="30BB1A78" w:rsidR="00937C75" w:rsidRPr="00611896" w:rsidRDefault="00937C75" w:rsidP="00B04D68">
      <w:pPr>
        <w:spacing w:line="240" w:lineRule="auto"/>
        <w:jc w:val="center"/>
        <w:rPr>
          <w:b/>
          <w:bCs/>
          <w:szCs w:val="24"/>
          <w:rtl/>
          <w:lang w:bidi="fa-IR"/>
        </w:rPr>
      </w:pPr>
      <w:r w:rsidRPr="00611896">
        <w:rPr>
          <w:rFonts w:hint="cs"/>
          <w:b/>
          <w:bCs/>
          <w:szCs w:val="24"/>
          <w:rtl/>
        </w:rPr>
        <w:t xml:space="preserve">دانشکده تربیت بدنی و علوم </w:t>
      </w:r>
      <w:r w:rsidR="00B04D68" w:rsidRPr="00611896">
        <w:rPr>
          <w:rFonts w:hint="cs"/>
          <w:b/>
          <w:bCs/>
          <w:szCs w:val="24"/>
          <w:rtl/>
        </w:rPr>
        <w:t>ورزشی</w:t>
      </w:r>
    </w:p>
    <w:p w14:paraId="4EAF104B" w14:textId="77777777" w:rsidR="002F5983" w:rsidRPr="00611896" w:rsidRDefault="002F5983" w:rsidP="00937C75">
      <w:pPr>
        <w:spacing w:line="240" w:lineRule="auto"/>
        <w:jc w:val="center"/>
        <w:rPr>
          <w:b/>
          <w:bCs/>
          <w:szCs w:val="24"/>
          <w:rtl/>
        </w:rPr>
      </w:pPr>
    </w:p>
    <w:p w14:paraId="40A50AFD" w14:textId="3B4B314C" w:rsidR="00937C75" w:rsidRPr="00611896" w:rsidRDefault="00937C75" w:rsidP="00937C75">
      <w:pPr>
        <w:spacing w:line="240" w:lineRule="auto"/>
        <w:jc w:val="center"/>
        <w:rPr>
          <w:b/>
          <w:bCs/>
          <w:szCs w:val="24"/>
          <w:rtl/>
          <w:lang w:bidi="fa-IR"/>
        </w:rPr>
      </w:pPr>
      <w:r w:rsidRPr="00611896">
        <w:rPr>
          <w:rFonts w:hint="cs"/>
          <w:b/>
          <w:bCs/>
          <w:szCs w:val="24"/>
          <w:rtl/>
        </w:rPr>
        <w:t>رساله</w:t>
      </w:r>
      <w:r w:rsidR="00927F99" w:rsidRPr="00611896">
        <w:rPr>
          <w:rFonts w:hint="cs"/>
          <w:b/>
          <w:bCs/>
          <w:szCs w:val="24"/>
          <w:rtl/>
        </w:rPr>
        <w:t xml:space="preserve"> برای دریافت درجه دکتری</w:t>
      </w:r>
      <w:r w:rsidR="001F4B83" w:rsidRPr="00611896">
        <w:rPr>
          <w:rFonts w:hint="cs"/>
          <w:b/>
          <w:bCs/>
          <w:szCs w:val="24"/>
          <w:rtl/>
        </w:rPr>
        <w:t xml:space="preserve"> تخصصی </w:t>
      </w:r>
    </w:p>
    <w:p w14:paraId="40A50AFE" w14:textId="00B6A9BA" w:rsidR="00937C75" w:rsidRPr="00611896" w:rsidRDefault="00937C75" w:rsidP="00611896">
      <w:pPr>
        <w:spacing w:line="240" w:lineRule="auto"/>
        <w:jc w:val="center"/>
        <w:rPr>
          <w:b/>
          <w:bCs/>
          <w:szCs w:val="24"/>
          <w:rtl/>
        </w:rPr>
      </w:pPr>
      <w:r w:rsidRPr="00611896">
        <w:rPr>
          <w:rFonts w:hint="cs"/>
          <w:b/>
          <w:bCs/>
          <w:szCs w:val="24"/>
          <w:rtl/>
        </w:rPr>
        <w:t xml:space="preserve">در </w:t>
      </w:r>
      <w:r w:rsidRPr="00611896">
        <w:rPr>
          <w:b/>
          <w:bCs/>
          <w:szCs w:val="24"/>
          <w:rtl/>
        </w:rPr>
        <w:t>رشته</w:t>
      </w:r>
      <w:r w:rsidRPr="00611896">
        <w:rPr>
          <w:rFonts w:ascii="Sakkal Majalla" w:hAnsi="Sakkal Majalla" w:cs="Sakkal Majalla"/>
          <w:b/>
          <w:bCs/>
          <w:szCs w:val="24"/>
          <w:rtl/>
        </w:rPr>
        <w:t xml:space="preserve"> </w:t>
      </w:r>
      <w:r w:rsidR="002F5983" w:rsidRPr="00611896">
        <w:rPr>
          <w:rFonts w:hint="cs"/>
          <w:b/>
          <w:bCs/>
          <w:szCs w:val="24"/>
          <w:rtl/>
        </w:rPr>
        <w:t xml:space="preserve"> </w:t>
      </w:r>
      <w:r w:rsidR="00611896">
        <w:rPr>
          <w:rFonts w:hint="cs"/>
          <w:b/>
          <w:bCs/>
          <w:szCs w:val="24"/>
          <w:rtl/>
        </w:rPr>
        <w:t>رفتار حرکتی</w:t>
      </w:r>
    </w:p>
    <w:p w14:paraId="40A50B00" w14:textId="77777777" w:rsidR="00937C75" w:rsidRPr="00005CEC" w:rsidRDefault="00937C75" w:rsidP="00937C75">
      <w:pPr>
        <w:spacing w:line="240" w:lineRule="auto"/>
        <w:jc w:val="center"/>
        <w:rPr>
          <w:sz w:val="28"/>
          <w:rtl/>
        </w:rPr>
      </w:pPr>
    </w:p>
    <w:p w14:paraId="40A50B01" w14:textId="77777777" w:rsidR="00937C75" w:rsidRPr="00005CEC" w:rsidRDefault="00937C75" w:rsidP="00937C75">
      <w:pPr>
        <w:spacing w:line="240" w:lineRule="auto"/>
        <w:jc w:val="center"/>
        <w:rPr>
          <w:b/>
          <w:bCs/>
          <w:sz w:val="28"/>
          <w:rtl/>
        </w:rPr>
      </w:pPr>
    </w:p>
    <w:p w14:paraId="40A50B02" w14:textId="4BCDDB25" w:rsidR="00937C75" w:rsidRPr="00005CEC" w:rsidRDefault="00937C75" w:rsidP="00611896">
      <w:pPr>
        <w:spacing w:line="240" w:lineRule="auto"/>
        <w:jc w:val="center"/>
        <w:rPr>
          <w:rFonts w:cs="B Titr"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 xml:space="preserve">عنوان </w:t>
      </w:r>
    </w:p>
    <w:p w14:paraId="40A50B03" w14:textId="77777777" w:rsidR="00937C75" w:rsidRPr="00005CEC" w:rsidRDefault="00937C75" w:rsidP="00937C75">
      <w:pPr>
        <w:spacing w:line="240" w:lineRule="auto"/>
        <w:jc w:val="center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.....................................</w:t>
      </w:r>
    </w:p>
    <w:p w14:paraId="40A50B04" w14:textId="77777777" w:rsidR="00937C75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B08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"/>
          <w:szCs w:val="2"/>
        </w:rPr>
      </w:pPr>
    </w:p>
    <w:p w14:paraId="40A50B09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B0A" w14:textId="77777777" w:rsidR="00937C75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B0B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استاد راهنما</w:t>
      </w:r>
    </w:p>
    <w:p w14:paraId="40A50B0C" w14:textId="77777777" w:rsidR="00937C75" w:rsidRPr="00005CEC" w:rsidRDefault="00937C75" w:rsidP="00937C75">
      <w:pPr>
        <w:spacing w:line="240" w:lineRule="auto"/>
        <w:jc w:val="center"/>
        <w:rPr>
          <w:b/>
          <w:bCs/>
          <w:sz w:val="28"/>
        </w:rPr>
      </w:pPr>
      <w:r w:rsidRPr="00005CEC">
        <w:rPr>
          <w:rFonts w:hint="cs"/>
          <w:b/>
          <w:bCs/>
          <w:sz w:val="28"/>
          <w:rtl/>
        </w:rPr>
        <w:t xml:space="preserve">دکتر </w:t>
      </w:r>
      <w:r>
        <w:rPr>
          <w:rFonts w:hint="cs"/>
          <w:b/>
          <w:bCs/>
          <w:sz w:val="28"/>
          <w:rtl/>
        </w:rPr>
        <w:t>...............</w:t>
      </w:r>
    </w:p>
    <w:p w14:paraId="40A50B0D" w14:textId="77777777" w:rsidR="00937C75" w:rsidRPr="00005CEC" w:rsidRDefault="00937C75" w:rsidP="00937C75">
      <w:pPr>
        <w:spacing w:line="240" w:lineRule="auto"/>
        <w:jc w:val="center"/>
        <w:rPr>
          <w:b/>
          <w:bCs/>
          <w:sz w:val="28"/>
          <w:rtl/>
        </w:rPr>
      </w:pPr>
    </w:p>
    <w:p w14:paraId="40A50B0E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استاد مشاور</w:t>
      </w:r>
    </w:p>
    <w:p w14:paraId="40A50B0F" w14:textId="77777777" w:rsidR="00937C75" w:rsidRPr="00005CEC" w:rsidRDefault="00937C75" w:rsidP="00937C75">
      <w:pPr>
        <w:spacing w:line="240" w:lineRule="auto"/>
        <w:jc w:val="center"/>
        <w:rPr>
          <w:b/>
          <w:bCs/>
          <w:sz w:val="28"/>
        </w:rPr>
      </w:pPr>
      <w:r w:rsidRPr="00005CEC">
        <w:rPr>
          <w:rFonts w:hint="cs"/>
          <w:b/>
          <w:bCs/>
          <w:sz w:val="28"/>
          <w:rtl/>
        </w:rPr>
        <w:t xml:space="preserve">دکتر </w:t>
      </w:r>
      <w:r>
        <w:rPr>
          <w:rFonts w:hint="cs"/>
          <w:b/>
          <w:bCs/>
          <w:sz w:val="28"/>
          <w:rtl/>
        </w:rPr>
        <w:t>...........................</w:t>
      </w:r>
    </w:p>
    <w:p w14:paraId="40A50B10" w14:textId="77777777" w:rsidR="00937C75" w:rsidRPr="00005CEC" w:rsidRDefault="00937C75" w:rsidP="00937C75">
      <w:pPr>
        <w:spacing w:line="240" w:lineRule="auto"/>
        <w:jc w:val="center"/>
        <w:rPr>
          <w:sz w:val="28"/>
          <w:rtl/>
        </w:rPr>
      </w:pPr>
    </w:p>
    <w:p w14:paraId="40A50B11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پژوهشگر</w:t>
      </w:r>
    </w:p>
    <w:p w14:paraId="40A50B12" w14:textId="77777777" w:rsidR="00937C75" w:rsidRPr="00005CEC" w:rsidRDefault="00937C75" w:rsidP="00937C75">
      <w:pPr>
        <w:spacing w:line="240" w:lineRule="auto"/>
        <w:jc w:val="center"/>
        <w:rPr>
          <w:sz w:val="28"/>
          <w:rtl/>
        </w:rPr>
      </w:pPr>
      <w:r>
        <w:rPr>
          <w:rFonts w:hint="cs"/>
          <w:b/>
          <w:bCs/>
          <w:sz w:val="28"/>
          <w:rtl/>
        </w:rPr>
        <w:t>................................</w:t>
      </w:r>
    </w:p>
    <w:p w14:paraId="40A50B13" w14:textId="77777777" w:rsidR="00937C75" w:rsidRPr="00005CEC" w:rsidRDefault="00937C75" w:rsidP="00937C75">
      <w:pPr>
        <w:spacing w:line="240" w:lineRule="auto"/>
        <w:jc w:val="center"/>
        <w:rPr>
          <w:sz w:val="28"/>
          <w:rtl/>
        </w:rPr>
      </w:pPr>
    </w:p>
    <w:p w14:paraId="40A50B14" w14:textId="520D00BF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سال</w:t>
      </w:r>
      <w:r w:rsidR="0063026A">
        <w:rPr>
          <w:rFonts w:cs="B Titr" w:hint="cs"/>
          <w:b/>
          <w:bCs/>
          <w:sz w:val="28"/>
          <w:rtl/>
        </w:rPr>
        <w:t xml:space="preserve"> و ماه</w:t>
      </w:r>
    </w:p>
    <w:p w14:paraId="40A50B15" w14:textId="546034EF" w:rsidR="00937C75" w:rsidRPr="00EE1844" w:rsidRDefault="00611896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EE1844">
        <w:rPr>
          <w:rFonts w:cs="B Titr" w:hint="cs"/>
          <w:b/>
          <w:bCs/>
          <w:sz w:val="28"/>
          <w:rtl/>
        </w:rPr>
        <w:t>(برای مثال: تیر 1400)</w:t>
      </w:r>
    </w:p>
    <w:p w14:paraId="40A50B16" w14:textId="77777777" w:rsidR="00D00382" w:rsidRDefault="00D00382" w:rsidP="00937C75">
      <w:pPr>
        <w:jc w:val="center"/>
        <w:rPr>
          <w:rFonts w:cs="2  Lotus"/>
          <w:rtl/>
        </w:rPr>
      </w:pPr>
    </w:p>
    <w:p w14:paraId="40A50B19" w14:textId="1BC7EAB1" w:rsidR="00D84485" w:rsidRDefault="00D84485" w:rsidP="0055283D">
      <w:pPr>
        <w:spacing w:line="240" w:lineRule="auto"/>
        <w:jc w:val="center"/>
        <w:rPr>
          <w:rFonts w:ascii="Calibri" w:eastAsia="Calibri" w:hAnsi="Calibri"/>
          <w:b/>
          <w:bCs/>
          <w:sz w:val="20"/>
          <w:szCs w:val="20"/>
          <w:rtl/>
          <w:lang w:bidi="fa-IR"/>
        </w:rPr>
      </w:pPr>
      <w:r>
        <w:rPr>
          <w:rFonts w:ascii="Calibri" w:eastAsia="Calibri" w:hAnsi="Calibri"/>
          <w:b/>
          <w:bCs/>
          <w:sz w:val="20"/>
          <w:szCs w:val="20"/>
          <w:rtl/>
          <w:lang w:bidi="fa-IR"/>
        </w:rPr>
        <w:br w:type="page"/>
      </w:r>
    </w:p>
    <w:p w14:paraId="40A50B4C" w14:textId="1DA09C0E" w:rsidR="000148E5" w:rsidRPr="00E24AF1" w:rsidRDefault="000148E5" w:rsidP="00B3194F">
      <w:pPr>
        <w:pStyle w:val="matn"/>
        <w:jc w:val="left"/>
        <w:rPr>
          <w:rtl/>
        </w:rPr>
      </w:pPr>
      <w:r w:rsidRPr="00E24AF1">
        <w:rPr>
          <w:noProof/>
          <w:rtl/>
          <w:lang w:val="en-US" w:eastAsia="en-US" w:bidi="ar-SA"/>
        </w:rPr>
        <w:lastRenderedPageBreak/>
        <w:drawing>
          <wp:anchor distT="0" distB="0" distL="114300" distR="114300" simplePos="0" relativeHeight="251659264" behindDoc="0" locked="0" layoutInCell="1" allowOverlap="1" wp14:anchorId="40A50D1A" wp14:editId="40A50D1B">
            <wp:simplePos x="0" y="0"/>
            <wp:positionH relativeFrom="margin">
              <wp:posOffset>4324350</wp:posOffset>
            </wp:positionH>
            <wp:positionV relativeFrom="paragraph">
              <wp:posOffset>9525</wp:posOffset>
            </wp:positionV>
            <wp:extent cx="892409" cy="1032978"/>
            <wp:effectExtent l="0" t="0" r="3175" b="0"/>
            <wp:wrapNone/>
            <wp:docPr id="23" name="Picture 23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rm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lum bright="16000" contrast="-16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09" cy="1032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24AF1">
        <w:rPr>
          <w:noProof/>
          <w:rtl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A50D1C" wp14:editId="40A50D1D">
                <wp:simplePos x="0" y="0"/>
                <wp:positionH relativeFrom="column">
                  <wp:posOffset>1323975</wp:posOffset>
                </wp:positionH>
                <wp:positionV relativeFrom="paragraph">
                  <wp:posOffset>104775</wp:posOffset>
                </wp:positionV>
                <wp:extent cx="2358189" cy="877570"/>
                <wp:effectExtent l="0" t="0" r="23495" b="177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8189" cy="877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0D37" w14:textId="77777777" w:rsidR="00AB55B7" w:rsidRPr="002317EF" w:rsidRDefault="00AB55B7" w:rsidP="000148E5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</w:pPr>
                            <w:r w:rsidRPr="002317EF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  <w:p w14:paraId="40A50D38" w14:textId="77777777" w:rsidR="00AB55B7" w:rsidRPr="002317EF" w:rsidRDefault="00AB55B7" w:rsidP="000148E5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</w:pPr>
                            <w:r w:rsidRPr="002317EF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  <w:t>تعهدنامه دانشج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0A50D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4.25pt;margin-top:8.25pt;width:185.7pt;height:69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">
                <v:stroke opacity="0"/>
                <v:textbox>
                  <w:txbxContent>
                    <w:p w14:paraId="40A50D37" w14:textId="77777777" w:rsidR="00AB55B7" w:rsidRPr="002317EF" w:rsidRDefault="00AB55B7" w:rsidP="000148E5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  <w:rtl/>
                          <w:lang w:bidi="fa-IR"/>
                        </w:rPr>
                      </w:pPr>
                      <w:r w:rsidRPr="002317EF">
                        <w:rPr>
                          <w:rFonts w:cs="B Titr" w:hint="cs"/>
                          <w:b/>
                          <w:bCs/>
                          <w:sz w:val="28"/>
                          <w:rtl/>
                          <w:lang w:bidi="fa-IR"/>
                        </w:rPr>
                        <w:t>بسمه تعالی</w:t>
                      </w:r>
                    </w:p>
                    <w:p w14:paraId="40A50D38" w14:textId="77777777" w:rsidR="00AB55B7" w:rsidRPr="002317EF" w:rsidRDefault="00AB55B7" w:rsidP="000148E5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  <w:rtl/>
                          <w:lang w:bidi="fa-IR"/>
                        </w:rPr>
                      </w:pPr>
                      <w:r w:rsidRPr="002317EF">
                        <w:rPr>
                          <w:rFonts w:cs="B Titr" w:hint="cs"/>
                          <w:b/>
                          <w:bCs/>
                          <w:sz w:val="28"/>
                          <w:rtl/>
                          <w:lang w:bidi="fa-IR"/>
                        </w:rPr>
                        <w:t>تعهدنامه دانشجو</w:t>
                      </w:r>
                    </w:p>
                  </w:txbxContent>
                </v:textbox>
              </v:shape>
            </w:pict>
          </mc:Fallback>
        </mc:AlternateContent>
      </w:r>
      <w:r w:rsidRPr="00E24AF1">
        <w:rPr>
          <w:noProof/>
          <w:rtl/>
          <w:lang w:val="en-US" w:eastAsia="en-US" w:bidi="ar-SA"/>
        </w:rPr>
        <mc:AlternateContent>
          <mc:Choice Requires="wps">
            <w:drawing>
              <wp:inline distT="0" distB="0" distL="0" distR="0" wp14:anchorId="40A50D1E" wp14:editId="40A50D1F">
                <wp:extent cx="5791200" cy="1132840"/>
                <wp:effectExtent l="0" t="0" r="19050" b="10160"/>
                <wp:docPr id="22" name="Rounded 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1200" cy="113284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7E24C71A" id="Rounded Rectangle 22" o:spid="_x0000_s1026" style="width:456pt;height:8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" filled="f" strokecolor="black [3213]" strokeweight="1.5pt">
                <v:stroke joinstyle="miter"/>
                <w10:anchorlock/>
              </v:roundrect>
            </w:pict>
          </mc:Fallback>
        </mc:AlternateContent>
      </w:r>
    </w:p>
    <w:p w14:paraId="40A50B4D" w14:textId="77777777" w:rsidR="000148E5" w:rsidRPr="00E24AF1" w:rsidRDefault="000148E5" w:rsidP="000148E5">
      <w:pPr>
        <w:rPr>
          <w:rtl/>
        </w:rPr>
      </w:pPr>
    </w:p>
    <w:p w14:paraId="40A50B4E" w14:textId="77777777" w:rsidR="000148E5" w:rsidRPr="00E24AF1" w:rsidRDefault="000148E5" w:rsidP="000148E5">
      <w:pPr>
        <w:ind w:left="-421" w:right="170"/>
        <w:rPr>
          <w:sz w:val="36"/>
          <w:rtl/>
          <w:lang w:bidi="fa-IR"/>
        </w:rPr>
      </w:pPr>
    </w:p>
    <w:p w14:paraId="40A50B4F" w14:textId="1B834D56" w:rsidR="000148E5" w:rsidRPr="00E24AF1" w:rsidRDefault="000148E5" w:rsidP="0055283D">
      <w:pPr>
        <w:spacing w:line="240" w:lineRule="auto"/>
        <w:ind w:left="95" w:right="170"/>
        <w:rPr>
          <w:noProof/>
          <w:sz w:val="36"/>
          <w:rtl/>
          <w:lang w:bidi="fa-IR"/>
        </w:rPr>
      </w:pPr>
      <w:r w:rsidRPr="00E24AF1">
        <w:rPr>
          <w:rFonts w:hint="cs"/>
          <w:sz w:val="36"/>
          <w:rtl/>
          <w:lang w:bidi="fa-IR"/>
        </w:rPr>
        <w:t xml:space="preserve">اینجانب </w:t>
      </w:r>
      <w:r>
        <w:rPr>
          <w:rFonts w:hint="cs"/>
          <w:b/>
          <w:bCs/>
          <w:i/>
          <w:iCs/>
          <w:sz w:val="36"/>
          <w:rtl/>
          <w:lang w:bidi="fa-IR"/>
        </w:rPr>
        <w:t xml:space="preserve">................................. </w:t>
      </w:r>
      <w:r w:rsidRPr="00E24AF1">
        <w:rPr>
          <w:rFonts w:hint="cs"/>
          <w:noProof/>
          <w:sz w:val="36"/>
          <w:rtl/>
          <w:lang w:bidi="fa-IR"/>
        </w:rPr>
        <w:t xml:space="preserve">دانشجوی مقطع </w:t>
      </w:r>
      <w:r>
        <w:rPr>
          <w:rFonts w:hint="cs"/>
          <w:noProof/>
          <w:sz w:val="36"/>
          <w:rtl/>
          <w:lang w:bidi="fa-IR"/>
        </w:rPr>
        <w:t>دکتری</w:t>
      </w:r>
      <w:r w:rsidR="00C22534">
        <w:rPr>
          <w:rFonts w:hint="cs"/>
          <w:noProof/>
          <w:sz w:val="36"/>
          <w:rtl/>
          <w:lang w:bidi="fa-IR"/>
        </w:rPr>
        <w:t xml:space="preserve"> در </w:t>
      </w:r>
      <w:r w:rsidRPr="00E24AF1">
        <w:rPr>
          <w:noProof/>
          <w:sz w:val="36"/>
          <w:rtl/>
          <w:lang w:bidi="fa-IR"/>
        </w:rPr>
        <w:t>رشته</w:t>
      </w:r>
      <w:r w:rsidRPr="00E24AF1">
        <w:rPr>
          <w:b/>
          <w:bCs/>
          <w:i/>
          <w:iCs/>
          <w:sz w:val="36"/>
          <w:rtl/>
          <w:lang w:bidi="fa-IR"/>
        </w:rPr>
        <w:t xml:space="preserve"> </w:t>
      </w:r>
      <w:r>
        <w:rPr>
          <w:rFonts w:hint="cs"/>
          <w:b/>
          <w:bCs/>
          <w:i/>
          <w:iCs/>
          <w:sz w:val="36"/>
          <w:rtl/>
          <w:lang w:bidi="fa-IR"/>
        </w:rPr>
        <w:t>......................</w:t>
      </w:r>
      <w:r w:rsidRPr="00E24AF1">
        <w:rPr>
          <w:rFonts w:hint="cs"/>
          <w:b/>
          <w:bCs/>
          <w:i/>
          <w:iCs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 xml:space="preserve">گرایش </w:t>
      </w:r>
      <w:r>
        <w:rPr>
          <w:rFonts w:hint="cs"/>
          <w:b/>
          <w:bCs/>
          <w:i/>
          <w:iCs/>
          <w:sz w:val="36"/>
          <w:rtl/>
          <w:lang w:bidi="fa-IR"/>
        </w:rPr>
        <w:t xml:space="preserve">......................... </w:t>
      </w:r>
      <w:r w:rsidRPr="00E24AF1">
        <w:rPr>
          <w:rFonts w:hint="cs"/>
          <w:noProof/>
          <w:sz w:val="36"/>
          <w:rtl/>
          <w:lang w:bidi="fa-IR"/>
        </w:rPr>
        <w:t xml:space="preserve">دانشکده </w:t>
      </w:r>
      <w:r w:rsidRPr="00E24AF1">
        <w:rPr>
          <w:rFonts w:hint="cs"/>
          <w:b/>
          <w:bCs/>
          <w:i/>
          <w:iCs/>
          <w:sz w:val="36"/>
          <w:rtl/>
          <w:lang w:bidi="fa-IR"/>
        </w:rPr>
        <w:t>تربیت بدنی و علوم ورزش</w:t>
      </w:r>
      <w:r w:rsidR="00C7161A">
        <w:rPr>
          <w:rFonts w:hint="cs"/>
          <w:b/>
          <w:bCs/>
          <w:i/>
          <w:iCs/>
          <w:sz w:val="36"/>
          <w:rtl/>
          <w:lang w:bidi="fa-IR"/>
        </w:rPr>
        <w:t>ی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 xml:space="preserve">دانشگاه </w:t>
      </w:r>
      <w:r w:rsidRPr="000148E5">
        <w:rPr>
          <w:rFonts w:hint="cs"/>
          <w:b/>
          <w:bCs/>
          <w:i/>
          <w:iCs/>
          <w:sz w:val="36"/>
          <w:rtl/>
          <w:lang w:bidi="fa-IR"/>
        </w:rPr>
        <w:t>تبریز</w:t>
      </w:r>
      <w:r w:rsidRPr="00E24AF1">
        <w:rPr>
          <w:rFonts w:hint="cs"/>
          <w:noProof/>
          <w:sz w:val="36"/>
          <w:rtl/>
          <w:lang w:bidi="fa-IR"/>
        </w:rPr>
        <w:t xml:space="preserve"> </w:t>
      </w:r>
      <w:r w:rsidRPr="00E24AF1">
        <w:rPr>
          <w:noProof/>
          <w:sz w:val="36"/>
          <w:rtl/>
          <w:lang w:bidi="fa-IR"/>
        </w:rPr>
        <w:t>تأ</w:t>
      </w:r>
      <w:r w:rsidRPr="00E24AF1">
        <w:rPr>
          <w:rFonts w:hint="cs"/>
          <w:noProof/>
          <w:sz w:val="36"/>
          <w:rtl/>
          <w:lang w:bidi="fa-IR"/>
        </w:rPr>
        <w:t>یی</w:t>
      </w:r>
      <w:r w:rsidRPr="00E24AF1">
        <w:rPr>
          <w:rFonts w:hint="eastAsia"/>
          <w:noProof/>
          <w:sz w:val="36"/>
          <w:rtl/>
          <w:lang w:bidi="fa-IR"/>
        </w:rPr>
        <w:t>د</w:t>
      </w:r>
      <w:r w:rsidRPr="00E24AF1">
        <w:rPr>
          <w:rFonts w:hint="cs"/>
          <w:noProof/>
          <w:sz w:val="36"/>
          <w:rtl/>
          <w:lang w:bidi="fa-IR"/>
        </w:rPr>
        <w:t xml:space="preserve"> می‌نمایم:</w:t>
      </w:r>
    </w:p>
    <w:p w14:paraId="40A50B50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left="95"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 مطالب </w:t>
      </w:r>
      <w:r w:rsidRPr="00E24AF1">
        <w:rPr>
          <w:noProof/>
          <w:sz w:val="36"/>
          <w:rtl/>
          <w:lang w:bidi="fa-IR"/>
        </w:rPr>
        <w:t>ارائه‌شده</w:t>
      </w:r>
      <w:r w:rsidRPr="00E24AF1">
        <w:rPr>
          <w:rFonts w:hint="cs"/>
          <w:noProof/>
          <w:sz w:val="36"/>
          <w:rtl/>
          <w:lang w:bidi="fa-IR"/>
        </w:rPr>
        <w:t xml:space="preserve"> در این پایان‌نامه</w:t>
      </w:r>
      <w:r>
        <w:rPr>
          <w:rFonts w:hint="cs"/>
          <w:noProof/>
          <w:sz w:val="36"/>
          <w:rtl/>
          <w:lang w:bidi="fa-IR"/>
        </w:rPr>
        <w:t>/رساله</w:t>
      </w:r>
      <w:r w:rsidRPr="00E24AF1">
        <w:rPr>
          <w:rFonts w:hint="cs"/>
          <w:noProof/>
          <w:sz w:val="36"/>
          <w:rtl/>
          <w:lang w:bidi="fa-IR"/>
        </w:rPr>
        <w:t xml:space="preserve"> با عنوان:</w:t>
      </w:r>
    </w:p>
    <w:p w14:paraId="40A50B51" w14:textId="77777777" w:rsidR="000148E5" w:rsidRPr="00E24AF1" w:rsidRDefault="000148E5" w:rsidP="0055283D">
      <w:pPr>
        <w:pStyle w:val="ListParagraph"/>
        <w:spacing w:before="240" w:line="240" w:lineRule="auto"/>
        <w:ind w:left="95" w:right="270"/>
        <w:rPr>
          <w:b/>
          <w:bCs/>
          <w:noProof/>
          <w:sz w:val="36"/>
          <w:lang w:bidi="fa-IR"/>
        </w:rPr>
      </w:pPr>
      <w:r>
        <w:rPr>
          <w:rFonts w:hint="cs"/>
          <w:b/>
          <w:bCs/>
          <w:noProof/>
          <w:sz w:val="36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0A50B52" w14:textId="77777777" w:rsidR="000148E5" w:rsidRPr="00E24AF1" w:rsidRDefault="000148E5" w:rsidP="0055283D">
      <w:pPr>
        <w:pStyle w:val="ListParagraph"/>
        <w:spacing w:before="240" w:line="240" w:lineRule="auto"/>
        <w:ind w:left="95" w:right="270"/>
        <w:rPr>
          <w:noProof/>
          <w:sz w:val="36"/>
          <w:rtl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که در ادامه به اختصار پایان‌نامه نامیده </w:t>
      </w:r>
      <w:r w:rsidRPr="00E24AF1">
        <w:rPr>
          <w:noProof/>
          <w:sz w:val="36"/>
          <w:rtl/>
          <w:lang w:bidi="fa-IR"/>
        </w:rPr>
        <w:t>م</w:t>
      </w:r>
      <w:r w:rsidRPr="00E24AF1">
        <w:rPr>
          <w:rFonts w:hint="cs"/>
          <w:noProof/>
          <w:sz w:val="36"/>
          <w:rtl/>
          <w:lang w:bidi="fa-IR"/>
        </w:rPr>
        <w:t>ی‌</w:t>
      </w:r>
      <w:r w:rsidRPr="00E24AF1">
        <w:rPr>
          <w:rFonts w:hint="eastAsia"/>
          <w:noProof/>
          <w:sz w:val="36"/>
          <w:rtl/>
          <w:lang w:bidi="fa-IR"/>
        </w:rPr>
        <w:t>شود</w:t>
      </w:r>
      <w:r w:rsidRPr="00E24AF1">
        <w:rPr>
          <w:rFonts w:hint="cs"/>
          <w:noProof/>
          <w:sz w:val="36"/>
          <w:rtl/>
          <w:lang w:bidi="fa-IR"/>
        </w:rPr>
        <w:t xml:space="preserve"> حاصل تحقیقات اینجانب تحت راهنمایی </w:t>
      </w:r>
      <w:r>
        <w:rPr>
          <w:rFonts w:hint="cs"/>
          <w:b/>
          <w:bCs/>
          <w:i/>
          <w:iCs/>
          <w:noProof/>
          <w:sz w:val="40"/>
          <w:szCs w:val="32"/>
          <w:rtl/>
          <w:lang w:bidi="fa-IR"/>
        </w:rPr>
        <w:t>آقا/خانم</w:t>
      </w:r>
      <w:r w:rsidRPr="00E24AF1">
        <w:rPr>
          <w:rFonts w:hint="cs"/>
          <w:b/>
          <w:bCs/>
          <w:i/>
          <w:iCs/>
          <w:noProof/>
          <w:sz w:val="40"/>
          <w:szCs w:val="32"/>
          <w:rtl/>
          <w:lang w:bidi="fa-IR"/>
        </w:rPr>
        <w:t xml:space="preserve"> دکتر </w:t>
      </w:r>
      <w:r>
        <w:rPr>
          <w:rFonts w:hint="cs"/>
          <w:b/>
          <w:bCs/>
          <w:i/>
          <w:iCs/>
          <w:noProof/>
          <w:sz w:val="40"/>
          <w:szCs w:val="32"/>
          <w:rtl/>
          <w:lang w:bidi="fa-IR"/>
        </w:rPr>
        <w:t>...........................</w:t>
      </w:r>
      <w:r w:rsidRPr="00E24AF1">
        <w:rPr>
          <w:rFonts w:hint="cs"/>
          <w:noProof/>
          <w:sz w:val="40"/>
          <w:szCs w:val="32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در دانشگاه تبریز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 xml:space="preserve">است و در صورت استفاده از نتایج </w:t>
      </w:r>
      <w:r w:rsidRPr="00E24AF1">
        <w:rPr>
          <w:noProof/>
          <w:sz w:val="36"/>
          <w:rtl/>
          <w:lang w:bidi="fa-IR"/>
        </w:rPr>
        <w:t>پژوهش‌ها</w:t>
      </w:r>
      <w:r w:rsidRPr="00E24AF1">
        <w:rPr>
          <w:rFonts w:hint="cs"/>
          <w:noProof/>
          <w:sz w:val="36"/>
          <w:rtl/>
          <w:lang w:bidi="fa-IR"/>
        </w:rPr>
        <w:t xml:space="preserve"> و یا آثار دیگران بلافاصله به مرجع مورد استفاده استناد شده است و در قسمت منابع و مآخذ مشخصات مرجع </w:t>
      </w:r>
      <w:r w:rsidRPr="00E24AF1">
        <w:rPr>
          <w:noProof/>
          <w:sz w:val="36"/>
          <w:rtl/>
          <w:lang w:bidi="fa-IR"/>
        </w:rPr>
        <w:t>به‌طور</w:t>
      </w:r>
      <w:r w:rsidRPr="00E24AF1">
        <w:rPr>
          <w:rFonts w:hint="cs"/>
          <w:noProof/>
          <w:sz w:val="36"/>
          <w:rtl/>
          <w:lang w:bidi="fa-IR"/>
        </w:rPr>
        <w:t xml:space="preserve"> کامل ذکر گردیده است.</w:t>
      </w:r>
    </w:p>
    <w:p w14:paraId="40A50B53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مسئولیت صحت مطالب مندرج در این پایان‌نامه </w:t>
      </w:r>
      <w:r w:rsidRPr="00E24AF1">
        <w:rPr>
          <w:noProof/>
          <w:sz w:val="36"/>
          <w:rtl/>
          <w:lang w:bidi="fa-IR"/>
        </w:rPr>
        <w:t>به‌طور</w:t>
      </w:r>
      <w:r w:rsidRPr="00E24AF1">
        <w:rPr>
          <w:rFonts w:hint="cs"/>
          <w:noProof/>
          <w:sz w:val="36"/>
          <w:rtl/>
          <w:lang w:bidi="fa-IR"/>
        </w:rPr>
        <w:t xml:space="preserve"> کامل با اینجانب است.</w:t>
      </w:r>
    </w:p>
    <w:p w14:paraId="40A50B54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تحقیقات مندرج در این پایان‌نامه که بدون استناد باشند توسط اینجانب یا فرد دیگری تاکنون برای دریافت هیچ نوع مدرک یا امتیازی در </w:t>
      </w:r>
      <w:r w:rsidRPr="00E24AF1">
        <w:rPr>
          <w:noProof/>
          <w:sz w:val="36"/>
          <w:rtl/>
          <w:lang w:bidi="fa-IR"/>
        </w:rPr>
        <w:t>ه</w:t>
      </w:r>
      <w:r w:rsidRPr="00E24AF1">
        <w:rPr>
          <w:rFonts w:hint="cs"/>
          <w:noProof/>
          <w:sz w:val="36"/>
          <w:rtl/>
          <w:lang w:bidi="fa-IR"/>
        </w:rPr>
        <w:t>ی</w:t>
      </w:r>
      <w:r w:rsidRPr="00E24AF1">
        <w:rPr>
          <w:rFonts w:hint="eastAsia"/>
          <w:noProof/>
          <w:sz w:val="36"/>
          <w:rtl/>
          <w:lang w:bidi="fa-IR"/>
        </w:rPr>
        <w:t>چ‌جا</w:t>
      </w:r>
      <w:r w:rsidRPr="00E24AF1">
        <w:rPr>
          <w:rFonts w:hint="cs"/>
          <w:noProof/>
          <w:sz w:val="36"/>
          <w:rtl/>
          <w:lang w:bidi="fa-IR"/>
        </w:rPr>
        <w:t xml:space="preserve"> ارائه نگردیده است.</w:t>
      </w:r>
    </w:p>
    <w:p w14:paraId="40A50B55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کلیه حقوق مادی و معنوی این پایان‌نامه و هر گونه محصول مستخرج از آن اعم از مقالات، </w:t>
      </w:r>
      <w:r w:rsidRPr="00E24AF1">
        <w:rPr>
          <w:noProof/>
          <w:sz w:val="36"/>
          <w:rtl/>
          <w:lang w:bidi="fa-IR"/>
        </w:rPr>
        <w:t>برنامه‌ها</w:t>
      </w:r>
      <w:r w:rsidRPr="00E24AF1">
        <w:rPr>
          <w:rFonts w:hint="cs"/>
          <w:noProof/>
          <w:sz w:val="36"/>
          <w:rtl/>
          <w:lang w:bidi="fa-IR"/>
        </w:rPr>
        <w:t xml:space="preserve">ی </w:t>
      </w:r>
      <w:r w:rsidRPr="00E24AF1">
        <w:rPr>
          <w:noProof/>
          <w:sz w:val="36"/>
          <w:rtl/>
          <w:lang w:bidi="fa-IR"/>
        </w:rPr>
        <w:t>را</w:t>
      </w:r>
      <w:r w:rsidRPr="00E24AF1">
        <w:rPr>
          <w:rFonts w:hint="cs"/>
          <w:noProof/>
          <w:sz w:val="36"/>
          <w:rtl/>
          <w:lang w:bidi="fa-IR"/>
        </w:rPr>
        <w:t>ی</w:t>
      </w:r>
      <w:r w:rsidRPr="00E24AF1">
        <w:rPr>
          <w:rFonts w:hint="eastAsia"/>
          <w:noProof/>
          <w:sz w:val="36"/>
          <w:rtl/>
          <w:lang w:bidi="fa-IR"/>
        </w:rPr>
        <w:t>انه‌ا</w:t>
      </w:r>
      <w:r w:rsidRPr="00E24AF1">
        <w:rPr>
          <w:rFonts w:hint="cs"/>
          <w:noProof/>
          <w:sz w:val="36"/>
          <w:rtl/>
          <w:lang w:bidi="fa-IR"/>
        </w:rPr>
        <w:t xml:space="preserve">ی و تجهیزات </w:t>
      </w:r>
      <w:r w:rsidRPr="00E24AF1">
        <w:rPr>
          <w:noProof/>
          <w:sz w:val="36"/>
          <w:rtl/>
          <w:lang w:bidi="fa-IR"/>
        </w:rPr>
        <w:t>ساخته‌شده</w:t>
      </w:r>
      <w:r w:rsidRPr="00E24AF1">
        <w:rPr>
          <w:rFonts w:hint="cs"/>
          <w:noProof/>
          <w:sz w:val="36"/>
          <w:rtl/>
          <w:lang w:bidi="fa-IR"/>
        </w:rPr>
        <w:t xml:space="preserve"> به دانشگاه تبریز تعلق دارد و </w:t>
      </w:r>
      <w:r w:rsidRPr="00E24AF1">
        <w:rPr>
          <w:rFonts w:hint="cs"/>
          <w:noProof/>
          <w:sz w:val="36"/>
          <w:rtl/>
        </w:rPr>
        <w:t xml:space="preserve">هرگونه استفاده از اطلاعات و یا نتایج، واگذاری اطلاعات به افراد دیگر، چاپ، تکثیر، نسخه‌برداری، ترجمه و اقتباس از این </w:t>
      </w:r>
      <w:r w:rsidRPr="00E24AF1">
        <w:rPr>
          <w:rFonts w:hint="cs"/>
          <w:noProof/>
          <w:sz w:val="36"/>
          <w:rtl/>
          <w:lang w:bidi="fa-IR"/>
        </w:rPr>
        <w:t xml:space="preserve">پایان‌نامه </w:t>
      </w:r>
      <w:r w:rsidRPr="00E24AF1">
        <w:rPr>
          <w:rFonts w:hint="cs"/>
          <w:noProof/>
          <w:sz w:val="36"/>
          <w:rtl/>
        </w:rPr>
        <w:t xml:space="preserve">بدون </w:t>
      </w:r>
      <w:r w:rsidRPr="00E24AF1">
        <w:rPr>
          <w:rFonts w:hint="cs"/>
          <w:noProof/>
          <w:sz w:val="36"/>
          <w:rtl/>
          <w:lang w:bidi="fa-IR"/>
        </w:rPr>
        <w:t>اخذ اجازه کتبی از دانشگاه تبریز ممنوع است.</w:t>
      </w:r>
    </w:p>
    <w:p w14:paraId="40A50B56" w14:textId="0E73B5A5" w:rsidR="000148E5" w:rsidRPr="00E24AF1" w:rsidRDefault="000148E5" w:rsidP="00CB3862">
      <w:pPr>
        <w:pStyle w:val="ListParagraph"/>
        <w:numPr>
          <w:ilvl w:val="0"/>
          <w:numId w:val="37"/>
        </w:numPr>
        <w:spacing w:before="240" w:after="16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کلیه مقالات مستخرج از این </w:t>
      </w:r>
      <w:r w:rsidR="00CB3862">
        <w:rPr>
          <w:rFonts w:hint="cs"/>
          <w:noProof/>
          <w:sz w:val="36"/>
          <w:rtl/>
          <w:lang w:bidi="fa-IR"/>
        </w:rPr>
        <w:t>رساله</w:t>
      </w:r>
      <w:r w:rsidRPr="00E24AF1">
        <w:rPr>
          <w:rFonts w:hint="cs"/>
          <w:noProof/>
          <w:sz w:val="36"/>
          <w:rtl/>
          <w:lang w:bidi="fa-IR"/>
        </w:rPr>
        <w:t xml:space="preserve"> تحت نام دانشگاه تبریز (</w:t>
      </w:r>
      <w:r w:rsidRPr="00E24AF1">
        <w:rPr>
          <w:rFonts w:asciiTheme="majorBidi" w:hAnsiTheme="majorBidi" w:cstheme="majorBidi"/>
          <w:noProof/>
          <w:szCs w:val="20"/>
          <w:lang w:bidi="fa-IR"/>
        </w:rPr>
        <w:t>University of Tabriz</w:t>
      </w:r>
      <w:r w:rsidRPr="00E24AF1">
        <w:rPr>
          <w:rFonts w:hint="cs"/>
          <w:noProof/>
          <w:sz w:val="36"/>
          <w:rtl/>
          <w:lang w:bidi="fa-IR"/>
        </w:rPr>
        <w:t xml:space="preserve">) </w:t>
      </w:r>
      <w:r w:rsidRPr="00E24AF1">
        <w:rPr>
          <w:noProof/>
          <w:sz w:val="36"/>
          <w:rtl/>
          <w:lang w:bidi="fa-IR"/>
        </w:rPr>
        <w:t>به‌عنوان</w:t>
      </w:r>
      <w:r w:rsidRPr="00E24AF1">
        <w:rPr>
          <w:rFonts w:hint="cs"/>
          <w:noProof/>
          <w:sz w:val="36"/>
          <w:rtl/>
          <w:lang w:bidi="fa-IR"/>
        </w:rPr>
        <w:t xml:space="preserve"> وابستگی نویسنده اول و با اجازه استاد راهنمای اول به چاپ رسیده یا خواهد رسید.</w:t>
      </w:r>
    </w:p>
    <w:p w14:paraId="40A50B57" w14:textId="77777777" w:rsidR="000148E5" w:rsidRPr="00E24AF1" w:rsidRDefault="000148E5" w:rsidP="0055283D">
      <w:pPr>
        <w:spacing w:before="24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>در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صورت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اثبات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تخلف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در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هر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زمان،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دانشگاه تبریز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حق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پیگیری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قانونی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خواهد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داشت</w:t>
      </w:r>
      <w:r w:rsidRPr="00E24AF1">
        <w:rPr>
          <w:noProof/>
          <w:sz w:val="36"/>
          <w:rtl/>
          <w:lang w:bidi="fa-IR"/>
        </w:rPr>
        <w:t>.</w:t>
      </w:r>
    </w:p>
    <w:p w14:paraId="40A50B58" w14:textId="77777777" w:rsidR="000148E5" w:rsidRPr="00E24AF1" w:rsidRDefault="000148E5" w:rsidP="0055283D">
      <w:pPr>
        <w:spacing w:before="240" w:line="240" w:lineRule="auto"/>
        <w:ind w:right="270"/>
        <w:rPr>
          <w:noProof/>
          <w:sz w:val="36"/>
          <w:rtl/>
          <w:lang w:bidi="fa-IR"/>
        </w:rPr>
      </w:pPr>
    </w:p>
    <w:p w14:paraId="40A50B59" w14:textId="77777777" w:rsidR="000148E5" w:rsidRPr="00E24AF1" w:rsidRDefault="000148E5" w:rsidP="0055283D">
      <w:pPr>
        <w:spacing w:before="120" w:line="240" w:lineRule="auto"/>
        <w:jc w:val="center"/>
        <w:rPr>
          <w:sz w:val="28"/>
          <w:rtl/>
        </w:rPr>
      </w:pPr>
      <w:r w:rsidRPr="00E24AF1">
        <w:rPr>
          <w:sz w:val="28"/>
        </w:rPr>
        <w:t xml:space="preserve"> </w:t>
      </w:r>
      <w:r w:rsidRPr="00E24AF1">
        <w:rPr>
          <w:rFonts w:hint="cs"/>
          <w:sz w:val="28"/>
          <w:rtl/>
        </w:rPr>
        <w:t>نام و نام خانوادگی دانشجو</w:t>
      </w:r>
    </w:p>
    <w:p w14:paraId="40A50B5A" w14:textId="77777777" w:rsidR="00B3194F" w:rsidRDefault="000148E5" w:rsidP="0055283D">
      <w:pPr>
        <w:spacing w:before="120" w:line="240" w:lineRule="auto"/>
        <w:jc w:val="center"/>
        <w:rPr>
          <w:sz w:val="28"/>
          <w:rtl/>
        </w:rPr>
      </w:pPr>
      <w:r w:rsidRPr="00E24AF1">
        <w:rPr>
          <w:sz w:val="28"/>
        </w:rPr>
        <w:t xml:space="preserve"> </w:t>
      </w:r>
      <w:r w:rsidRPr="00E24AF1">
        <w:rPr>
          <w:rFonts w:hint="cs"/>
          <w:sz w:val="28"/>
          <w:rtl/>
        </w:rPr>
        <w:t>امضا و تاریخ</w:t>
      </w:r>
      <w:r w:rsidR="00B3194F">
        <w:rPr>
          <w:sz w:val="28"/>
          <w:rtl/>
        </w:rPr>
        <w:br w:type="page"/>
      </w:r>
    </w:p>
    <w:p w14:paraId="40A50B5C" w14:textId="77777777" w:rsidR="00652A23" w:rsidRDefault="003852E1" w:rsidP="000148E5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lastRenderedPageBreak/>
        <w:t>تقدیر و تشکر</w:t>
      </w:r>
    </w:p>
    <w:p w14:paraId="40A50B5D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5E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5F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0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1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2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3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4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5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6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7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8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9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A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B" w14:textId="77777777" w:rsidR="00A93657" w:rsidRDefault="00C22534" w:rsidP="000148E5">
      <w:pPr>
        <w:pStyle w:val="matn"/>
        <w:jc w:val="left"/>
        <w:rPr>
          <w:rFonts w:ascii="IranNastaliq" w:hAnsi="IranNastaliq" w:cs="IranNastaliq"/>
          <w:color w:val="FF0000"/>
          <w:sz w:val="44"/>
          <w:szCs w:val="44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C" w14:textId="77777777" w:rsidR="000148E5" w:rsidRDefault="000148E5" w:rsidP="000148E5">
      <w:pPr>
        <w:rPr>
          <w:rtl/>
        </w:rPr>
      </w:pPr>
      <w:r>
        <w:rPr>
          <w:rtl/>
        </w:rPr>
        <w:br w:type="page"/>
      </w:r>
    </w:p>
    <w:p w14:paraId="40A50B6D" w14:textId="77777777" w:rsidR="00862598" w:rsidRDefault="00862598" w:rsidP="000148E5">
      <w:pPr>
        <w:pStyle w:val="matn"/>
        <w:jc w:val="left"/>
        <w:rPr>
          <w:rFonts w:ascii="IranNastaliq" w:hAnsi="IranNastaliq" w:cs="IranNastaliq"/>
          <w:sz w:val="36"/>
          <w:szCs w:val="36"/>
          <w:rtl/>
          <w:lang w:val="en-US"/>
        </w:rPr>
      </w:pPr>
    </w:p>
    <w:p w14:paraId="40A50B6E" w14:textId="77777777" w:rsidR="00862598" w:rsidRDefault="00862598" w:rsidP="000148E5">
      <w:pPr>
        <w:pStyle w:val="matn"/>
        <w:jc w:val="left"/>
        <w:rPr>
          <w:rFonts w:ascii="IranNastaliq" w:hAnsi="IranNastaliq" w:cs="IranNastaliq"/>
          <w:sz w:val="36"/>
          <w:szCs w:val="36"/>
          <w:rtl/>
          <w:lang w:val="en-US"/>
        </w:rPr>
      </w:pPr>
    </w:p>
    <w:p w14:paraId="40A50B6F" w14:textId="77777777" w:rsidR="00862598" w:rsidRDefault="00862598" w:rsidP="000148E5">
      <w:pPr>
        <w:pStyle w:val="matn"/>
        <w:jc w:val="left"/>
        <w:rPr>
          <w:rFonts w:ascii="IranNastaliq" w:hAnsi="IranNastaliq" w:cs="IranNastaliq"/>
          <w:sz w:val="36"/>
          <w:szCs w:val="36"/>
          <w:rtl/>
          <w:lang w:val="en-US"/>
        </w:rPr>
      </w:pPr>
    </w:p>
    <w:p w14:paraId="40A50B70" w14:textId="77777777" w:rsidR="00862598" w:rsidRDefault="00862598" w:rsidP="000148E5">
      <w:pPr>
        <w:pStyle w:val="matn"/>
        <w:jc w:val="left"/>
        <w:rPr>
          <w:rFonts w:ascii="IranNastaliq" w:hAnsi="IranNastaliq" w:cs="IranNastaliq"/>
          <w:sz w:val="36"/>
          <w:szCs w:val="36"/>
          <w:rtl/>
          <w:lang w:val="en-US"/>
        </w:rPr>
      </w:pPr>
    </w:p>
    <w:p w14:paraId="40A50B71" w14:textId="60AEBD1B" w:rsidR="000148E5" w:rsidRPr="00862598" w:rsidRDefault="000148E5" w:rsidP="00B04D68">
      <w:pPr>
        <w:pStyle w:val="matn"/>
        <w:jc w:val="center"/>
        <w:rPr>
          <w:rFonts w:ascii="IranNastaliq" w:hAnsi="IranNastaliq" w:cs="IranNastaliq"/>
          <w:sz w:val="96"/>
          <w:szCs w:val="96"/>
          <w:rtl/>
          <w:lang w:val="en-US"/>
        </w:rPr>
      </w:pPr>
      <w:r w:rsidRPr="00862598">
        <w:rPr>
          <w:rFonts w:ascii="IranNastaliq" w:hAnsi="IranNastaliq" w:cs="IranNastaliq"/>
          <w:sz w:val="96"/>
          <w:szCs w:val="96"/>
          <w:rtl/>
          <w:lang w:val="en-US"/>
        </w:rPr>
        <w:t>تقدیم به</w:t>
      </w:r>
      <w:r w:rsidR="004D2A18">
        <w:rPr>
          <w:rFonts w:ascii="IranNastaliq" w:hAnsi="IranNastaliq" w:cs="IranNastaliq"/>
          <w:sz w:val="96"/>
          <w:szCs w:val="96"/>
          <w:rtl/>
          <w:lang w:val="en-US"/>
        </w:rPr>
        <w:t xml:space="preserve"> </w:t>
      </w:r>
      <w:r w:rsidR="00B04D68">
        <w:rPr>
          <w:rFonts w:ascii="IranNastaliq" w:hAnsi="IranNastaliq" w:cs="IranNastaliq" w:hint="cs"/>
          <w:sz w:val="96"/>
          <w:szCs w:val="96"/>
          <w:rtl/>
          <w:lang w:val="en-US"/>
        </w:rPr>
        <w:t>..........</w:t>
      </w:r>
    </w:p>
    <w:p w14:paraId="40A50B72" w14:textId="77777777" w:rsidR="0053571D" w:rsidRDefault="0053571D" w:rsidP="009E5604">
      <w:pPr>
        <w:pStyle w:val="a8"/>
        <w:jc w:val="center"/>
        <w:rPr>
          <w:rFonts w:cs="2  Lotus"/>
          <w:rtl/>
          <w:lang w:bidi="fa-IR"/>
        </w:rPr>
      </w:pPr>
    </w:p>
    <w:p w14:paraId="40A50B73" w14:textId="77777777" w:rsidR="003852E1" w:rsidRPr="00E40E54" w:rsidRDefault="003852E1" w:rsidP="009E5604">
      <w:pPr>
        <w:pStyle w:val="a8"/>
        <w:jc w:val="center"/>
        <w:rPr>
          <w:rFonts w:cs="2  Lotus"/>
          <w:rtl/>
          <w:lang w:bidi="fa-IR"/>
        </w:rPr>
      </w:pPr>
    </w:p>
    <w:p w14:paraId="40A50B74" w14:textId="77777777" w:rsidR="0053571D" w:rsidRPr="00E40E54" w:rsidRDefault="0053571D" w:rsidP="0053571D">
      <w:pPr>
        <w:pStyle w:val="a8"/>
        <w:jc w:val="center"/>
        <w:rPr>
          <w:rFonts w:cs="2  Lotus"/>
          <w:b/>
          <w:bCs/>
          <w:rtl/>
          <w:lang w:bidi="fa-IR"/>
        </w:rPr>
      </w:pPr>
    </w:p>
    <w:p w14:paraId="40A50B75" w14:textId="77777777" w:rsidR="000148E5" w:rsidRDefault="000148E5" w:rsidP="00AE0925">
      <w:pPr>
        <w:pStyle w:val="Title2"/>
        <w:ind w:firstLine="0"/>
        <w:rPr>
          <w:rFonts w:cs="2  Lotus"/>
          <w:rtl/>
        </w:rPr>
      </w:pPr>
      <w:r>
        <w:rPr>
          <w:rFonts w:cs="2  Lotus"/>
          <w:rtl/>
        </w:rPr>
        <w:br w:type="page"/>
      </w:r>
    </w:p>
    <w:p w14:paraId="40A50B76" w14:textId="77777777" w:rsidR="00A93657" w:rsidRDefault="00A93657" w:rsidP="00AE0925">
      <w:pPr>
        <w:pStyle w:val="Title2"/>
        <w:ind w:firstLine="0"/>
        <w:rPr>
          <w:rFonts w:cs="2  Lotus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5"/>
      </w:tblGrid>
      <w:tr w:rsidR="00C537BD" w14:paraId="40A50B78" w14:textId="77777777" w:rsidTr="00C30B27">
        <w:trPr>
          <w:jc w:val="center"/>
        </w:trPr>
        <w:tc>
          <w:tcPr>
            <w:tcW w:w="8465" w:type="dxa"/>
            <w:shd w:val="clear" w:color="auto" w:fill="auto"/>
          </w:tcPr>
          <w:p w14:paraId="40A50B77" w14:textId="53DE5EB5" w:rsidR="00E62869" w:rsidRPr="00C30B27" w:rsidRDefault="00C22534" w:rsidP="00DA0F5A">
            <w:pPr>
              <w:pStyle w:val="Title2"/>
              <w:spacing w:before="0" w:after="0" w:line="240" w:lineRule="auto"/>
              <w:ind w:firstLine="0"/>
              <w:rPr>
                <w:rFonts w:cs="2  Lotus"/>
                <w:rtl/>
              </w:rPr>
            </w:pPr>
            <w:r w:rsidRPr="00C30B27">
              <w:rPr>
                <w:sz w:val="26"/>
                <w:szCs w:val="26"/>
                <w:rtl/>
              </w:rPr>
              <w:t>نام خانوادگ</w:t>
            </w:r>
            <w:r w:rsidRPr="00C30B27">
              <w:rPr>
                <w:rFonts w:hint="cs"/>
                <w:sz w:val="26"/>
                <w:szCs w:val="26"/>
                <w:rtl/>
              </w:rPr>
              <w:t>ی:</w:t>
            </w:r>
            <w:r w:rsidR="004D2A18">
              <w:rPr>
                <w:sz w:val="26"/>
                <w:szCs w:val="26"/>
                <w:rtl/>
              </w:rPr>
              <w:t xml:space="preserve"> </w:t>
            </w:r>
            <w:r w:rsidR="004D2A18">
              <w:rPr>
                <w:sz w:val="26"/>
                <w:szCs w:val="26"/>
                <w:rtl/>
              </w:rPr>
              <w:tab/>
            </w:r>
            <w:r w:rsidR="004D2A18">
              <w:rPr>
                <w:sz w:val="26"/>
                <w:szCs w:val="26"/>
                <w:rtl/>
              </w:rPr>
              <w:tab/>
            </w:r>
            <w:r w:rsidR="004D2A18">
              <w:rPr>
                <w:sz w:val="26"/>
                <w:szCs w:val="26"/>
                <w:rtl/>
              </w:rPr>
              <w:tab/>
            </w:r>
            <w:r w:rsidR="004D2A18">
              <w:rPr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نام:</w:t>
            </w:r>
          </w:p>
        </w:tc>
      </w:tr>
      <w:tr w:rsidR="00C537BD" w14:paraId="40A50B7A" w14:textId="77777777" w:rsidTr="00C30B27">
        <w:trPr>
          <w:jc w:val="center"/>
        </w:trPr>
        <w:tc>
          <w:tcPr>
            <w:tcW w:w="8465" w:type="dxa"/>
            <w:shd w:val="clear" w:color="auto" w:fill="auto"/>
          </w:tcPr>
          <w:p w14:paraId="40A50B79" w14:textId="74D3FA7C" w:rsidR="00E62869" w:rsidRPr="00C30B27" w:rsidRDefault="00C22534" w:rsidP="00B04D68">
            <w:pPr>
              <w:pStyle w:val="Title2"/>
              <w:spacing w:before="0" w:after="0" w:line="240" w:lineRule="auto"/>
              <w:ind w:firstLine="0"/>
              <w:rPr>
                <w:rFonts w:cs="2  Lotus"/>
                <w:rtl/>
              </w:rPr>
            </w:pPr>
            <w:r w:rsidRPr="00C30B27">
              <w:rPr>
                <w:rFonts w:hint="cs"/>
                <w:sz w:val="26"/>
                <w:szCs w:val="26"/>
                <w:shd w:val="clear" w:color="auto" w:fill="FFFFFF"/>
                <w:rtl/>
              </w:rPr>
              <w:t>عنوا</w:t>
            </w:r>
            <w:r w:rsidRPr="00C30B27">
              <w:rPr>
                <w:rFonts w:hint="cs"/>
                <w:sz w:val="26"/>
                <w:szCs w:val="26"/>
                <w:rtl/>
              </w:rPr>
              <w:t xml:space="preserve">ن </w:t>
            </w:r>
            <w:r w:rsidR="00B04D68">
              <w:rPr>
                <w:rFonts w:hint="cs"/>
                <w:sz w:val="26"/>
                <w:szCs w:val="26"/>
                <w:rtl/>
              </w:rPr>
              <w:t>رساله</w:t>
            </w:r>
            <w:r w:rsidRPr="00C30B27">
              <w:rPr>
                <w:rFonts w:hint="cs"/>
                <w:sz w:val="26"/>
                <w:szCs w:val="26"/>
                <w:rtl/>
              </w:rPr>
              <w:t>:</w:t>
            </w:r>
          </w:p>
        </w:tc>
      </w:tr>
      <w:tr w:rsidR="00C537BD" w14:paraId="40A50B7C" w14:textId="77777777" w:rsidTr="00C30B27">
        <w:trPr>
          <w:jc w:val="center"/>
        </w:trPr>
        <w:tc>
          <w:tcPr>
            <w:tcW w:w="8465" w:type="dxa"/>
            <w:shd w:val="clear" w:color="auto" w:fill="auto"/>
          </w:tcPr>
          <w:p w14:paraId="40A50B7B" w14:textId="2D5E31E7" w:rsidR="00E62869" w:rsidRPr="00C30B27" w:rsidRDefault="00C22534" w:rsidP="00DA0F5A">
            <w:pPr>
              <w:pStyle w:val="Title2"/>
              <w:spacing w:before="0" w:after="0" w:line="240" w:lineRule="auto"/>
              <w:ind w:firstLine="0"/>
              <w:rPr>
                <w:rFonts w:cs="2  Lotus"/>
                <w:rtl/>
              </w:rPr>
            </w:pPr>
            <w:r w:rsidRPr="00C30B27">
              <w:rPr>
                <w:rFonts w:hint="cs"/>
                <w:sz w:val="26"/>
                <w:szCs w:val="26"/>
                <w:rtl/>
              </w:rPr>
              <w:t>استاد راهنما:</w:t>
            </w:r>
            <w:r w:rsidR="004D2A18">
              <w:rPr>
                <w:b w:val="0"/>
                <w:bCs w:val="0"/>
                <w:sz w:val="26"/>
                <w:szCs w:val="26"/>
                <w:rtl/>
              </w:rPr>
              <w:t xml:space="preserve"> </w:t>
            </w:r>
            <w:r w:rsidR="004D2A18">
              <w:rPr>
                <w:b w:val="0"/>
                <w:bCs w:val="0"/>
                <w:sz w:val="26"/>
                <w:szCs w:val="26"/>
                <w:rtl/>
              </w:rPr>
              <w:tab/>
            </w:r>
            <w:r w:rsidR="004D2A18">
              <w:rPr>
                <w:b w:val="0"/>
                <w:bCs w:val="0"/>
                <w:sz w:val="26"/>
                <w:szCs w:val="26"/>
                <w:rtl/>
              </w:rPr>
              <w:tab/>
            </w:r>
            <w:r w:rsidR="004D2A18">
              <w:rPr>
                <w:b w:val="0"/>
                <w:bCs w:val="0"/>
                <w:sz w:val="26"/>
                <w:szCs w:val="26"/>
                <w:rtl/>
              </w:rPr>
              <w:tab/>
            </w:r>
            <w:r w:rsidR="004D2A18">
              <w:rPr>
                <w:b w:val="0"/>
                <w:bCs w:val="0"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استاد مشاور:</w:t>
            </w:r>
          </w:p>
        </w:tc>
      </w:tr>
      <w:tr w:rsidR="00C537BD" w14:paraId="40A50B7F" w14:textId="77777777" w:rsidTr="00C30B27">
        <w:trPr>
          <w:jc w:val="center"/>
        </w:trPr>
        <w:tc>
          <w:tcPr>
            <w:tcW w:w="8465" w:type="dxa"/>
            <w:shd w:val="clear" w:color="auto" w:fill="auto"/>
          </w:tcPr>
          <w:p w14:paraId="40A50B7D" w14:textId="049192C3" w:rsidR="00320467" w:rsidRDefault="00E62869" w:rsidP="00DA0F5A">
            <w:pPr>
              <w:pStyle w:val="matn"/>
              <w:ind w:firstLine="0"/>
              <w:rPr>
                <w:b/>
                <w:bCs/>
                <w:sz w:val="26"/>
                <w:szCs w:val="26"/>
                <w:lang w:val="en-US"/>
              </w:rPr>
            </w:pPr>
            <w:r w:rsidRPr="00C30B27">
              <w:rPr>
                <w:rFonts w:hint="cs"/>
                <w:sz w:val="26"/>
                <w:szCs w:val="26"/>
                <w:rtl/>
              </w:rPr>
              <w:t>مقطع تحصیلی:</w:t>
            </w:r>
            <w:r w:rsidR="004D2A18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رشته:</w:t>
            </w:r>
            <w:r w:rsidR="004D2A18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گرایش:</w:t>
            </w:r>
          </w:p>
          <w:p w14:paraId="40A50B7E" w14:textId="413AB72A" w:rsidR="00E62869" w:rsidRPr="00C55625" w:rsidRDefault="00C22534" w:rsidP="00DA0F5A">
            <w:pPr>
              <w:pStyle w:val="matn"/>
              <w:ind w:firstLine="0"/>
              <w:rPr>
                <w:rFonts w:ascii="Calibri" w:hAnsi="Calibri"/>
                <w:b/>
                <w:bCs/>
                <w:sz w:val="26"/>
                <w:szCs w:val="26"/>
                <w:rtl/>
                <w:lang w:val="en-US"/>
              </w:rPr>
            </w:pPr>
            <w:r w:rsidRPr="00C30B27">
              <w:rPr>
                <w:rFonts w:hint="cs"/>
                <w:sz w:val="26"/>
                <w:szCs w:val="26"/>
                <w:rtl/>
              </w:rPr>
              <w:t>دانشگاه:</w:t>
            </w:r>
            <w:r w:rsidR="004D2A18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دانشکده:</w:t>
            </w:r>
            <w:r w:rsidR="004D2A18">
              <w:rPr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="004D2A18">
              <w:rPr>
                <w:b/>
                <w:bCs/>
                <w:color w:val="FF0000"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color w:val="FF0000"/>
                <w:sz w:val="26"/>
                <w:szCs w:val="26"/>
                <w:rtl/>
              </w:rPr>
              <w:tab/>
            </w:r>
            <w:r w:rsidR="004D2A18">
              <w:rPr>
                <w:b/>
                <w:bCs/>
                <w:color w:val="FF0000"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تعداد صفحه:</w:t>
            </w:r>
          </w:p>
        </w:tc>
      </w:tr>
      <w:tr w:rsidR="00C537BD" w14:paraId="40A50B81" w14:textId="77777777" w:rsidTr="00C30B27">
        <w:trPr>
          <w:jc w:val="center"/>
        </w:trPr>
        <w:tc>
          <w:tcPr>
            <w:tcW w:w="8465" w:type="dxa"/>
            <w:shd w:val="clear" w:color="auto" w:fill="auto"/>
          </w:tcPr>
          <w:p w14:paraId="40A50B80" w14:textId="2DBF6F9A" w:rsidR="00E62869" w:rsidRPr="00C30B27" w:rsidRDefault="00862598" w:rsidP="00CF5F9D">
            <w:pPr>
              <w:pStyle w:val="Title2"/>
              <w:spacing w:before="0" w:after="0" w:line="240" w:lineRule="auto"/>
              <w:ind w:firstLine="0"/>
              <w:rPr>
                <w:rFonts w:cs="2  Lotus"/>
                <w:rtl/>
              </w:rPr>
            </w:pPr>
            <w:r>
              <w:rPr>
                <w:sz w:val="26"/>
                <w:szCs w:val="26"/>
                <w:rtl/>
              </w:rPr>
              <w:t>واژه‌ها</w:t>
            </w:r>
            <w:r>
              <w:rPr>
                <w:rFonts w:hint="cs"/>
                <w:sz w:val="26"/>
                <w:szCs w:val="26"/>
                <w:rtl/>
              </w:rPr>
              <w:t>ی</w:t>
            </w:r>
            <w:r w:rsidR="00C22534" w:rsidRPr="00C30B27">
              <w:rPr>
                <w:rFonts w:hint="cs"/>
                <w:sz w:val="26"/>
                <w:szCs w:val="26"/>
                <w:rtl/>
              </w:rPr>
              <w:t xml:space="preserve"> کلیدی:</w:t>
            </w:r>
            <w:r w:rsidR="0068761A">
              <w:rPr>
                <w:rFonts w:hint="cs"/>
                <w:sz w:val="26"/>
                <w:szCs w:val="26"/>
                <w:rtl/>
              </w:rPr>
              <w:t xml:space="preserve"> </w:t>
            </w:r>
            <w:r w:rsidR="0068761A" w:rsidRPr="009B0D2A">
              <w:rPr>
                <w:b w:val="0"/>
                <w:bCs w:val="0"/>
                <w:sz w:val="24"/>
                <w:szCs w:val="24"/>
                <w:rtl/>
              </w:rPr>
              <w:t>(شامل متغ</w:t>
            </w:r>
            <w:r w:rsidR="0068761A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="0068761A" w:rsidRPr="009B0D2A">
              <w:rPr>
                <w:b w:val="0"/>
                <w:bCs w:val="0"/>
                <w:sz w:val="24"/>
                <w:szCs w:val="24"/>
                <w:rtl/>
              </w:rPr>
              <w:t>رها</w:t>
            </w:r>
            <w:r w:rsidR="0068761A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="0068761A" w:rsidRPr="009B0D2A">
              <w:rPr>
                <w:b w:val="0"/>
                <w:bCs w:val="0"/>
                <w:sz w:val="24"/>
                <w:szCs w:val="24"/>
                <w:rtl/>
              </w:rPr>
              <w:t xml:space="preserve"> اصل</w:t>
            </w:r>
            <w:r w:rsidR="0068761A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="0068761A" w:rsidRPr="009B0D2A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CF5F9D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 w:rsidR="0068761A" w:rsidRPr="009B0D2A">
              <w:rPr>
                <w:b w:val="0"/>
                <w:bCs w:val="0"/>
                <w:sz w:val="24"/>
                <w:szCs w:val="24"/>
                <w:rtl/>
              </w:rPr>
              <w:t xml:space="preserve"> در حدود سه ال</w:t>
            </w:r>
            <w:r w:rsidR="0068761A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="0068761A" w:rsidRPr="009B0D2A">
              <w:rPr>
                <w:b w:val="0"/>
                <w:bCs w:val="0"/>
                <w:sz w:val="24"/>
                <w:szCs w:val="24"/>
                <w:rtl/>
              </w:rPr>
              <w:t xml:space="preserve"> پنج کلمه</w:t>
            </w:r>
            <w:r w:rsidR="0068761A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).  </w:t>
            </w:r>
          </w:p>
        </w:tc>
      </w:tr>
      <w:tr w:rsidR="00C537BD" w14:paraId="40A50B91" w14:textId="77777777" w:rsidTr="00C30B27">
        <w:trPr>
          <w:jc w:val="center"/>
        </w:trPr>
        <w:tc>
          <w:tcPr>
            <w:tcW w:w="8465" w:type="dxa"/>
            <w:shd w:val="clear" w:color="auto" w:fill="auto"/>
          </w:tcPr>
          <w:p w14:paraId="40A50B82" w14:textId="26E8831E" w:rsidR="00E62869" w:rsidRDefault="00C22534" w:rsidP="00875EA3">
            <w:pPr>
              <w:pStyle w:val="Title2"/>
              <w:spacing w:before="0" w:after="0" w:line="240" w:lineRule="auto"/>
              <w:ind w:firstLine="0"/>
              <w:rPr>
                <w:sz w:val="24"/>
                <w:szCs w:val="28"/>
                <w:rtl/>
              </w:rPr>
            </w:pPr>
            <w:r w:rsidRPr="00C30B27">
              <w:rPr>
                <w:rFonts w:hint="cs"/>
                <w:sz w:val="24"/>
                <w:szCs w:val="28"/>
                <w:rtl/>
              </w:rPr>
              <w:t>چکیده</w:t>
            </w:r>
            <w:r w:rsidR="00875EA3">
              <w:rPr>
                <w:rFonts w:hint="cs"/>
                <w:sz w:val="24"/>
                <w:szCs w:val="28"/>
                <w:rtl/>
              </w:rPr>
              <w:t xml:space="preserve"> </w:t>
            </w:r>
            <w:r w:rsidR="00875EA3" w:rsidRPr="00875EA3">
              <w:rPr>
                <w:rFonts w:hint="cs"/>
                <w:b w:val="0"/>
                <w:bCs w:val="0"/>
                <w:sz w:val="24"/>
                <w:szCs w:val="28"/>
                <w:rtl/>
              </w:rPr>
              <w:t xml:space="preserve">(موارد زیر </w:t>
            </w:r>
            <w:r w:rsidR="00875EA3">
              <w:rPr>
                <w:rFonts w:hint="cs"/>
                <w:b w:val="0"/>
                <w:bCs w:val="0"/>
                <w:sz w:val="24"/>
                <w:szCs w:val="28"/>
                <w:rtl/>
              </w:rPr>
              <w:t>را شامل می شود</w:t>
            </w:r>
            <w:r w:rsidR="00875EA3" w:rsidRPr="00875EA3">
              <w:rPr>
                <w:rFonts w:hint="cs"/>
                <w:b w:val="0"/>
                <w:bCs w:val="0"/>
                <w:sz w:val="24"/>
                <w:szCs w:val="28"/>
                <w:rtl/>
              </w:rPr>
              <w:t>)</w:t>
            </w:r>
          </w:p>
          <w:p w14:paraId="40A50B83" w14:textId="064F811C" w:rsidR="00C7161A" w:rsidRPr="009B0D2A" w:rsidRDefault="00C7161A" w:rsidP="00CF5F9D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مقدمه کوتاه (</w:t>
            </w:r>
            <w:r w:rsidR="00A90E87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اجباری نیست، ولی در صورت وجود </w:t>
            </w:r>
            <w:r w:rsidR="008C1191">
              <w:rPr>
                <w:rFonts w:hint="cs"/>
                <w:b w:val="0"/>
                <w:bCs w:val="0"/>
                <w:sz w:val="24"/>
                <w:szCs w:val="24"/>
                <w:rtl/>
              </w:rPr>
              <w:t>حداکثر دو جمله</w:t>
            </w:r>
            <w:r w:rsidR="00A90E87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در موضوع </w:t>
            </w:r>
            <w:r w:rsidR="00CF5F9D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)</w:t>
            </w:r>
          </w:p>
          <w:p w14:paraId="40A50B84" w14:textId="23422C2A" w:rsidR="00C7161A" w:rsidRPr="009B0D2A" w:rsidRDefault="00C7161A" w:rsidP="00CF5F9D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هدف از </w:t>
            </w:r>
            <w:r w:rsidR="00CF5F9D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14:paraId="40A50B85" w14:textId="3BCABEC5" w:rsidR="00C7161A" w:rsidRPr="009B0D2A" w:rsidRDefault="00C7161A" w:rsidP="00CF5F9D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روش </w:t>
            </w:r>
            <w:r w:rsidR="00CF5F9D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14:paraId="40A50B86" w14:textId="4AC21D51" w:rsidR="00C7161A" w:rsidRPr="009B0D2A" w:rsidRDefault="00C7161A" w:rsidP="004A13ED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جامعه آمار</w:t>
            </w:r>
            <w:r w:rsidR="004D2A18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و روش نمونه گ</w:t>
            </w:r>
            <w:r w:rsidR="004D2A18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ر</w:t>
            </w:r>
            <w:r w:rsidR="004D2A18">
              <w:rPr>
                <w:b w:val="0"/>
                <w:bCs w:val="0"/>
                <w:sz w:val="24"/>
                <w:szCs w:val="24"/>
                <w:rtl/>
              </w:rPr>
              <w:t>ی</w:t>
            </w:r>
          </w:p>
          <w:p w14:paraId="40A50B87" w14:textId="514B3963" w:rsidR="00C7161A" w:rsidRPr="009B0D2A" w:rsidRDefault="00C7161A" w:rsidP="00A90E87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ابزار گرد آور</w:t>
            </w:r>
            <w:r w:rsidR="004D2A18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داده</w:t>
            </w:r>
            <w:r w:rsidR="00A90E87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ها </w:t>
            </w:r>
          </w:p>
          <w:p w14:paraId="40A50B88" w14:textId="75914C2B" w:rsidR="00C7161A" w:rsidRDefault="00C7161A" w:rsidP="00936E7B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روش تجز</w:t>
            </w:r>
            <w:r w:rsidR="004D2A18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ه و تحل</w:t>
            </w:r>
            <w:r w:rsidR="004D2A18"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ل </w:t>
            </w:r>
            <w:r w:rsidR="004D2A18">
              <w:rPr>
                <w:b w:val="0"/>
                <w:bCs w:val="0"/>
                <w:sz w:val="24"/>
                <w:szCs w:val="24"/>
                <w:rtl/>
              </w:rPr>
              <w:t>داده‌ها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(</w:t>
            </w:r>
            <w:r w:rsidR="00936E7B">
              <w:rPr>
                <w:rFonts w:hint="cs"/>
                <w:b w:val="0"/>
                <w:bCs w:val="0"/>
                <w:sz w:val="24"/>
                <w:szCs w:val="24"/>
                <w:rtl/>
              </w:rPr>
              <w:t>روش های آماری توصیفی و استنباط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)</w:t>
            </w:r>
          </w:p>
          <w:p w14:paraId="6223F505" w14:textId="76AFD493" w:rsidR="00A90E87" w:rsidRPr="009B0D2A" w:rsidRDefault="00A90E87" w:rsidP="00CF5F9D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نتایج </w:t>
            </w:r>
            <w:r w:rsidR="00CF5F9D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</w:p>
          <w:p w14:paraId="40A50B8B" w14:textId="7F112C9D" w:rsidR="00DD4900" w:rsidRPr="0068761A" w:rsidRDefault="00A90E87" w:rsidP="004568C7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>بحث</w:t>
            </w:r>
            <w:r w:rsidR="00B55840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و نتیجه‌گیری</w:t>
            </w:r>
            <w:r w:rsidR="008C1191">
              <w:rPr>
                <w:b w:val="0"/>
                <w:bCs w:val="0"/>
                <w:sz w:val="24"/>
                <w:szCs w:val="24"/>
                <w:rtl/>
              </w:rPr>
              <w:t xml:space="preserve"> (</w:t>
            </w:r>
            <w:r w:rsidR="00936E7B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نحوه استفاده از نظریه‌ها و مبانی نظری </w:t>
            </w:r>
            <w:r w:rsidR="004568C7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 w:rsidR="0017545A" w:rsidRPr="009B0D2A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391629">
              <w:rPr>
                <w:rFonts w:hint="cs"/>
                <w:b w:val="0"/>
                <w:bCs w:val="0"/>
                <w:sz w:val="24"/>
                <w:szCs w:val="24"/>
                <w:rtl/>
              </w:rPr>
              <w:t>برای رد یا تأیید فرضیه‌ها</w:t>
            </w:r>
            <w:r w:rsidR="00C7161A" w:rsidRPr="009B0D2A">
              <w:rPr>
                <w:b w:val="0"/>
                <w:bCs w:val="0"/>
                <w:sz w:val="24"/>
                <w:szCs w:val="24"/>
                <w:rtl/>
              </w:rPr>
              <w:t>)</w:t>
            </w:r>
          </w:p>
          <w:p w14:paraId="40A50B8E" w14:textId="77777777" w:rsidR="00DD4900" w:rsidRDefault="00DD4900" w:rsidP="00C30B27">
            <w:pPr>
              <w:pStyle w:val="Title2"/>
              <w:spacing w:before="0" w:after="0" w:line="240" w:lineRule="auto"/>
              <w:ind w:firstLine="0"/>
              <w:rPr>
                <w:b w:val="0"/>
                <w:bCs w:val="0"/>
                <w:sz w:val="26"/>
                <w:szCs w:val="26"/>
                <w:rtl/>
              </w:rPr>
            </w:pPr>
          </w:p>
          <w:p w14:paraId="40A50B8F" w14:textId="77777777" w:rsidR="00DD4900" w:rsidRPr="006954CE" w:rsidRDefault="00DD4900" w:rsidP="00C30B27">
            <w:pPr>
              <w:pStyle w:val="Title2"/>
              <w:spacing w:before="0" w:after="0" w:line="240" w:lineRule="auto"/>
              <w:ind w:firstLine="0"/>
              <w:rPr>
                <w:b w:val="0"/>
                <w:bCs w:val="0"/>
                <w:sz w:val="26"/>
                <w:szCs w:val="26"/>
                <w:rtl/>
              </w:rPr>
            </w:pPr>
          </w:p>
          <w:p w14:paraId="40A50B90" w14:textId="77777777" w:rsidR="00E62869" w:rsidRPr="00C30B27" w:rsidRDefault="00E62869" w:rsidP="00C30B27">
            <w:pPr>
              <w:pStyle w:val="Title2"/>
              <w:spacing w:before="0" w:after="0" w:line="240" w:lineRule="auto"/>
              <w:ind w:firstLine="0"/>
              <w:rPr>
                <w:b w:val="0"/>
                <w:bCs w:val="0"/>
                <w:sz w:val="22"/>
                <w:szCs w:val="24"/>
                <w:rtl/>
              </w:rPr>
            </w:pPr>
          </w:p>
        </w:tc>
      </w:tr>
    </w:tbl>
    <w:p w14:paraId="40A50B92" w14:textId="77777777" w:rsidR="00B3194F" w:rsidRDefault="00B3194F" w:rsidP="00182230">
      <w:pPr>
        <w:pStyle w:val="ac"/>
        <w:rPr>
          <w:sz w:val="26"/>
          <w:szCs w:val="26"/>
          <w:rtl/>
        </w:rPr>
      </w:pPr>
      <w:bookmarkStart w:id="1" w:name="OLE_LINK2"/>
      <w:bookmarkStart w:id="2" w:name="OLE_LINK1"/>
      <w:r>
        <w:rPr>
          <w:sz w:val="26"/>
          <w:szCs w:val="26"/>
          <w:rtl/>
        </w:rPr>
        <w:br w:type="page"/>
      </w:r>
    </w:p>
    <w:p w14:paraId="40A50B93" w14:textId="77777777" w:rsidR="00182230" w:rsidRPr="00B3194F" w:rsidRDefault="00C22534" w:rsidP="00B3194F">
      <w:pPr>
        <w:pStyle w:val="ac"/>
        <w:spacing w:after="0" w:line="240" w:lineRule="auto"/>
        <w:rPr>
          <w:sz w:val="32"/>
        </w:rPr>
      </w:pPr>
      <w:r w:rsidRPr="00B3194F">
        <w:rPr>
          <w:rFonts w:hint="cs"/>
          <w:sz w:val="32"/>
          <w:rtl/>
        </w:rPr>
        <w:lastRenderedPageBreak/>
        <w:t>فهرست مطالب</w:t>
      </w:r>
    </w:p>
    <w:bookmarkEnd w:id="1"/>
    <w:bookmarkEnd w:id="2"/>
    <w:p w14:paraId="40A50B94" w14:textId="77777777" w:rsidR="00182230" w:rsidRPr="00B3194F" w:rsidRDefault="00C22534" w:rsidP="00B3194F">
      <w:pPr>
        <w:pStyle w:val="TOCHeading"/>
        <w:pBdr>
          <w:bottom w:val="thinThickSmallGap" w:sz="24" w:space="1" w:color="auto"/>
        </w:pBdr>
        <w:bidi/>
        <w:spacing w:before="120" w:line="240" w:lineRule="auto"/>
        <w:rPr>
          <w:rFonts w:ascii="Times New Roman" w:hAnsi="Times New Roman" w:cs="B Nazanin"/>
          <w:color w:val="auto"/>
          <w:sz w:val="32"/>
          <w:szCs w:val="32"/>
          <w:rtl/>
          <w:lang w:eastAsia="en-US"/>
        </w:rPr>
      </w:pP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عنوان</w:t>
      </w:r>
      <w:r w:rsidR="00B3194F"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 xml:space="preserve"> </w:t>
      </w:r>
      <w:r w:rsidR="00B3194F" w:rsidRPr="00B3194F">
        <w:rPr>
          <w:rFonts w:ascii="Times New Roman" w:hAnsi="Times New Roman" w:cs="B Nazanin" w:hint="cs"/>
          <w:color w:val="FFFFFF" w:themeColor="background1"/>
          <w:sz w:val="32"/>
          <w:szCs w:val="32"/>
          <w:rtl/>
          <w:lang w:eastAsia="en-US"/>
        </w:rPr>
        <w:t xml:space="preserve">.................................................................................................................. </w:t>
      </w: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صفحه</w:t>
      </w:r>
    </w:p>
    <w:p w14:paraId="6A54A0A5" w14:textId="77777777" w:rsidR="00EB6969" w:rsidRDefault="00EB6969">
      <w:pPr>
        <w:pStyle w:val="TOC1"/>
        <w:rPr>
          <w:rFonts w:cs="B Nazanin"/>
          <w:b/>
          <w:sz w:val="26"/>
          <w:szCs w:val="26"/>
          <w:rtl/>
        </w:rPr>
      </w:pPr>
    </w:p>
    <w:p w14:paraId="44D3DE14" w14:textId="27BEF303" w:rsidR="00AB55B7" w:rsidRPr="00AB55B7" w:rsidRDefault="00EB6969" w:rsidP="004568C7">
      <w:pPr>
        <w:pStyle w:val="TOC1"/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r w:rsidRPr="00AB55B7">
        <w:rPr>
          <w:rFonts w:cs="B Nazanin"/>
          <w:b/>
          <w:sz w:val="26"/>
          <w:szCs w:val="26"/>
          <w:rtl/>
        </w:rPr>
        <w:fldChar w:fldCharType="begin"/>
      </w:r>
      <w:r w:rsidRPr="00AB55B7">
        <w:rPr>
          <w:rFonts w:cs="B Nazanin"/>
          <w:b/>
          <w:sz w:val="26"/>
          <w:szCs w:val="26"/>
          <w:rtl/>
        </w:rPr>
        <w:instrText xml:space="preserve"> </w:instrText>
      </w:r>
      <w:r w:rsidRPr="00AB55B7">
        <w:rPr>
          <w:rFonts w:cs="B Nazanin"/>
          <w:b/>
          <w:sz w:val="26"/>
          <w:szCs w:val="26"/>
        </w:rPr>
        <w:instrText>TOC</w:instrText>
      </w:r>
      <w:r w:rsidRPr="00AB55B7">
        <w:rPr>
          <w:rFonts w:cs="B Nazanin"/>
          <w:b/>
          <w:sz w:val="26"/>
          <w:szCs w:val="26"/>
          <w:rtl/>
        </w:rPr>
        <w:instrText xml:space="preserve"> \</w:instrText>
      </w:r>
      <w:r w:rsidRPr="00AB55B7">
        <w:rPr>
          <w:rFonts w:cs="B Nazanin"/>
          <w:b/>
          <w:sz w:val="26"/>
          <w:szCs w:val="26"/>
        </w:rPr>
        <w:instrText>o "1-1" \h \z \t "Heading 2,2</w:instrText>
      </w:r>
      <w:r w:rsidRPr="00AB55B7">
        <w:rPr>
          <w:rFonts w:cs="B Nazanin"/>
          <w:b/>
          <w:sz w:val="26"/>
          <w:szCs w:val="26"/>
          <w:rtl/>
        </w:rPr>
        <w:instrText xml:space="preserve">,عناوین فرعی داخلی,3" </w:instrText>
      </w:r>
      <w:r w:rsidRPr="00AB55B7">
        <w:rPr>
          <w:rFonts w:cs="B Nazanin"/>
          <w:b/>
          <w:sz w:val="26"/>
          <w:szCs w:val="26"/>
          <w:rtl/>
        </w:rPr>
        <w:fldChar w:fldCharType="separate"/>
      </w:r>
      <w:hyperlink w:anchor="_Toc76811789" w:history="1">
        <w:r w:rsidR="00AB55B7" w:rsidRPr="00AB55B7">
          <w:rPr>
            <w:rStyle w:val="Hyperlink"/>
            <w:rFonts w:cs="B Nazanin" w:hint="eastAsia"/>
            <w:rtl/>
          </w:rPr>
          <w:t>فصل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اول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کل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ات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4568C7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789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1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0EFB72E5" w14:textId="338FB836" w:rsidR="00AB55B7" w:rsidRPr="00AB55B7" w:rsidRDefault="006E0BFD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790" w:history="1">
        <w:r w:rsidR="00AB55B7" w:rsidRPr="00AB55B7">
          <w:rPr>
            <w:rStyle w:val="Hyperlink"/>
            <w:rFonts w:cs="B Nazanin"/>
            <w:rtl/>
          </w:rPr>
          <w:t xml:space="preserve">1-1 </w:t>
        </w:r>
        <w:r w:rsidR="00AB55B7" w:rsidRPr="00AB55B7">
          <w:rPr>
            <w:rStyle w:val="Hyperlink"/>
            <w:rFonts w:cs="B Nazanin" w:hint="eastAsia"/>
            <w:rtl/>
          </w:rPr>
          <w:t>مقدمه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790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2</w:t>
        </w:r>
        <w:r w:rsidR="00AB55B7" w:rsidRPr="00AB55B7">
          <w:rPr>
            <w:webHidden/>
            <w:rtl/>
          </w:rPr>
          <w:fldChar w:fldCharType="end"/>
        </w:r>
      </w:hyperlink>
    </w:p>
    <w:p w14:paraId="5F73758F" w14:textId="72E2B6CE" w:rsidR="00AB55B7" w:rsidRPr="00AB55B7" w:rsidRDefault="006E0BFD" w:rsidP="00AB55B7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791" w:history="1">
        <w:r w:rsidR="00AB55B7">
          <w:rPr>
            <w:rStyle w:val="Hyperlink"/>
            <w:rFonts w:cs="B Nazanin" w:hint="cs"/>
            <w:rtl/>
          </w:rPr>
          <w:t>2-1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ب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ان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2300A0">
          <w:rPr>
            <w:rStyle w:val="Hyperlink"/>
            <w:rFonts w:cs="B Nazanin" w:hint="eastAsia"/>
            <w:rtl/>
          </w:rPr>
          <w:t>مس</w:t>
        </w:r>
        <w:r w:rsidR="002300A0">
          <w:rPr>
            <w:rStyle w:val="Hyperlink"/>
            <w:rFonts w:cs="B Nazanin" w:hint="cs"/>
            <w:rtl/>
          </w:rPr>
          <w:t>أ</w:t>
        </w:r>
        <w:r w:rsidR="00AB55B7" w:rsidRPr="00AB55B7">
          <w:rPr>
            <w:rStyle w:val="Hyperlink"/>
            <w:rFonts w:cs="B Nazanin" w:hint="eastAsia"/>
            <w:rtl/>
          </w:rPr>
          <w:t>له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791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2</w:t>
        </w:r>
        <w:r w:rsidR="00AB55B7" w:rsidRPr="00AB55B7">
          <w:rPr>
            <w:webHidden/>
            <w:rtl/>
          </w:rPr>
          <w:fldChar w:fldCharType="end"/>
        </w:r>
      </w:hyperlink>
    </w:p>
    <w:p w14:paraId="6B71DBE5" w14:textId="518E24D8" w:rsidR="00AB55B7" w:rsidRPr="00AB55B7" w:rsidRDefault="006E0BFD" w:rsidP="004568C7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792" w:history="1">
        <w:r w:rsidR="00AB55B7">
          <w:rPr>
            <w:rStyle w:val="Hyperlink"/>
            <w:rFonts w:cs="B Nazanin" w:hint="cs"/>
            <w:rtl/>
          </w:rPr>
          <w:t>3-1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اهم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ت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و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ضرورت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4568C7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792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4</w:t>
        </w:r>
        <w:r w:rsidR="00AB55B7" w:rsidRPr="00AB55B7">
          <w:rPr>
            <w:webHidden/>
            <w:rtl/>
          </w:rPr>
          <w:fldChar w:fldCharType="end"/>
        </w:r>
      </w:hyperlink>
    </w:p>
    <w:p w14:paraId="0A0DBE15" w14:textId="69FC78DC" w:rsidR="00AB55B7" w:rsidRPr="00AB55B7" w:rsidRDefault="006E0BFD" w:rsidP="004568C7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793" w:history="1">
        <w:r w:rsidR="00AB55B7">
          <w:rPr>
            <w:rStyle w:val="Hyperlink"/>
            <w:rFonts w:cs="B Nazanin" w:hint="cs"/>
            <w:rtl/>
          </w:rPr>
          <w:t>4-1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اهداف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4568C7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793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4</w:t>
        </w:r>
        <w:r w:rsidR="00AB55B7" w:rsidRPr="00AB55B7">
          <w:rPr>
            <w:webHidden/>
            <w:rtl/>
          </w:rPr>
          <w:fldChar w:fldCharType="end"/>
        </w:r>
      </w:hyperlink>
    </w:p>
    <w:p w14:paraId="4C41CFAB" w14:textId="52CAD465" w:rsidR="00AB55B7" w:rsidRPr="00AB55B7" w:rsidRDefault="006E0BFD">
      <w:pPr>
        <w:pStyle w:val="TOC3"/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76811794" w:history="1">
        <w:r w:rsidR="00AB55B7" w:rsidRPr="00AB55B7">
          <w:rPr>
            <w:rStyle w:val="Hyperlink"/>
            <w:rFonts w:cs="B Nazanin"/>
            <w:rtl/>
          </w:rPr>
          <w:t xml:space="preserve">1-4-1 </w:t>
        </w:r>
        <w:r w:rsidR="00AB55B7" w:rsidRPr="00AB55B7">
          <w:rPr>
            <w:rStyle w:val="Hyperlink"/>
            <w:rFonts w:cs="B Nazanin" w:hint="eastAsia"/>
            <w:rtl/>
          </w:rPr>
          <w:t>هدف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کل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794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4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13C8BB20" w14:textId="184F2424" w:rsidR="00AB55B7" w:rsidRPr="00AB55B7" w:rsidRDefault="006E0BFD" w:rsidP="00674050">
      <w:pPr>
        <w:pStyle w:val="TOC3"/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76811795" w:history="1">
        <w:r w:rsidR="00674050">
          <w:rPr>
            <w:rStyle w:val="Hyperlink"/>
            <w:rFonts w:cs="B Nazanin" w:hint="cs"/>
            <w:rtl/>
          </w:rPr>
          <w:t>2-4-1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اهداف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اختصاص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795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4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16BF7299" w14:textId="79096DD8" w:rsidR="00AB55B7" w:rsidRPr="00AB55B7" w:rsidRDefault="006E0BFD" w:rsidP="004568C7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796" w:history="1">
        <w:r w:rsidR="00674050">
          <w:rPr>
            <w:rStyle w:val="Hyperlink"/>
            <w:rFonts w:cs="B Nazanin" w:hint="cs"/>
            <w:rtl/>
          </w:rPr>
          <w:t>5-1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فرض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ه</w:t>
        </w:r>
        <w:r w:rsidR="00AB55B7" w:rsidRPr="00AB55B7">
          <w:rPr>
            <w:rStyle w:val="Hyperlink"/>
            <w:rFonts w:cs="B Nazanin"/>
            <w:rtl/>
          </w:rPr>
          <w:softHyphen/>
        </w:r>
        <w:r w:rsidR="00AB55B7" w:rsidRPr="00AB55B7">
          <w:rPr>
            <w:rStyle w:val="Hyperlink"/>
            <w:rFonts w:cs="B Nazanin" w:hint="eastAsia"/>
            <w:rtl/>
          </w:rPr>
          <w:t>ها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ا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سوال</w:t>
        </w:r>
        <w:r w:rsidR="00AB55B7" w:rsidRPr="00AB55B7">
          <w:rPr>
            <w:rStyle w:val="Hyperlink"/>
            <w:rFonts w:cs="B Nazanin"/>
            <w:rtl/>
          </w:rPr>
          <w:softHyphen/>
        </w:r>
        <w:r w:rsidR="00AB55B7" w:rsidRPr="00AB55B7">
          <w:rPr>
            <w:rStyle w:val="Hyperlink"/>
            <w:rFonts w:cs="B Nazanin" w:hint="eastAsia"/>
            <w:rtl/>
          </w:rPr>
          <w:t>ها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4568C7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796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4</w:t>
        </w:r>
        <w:r w:rsidR="00AB55B7" w:rsidRPr="00AB55B7">
          <w:rPr>
            <w:webHidden/>
            <w:rtl/>
          </w:rPr>
          <w:fldChar w:fldCharType="end"/>
        </w:r>
      </w:hyperlink>
    </w:p>
    <w:p w14:paraId="499C255B" w14:textId="4BED545A" w:rsidR="00AB55B7" w:rsidRPr="00AB55B7" w:rsidRDefault="006E0BFD" w:rsidP="002B05E2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797" w:history="1">
        <w:r w:rsidR="00674050">
          <w:rPr>
            <w:rStyle w:val="Hyperlink"/>
            <w:rFonts w:cs="B Nazanin" w:hint="cs"/>
            <w:rtl/>
          </w:rPr>
          <w:t>6-1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2B05E2">
          <w:rPr>
            <w:rStyle w:val="Hyperlink"/>
            <w:rFonts w:cs="B Nazanin" w:hint="cs"/>
            <w:rtl/>
          </w:rPr>
          <w:t>تعریف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واژه‌ها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797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5</w:t>
        </w:r>
        <w:r w:rsidR="00AB55B7" w:rsidRPr="00AB55B7">
          <w:rPr>
            <w:webHidden/>
            <w:rtl/>
          </w:rPr>
          <w:fldChar w:fldCharType="end"/>
        </w:r>
      </w:hyperlink>
    </w:p>
    <w:p w14:paraId="065202BB" w14:textId="60CDBC57" w:rsidR="00AB55B7" w:rsidRPr="00AB55B7" w:rsidRDefault="006E0BFD" w:rsidP="002B05E2">
      <w:pPr>
        <w:pStyle w:val="TOC3"/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76811798" w:history="1">
        <w:r w:rsidR="00AB55B7" w:rsidRPr="00AB55B7">
          <w:rPr>
            <w:rStyle w:val="Hyperlink"/>
            <w:rFonts w:cs="B Nazanin"/>
            <w:rtl/>
          </w:rPr>
          <w:t xml:space="preserve">1-6-1 </w:t>
        </w:r>
        <w:r w:rsidR="002B05E2">
          <w:rPr>
            <w:rStyle w:val="Hyperlink"/>
            <w:rFonts w:cs="B Nazanin" w:hint="cs"/>
            <w:rtl/>
          </w:rPr>
          <w:t>تعریف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فهوم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798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5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133F7E47" w14:textId="73B6EB0A" w:rsidR="00AB55B7" w:rsidRPr="00AB55B7" w:rsidRDefault="006E0BFD" w:rsidP="002B05E2">
      <w:pPr>
        <w:pStyle w:val="TOC3"/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76811799" w:history="1">
        <w:r w:rsidR="00674050">
          <w:rPr>
            <w:rStyle w:val="Hyperlink"/>
            <w:rFonts w:cs="B Nazanin" w:hint="cs"/>
            <w:rtl/>
          </w:rPr>
          <w:t>2-6-1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2B05E2">
          <w:rPr>
            <w:rStyle w:val="Hyperlink"/>
            <w:rFonts w:cs="B Nazanin" w:hint="cs"/>
            <w:rtl/>
          </w:rPr>
          <w:t>تعریف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عمل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ات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799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5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05DC2211" w14:textId="62C3822E" w:rsidR="00AB55B7" w:rsidRPr="00AB55B7" w:rsidRDefault="006E0BFD" w:rsidP="004568C7">
      <w:pPr>
        <w:pStyle w:val="TOC1"/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76811800" w:history="1">
        <w:r w:rsidR="00AB55B7" w:rsidRPr="00AB55B7">
          <w:rPr>
            <w:rStyle w:val="Hyperlink"/>
            <w:rFonts w:cs="B Nazanin" w:hint="eastAsia"/>
            <w:rtl/>
          </w:rPr>
          <w:t>فصل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دوم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بان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نظر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و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پ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ش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نه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4568C7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00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6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6913A976" w14:textId="640D4340" w:rsidR="00AB55B7" w:rsidRPr="00AB55B7" w:rsidRDefault="006E0BFD" w:rsidP="00674050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01" w:history="1">
        <w:r w:rsidR="00674050">
          <w:rPr>
            <w:rStyle w:val="Hyperlink"/>
            <w:rFonts w:cs="B Nazanin" w:hint="cs"/>
            <w:rtl/>
          </w:rPr>
          <w:t>1-2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قدمه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01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7</w:t>
        </w:r>
        <w:r w:rsidR="00AB55B7" w:rsidRPr="00AB55B7">
          <w:rPr>
            <w:webHidden/>
            <w:rtl/>
          </w:rPr>
          <w:fldChar w:fldCharType="end"/>
        </w:r>
      </w:hyperlink>
    </w:p>
    <w:p w14:paraId="3258F20E" w14:textId="2F5D74B7" w:rsidR="00AB55B7" w:rsidRPr="00AB55B7" w:rsidRDefault="006E0BFD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02" w:history="1">
        <w:r w:rsidR="00AB55B7" w:rsidRPr="00AB55B7">
          <w:rPr>
            <w:rStyle w:val="Hyperlink"/>
            <w:rFonts w:cs="B Nazanin"/>
            <w:rtl/>
          </w:rPr>
          <w:t xml:space="preserve">2-2 </w:t>
        </w:r>
        <w:r w:rsidR="00AB55B7" w:rsidRPr="00AB55B7">
          <w:rPr>
            <w:rStyle w:val="Hyperlink"/>
            <w:rFonts w:cs="B Nazanin" w:hint="eastAsia"/>
            <w:rtl/>
          </w:rPr>
          <w:t>مبان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نظر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02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7</w:t>
        </w:r>
        <w:r w:rsidR="00AB55B7" w:rsidRPr="00AB55B7">
          <w:rPr>
            <w:webHidden/>
            <w:rtl/>
          </w:rPr>
          <w:fldChar w:fldCharType="end"/>
        </w:r>
      </w:hyperlink>
    </w:p>
    <w:p w14:paraId="194AC2ED" w14:textId="25550291" w:rsidR="00AB55B7" w:rsidRPr="00AB55B7" w:rsidRDefault="006E0BFD" w:rsidP="004568C7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03" w:history="1">
        <w:r w:rsidR="00674050">
          <w:rPr>
            <w:rStyle w:val="Hyperlink"/>
            <w:rFonts w:cs="B Nazanin" w:hint="cs"/>
            <w:rtl/>
          </w:rPr>
          <w:t>3-2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پ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ش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نه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4568C7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03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7</w:t>
        </w:r>
        <w:r w:rsidR="00AB55B7" w:rsidRPr="00AB55B7">
          <w:rPr>
            <w:webHidden/>
            <w:rtl/>
          </w:rPr>
          <w:fldChar w:fldCharType="end"/>
        </w:r>
      </w:hyperlink>
    </w:p>
    <w:p w14:paraId="6424CEA5" w14:textId="45FF07E5" w:rsidR="00AB55B7" w:rsidRPr="00AB55B7" w:rsidRDefault="006E0BFD" w:rsidP="0086322C">
      <w:pPr>
        <w:pStyle w:val="TOC3"/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76811804" w:history="1">
        <w:r w:rsidR="00674050">
          <w:rPr>
            <w:rStyle w:val="Hyperlink"/>
            <w:rFonts w:cs="B Nazanin" w:hint="cs"/>
            <w:rtl/>
          </w:rPr>
          <w:t xml:space="preserve">1-3-2 </w:t>
        </w:r>
        <w:r w:rsidR="0086322C">
          <w:rPr>
            <w:rStyle w:val="Hyperlink"/>
            <w:rFonts w:cs="B Nazanin" w:hint="cs"/>
            <w:rtl/>
          </w:rPr>
          <w:t>تحقیقات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داخل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04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7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731873E5" w14:textId="74B64FCE" w:rsidR="00AB55B7" w:rsidRPr="00AB55B7" w:rsidRDefault="006E0BFD" w:rsidP="0086322C">
      <w:pPr>
        <w:pStyle w:val="TOC3"/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76811805" w:history="1">
        <w:r w:rsidR="00AB55B7" w:rsidRPr="00AB55B7">
          <w:rPr>
            <w:rStyle w:val="Hyperlink"/>
            <w:rFonts w:cs="B Nazanin"/>
            <w:rtl/>
          </w:rPr>
          <w:t xml:space="preserve">2-3-2 </w:t>
        </w:r>
        <w:r w:rsidR="0086322C">
          <w:rPr>
            <w:rStyle w:val="Hyperlink"/>
            <w:rFonts w:cs="B Nazanin" w:hint="cs"/>
            <w:rtl/>
          </w:rPr>
          <w:t>تحقیقات</w:t>
        </w:r>
        <w:r w:rsidR="003A1410" w:rsidRPr="003A1410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خارج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05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7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0C22FDDF" w14:textId="6038E2F6" w:rsidR="00AB55B7" w:rsidRPr="00AB55B7" w:rsidRDefault="006E0BFD" w:rsidP="0086322C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06" w:history="1">
        <w:r w:rsidR="00674050">
          <w:rPr>
            <w:rStyle w:val="Hyperlink"/>
            <w:rFonts w:cs="B Nazanin" w:hint="cs"/>
            <w:rtl/>
          </w:rPr>
          <w:t>4-2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دل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فهوم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86322C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rStyle w:val="Hyperlink"/>
            <w:rFonts w:cs="B Nazanin"/>
            <w:rtl/>
          </w:rPr>
          <w:t xml:space="preserve"> (</w:t>
        </w:r>
        <w:r w:rsidR="00AB55B7" w:rsidRPr="00AB55B7">
          <w:rPr>
            <w:rStyle w:val="Hyperlink"/>
            <w:rFonts w:cs="B Nazanin" w:hint="eastAsia"/>
            <w:rtl/>
          </w:rPr>
          <w:t>در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صورت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وجود</w:t>
        </w:r>
        <w:r w:rsidR="00AB55B7" w:rsidRPr="00AB55B7">
          <w:rPr>
            <w:rStyle w:val="Hyperlink"/>
            <w:rFonts w:cs="B Nazanin"/>
            <w:rtl/>
          </w:rPr>
          <w:t>)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06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7</w:t>
        </w:r>
        <w:r w:rsidR="00AB55B7" w:rsidRPr="00AB55B7">
          <w:rPr>
            <w:webHidden/>
            <w:rtl/>
          </w:rPr>
          <w:fldChar w:fldCharType="end"/>
        </w:r>
      </w:hyperlink>
    </w:p>
    <w:p w14:paraId="35721A38" w14:textId="51D4DE79" w:rsidR="00AB55B7" w:rsidRPr="00AB55B7" w:rsidRDefault="006E0BFD" w:rsidP="00674050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07" w:history="1">
        <w:r w:rsidR="00674050">
          <w:rPr>
            <w:rStyle w:val="Hyperlink"/>
            <w:rFonts w:cs="B Nazanin" w:hint="cs"/>
            <w:rtl/>
          </w:rPr>
          <w:t>5-2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جمع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بند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07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7</w:t>
        </w:r>
        <w:r w:rsidR="00AB55B7" w:rsidRPr="00AB55B7">
          <w:rPr>
            <w:webHidden/>
            <w:rtl/>
          </w:rPr>
          <w:fldChar w:fldCharType="end"/>
        </w:r>
      </w:hyperlink>
    </w:p>
    <w:p w14:paraId="7564B7BF" w14:textId="6B1CF14A" w:rsidR="00AB55B7" w:rsidRPr="00AB55B7" w:rsidRDefault="006E0BFD" w:rsidP="0086322C">
      <w:pPr>
        <w:pStyle w:val="TOC1"/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76811808" w:history="1">
        <w:r w:rsidR="00AB55B7" w:rsidRPr="00AB55B7">
          <w:rPr>
            <w:rStyle w:val="Hyperlink"/>
            <w:rFonts w:cs="B Nazanin" w:hint="eastAsia"/>
            <w:rtl/>
          </w:rPr>
          <w:t>فصل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سوم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روش</w:t>
        </w:r>
        <w:r w:rsidR="00AB55B7" w:rsidRPr="00AB55B7">
          <w:rPr>
            <w:rStyle w:val="Hyperlink"/>
            <w:rFonts w:cs="B Nazanin" w:hint="eastAsia"/>
          </w:rPr>
          <w:t>‌</w:t>
        </w:r>
        <w:r w:rsidR="00AB55B7" w:rsidRPr="00AB55B7">
          <w:rPr>
            <w:rStyle w:val="Hyperlink"/>
            <w:rFonts w:cs="B Nazanin" w:hint="eastAsia"/>
            <w:rtl/>
          </w:rPr>
          <w:t>شناس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86322C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08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8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33EA1FAF" w14:textId="028716EF" w:rsidR="00AB55B7" w:rsidRPr="00AB55B7" w:rsidRDefault="006E0BFD" w:rsidP="00674050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09" w:history="1">
        <w:r w:rsidR="00674050">
          <w:rPr>
            <w:rStyle w:val="Hyperlink"/>
            <w:rFonts w:cs="B Nazanin" w:hint="cs"/>
            <w:rtl/>
          </w:rPr>
          <w:t>1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قدمه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09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9</w:t>
        </w:r>
        <w:r w:rsidR="00AB55B7" w:rsidRPr="00AB55B7">
          <w:rPr>
            <w:webHidden/>
            <w:rtl/>
          </w:rPr>
          <w:fldChar w:fldCharType="end"/>
        </w:r>
      </w:hyperlink>
    </w:p>
    <w:p w14:paraId="37CE5BCF" w14:textId="1C122F18" w:rsidR="00AB55B7" w:rsidRPr="00AB55B7" w:rsidRDefault="006E0BFD" w:rsidP="0086322C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0" w:history="1">
        <w:r w:rsidR="00674050">
          <w:rPr>
            <w:rStyle w:val="Hyperlink"/>
            <w:rFonts w:cs="B Nazanin" w:hint="cs"/>
            <w:rtl/>
          </w:rPr>
          <w:t>2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روش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86322C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0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9</w:t>
        </w:r>
        <w:r w:rsidR="00AB55B7" w:rsidRPr="00AB55B7">
          <w:rPr>
            <w:webHidden/>
            <w:rtl/>
          </w:rPr>
          <w:fldChar w:fldCharType="end"/>
        </w:r>
      </w:hyperlink>
    </w:p>
    <w:p w14:paraId="02A4E8DF" w14:textId="3595823E" w:rsidR="00AB55B7" w:rsidRPr="00AB55B7" w:rsidRDefault="006E0BFD" w:rsidP="0086322C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1" w:history="1">
        <w:r w:rsidR="00AB55B7" w:rsidRPr="00AB55B7">
          <w:rPr>
            <w:rStyle w:val="Hyperlink"/>
            <w:rFonts w:cs="B Nazanin"/>
            <w:rtl/>
          </w:rPr>
          <w:t xml:space="preserve">3-3 </w:t>
        </w:r>
        <w:r w:rsidR="00AB55B7" w:rsidRPr="00AB55B7">
          <w:rPr>
            <w:rStyle w:val="Hyperlink"/>
            <w:rFonts w:cs="B Nazanin" w:hint="eastAsia"/>
            <w:rtl/>
          </w:rPr>
          <w:t>متغ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رها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86322C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1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9</w:t>
        </w:r>
        <w:r w:rsidR="00AB55B7" w:rsidRPr="00AB55B7">
          <w:rPr>
            <w:webHidden/>
            <w:rtl/>
          </w:rPr>
          <w:fldChar w:fldCharType="end"/>
        </w:r>
      </w:hyperlink>
    </w:p>
    <w:p w14:paraId="0B86703B" w14:textId="754E8A85" w:rsidR="00AB55B7" w:rsidRPr="00AB55B7" w:rsidRDefault="006E0BFD" w:rsidP="00674050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2" w:history="1">
        <w:r w:rsidR="00674050">
          <w:rPr>
            <w:rStyle w:val="Hyperlink"/>
            <w:rFonts w:cs="B Nazanin" w:hint="cs"/>
            <w:rtl/>
          </w:rPr>
          <w:t>4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جامعه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و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نمونه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آمار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2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9</w:t>
        </w:r>
        <w:r w:rsidR="00AB55B7" w:rsidRPr="00AB55B7">
          <w:rPr>
            <w:webHidden/>
            <w:rtl/>
          </w:rPr>
          <w:fldChar w:fldCharType="end"/>
        </w:r>
      </w:hyperlink>
    </w:p>
    <w:p w14:paraId="3F8C4A46" w14:textId="2B5B4351" w:rsidR="00AB55B7" w:rsidRPr="00AB55B7" w:rsidRDefault="006E0BFD" w:rsidP="00A80336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3" w:history="1">
        <w:r w:rsidR="00674050">
          <w:rPr>
            <w:rStyle w:val="Hyperlink"/>
            <w:rFonts w:cs="B Nazanin" w:hint="cs"/>
            <w:rtl/>
          </w:rPr>
          <w:t>5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روش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جمع</w:t>
        </w:r>
        <w:r w:rsidR="00AB55B7" w:rsidRPr="00AB55B7">
          <w:rPr>
            <w:rStyle w:val="Hyperlink"/>
            <w:rFonts w:cs="B Nazanin"/>
            <w:rtl/>
          </w:rPr>
          <w:softHyphen/>
        </w:r>
        <w:r w:rsidR="00AB55B7" w:rsidRPr="00AB55B7">
          <w:rPr>
            <w:rStyle w:val="Hyperlink"/>
            <w:rFonts w:cs="B Nazanin" w:hint="eastAsia"/>
            <w:rtl/>
          </w:rPr>
          <w:t>آور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80336">
          <w:rPr>
            <w:rStyle w:val="Hyperlink"/>
            <w:rFonts w:cs="B Nazanin" w:hint="cs"/>
            <w:rtl/>
          </w:rPr>
          <w:t>داده‌ها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3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9</w:t>
        </w:r>
        <w:r w:rsidR="00AB55B7" w:rsidRPr="00AB55B7">
          <w:rPr>
            <w:webHidden/>
            <w:rtl/>
          </w:rPr>
          <w:fldChar w:fldCharType="end"/>
        </w:r>
      </w:hyperlink>
    </w:p>
    <w:p w14:paraId="040A2ACD" w14:textId="435C4291" w:rsidR="00AB55B7" w:rsidRPr="00AB55B7" w:rsidRDefault="006E0BFD" w:rsidP="00E86882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4" w:history="1">
        <w:r w:rsidR="00674050">
          <w:rPr>
            <w:rStyle w:val="Hyperlink"/>
            <w:rFonts w:cs="B Nazanin" w:hint="cs"/>
            <w:rtl/>
          </w:rPr>
          <w:t>6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ابزارها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اندازه</w:t>
        </w:r>
        <w:r w:rsidR="00AB55B7" w:rsidRPr="00AB55B7">
          <w:rPr>
            <w:rStyle w:val="Hyperlink"/>
            <w:rFonts w:cs="B Nazanin"/>
            <w:rtl/>
          </w:rPr>
          <w:softHyphen/>
        </w:r>
        <w:r w:rsidR="00AB55B7" w:rsidRPr="00AB55B7">
          <w:rPr>
            <w:rStyle w:val="Hyperlink"/>
            <w:rFonts w:cs="B Nazanin" w:hint="eastAsia"/>
            <w:rtl/>
          </w:rPr>
          <w:t>گ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ر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تغ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رها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E86882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4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9</w:t>
        </w:r>
        <w:r w:rsidR="00AB55B7" w:rsidRPr="00AB55B7">
          <w:rPr>
            <w:webHidden/>
            <w:rtl/>
          </w:rPr>
          <w:fldChar w:fldCharType="end"/>
        </w:r>
      </w:hyperlink>
    </w:p>
    <w:p w14:paraId="1518BAB0" w14:textId="10914D29" w:rsidR="00AB55B7" w:rsidRPr="00AB55B7" w:rsidRDefault="006E0BFD" w:rsidP="00E86882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5" w:history="1">
        <w:r w:rsidR="00674050">
          <w:rPr>
            <w:rStyle w:val="Hyperlink"/>
            <w:rFonts w:cs="B Nazanin" w:hint="cs"/>
            <w:rtl/>
          </w:rPr>
          <w:t>7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حدو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ت</w:t>
        </w:r>
        <w:r w:rsidR="00AB55B7" w:rsidRPr="00AB55B7">
          <w:rPr>
            <w:rStyle w:val="Hyperlink"/>
            <w:rFonts w:cs="B Nazanin"/>
            <w:rtl/>
          </w:rPr>
          <w:softHyphen/>
        </w:r>
        <w:r w:rsidR="00AB55B7" w:rsidRPr="00AB55B7">
          <w:rPr>
            <w:rStyle w:val="Hyperlink"/>
            <w:rFonts w:cs="B Nazanin" w:hint="eastAsia"/>
            <w:rtl/>
          </w:rPr>
          <w:t>ها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E86882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5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9</w:t>
        </w:r>
        <w:r w:rsidR="00AB55B7" w:rsidRPr="00AB55B7">
          <w:rPr>
            <w:webHidden/>
            <w:rtl/>
          </w:rPr>
          <w:fldChar w:fldCharType="end"/>
        </w:r>
      </w:hyperlink>
    </w:p>
    <w:p w14:paraId="70BEBEF6" w14:textId="71E919C0" w:rsidR="00AB55B7" w:rsidRPr="00AB55B7" w:rsidRDefault="006E0BFD" w:rsidP="00E86882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6" w:history="1">
        <w:r w:rsidR="00674050">
          <w:rPr>
            <w:rStyle w:val="Hyperlink"/>
            <w:rFonts w:cs="B Nazanin" w:hint="cs"/>
            <w:rtl/>
          </w:rPr>
          <w:t>8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قلمرو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E86882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6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9</w:t>
        </w:r>
        <w:r w:rsidR="00AB55B7" w:rsidRPr="00AB55B7">
          <w:rPr>
            <w:webHidden/>
            <w:rtl/>
          </w:rPr>
          <w:fldChar w:fldCharType="end"/>
        </w:r>
      </w:hyperlink>
    </w:p>
    <w:p w14:paraId="60B0D914" w14:textId="3F16054D" w:rsidR="00AB55B7" w:rsidRPr="00AB55B7" w:rsidRDefault="006E0BFD" w:rsidP="00E86882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7" w:history="1">
        <w:r w:rsidR="00674050">
          <w:rPr>
            <w:rStyle w:val="Hyperlink"/>
            <w:rFonts w:cs="B Nazanin" w:hint="cs"/>
            <w:rtl/>
          </w:rPr>
          <w:t>9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روش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اجرا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E86882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7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10</w:t>
        </w:r>
        <w:r w:rsidR="00AB55B7" w:rsidRPr="00AB55B7">
          <w:rPr>
            <w:webHidden/>
            <w:rtl/>
          </w:rPr>
          <w:fldChar w:fldCharType="end"/>
        </w:r>
      </w:hyperlink>
    </w:p>
    <w:p w14:paraId="7B84BBE3" w14:textId="753D79F3" w:rsidR="00AB55B7" w:rsidRPr="00AB55B7" w:rsidRDefault="006E0BFD" w:rsidP="00674050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18" w:history="1">
        <w:r w:rsidR="00674050">
          <w:rPr>
            <w:rStyle w:val="Hyperlink"/>
            <w:rFonts w:cs="B Nazanin" w:hint="cs"/>
            <w:rtl/>
          </w:rPr>
          <w:t>10-3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روش</w:t>
        </w:r>
        <w:r w:rsidR="00AB55B7" w:rsidRPr="00AB55B7">
          <w:rPr>
            <w:rStyle w:val="Hyperlink"/>
            <w:rFonts w:cs="B Nazanin" w:hint="eastAsia"/>
          </w:rPr>
          <w:t>‌</w:t>
        </w:r>
        <w:r w:rsidR="00AB55B7" w:rsidRPr="00AB55B7">
          <w:rPr>
            <w:rStyle w:val="Hyperlink"/>
            <w:rFonts w:cs="B Nazanin" w:hint="eastAsia"/>
            <w:rtl/>
          </w:rPr>
          <w:t>ها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آمار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18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10</w:t>
        </w:r>
        <w:r w:rsidR="00AB55B7" w:rsidRPr="00AB55B7">
          <w:rPr>
            <w:webHidden/>
            <w:rtl/>
          </w:rPr>
          <w:fldChar w:fldCharType="end"/>
        </w:r>
      </w:hyperlink>
    </w:p>
    <w:p w14:paraId="2E28FBB0" w14:textId="25D03A6E" w:rsidR="00AB55B7" w:rsidRPr="00AB55B7" w:rsidRDefault="006E0BFD" w:rsidP="00E86882">
      <w:pPr>
        <w:pStyle w:val="TOC1"/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76811819" w:history="1">
        <w:r w:rsidR="00AB55B7" w:rsidRPr="00AB55B7">
          <w:rPr>
            <w:rStyle w:val="Hyperlink"/>
            <w:rFonts w:cs="B Nazanin" w:hint="eastAsia"/>
            <w:rtl/>
          </w:rPr>
          <w:t>فصل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چهارم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افته‌ها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E86882">
          <w:rPr>
            <w:rStyle w:val="Hyperlink"/>
            <w:rFonts w:cs="B Nazanin" w:hint="cs"/>
            <w:rtl/>
          </w:rPr>
          <w:t xml:space="preserve">تحقیق 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19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11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754C4B1A" w14:textId="07257ADD" w:rsidR="00AB55B7" w:rsidRPr="00AB55B7" w:rsidRDefault="006E0BFD" w:rsidP="00674050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20" w:history="1">
        <w:r w:rsidR="00674050">
          <w:rPr>
            <w:rStyle w:val="Hyperlink"/>
            <w:rFonts w:cs="B Nazanin" w:hint="cs"/>
            <w:rtl/>
          </w:rPr>
          <w:t>1-4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مقدمه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20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12</w:t>
        </w:r>
        <w:r w:rsidR="00AB55B7" w:rsidRPr="00AB55B7">
          <w:rPr>
            <w:webHidden/>
            <w:rtl/>
          </w:rPr>
          <w:fldChar w:fldCharType="end"/>
        </w:r>
      </w:hyperlink>
    </w:p>
    <w:p w14:paraId="0AEA1F2E" w14:textId="5149E01E" w:rsidR="00AB55B7" w:rsidRPr="00AB55B7" w:rsidRDefault="006E0BFD" w:rsidP="0063026A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21" w:history="1">
        <w:r w:rsidR="00674050">
          <w:rPr>
            <w:rStyle w:val="Hyperlink"/>
            <w:rFonts w:cs="B Nazanin" w:hint="cs"/>
            <w:rtl/>
          </w:rPr>
          <w:t>2-4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آمار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توص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ف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21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12</w:t>
        </w:r>
        <w:r w:rsidR="00AB55B7" w:rsidRPr="00AB55B7">
          <w:rPr>
            <w:webHidden/>
            <w:rtl/>
          </w:rPr>
          <w:fldChar w:fldCharType="end"/>
        </w:r>
      </w:hyperlink>
    </w:p>
    <w:p w14:paraId="68856EEE" w14:textId="7667FE71" w:rsidR="00AB55B7" w:rsidRPr="00AB55B7" w:rsidRDefault="006E0BFD" w:rsidP="0063026A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23" w:history="1">
        <w:r w:rsidR="0063026A">
          <w:rPr>
            <w:rStyle w:val="Hyperlink"/>
            <w:rFonts w:cs="B Nazanin" w:hint="cs"/>
            <w:rtl/>
          </w:rPr>
          <w:t>3</w:t>
        </w:r>
        <w:r w:rsidR="00AB55B7" w:rsidRPr="00AB55B7">
          <w:rPr>
            <w:rStyle w:val="Hyperlink"/>
            <w:rFonts w:cs="B Nazanin"/>
            <w:rtl/>
          </w:rPr>
          <w:t xml:space="preserve">-4 </w:t>
        </w:r>
        <w:r w:rsidR="0063026A">
          <w:rPr>
            <w:rStyle w:val="Hyperlink"/>
            <w:rFonts w:cs="B Nazanin" w:hint="cs"/>
            <w:rtl/>
          </w:rPr>
          <w:t>آمار استنباطی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23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12</w:t>
        </w:r>
        <w:r w:rsidR="00AB55B7" w:rsidRPr="00AB55B7">
          <w:rPr>
            <w:webHidden/>
            <w:rtl/>
          </w:rPr>
          <w:fldChar w:fldCharType="end"/>
        </w:r>
      </w:hyperlink>
    </w:p>
    <w:p w14:paraId="58B63AB0" w14:textId="172E6B93" w:rsidR="00AB55B7" w:rsidRPr="00AB55B7" w:rsidRDefault="006E0BFD">
      <w:pPr>
        <w:pStyle w:val="TOC1"/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76811825" w:history="1">
        <w:r w:rsidR="00AB55B7" w:rsidRPr="00AB55B7">
          <w:rPr>
            <w:rStyle w:val="Hyperlink"/>
            <w:rFonts w:cs="B Nazanin" w:hint="eastAsia"/>
            <w:rtl/>
          </w:rPr>
          <w:t>فصل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پنجم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بحث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و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نت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جه‌گ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ر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25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13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61F66540" w14:textId="6A551F4E" w:rsidR="00AB55B7" w:rsidRPr="00AB55B7" w:rsidRDefault="006E0BFD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26" w:history="1">
        <w:r w:rsidR="00AB55B7" w:rsidRPr="00AB55B7">
          <w:rPr>
            <w:rStyle w:val="Hyperlink"/>
            <w:rFonts w:cs="B Nazanin"/>
            <w:rtl/>
          </w:rPr>
          <w:t xml:space="preserve">1-5 </w:t>
        </w:r>
        <w:r w:rsidR="00AB55B7" w:rsidRPr="00AB55B7">
          <w:rPr>
            <w:rStyle w:val="Hyperlink"/>
            <w:rFonts w:cs="B Nazanin" w:hint="eastAsia"/>
            <w:rtl/>
          </w:rPr>
          <w:t>مقدمه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26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14</w:t>
        </w:r>
        <w:r w:rsidR="00AB55B7" w:rsidRPr="00AB55B7">
          <w:rPr>
            <w:webHidden/>
            <w:rtl/>
          </w:rPr>
          <w:fldChar w:fldCharType="end"/>
        </w:r>
      </w:hyperlink>
    </w:p>
    <w:p w14:paraId="449736FE" w14:textId="1D6D5D6D" w:rsidR="00AB55B7" w:rsidRPr="00AB55B7" w:rsidRDefault="006E0BFD" w:rsidP="00E86882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27" w:history="1">
        <w:r w:rsidR="00AB55B7" w:rsidRPr="00AB55B7">
          <w:rPr>
            <w:rStyle w:val="Hyperlink"/>
            <w:rFonts w:cs="B Nazanin"/>
            <w:rtl/>
          </w:rPr>
          <w:t xml:space="preserve">2-5 </w:t>
        </w:r>
        <w:r w:rsidR="00AB55B7" w:rsidRPr="00AB55B7">
          <w:rPr>
            <w:rStyle w:val="Hyperlink"/>
            <w:rFonts w:cs="B Nazanin" w:hint="eastAsia"/>
            <w:rtl/>
          </w:rPr>
          <w:t>خلاصه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E86882">
          <w:rPr>
            <w:rStyle w:val="Hyperlink"/>
            <w:rFonts w:cs="B Nazanin" w:hint="cs"/>
            <w:rtl/>
          </w:rPr>
          <w:t>تحقیق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27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14</w:t>
        </w:r>
        <w:r w:rsidR="00AB55B7" w:rsidRPr="00AB55B7">
          <w:rPr>
            <w:webHidden/>
            <w:rtl/>
          </w:rPr>
          <w:fldChar w:fldCharType="end"/>
        </w:r>
      </w:hyperlink>
    </w:p>
    <w:p w14:paraId="0CF52CA7" w14:textId="77777777" w:rsidR="0063026A" w:rsidRDefault="009458BE" w:rsidP="0063026A">
      <w:pPr>
        <w:pStyle w:val="TOC2"/>
        <w:rPr>
          <w:rStyle w:val="Hyperlink"/>
          <w:rFonts w:cs="B Nazanin"/>
          <w:rtl/>
        </w:rPr>
      </w:pPr>
      <w:r>
        <w:fldChar w:fldCharType="begin"/>
      </w:r>
      <w:r>
        <w:instrText xml:space="preserve"> HYPERLINK \l "_Toc76811828" </w:instrText>
      </w:r>
      <w:r>
        <w:fldChar w:fldCharType="separate"/>
      </w:r>
      <w:r w:rsidR="00AB55B7" w:rsidRPr="00AB55B7">
        <w:rPr>
          <w:rStyle w:val="Hyperlink"/>
          <w:rFonts w:cs="B Nazanin"/>
          <w:rtl/>
        </w:rPr>
        <w:t xml:space="preserve">3-5 </w:t>
      </w:r>
      <w:r w:rsidR="00AB55B7" w:rsidRPr="00AB55B7">
        <w:rPr>
          <w:rStyle w:val="Hyperlink"/>
          <w:rFonts w:cs="B Nazanin" w:hint="eastAsia"/>
          <w:rtl/>
        </w:rPr>
        <w:t>بحث</w:t>
      </w:r>
      <w:r w:rsidR="00AB55B7" w:rsidRPr="00AB55B7">
        <w:rPr>
          <w:rStyle w:val="Hyperlink"/>
          <w:rFonts w:cs="B Nazanin"/>
          <w:rtl/>
        </w:rPr>
        <w:t xml:space="preserve"> </w:t>
      </w:r>
    </w:p>
    <w:p w14:paraId="782599F1" w14:textId="276A0022" w:rsidR="00AB55B7" w:rsidRPr="00AB55B7" w:rsidRDefault="0063026A" w:rsidP="0063026A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r>
        <w:rPr>
          <w:rStyle w:val="Hyperlink"/>
          <w:rFonts w:cs="B Nazanin" w:hint="cs"/>
          <w:rtl/>
        </w:rPr>
        <w:t xml:space="preserve">5- 4 </w:t>
      </w:r>
      <w:r w:rsidR="00AB55B7" w:rsidRPr="00AB55B7">
        <w:rPr>
          <w:rStyle w:val="Hyperlink"/>
          <w:rFonts w:cs="B Nazanin" w:hint="eastAsia"/>
          <w:rtl/>
        </w:rPr>
        <w:t>نت</w:t>
      </w:r>
      <w:r w:rsidR="00AB55B7" w:rsidRPr="00AB55B7">
        <w:rPr>
          <w:rStyle w:val="Hyperlink"/>
          <w:rFonts w:cs="B Nazanin" w:hint="cs"/>
          <w:rtl/>
        </w:rPr>
        <w:t>ی</w:t>
      </w:r>
      <w:r w:rsidR="00AB55B7" w:rsidRPr="00AB55B7">
        <w:rPr>
          <w:rStyle w:val="Hyperlink"/>
          <w:rFonts w:cs="B Nazanin" w:hint="eastAsia"/>
          <w:rtl/>
        </w:rPr>
        <w:t>جه‌گ</w:t>
      </w:r>
      <w:r w:rsidR="00AB55B7" w:rsidRPr="00AB55B7">
        <w:rPr>
          <w:rStyle w:val="Hyperlink"/>
          <w:rFonts w:cs="B Nazanin" w:hint="cs"/>
          <w:rtl/>
        </w:rPr>
        <w:t>ی</w:t>
      </w:r>
      <w:r w:rsidR="00AB55B7" w:rsidRPr="00AB55B7">
        <w:rPr>
          <w:rStyle w:val="Hyperlink"/>
          <w:rFonts w:cs="B Nazanin" w:hint="eastAsia"/>
          <w:rtl/>
        </w:rPr>
        <w:t>ر</w:t>
      </w:r>
      <w:r w:rsidR="00AB55B7" w:rsidRPr="00AB55B7">
        <w:rPr>
          <w:rStyle w:val="Hyperlink"/>
          <w:rFonts w:cs="B Nazanin" w:hint="cs"/>
          <w:rtl/>
        </w:rPr>
        <w:t>ی</w:t>
      </w:r>
      <w:r w:rsidR="00AB55B7" w:rsidRPr="00AB55B7">
        <w:rPr>
          <w:webHidden/>
          <w:rtl/>
        </w:rPr>
        <w:tab/>
      </w:r>
      <w:r w:rsidR="00AB55B7" w:rsidRPr="00AB55B7">
        <w:rPr>
          <w:webHidden/>
          <w:rtl/>
        </w:rPr>
        <w:fldChar w:fldCharType="begin"/>
      </w:r>
      <w:r w:rsidR="00AB55B7" w:rsidRPr="00AB55B7">
        <w:rPr>
          <w:webHidden/>
          <w:rtl/>
        </w:rPr>
        <w:instrText xml:space="preserve"> </w:instrText>
      </w:r>
      <w:r w:rsidR="00AB55B7" w:rsidRPr="00AB55B7">
        <w:rPr>
          <w:webHidden/>
        </w:rPr>
        <w:instrText xml:space="preserve">PAGEREF </w:instrText>
      </w:r>
      <w:r w:rsidR="00AB55B7" w:rsidRPr="00AB55B7">
        <w:rPr>
          <w:webHidden/>
          <w:rtl/>
        </w:rPr>
        <w:instrText>_</w:instrText>
      </w:r>
      <w:r w:rsidR="00AB55B7" w:rsidRPr="00AB55B7">
        <w:rPr>
          <w:webHidden/>
        </w:rPr>
        <w:instrText>Toc76811828 \h</w:instrText>
      </w:r>
      <w:r w:rsidR="00AB55B7" w:rsidRPr="00AB55B7">
        <w:rPr>
          <w:webHidden/>
          <w:rtl/>
        </w:rPr>
        <w:instrText xml:space="preserve"> </w:instrText>
      </w:r>
      <w:r w:rsidR="00AB55B7" w:rsidRPr="00AB55B7">
        <w:rPr>
          <w:webHidden/>
          <w:rtl/>
        </w:rPr>
      </w:r>
      <w:r w:rsidR="00AB55B7" w:rsidRPr="00AB55B7">
        <w:rPr>
          <w:webHidden/>
          <w:rtl/>
        </w:rPr>
        <w:fldChar w:fldCharType="separate"/>
      </w:r>
      <w:r w:rsidR="00AB55B7" w:rsidRPr="00AB55B7">
        <w:rPr>
          <w:webHidden/>
          <w:rtl/>
          <w:lang w:bidi="ar-SA"/>
        </w:rPr>
        <w:t>14</w:t>
      </w:r>
      <w:r w:rsidR="00AB55B7" w:rsidRPr="00AB55B7">
        <w:rPr>
          <w:webHidden/>
          <w:rtl/>
        </w:rPr>
        <w:fldChar w:fldCharType="end"/>
      </w:r>
      <w:r w:rsidR="009458BE">
        <w:fldChar w:fldCharType="end"/>
      </w:r>
    </w:p>
    <w:p w14:paraId="558FB36D" w14:textId="6CC39FFD" w:rsidR="00AB55B7" w:rsidRPr="00AB55B7" w:rsidRDefault="006E0BFD" w:rsidP="00924879">
      <w:pPr>
        <w:pStyle w:val="TOC2"/>
        <w:rPr>
          <w:rFonts w:asciiTheme="minorHAnsi" w:eastAsiaTheme="minorEastAsia" w:hAnsiTheme="minorHAnsi"/>
          <w:color w:val="auto"/>
          <w:sz w:val="22"/>
          <w:szCs w:val="22"/>
          <w:rtl/>
          <w:lang w:bidi="ar-SA"/>
        </w:rPr>
      </w:pPr>
      <w:hyperlink w:anchor="_Toc76811829" w:history="1">
        <w:r w:rsidR="0063026A">
          <w:rPr>
            <w:rStyle w:val="Hyperlink"/>
            <w:rFonts w:cs="B Nazanin" w:hint="cs"/>
            <w:rtl/>
          </w:rPr>
          <w:t>5</w:t>
        </w:r>
        <w:r w:rsidR="00AB55B7" w:rsidRPr="00AB55B7">
          <w:rPr>
            <w:rStyle w:val="Hyperlink"/>
            <w:rFonts w:cs="B Nazanin"/>
            <w:rtl/>
          </w:rPr>
          <w:t xml:space="preserve">-5 </w:t>
        </w:r>
        <w:r w:rsidR="00AB55B7" w:rsidRPr="00AB55B7">
          <w:rPr>
            <w:rStyle w:val="Hyperlink"/>
            <w:rFonts w:cs="B Nazanin" w:hint="eastAsia"/>
            <w:rtl/>
          </w:rPr>
          <w:t>پ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شنهادات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924879">
          <w:rPr>
            <w:rStyle w:val="Hyperlink"/>
            <w:rFonts w:cs="B Nazanin" w:hint="cs"/>
            <w:rtl/>
          </w:rPr>
          <w:t xml:space="preserve">تحقیق </w:t>
        </w:r>
        <w:r w:rsidR="00AB55B7" w:rsidRPr="00AB55B7">
          <w:rPr>
            <w:webHidden/>
            <w:rtl/>
          </w:rPr>
          <w:tab/>
        </w:r>
        <w:r w:rsidR="00AB55B7" w:rsidRPr="00AB55B7">
          <w:rPr>
            <w:webHidden/>
            <w:rtl/>
          </w:rPr>
          <w:fldChar w:fldCharType="begin"/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</w:rPr>
          <w:instrText xml:space="preserve">PAGEREF </w:instrText>
        </w:r>
        <w:r w:rsidR="00AB55B7" w:rsidRPr="00AB55B7">
          <w:rPr>
            <w:webHidden/>
            <w:rtl/>
          </w:rPr>
          <w:instrText>_</w:instrText>
        </w:r>
        <w:r w:rsidR="00AB55B7" w:rsidRPr="00AB55B7">
          <w:rPr>
            <w:webHidden/>
          </w:rPr>
          <w:instrText>Toc76811829 \h</w:instrText>
        </w:r>
        <w:r w:rsidR="00AB55B7" w:rsidRPr="00AB55B7">
          <w:rPr>
            <w:webHidden/>
            <w:rtl/>
          </w:rPr>
          <w:instrText xml:space="preserve"> </w:instrText>
        </w:r>
        <w:r w:rsidR="00AB55B7" w:rsidRPr="00AB55B7">
          <w:rPr>
            <w:webHidden/>
            <w:rtl/>
          </w:rPr>
        </w:r>
        <w:r w:rsidR="00AB55B7" w:rsidRPr="00AB55B7">
          <w:rPr>
            <w:webHidden/>
            <w:rtl/>
          </w:rPr>
          <w:fldChar w:fldCharType="separate"/>
        </w:r>
        <w:r w:rsidR="00AB55B7" w:rsidRPr="00AB55B7">
          <w:rPr>
            <w:webHidden/>
            <w:rtl/>
            <w:lang w:bidi="ar-SA"/>
          </w:rPr>
          <w:t>14</w:t>
        </w:r>
        <w:r w:rsidR="00AB55B7" w:rsidRPr="00AB55B7">
          <w:rPr>
            <w:webHidden/>
            <w:rtl/>
          </w:rPr>
          <w:fldChar w:fldCharType="end"/>
        </w:r>
      </w:hyperlink>
    </w:p>
    <w:p w14:paraId="04E346A0" w14:textId="1405179C" w:rsidR="00AB55B7" w:rsidRPr="00AB55B7" w:rsidRDefault="006E0BFD" w:rsidP="0063026A">
      <w:pPr>
        <w:pStyle w:val="TOC3"/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76811830" w:history="1">
        <w:r w:rsidR="00AB55B7" w:rsidRPr="00AB55B7">
          <w:rPr>
            <w:rStyle w:val="Hyperlink"/>
            <w:rFonts w:cs="B Nazanin"/>
            <w:rtl/>
          </w:rPr>
          <w:t>1-</w:t>
        </w:r>
        <w:r w:rsidR="0063026A">
          <w:rPr>
            <w:rStyle w:val="Hyperlink"/>
            <w:rFonts w:cs="B Nazanin" w:hint="cs"/>
            <w:rtl/>
          </w:rPr>
          <w:t>5</w:t>
        </w:r>
        <w:r w:rsidR="00AB55B7" w:rsidRPr="00AB55B7">
          <w:rPr>
            <w:rStyle w:val="Hyperlink"/>
            <w:rFonts w:cs="B Nazanin"/>
            <w:rtl/>
          </w:rPr>
          <w:t xml:space="preserve">-5 </w:t>
        </w:r>
        <w:r w:rsidR="00AB55B7" w:rsidRPr="00AB55B7">
          <w:rPr>
            <w:rStyle w:val="Hyperlink"/>
            <w:rFonts w:cs="B Nazanin" w:hint="eastAsia"/>
            <w:rtl/>
          </w:rPr>
          <w:t>پ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شنهادات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کاربرد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30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14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1E191C6D" w14:textId="1530415E" w:rsidR="00AB55B7" w:rsidRPr="00AB55B7" w:rsidRDefault="006E0BFD" w:rsidP="0063026A">
      <w:pPr>
        <w:pStyle w:val="TOC3"/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76811831" w:history="1">
        <w:r w:rsidR="00AB55B7" w:rsidRPr="00AB55B7">
          <w:rPr>
            <w:rStyle w:val="Hyperlink"/>
            <w:rFonts w:cs="B Nazanin"/>
            <w:rtl/>
          </w:rPr>
          <w:t>2-</w:t>
        </w:r>
        <w:r w:rsidR="0063026A">
          <w:rPr>
            <w:rStyle w:val="Hyperlink"/>
            <w:rFonts w:cs="B Nazanin" w:hint="cs"/>
            <w:rtl/>
          </w:rPr>
          <w:t>5</w:t>
        </w:r>
        <w:r w:rsidR="00AB55B7" w:rsidRPr="00AB55B7">
          <w:rPr>
            <w:rStyle w:val="Hyperlink"/>
            <w:rFonts w:cs="B Nazanin"/>
            <w:rtl/>
          </w:rPr>
          <w:t xml:space="preserve">-5 </w:t>
        </w:r>
        <w:r w:rsidR="00AB55B7" w:rsidRPr="00AB55B7">
          <w:rPr>
            <w:rStyle w:val="Hyperlink"/>
            <w:rFonts w:cs="B Nazanin" w:hint="eastAsia"/>
            <w:rtl/>
          </w:rPr>
          <w:t>پ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شنهادات</w:t>
        </w:r>
        <w:r w:rsidR="00AB55B7" w:rsidRPr="00AB55B7">
          <w:rPr>
            <w:rStyle w:val="Hyperlink"/>
            <w:rFonts w:cs="B Nazanin"/>
            <w:rtl/>
          </w:rPr>
          <w:t xml:space="preserve"> </w:t>
        </w:r>
        <w:r w:rsidR="00AB55B7" w:rsidRPr="00AB55B7">
          <w:rPr>
            <w:rStyle w:val="Hyperlink"/>
            <w:rFonts w:cs="B Nazanin" w:hint="eastAsia"/>
            <w:rtl/>
          </w:rPr>
          <w:t>پژوهش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31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14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44645332" w14:textId="0DB212B3" w:rsidR="00AB55B7" w:rsidRPr="00AB55B7" w:rsidRDefault="006E0BFD">
      <w:pPr>
        <w:pStyle w:val="TOC1"/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76811832" w:history="1">
        <w:r w:rsidR="00AB55B7" w:rsidRPr="00AB55B7">
          <w:rPr>
            <w:rStyle w:val="Hyperlink"/>
            <w:rFonts w:cs="B Nazanin" w:hint="eastAsia"/>
            <w:rtl/>
          </w:rPr>
          <w:t>منابع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32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15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57D87796" w14:textId="2AB20CCC" w:rsidR="00AB55B7" w:rsidRPr="00AB55B7" w:rsidRDefault="006E0BFD">
      <w:pPr>
        <w:pStyle w:val="TOC1"/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76811833" w:history="1">
        <w:r w:rsidR="00AB55B7" w:rsidRPr="00AB55B7">
          <w:rPr>
            <w:rStyle w:val="Hyperlink"/>
            <w:rFonts w:cs="B Nazanin" w:hint="eastAsia"/>
            <w:rtl/>
          </w:rPr>
          <w:t>پ</w:t>
        </w:r>
        <w:r w:rsidR="00AB55B7" w:rsidRPr="00AB55B7">
          <w:rPr>
            <w:rStyle w:val="Hyperlink"/>
            <w:rFonts w:cs="B Nazanin" w:hint="cs"/>
            <w:rtl/>
          </w:rPr>
          <w:t>ی</w:t>
        </w:r>
        <w:r w:rsidR="00AB55B7" w:rsidRPr="00AB55B7">
          <w:rPr>
            <w:rStyle w:val="Hyperlink"/>
            <w:rFonts w:cs="B Nazanin" w:hint="eastAsia"/>
            <w:rtl/>
          </w:rPr>
          <w:t>وست</w:t>
        </w:r>
        <w:r w:rsidR="00AB55B7" w:rsidRPr="00AB55B7">
          <w:rPr>
            <w:rStyle w:val="Hyperlink"/>
            <w:rFonts w:cs="B Nazanin" w:hint="eastAsia"/>
          </w:rPr>
          <w:t>‌</w:t>
        </w:r>
        <w:r w:rsidR="00AB55B7" w:rsidRPr="00AB55B7">
          <w:rPr>
            <w:rStyle w:val="Hyperlink"/>
            <w:rFonts w:cs="B Nazanin" w:hint="eastAsia"/>
            <w:rtl/>
          </w:rPr>
          <w:t>ها</w:t>
        </w:r>
        <w:r w:rsidR="00AB55B7" w:rsidRPr="00AB55B7">
          <w:rPr>
            <w:rFonts w:cs="B Nazanin"/>
            <w:webHidden/>
            <w:rtl/>
          </w:rPr>
          <w:tab/>
        </w:r>
        <w:r w:rsidR="00AB55B7" w:rsidRPr="00AB55B7">
          <w:rPr>
            <w:rFonts w:cs="B Nazanin"/>
            <w:webHidden/>
            <w:rtl/>
          </w:rPr>
          <w:fldChar w:fldCharType="begin"/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</w:rPr>
          <w:instrText xml:space="preserve">PAGEREF </w:instrText>
        </w:r>
        <w:r w:rsidR="00AB55B7" w:rsidRPr="00AB55B7">
          <w:rPr>
            <w:rFonts w:cs="B Nazanin"/>
            <w:webHidden/>
            <w:rtl/>
          </w:rPr>
          <w:instrText>_</w:instrText>
        </w:r>
        <w:r w:rsidR="00AB55B7" w:rsidRPr="00AB55B7">
          <w:rPr>
            <w:rFonts w:cs="B Nazanin"/>
            <w:webHidden/>
          </w:rPr>
          <w:instrText>Toc76811833 \h</w:instrText>
        </w:r>
        <w:r w:rsidR="00AB55B7" w:rsidRPr="00AB55B7">
          <w:rPr>
            <w:rFonts w:cs="B Nazanin"/>
            <w:webHidden/>
            <w:rtl/>
          </w:rPr>
          <w:instrText xml:space="preserve"> </w:instrText>
        </w:r>
        <w:r w:rsidR="00AB55B7" w:rsidRPr="00AB55B7">
          <w:rPr>
            <w:rFonts w:cs="B Nazanin"/>
            <w:webHidden/>
            <w:rtl/>
          </w:rPr>
        </w:r>
        <w:r w:rsidR="00AB55B7" w:rsidRPr="00AB55B7">
          <w:rPr>
            <w:rFonts w:cs="B Nazanin"/>
            <w:webHidden/>
            <w:rtl/>
          </w:rPr>
          <w:fldChar w:fldCharType="separate"/>
        </w:r>
        <w:r w:rsidR="00AB55B7" w:rsidRPr="00AB55B7">
          <w:rPr>
            <w:rFonts w:cs="B Nazanin"/>
            <w:webHidden/>
            <w:rtl/>
            <w:lang w:bidi="ar-SA"/>
          </w:rPr>
          <w:t>17</w:t>
        </w:r>
        <w:r w:rsidR="00AB55B7" w:rsidRPr="00AB55B7">
          <w:rPr>
            <w:rFonts w:cs="B Nazanin"/>
            <w:webHidden/>
            <w:rtl/>
          </w:rPr>
          <w:fldChar w:fldCharType="end"/>
        </w:r>
      </w:hyperlink>
    </w:p>
    <w:p w14:paraId="40A50B95" w14:textId="5FE3E4F8" w:rsidR="00C22534" w:rsidRDefault="00EB6969" w:rsidP="00EB6969">
      <w:pPr>
        <w:pStyle w:val="TOC1"/>
        <w:tabs>
          <w:tab w:val="clear" w:pos="9026"/>
          <w:tab w:val="right" w:pos="8928"/>
          <w:tab w:val="right" w:pos="9638"/>
        </w:tabs>
        <w:ind w:right="426"/>
        <w:rPr>
          <w:rFonts w:cs="B Nazanin"/>
          <w:b/>
          <w:sz w:val="26"/>
          <w:szCs w:val="26"/>
          <w:rtl/>
        </w:rPr>
      </w:pPr>
      <w:r w:rsidRPr="00AB55B7">
        <w:rPr>
          <w:rFonts w:cs="B Nazanin"/>
          <w:b/>
          <w:sz w:val="26"/>
          <w:szCs w:val="26"/>
          <w:rtl/>
        </w:rPr>
        <w:fldChar w:fldCharType="end"/>
      </w:r>
    </w:p>
    <w:p w14:paraId="40A50BC6" w14:textId="77777777" w:rsidR="00937C75" w:rsidRDefault="00937C75" w:rsidP="00713BCD">
      <w:pPr>
        <w:jc w:val="center"/>
        <w:rPr>
          <w:b/>
          <w:bCs/>
          <w:noProof/>
          <w:sz w:val="26"/>
          <w:szCs w:val="26"/>
          <w:rtl/>
        </w:rPr>
      </w:pPr>
      <w:bookmarkStart w:id="3" w:name="OLE_LINK3"/>
      <w:bookmarkStart w:id="4" w:name="OLE_LINK4"/>
      <w:r>
        <w:rPr>
          <w:b/>
          <w:bCs/>
          <w:noProof/>
          <w:sz w:val="26"/>
          <w:szCs w:val="26"/>
          <w:rtl/>
        </w:rPr>
        <w:br w:type="page"/>
      </w:r>
    </w:p>
    <w:bookmarkEnd w:id="3"/>
    <w:bookmarkEnd w:id="4"/>
    <w:p w14:paraId="40A50BC7" w14:textId="77777777" w:rsidR="00B3194F" w:rsidRPr="00B3194F" w:rsidRDefault="00B3194F" w:rsidP="00B3194F">
      <w:pPr>
        <w:pStyle w:val="ac"/>
        <w:spacing w:after="0" w:line="240" w:lineRule="auto"/>
        <w:rPr>
          <w:sz w:val="32"/>
        </w:rPr>
      </w:pPr>
      <w:r w:rsidRPr="00B3194F">
        <w:rPr>
          <w:rFonts w:hint="cs"/>
          <w:sz w:val="32"/>
          <w:rtl/>
        </w:rPr>
        <w:lastRenderedPageBreak/>
        <w:t xml:space="preserve">فهرست </w:t>
      </w:r>
      <w:r>
        <w:rPr>
          <w:rFonts w:hint="cs"/>
          <w:sz w:val="32"/>
          <w:rtl/>
        </w:rPr>
        <w:t>جداول</w:t>
      </w:r>
    </w:p>
    <w:p w14:paraId="40A50BC8" w14:textId="77777777" w:rsidR="00B3194F" w:rsidRPr="00B3194F" w:rsidRDefault="00B3194F" w:rsidP="00B3194F">
      <w:pPr>
        <w:pStyle w:val="TOCHeading"/>
        <w:pBdr>
          <w:bottom w:val="thinThickSmallGap" w:sz="24" w:space="1" w:color="auto"/>
        </w:pBdr>
        <w:bidi/>
        <w:spacing w:before="120" w:line="240" w:lineRule="auto"/>
        <w:rPr>
          <w:rFonts w:ascii="Times New Roman" w:hAnsi="Times New Roman" w:cs="B Nazanin"/>
          <w:color w:val="auto"/>
          <w:sz w:val="32"/>
          <w:szCs w:val="32"/>
          <w:rtl/>
          <w:lang w:eastAsia="en-US"/>
        </w:rPr>
      </w:pP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 xml:space="preserve">عنوان </w:t>
      </w:r>
      <w:r w:rsidRPr="00B3194F">
        <w:rPr>
          <w:rFonts w:ascii="Times New Roman" w:hAnsi="Times New Roman" w:cs="B Nazanin" w:hint="cs"/>
          <w:color w:val="FFFFFF" w:themeColor="background1"/>
          <w:sz w:val="32"/>
          <w:szCs w:val="32"/>
          <w:rtl/>
          <w:lang w:eastAsia="en-US"/>
        </w:rPr>
        <w:t xml:space="preserve">.................................................................................................................. </w:t>
      </w: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صفحه</w:t>
      </w:r>
    </w:p>
    <w:p w14:paraId="40A50BC9" w14:textId="77777777" w:rsidR="00B3194F" w:rsidRDefault="00B3194F" w:rsidP="003A65EE">
      <w:pPr>
        <w:pStyle w:val="a8"/>
        <w:ind w:firstLine="0"/>
        <w:jc w:val="center"/>
        <w:rPr>
          <w:b/>
          <w:bCs/>
          <w:sz w:val="26"/>
          <w:szCs w:val="26"/>
          <w:rtl/>
        </w:rPr>
      </w:pPr>
    </w:p>
    <w:p w14:paraId="40A50BCA" w14:textId="77777777" w:rsidR="00DD4900" w:rsidRDefault="00DD4900" w:rsidP="003A65EE">
      <w:pPr>
        <w:pStyle w:val="a8"/>
        <w:jc w:val="center"/>
        <w:rPr>
          <w:sz w:val="26"/>
          <w:szCs w:val="26"/>
          <w:rtl/>
          <w:lang w:bidi="fa-IR"/>
        </w:rPr>
      </w:pPr>
    </w:p>
    <w:p w14:paraId="40A50BCB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CC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CD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CE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CF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D0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D1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D2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D3" w14:textId="77777777" w:rsidR="00B3194F" w:rsidRDefault="00B3194F" w:rsidP="00DD4900">
      <w:pPr>
        <w:pStyle w:val="ac"/>
        <w:rPr>
          <w:sz w:val="26"/>
          <w:szCs w:val="26"/>
          <w:rtl/>
        </w:rPr>
      </w:pPr>
      <w:r>
        <w:rPr>
          <w:sz w:val="26"/>
          <w:szCs w:val="26"/>
          <w:rtl/>
        </w:rPr>
        <w:br w:type="page"/>
      </w:r>
    </w:p>
    <w:p w14:paraId="40A50BD4" w14:textId="77777777" w:rsidR="00B3194F" w:rsidRPr="00B3194F" w:rsidRDefault="00B3194F" w:rsidP="00B3194F">
      <w:pPr>
        <w:pStyle w:val="ac"/>
        <w:spacing w:after="0" w:line="240" w:lineRule="auto"/>
        <w:rPr>
          <w:sz w:val="32"/>
        </w:rPr>
      </w:pPr>
      <w:r w:rsidRPr="00B3194F">
        <w:rPr>
          <w:rFonts w:hint="cs"/>
          <w:sz w:val="32"/>
          <w:rtl/>
        </w:rPr>
        <w:lastRenderedPageBreak/>
        <w:t xml:space="preserve">فهرست </w:t>
      </w:r>
      <w:r>
        <w:rPr>
          <w:rFonts w:hint="cs"/>
          <w:sz w:val="32"/>
          <w:rtl/>
        </w:rPr>
        <w:t>نمودارها</w:t>
      </w:r>
    </w:p>
    <w:p w14:paraId="40A50BD5" w14:textId="77777777" w:rsidR="00B3194F" w:rsidRPr="00B3194F" w:rsidRDefault="00B3194F" w:rsidP="00B3194F">
      <w:pPr>
        <w:pStyle w:val="TOCHeading"/>
        <w:pBdr>
          <w:bottom w:val="thinThickSmallGap" w:sz="24" w:space="1" w:color="auto"/>
        </w:pBdr>
        <w:bidi/>
        <w:spacing w:before="120" w:line="240" w:lineRule="auto"/>
        <w:rPr>
          <w:rFonts w:ascii="Times New Roman" w:hAnsi="Times New Roman" w:cs="B Nazanin"/>
          <w:color w:val="auto"/>
          <w:sz w:val="32"/>
          <w:szCs w:val="32"/>
          <w:rtl/>
          <w:lang w:eastAsia="en-US"/>
        </w:rPr>
      </w:pP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 xml:space="preserve">عنوان </w:t>
      </w:r>
      <w:r w:rsidRPr="00B3194F">
        <w:rPr>
          <w:rFonts w:ascii="Times New Roman" w:hAnsi="Times New Roman" w:cs="B Nazanin" w:hint="cs"/>
          <w:color w:val="FFFFFF" w:themeColor="background1"/>
          <w:sz w:val="32"/>
          <w:szCs w:val="32"/>
          <w:rtl/>
          <w:lang w:eastAsia="en-US"/>
        </w:rPr>
        <w:t xml:space="preserve">.................................................................................................................. </w:t>
      </w: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صفحه</w:t>
      </w:r>
    </w:p>
    <w:p w14:paraId="40A50BD6" w14:textId="77777777" w:rsidR="00B3194F" w:rsidRDefault="00B3194F" w:rsidP="00DD4900">
      <w:pPr>
        <w:pStyle w:val="ac"/>
        <w:rPr>
          <w:sz w:val="26"/>
          <w:szCs w:val="26"/>
          <w:rtl/>
        </w:rPr>
      </w:pPr>
    </w:p>
    <w:p w14:paraId="40A50BD7" w14:textId="77777777" w:rsidR="00B3194F" w:rsidRDefault="00B3194F" w:rsidP="00B3194F">
      <w:pPr>
        <w:pStyle w:val="a8"/>
        <w:rPr>
          <w:rtl/>
          <w:lang w:bidi="fa-IR"/>
        </w:rPr>
      </w:pPr>
    </w:p>
    <w:p w14:paraId="40A50BD8" w14:textId="77777777" w:rsidR="00B3194F" w:rsidRDefault="00B3194F" w:rsidP="00B3194F">
      <w:pPr>
        <w:pStyle w:val="a8"/>
        <w:rPr>
          <w:rtl/>
          <w:lang w:bidi="fa-IR"/>
        </w:rPr>
      </w:pPr>
    </w:p>
    <w:p w14:paraId="40A50BD9" w14:textId="77777777" w:rsidR="00B3194F" w:rsidRDefault="00B3194F" w:rsidP="00B3194F">
      <w:pPr>
        <w:pStyle w:val="a8"/>
        <w:rPr>
          <w:rtl/>
          <w:lang w:bidi="fa-IR"/>
        </w:rPr>
      </w:pPr>
    </w:p>
    <w:p w14:paraId="40A50BDA" w14:textId="77777777" w:rsidR="00B3194F" w:rsidRDefault="00B3194F" w:rsidP="00B3194F">
      <w:pPr>
        <w:pStyle w:val="a8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40A50BDB" w14:textId="77777777" w:rsidR="00B3194F" w:rsidRPr="00B3194F" w:rsidRDefault="00B3194F" w:rsidP="00B3194F">
      <w:pPr>
        <w:pStyle w:val="ac"/>
        <w:spacing w:after="0" w:line="240" w:lineRule="auto"/>
        <w:rPr>
          <w:sz w:val="32"/>
        </w:rPr>
      </w:pPr>
      <w:r w:rsidRPr="00B3194F">
        <w:rPr>
          <w:rFonts w:hint="cs"/>
          <w:sz w:val="32"/>
          <w:rtl/>
        </w:rPr>
        <w:lastRenderedPageBreak/>
        <w:t xml:space="preserve">فهرست </w:t>
      </w:r>
      <w:r>
        <w:rPr>
          <w:rFonts w:hint="cs"/>
          <w:sz w:val="32"/>
          <w:rtl/>
        </w:rPr>
        <w:t>اشکال</w:t>
      </w:r>
    </w:p>
    <w:p w14:paraId="40A50BDC" w14:textId="77777777" w:rsidR="00B3194F" w:rsidRPr="00B3194F" w:rsidRDefault="00B3194F" w:rsidP="00B3194F">
      <w:pPr>
        <w:pStyle w:val="TOCHeading"/>
        <w:pBdr>
          <w:bottom w:val="thinThickSmallGap" w:sz="24" w:space="1" w:color="auto"/>
        </w:pBdr>
        <w:bidi/>
        <w:spacing w:before="120" w:line="240" w:lineRule="auto"/>
        <w:rPr>
          <w:rFonts w:ascii="Times New Roman" w:hAnsi="Times New Roman" w:cs="B Nazanin"/>
          <w:color w:val="auto"/>
          <w:sz w:val="32"/>
          <w:szCs w:val="32"/>
          <w:rtl/>
          <w:lang w:eastAsia="en-US"/>
        </w:rPr>
      </w:pP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 xml:space="preserve">عنوان </w:t>
      </w:r>
      <w:r w:rsidRPr="00B3194F">
        <w:rPr>
          <w:rFonts w:ascii="Times New Roman" w:hAnsi="Times New Roman" w:cs="B Nazanin" w:hint="cs"/>
          <w:color w:val="FFFFFF" w:themeColor="background1"/>
          <w:sz w:val="32"/>
          <w:szCs w:val="32"/>
          <w:rtl/>
          <w:lang w:eastAsia="en-US"/>
        </w:rPr>
        <w:t xml:space="preserve">.................................................................................................................. </w:t>
      </w: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صفحه</w:t>
      </w:r>
    </w:p>
    <w:p w14:paraId="40A50BDD" w14:textId="77777777" w:rsidR="00B3194F" w:rsidRPr="00B3194F" w:rsidRDefault="00B3194F" w:rsidP="00B3194F">
      <w:pPr>
        <w:pStyle w:val="a8"/>
        <w:rPr>
          <w:rtl/>
          <w:lang w:bidi="fa-IR"/>
        </w:rPr>
      </w:pPr>
    </w:p>
    <w:p w14:paraId="40A50BDE" w14:textId="77777777" w:rsidR="00DD4900" w:rsidRDefault="00DD4900" w:rsidP="003A65EE">
      <w:pPr>
        <w:pStyle w:val="a8"/>
        <w:jc w:val="center"/>
        <w:rPr>
          <w:rFonts w:cs="2  Lotus"/>
          <w:rtl/>
        </w:rPr>
      </w:pPr>
    </w:p>
    <w:p w14:paraId="40A50BDF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0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1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2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3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4" w14:textId="77777777" w:rsidR="00B3194F" w:rsidRDefault="00B3194F" w:rsidP="00B3194F">
      <w:pPr>
        <w:pStyle w:val="a8"/>
        <w:jc w:val="left"/>
        <w:rPr>
          <w:rFonts w:cs="2  Lotus"/>
          <w:rtl/>
        </w:rPr>
      </w:pPr>
    </w:p>
    <w:p w14:paraId="40A50BE5" w14:textId="77777777" w:rsidR="00B3194F" w:rsidRDefault="00B3194F" w:rsidP="00B3194F">
      <w:pPr>
        <w:pStyle w:val="a8"/>
        <w:jc w:val="left"/>
        <w:rPr>
          <w:rFonts w:cs="2  Lotus"/>
          <w:rtl/>
        </w:rPr>
      </w:pPr>
    </w:p>
    <w:p w14:paraId="40A50BE6" w14:textId="77777777" w:rsidR="00B3194F" w:rsidRDefault="00B3194F" w:rsidP="00B3194F">
      <w:pPr>
        <w:pStyle w:val="a8"/>
        <w:jc w:val="left"/>
        <w:rPr>
          <w:rFonts w:cs="2  Lotus"/>
          <w:rtl/>
        </w:rPr>
        <w:sectPr w:rsidR="00B3194F" w:rsidSect="00EB6969">
          <w:footerReference w:type="default" r:id="rId11"/>
          <w:footerReference w:type="first" r:id="rId12"/>
          <w:footnotePr>
            <w:numRestart w:val="eachPage"/>
          </w:footnotePr>
          <w:pgSz w:w="11906" w:h="16838" w:code="9"/>
          <w:pgMar w:top="1418" w:right="1134" w:bottom="1134" w:left="1418" w:header="1021" w:footer="1021" w:gutter="0"/>
          <w:pgNumType w:fmt="arabicAlpha" w:start="1"/>
          <w:cols w:space="708"/>
          <w:titlePg/>
          <w:bidi/>
          <w:rtlGutter/>
          <w:docGrid w:linePitch="360"/>
        </w:sectPr>
      </w:pPr>
    </w:p>
    <w:p w14:paraId="40A50BE7" w14:textId="77777777" w:rsidR="004D550C" w:rsidRPr="00E40E54" w:rsidRDefault="004D550C" w:rsidP="00180A9F">
      <w:pPr>
        <w:pStyle w:val="a8"/>
        <w:jc w:val="both"/>
        <w:rPr>
          <w:rFonts w:cs="2  Lotus"/>
          <w:rtl/>
          <w:lang w:bidi="fa-IR"/>
        </w:rPr>
      </w:pPr>
    </w:p>
    <w:p w14:paraId="40A50BE8" w14:textId="77777777" w:rsidR="004D550C" w:rsidRDefault="004D550C" w:rsidP="006D1640">
      <w:pPr>
        <w:pStyle w:val="a8"/>
        <w:ind w:firstLine="0"/>
        <w:jc w:val="both"/>
        <w:rPr>
          <w:rFonts w:cs="2  Lotus"/>
          <w:lang w:bidi="fa-IR"/>
        </w:rPr>
      </w:pPr>
    </w:p>
    <w:p w14:paraId="40A50BE9" w14:textId="77777777" w:rsidR="007B5449" w:rsidRDefault="007B5449" w:rsidP="006D1640">
      <w:pPr>
        <w:pStyle w:val="a8"/>
        <w:ind w:firstLine="0"/>
        <w:jc w:val="both"/>
        <w:rPr>
          <w:rFonts w:cs="2  Lotus"/>
          <w:rtl/>
          <w:lang w:bidi="fa-IR"/>
        </w:rPr>
      </w:pPr>
    </w:p>
    <w:p w14:paraId="40A50BEA" w14:textId="77777777" w:rsidR="0030059E" w:rsidRDefault="0030059E" w:rsidP="006D1640">
      <w:pPr>
        <w:pStyle w:val="a8"/>
        <w:ind w:firstLine="0"/>
        <w:jc w:val="both"/>
        <w:rPr>
          <w:rFonts w:cs="2  Lotus"/>
          <w:lang w:bidi="fa-IR"/>
        </w:rPr>
      </w:pPr>
    </w:p>
    <w:p w14:paraId="40A50BEB" w14:textId="77777777" w:rsidR="00713BCD" w:rsidRDefault="00713BCD" w:rsidP="006D1640">
      <w:pPr>
        <w:pStyle w:val="a8"/>
        <w:ind w:firstLine="0"/>
        <w:jc w:val="both"/>
        <w:rPr>
          <w:rFonts w:cs="2  Lotus"/>
          <w:lang w:bidi="fa-IR"/>
        </w:rPr>
      </w:pPr>
    </w:p>
    <w:p w14:paraId="40A50BEC" w14:textId="77777777" w:rsidR="007B5449" w:rsidRPr="00E40E54" w:rsidRDefault="007B5449" w:rsidP="006D1640">
      <w:pPr>
        <w:pStyle w:val="a8"/>
        <w:ind w:firstLine="0"/>
        <w:jc w:val="both"/>
        <w:rPr>
          <w:rFonts w:cs="2  Lotus"/>
          <w:rtl/>
          <w:lang w:bidi="fa-IR"/>
        </w:rPr>
      </w:pPr>
    </w:p>
    <w:p w14:paraId="40A50BED" w14:textId="333BD44C" w:rsidR="00B3194F" w:rsidRDefault="00B3194F" w:rsidP="00E86882">
      <w:pPr>
        <w:pStyle w:val="Heading1"/>
        <w:rPr>
          <w:rtl/>
        </w:rPr>
      </w:pPr>
      <w:bookmarkStart w:id="5" w:name="_Toc61862524"/>
      <w:bookmarkStart w:id="6" w:name="_Toc61862679"/>
      <w:bookmarkStart w:id="7" w:name="_Toc76811789"/>
      <w:r>
        <w:rPr>
          <w:rFonts w:hint="cs"/>
          <w:rtl/>
        </w:rPr>
        <w:t>فصل اول</w:t>
      </w:r>
      <w:r>
        <w:rPr>
          <w:rtl/>
        </w:rPr>
        <w:br/>
      </w:r>
      <w:r w:rsidR="00234C40" w:rsidRPr="00F928F7">
        <w:rPr>
          <w:rFonts w:hint="cs"/>
          <w:rtl/>
        </w:rPr>
        <w:t xml:space="preserve">کلیات </w:t>
      </w:r>
      <w:bookmarkEnd w:id="5"/>
      <w:bookmarkEnd w:id="6"/>
      <w:bookmarkEnd w:id="7"/>
      <w:r w:rsidR="00E86882">
        <w:rPr>
          <w:rFonts w:hint="cs"/>
          <w:rtl/>
        </w:rPr>
        <w:t>تحقیق</w:t>
      </w:r>
    </w:p>
    <w:p w14:paraId="40A50BEE" w14:textId="77777777" w:rsidR="00B3194F" w:rsidRDefault="00B3194F" w:rsidP="00B3194F">
      <w:pPr>
        <w:pStyle w:val="a8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323997F9" w14:textId="77777777" w:rsidR="004A13ED" w:rsidRDefault="004A13ED" w:rsidP="004A13ED">
      <w:pPr>
        <w:rPr>
          <w:rtl/>
        </w:rPr>
      </w:pPr>
    </w:p>
    <w:p w14:paraId="40A50BF3" w14:textId="77777777" w:rsidR="00713BCD" w:rsidRDefault="00B3194F" w:rsidP="00937C75">
      <w:pPr>
        <w:pStyle w:val="Heading2"/>
        <w:rPr>
          <w:rtl/>
        </w:rPr>
      </w:pPr>
      <w:bookmarkStart w:id="8" w:name="_Toc61862525"/>
      <w:bookmarkStart w:id="9" w:name="_Toc61862680"/>
      <w:bookmarkStart w:id="10" w:name="_Toc76811790"/>
      <w:r>
        <w:rPr>
          <w:rFonts w:hint="cs"/>
          <w:rtl/>
        </w:rPr>
        <w:t>1-1 مقدمه</w:t>
      </w:r>
      <w:bookmarkEnd w:id="8"/>
      <w:bookmarkEnd w:id="9"/>
      <w:bookmarkEnd w:id="10"/>
    </w:p>
    <w:p w14:paraId="40A50BF4" w14:textId="6E0B7B23" w:rsidR="0076384D" w:rsidRPr="0076384D" w:rsidRDefault="0076384D" w:rsidP="00E23C82">
      <w:pPr>
        <w:rPr>
          <w:rtl/>
        </w:rPr>
      </w:pPr>
      <w:r w:rsidRPr="0076384D">
        <w:rPr>
          <w:rtl/>
        </w:rPr>
        <w:t xml:space="preserve">بطور </w:t>
      </w:r>
      <w:r w:rsidR="004D2A18">
        <w:rPr>
          <w:rtl/>
        </w:rPr>
        <w:t>ک</w:t>
      </w:r>
      <w:r w:rsidRPr="0076384D">
        <w:rPr>
          <w:rtl/>
        </w:rPr>
        <w:t>ل</w:t>
      </w:r>
      <w:r w:rsidR="004D2A18">
        <w:rPr>
          <w:rtl/>
        </w:rPr>
        <w:t>ی</w:t>
      </w:r>
      <w:r w:rsidRPr="0076384D">
        <w:rPr>
          <w:rtl/>
        </w:rPr>
        <w:t xml:space="preserve"> ساختار مقدمه از توال</w:t>
      </w:r>
      <w:r w:rsidR="004D2A18">
        <w:rPr>
          <w:rtl/>
        </w:rPr>
        <w:t>ی</w:t>
      </w:r>
      <w:r w:rsidRPr="0076384D">
        <w:rPr>
          <w:rtl/>
        </w:rPr>
        <w:t xml:space="preserve"> ز</w:t>
      </w:r>
      <w:r w:rsidR="004D2A18">
        <w:rPr>
          <w:rtl/>
        </w:rPr>
        <w:t>ی</w:t>
      </w:r>
      <w:r w:rsidRPr="0076384D">
        <w:rPr>
          <w:rtl/>
        </w:rPr>
        <w:t>ر پ</w:t>
      </w:r>
      <w:r w:rsidR="004D2A18">
        <w:rPr>
          <w:rtl/>
        </w:rPr>
        <w:t>ی</w:t>
      </w:r>
      <w:r w:rsidRPr="0076384D">
        <w:rPr>
          <w:rtl/>
        </w:rPr>
        <w:t>رو</w:t>
      </w:r>
      <w:r w:rsidR="004D2A18">
        <w:rPr>
          <w:rtl/>
        </w:rPr>
        <w:t>ی</w:t>
      </w:r>
      <w:r w:rsidRPr="0076384D">
        <w:rPr>
          <w:rtl/>
        </w:rPr>
        <w:t xml:space="preserve"> م</w:t>
      </w:r>
      <w:r w:rsidR="004D2A18">
        <w:rPr>
          <w:rtl/>
        </w:rPr>
        <w:t>ی</w:t>
      </w:r>
      <w:r w:rsidRPr="0076384D">
        <w:rPr>
          <w:rtl/>
        </w:rPr>
        <w:t>‌</w:t>
      </w:r>
      <w:r w:rsidR="004D2A18">
        <w:rPr>
          <w:rtl/>
        </w:rPr>
        <w:t>ک</w:t>
      </w:r>
      <w:r w:rsidRPr="0076384D">
        <w:rPr>
          <w:rtl/>
        </w:rPr>
        <w:t>ند:</w:t>
      </w:r>
    </w:p>
    <w:p w14:paraId="40A50BF5" w14:textId="0684A0B3" w:rsidR="0076384D" w:rsidRPr="0076384D" w:rsidRDefault="0076384D" w:rsidP="00E23C82">
      <w:pPr>
        <w:rPr>
          <w:rtl/>
        </w:rPr>
      </w:pPr>
      <w:r w:rsidRPr="0076384D">
        <w:rPr>
          <w:rtl/>
        </w:rPr>
        <w:t>1)</w:t>
      </w:r>
      <w:r w:rsidR="004D2A18">
        <w:rPr>
          <w:rtl/>
        </w:rPr>
        <w:t xml:space="preserve"> </w:t>
      </w:r>
      <w:r w:rsidRPr="0076384D">
        <w:rPr>
          <w:rtl/>
        </w:rPr>
        <w:t>ارائه زم</w:t>
      </w:r>
      <w:r w:rsidR="004D2A18">
        <w:rPr>
          <w:rtl/>
        </w:rPr>
        <w:t>ی</w:t>
      </w:r>
      <w:r w:rsidRPr="0076384D">
        <w:rPr>
          <w:rtl/>
        </w:rPr>
        <w:t>نه و د</w:t>
      </w:r>
      <w:r w:rsidR="004D2A18">
        <w:rPr>
          <w:rtl/>
        </w:rPr>
        <w:t>ی</w:t>
      </w:r>
      <w:r w:rsidRPr="0076384D">
        <w:rPr>
          <w:rtl/>
        </w:rPr>
        <w:t>دگاه درباره موضوع و اهم</w:t>
      </w:r>
      <w:r w:rsidR="004D2A18">
        <w:rPr>
          <w:rtl/>
        </w:rPr>
        <w:t>ی</w:t>
      </w:r>
      <w:r w:rsidRPr="0076384D">
        <w:rPr>
          <w:rtl/>
        </w:rPr>
        <w:t>ت</w:t>
      </w:r>
    </w:p>
    <w:p w14:paraId="40A50BF6" w14:textId="3FD226D4" w:rsidR="0076384D" w:rsidRPr="0076384D" w:rsidRDefault="0076384D" w:rsidP="00E23C82">
      <w:pPr>
        <w:rPr>
          <w:rtl/>
        </w:rPr>
      </w:pPr>
      <w:r w:rsidRPr="0076384D">
        <w:rPr>
          <w:rtl/>
        </w:rPr>
        <w:t>2)</w:t>
      </w:r>
      <w:r w:rsidR="004D2A18">
        <w:rPr>
          <w:rtl/>
        </w:rPr>
        <w:t xml:space="preserve"> </w:t>
      </w:r>
      <w:r w:rsidRPr="0076384D">
        <w:rPr>
          <w:rtl/>
        </w:rPr>
        <w:t>مرور</w:t>
      </w:r>
      <w:r w:rsidR="004D2A18">
        <w:rPr>
          <w:rtl/>
        </w:rPr>
        <w:t>ی</w:t>
      </w:r>
      <w:r w:rsidRPr="0076384D">
        <w:rPr>
          <w:rtl/>
        </w:rPr>
        <w:t xml:space="preserve"> </w:t>
      </w:r>
      <w:r w:rsidR="004D2A18">
        <w:rPr>
          <w:rtl/>
        </w:rPr>
        <w:t>ک</w:t>
      </w:r>
      <w:r w:rsidRPr="0076384D">
        <w:rPr>
          <w:rtl/>
        </w:rPr>
        <w:t>وتاه بر متون علم</w:t>
      </w:r>
      <w:r w:rsidR="004D2A18">
        <w:rPr>
          <w:rtl/>
        </w:rPr>
        <w:t>ی</w:t>
      </w:r>
      <w:r w:rsidRPr="0076384D">
        <w:rPr>
          <w:rtl/>
        </w:rPr>
        <w:t xml:space="preserve"> موجود</w:t>
      </w:r>
    </w:p>
    <w:p w14:paraId="40A50BF7" w14:textId="45675539" w:rsidR="0076384D" w:rsidRPr="0076384D" w:rsidRDefault="0076384D" w:rsidP="00E86882">
      <w:pPr>
        <w:rPr>
          <w:rtl/>
        </w:rPr>
      </w:pPr>
      <w:r w:rsidRPr="0076384D">
        <w:rPr>
          <w:rtl/>
        </w:rPr>
        <w:t>3)</w:t>
      </w:r>
      <w:r w:rsidR="004D2A18">
        <w:rPr>
          <w:rtl/>
        </w:rPr>
        <w:t xml:space="preserve"> </w:t>
      </w:r>
      <w:r w:rsidRPr="0076384D">
        <w:rPr>
          <w:rtl/>
        </w:rPr>
        <w:t>ب</w:t>
      </w:r>
      <w:r w:rsidR="004D2A18">
        <w:rPr>
          <w:rtl/>
        </w:rPr>
        <w:t>ی</w:t>
      </w:r>
      <w:r w:rsidRPr="0076384D">
        <w:rPr>
          <w:rtl/>
        </w:rPr>
        <w:t xml:space="preserve">ان منطق منجر به انجام </w:t>
      </w:r>
      <w:r w:rsidR="00E86882">
        <w:rPr>
          <w:rFonts w:hint="cs"/>
          <w:rtl/>
        </w:rPr>
        <w:t>تحقیق</w:t>
      </w:r>
    </w:p>
    <w:p w14:paraId="40A50BF8" w14:textId="66627EFF" w:rsidR="0076384D" w:rsidRPr="0076384D" w:rsidRDefault="0076384D" w:rsidP="00E23C82">
      <w:pPr>
        <w:rPr>
          <w:rtl/>
        </w:rPr>
      </w:pPr>
      <w:r w:rsidRPr="0076384D">
        <w:rPr>
          <w:rtl/>
        </w:rPr>
        <w:t>4)</w:t>
      </w:r>
      <w:r w:rsidR="004D2A18">
        <w:rPr>
          <w:rtl/>
        </w:rPr>
        <w:t xml:space="preserve"> </w:t>
      </w:r>
      <w:r w:rsidRPr="0076384D">
        <w:rPr>
          <w:rtl/>
        </w:rPr>
        <w:t>ب</w:t>
      </w:r>
      <w:r w:rsidR="004D2A18">
        <w:rPr>
          <w:rtl/>
        </w:rPr>
        <w:t>ی</w:t>
      </w:r>
      <w:r w:rsidRPr="0076384D">
        <w:rPr>
          <w:rtl/>
        </w:rPr>
        <w:t>ان هدف مطالعه</w:t>
      </w:r>
    </w:p>
    <w:p w14:paraId="40A50BF9" w14:textId="1CCE2572" w:rsidR="00B3194F" w:rsidRDefault="0076384D" w:rsidP="00E23C82">
      <w:pPr>
        <w:rPr>
          <w:rtl/>
        </w:rPr>
      </w:pPr>
      <w:r w:rsidRPr="0076384D">
        <w:rPr>
          <w:rtl/>
        </w:rPr>
        <w:t>رسالت اصل</w:t>
      </w:r>
      <w:r w:rsidR="004D2A18">
        <w:rPr>
          <w:rtl/>
        </w:rPr>
        <w:t>ی</w:t>
      </w:r>
      <w:r w:rsidRPr="0076384D">
        <w:rPr>
          <w:rtl/>
        </w:rPr>
        <w:t xml:space="preserve"> مقدمه، پاسخ گو</w:t>
      </w:r>
      <w:r w:rsidR="004D2A18">
        <w:rPr>
          <w:rtl/>
        </w:rPr>
        <w:t>ی</w:t>
      </w:r>
      <w:r w:rsidRPr="0076384D">
        <w:rPr>
          <w:rtl/>
        </w:rPr>
        <w:t>ا به ا</w:t>
      </w:r>
      <w:r w:rsidR="004D2A18">
        <w:rPr>
          <w:rtl/>
        </w:rPr>
        <w:t>ی</w:t>
      </w:r>
      <w:r w:rsidRPr="0076384D">
        <w:rPr>
          <w:rtl/>
        </w:rPr>
        <w:t xml:space="preserve">ن سوال است </w:t>
      </w:r>
      <w:r w:rsidR="004D2A18">
        <w:rPr>
          <w:rtl/>
        </w:rPr>
        <w:t>ک</w:t>
      </w:r>
      <w:r w:rsidRPr="0076384D">
        <w:rPr>
          <w:rtl/>
        </w:rPr>
        <w:t>ه چرا مطالعه انجام شده و انگ</w:t>
      </w:r>
      <w:r w:rsidR="004D2A18">
        <w:rPr>
          <w:rtl/>
        </w:rPr>
        <w:t>ی</w:t>
      </w:r>
      <w:r w:rsidRPr="0076384D">
        <w:rPr>
          <w:rtl/>
        </w:rPr>
        <w:t>زه پژوهشگر از انجام آن چه بوده است. ذ</w:t>
      </w:r>
      <w:r w:rsidR="004D2A18">
        <w:rPr>
          <w:rtl/>
        </w:rPr>
        <w:t>ک</w:t>
      </w:r>
      <w:r w:rsidRPr="0076384D">
        <w:rPr>
          <w:rtl/>
        </w:rPr>
        <w:t>ر دق</w:t>
      </w:r>
      <w:r w:rsidR="004D2A18">
        <w:rPr>
          <w:rtl/>
        </w:rPr>
        <w:t>ی</w:t>
      </w:r>
      <w:r w:rsidRPr="0076384D">
        <w:rPr>
          <w:rtl/>
        </w:rPr>
        <w:t>ق ا</w:t>
      </w:r>
      <w:r w:rsidR="004D2A18">
        <w:rPr>
          <w:rtl/>
        </w:rPr>
        <w:t>ی</w:t>
      </w:r>
      <w:r w:rsidRPr="0076384D">
        <w:rPr>
          <w:rtl/>
        </w:rPr>
        <w:t>ن</w:t>
      </w:r>
      <w:r w:rsidR="004D2A18">
        <w:rPr>
          <w:rtl/>
        </w:rPr>
        <w:t>ک</w:t>
      </w:r>
      <w:r w:rsidRPr="0076384D">
        <w:rPr>
          <w:rtl/>
        </w:rPr>
        <w:t>ه چه مطلب</w:t>
      </w:r>
      <w:r w:rsidR="004D2A18">
        <w:rPr>
          <w:rtl/>
        </w:rPr>
        <w:t>ی</w:t>
      </w:r>
      <w:r w:rsidRPr="0076384D">
        <w:rPr>
          <w:rtl/>
        </w:rPr>
        <w:t xml:space="preserve"> قرار است در مقاله ب</w:t>
      </w:r>
      <w:r w:rsidR="004D2A18">
        <w:rPr>
          <w:rtl/>
        </w:rPr>
        <w:t>ی</w:t>
      </w:r>
      <w:r w:rsidRPr="0076384D">
        <w:rPr>
          <w:rtl/>
        </w:rPr>
        <w:t>ان شود و موضوع اصل</w:t>
      </w:r>
      <w:r w:rsidR="004D2A18">
        <w:rPr>
          <w:rtl/>
        </w:rPr>
        <w:t>ی</w:t>
      </w:r>
      <w:r w:rsidRPr="0076384D">
        <w:rPr>
          <w:rtl/>
        </w:rPr>
        <w:t xml:space="preserve"> مطالعه چ</w:t>
      </w:r>
      <w:r w:rsidR="004D2A18">
        <w:rPr>
          <w:rtl/>
        </w:rPr>
        <w:t>ی</w:t>
      </w:r>
      <w:r w:rsidRPr="0076384D">
        <w:rPr>
          <w:rtl/>
        </w:rPr>
        <w:t>ست مهمتر</w:t>
      </w:r>
      <w:r w:rsidR="004D2A18">
        <w:rPr>
          <w:rtl/>
        </w:rPr>
        <w:t>ی</w:t>
      </w:r>
      <w:r w:rsidRPr="0076384D">
        <w:rPr>
          <w:rtl/>
        </w:rPr>
        <w:t>ن موضوع</w:t>
      </w:r>
      <w:r w:rsidR="004D2A18">
        <w:rPr>
          <w:rtl/>
        </w:rPr>
        <w:t>ی</w:t>
      </w:r>
      <w:r w:rsidRPr="0076384D">
        <w:rPr>
          <w:rtl/>
        </w:rPr>
        <w:t xml:space="preserve"> م</w:t>
      </w:r>
      <w:r w:rsidR="004D2A18">
        <w:rPr>
          <w:rtl/>
        </w:rPr>
        <w:t>ی</w:t>
      </w:r>
      <w:r w:rsidRPr="0076384D">
        <w:rPr>
          <w:rtl/>
        </w:rPr>
        <w:t xml:space="preserve">‌باشد </w:t>
      </w:r>
      <w:r w:rsidR="004D2A18">
        <w:rPr>
          <w:rtl/>
        </w:rPr>
        <w:t>ک</w:t>
      </w:r>
      <w:r w:rsidRPr="0076384D">
        <w:rPr>
          <w:rtl/>
        </w:rPr>
        <w:t>ه به آن پرداخته م</w:t>
      </w:r>
      <w:r w:rsidR="004D2A18">
        <w:rPr>
          <w:rtl/>
        </w:rPr>
        <w:t>ی</w:t>
      </w:r>
      <w:r w:rsidRPr="0076384D">
        <w:rPr>
          <w:rtl/>
        </w:rPr>
        <w:t>‌شود.</w:t>
      </w:r>
    </w:p>
    <w:p w14:paraId="6687F077" w14:textId="77777777" w:rsidR="004A13ED" w:rsidRDefault="004A13ED" w:rsidP="004A13ED">
      <w:pPr>
        <w:rPr>
          <w:rtl/>
        </w:rPr>
      </w:pPr>
    </w:p>
    <w:p w14:paraId="40A50BFA" w14:textId="6BAEDF3D" w:rsidR="00B3194F" w:rsidRDefault="00B3194F" w:rsidP="0004117F">
      <w:pPr>
        <w:pStyle w:val="Heading2"/>
        <w:rPr>
          <w:rtl/>
        </w:rPr>
      </w:pPr>
      <w:bookmarkStart w:id="11" w:name="_Toc61862526"/>
      <w:bookmarkStart w:id="12" w:name="_Toc61862681"/>
      <w:bookmarkStart w:id="13" w:name="_Toc76811791"/>
      <w:r>
        <w:rPr>
          <w:rFonts w:hint="cs"/>
          <w:rtl/>
        </w:rPr>
        <w:t>1-2 بیان مساله</w:t>
      </w:r>
      <w:bookmarkEnd w:id="11"/>
      <w:bookmarkEnd w:id="12"/>
      <w:bookmarkEnd w:id="13"/>
    </w:p>
    <w:p w14:paraId="40A50BFB" w14:textId="77777777" w:rsidR="00AF19FD" w:rsidRPr="00AF19FD" w:rsidRDefault="00AF19FD" w:rsidP="004A13ED">
      <w:pPr>
        <w:rPr>
          <w:rtl/>
        </w:rPr>
      </w:pPr>
      <w:r w:rsidRPr="00AF19FD">
        <w:rPr>
          <w:rtl/>
        </w:rPr>
        <w:t>معرف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د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مساله</w:t>
      </w:r>
    </w:p>
    <w:p w14:paraId="40A50BFC" w14:textId="4B1F308B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معرف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</w:t>
      </w:r>
      <w:r w:rsidR="004D2A18">
        <w:rPr>
          <w:rtl/>
        </w:rPr>
        <w:t>جنبه‌ه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مجهول و مبهم</w:t>
      </w:r>
    </w:p>
    <w:p w14:paraId="40A50BFD" w14:textId="77777777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معرف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تغ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ه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ربوط همراه با مدل نظر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عرف روابط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</w:t>
      </w:r>
      <w:r w:rsidRPr="00AF19FD">
        <w:rPr>
          <w:rtl/>
        </w:rPr>
        <w:t xml:space="preserve"> متغ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ها</w:t>
      </w:r>
    </w:p>
    <w:p w14:paraId="40A50BFE" w14:textId="77777777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تعار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ف</w:t>
      </w:r>
      <w:r w:rsidRPr="00AF19FD">
        <w:rPr>
          <w:rtl/>
        </w:rPr>
        <w:t xml:space="preserve"> عمل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ت</w:t>
      </w:r>
      <w:r w:rsidRPr="00AF19FD">
        <w:rPr>
          <w:rFonts w:hint="cs"/>
          <w:rtl/>
        </w:rPr>
        <w:t>ی</w:t>
      </w:r>
    </w:p>
    <w:p w14:paraId="40A50BFF" w14:textId="6327F438" w:rsidR="00AF19FD" w:rsidRPr="00AF19FD" w:rsidRDefault="00AF19FD" w:rsidP="00E86882">
      <w:pPr>
        <w:rPr>
          <w:rtl/>
        </w:rPr>
      </w:pPr>
      <w:r w:rsidRPr="00AF19FD">
        <w:rPr>
          <w:rFonts w:hint="eastAsia"/>
          <w:rtl/>
        </w:rPr>
        <w:t>منظور</w:t>
      </w:r>
      <w:r w:rsidRPr="00AF19FD">
        <w:rPr>
          <w:rtl/>
        </w:rPr>
        <w:t xml:space="preserve"> و مقصود </w:t>
      </w:r>
      <w:r w:rsidR="00E86882">
        <w:rPr>
          <w:rFonts w:hint="cs"/>
          <w:sz w:val="28"/>
          <w:rtl/>
        </w:rPr>
        <w:t>تحقیق</w:t>
      </w:r>
    </w:p>
    <w:p w14:paraId="40A50C00" w14:textId="1EBC210C" w:rsidR="00AF19FD" w:rsidRPr="00AF19FD" w:rsidRDefault="00AF19FD" w:rsidP="00E86882">
      <w:pPr>
        <w:rPr>
          <w:rtl/>
        </w:rPr>
      </w:pPr>
      <w:r w:rsidRPr="00AF19FD">
        <w:rPr>
          <w:rFonts w:hint="eastAsia"/>
          <w:rtl/>
        </w:rPr>
        <w:t>تشر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ح</w:t>
      </w:r>
      <w:r w:rsidRPr="00AF19FD">
        <w:rPr>
          <w:rtl/>
        </w:rPr>
        <w:t xml:space="preserve"> د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ابعاد و حدود مساله </w:t>
      </w:r>
      <w:r w:rsidR="00E86882">
        <w:rPr>
          <w:rFonts w:hint="cs"/>
          <w:sz w:val="28"/>
          <w:rtl/>
        </w:rPr>
        <w:t>تحقیق</w:t>
      </w:r>
      <w:r w:rsidR="00400025" w:rsidRPr="00400025">
        <w:rPr>
          <w:sz w:val="28"/>
          <w:rtl/>
        </w:rPr>
        <w:t xml:space="preserve"> </w:t>
      </w:r>
      <w:r w:rsidRPr="00AF19FD">
        <w:rPr>
          <w:rtl/>
        </w:rPr>
        <w:t>و تم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ز</w:t>
      </w:r>
      <w:r w:rsidRPr="00AF19FD">
        <w:rPr>
          <w:rtl/>
        </w:rPr>
        <w:t xml:space="preserve"> آن نسبت به مسائل د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گر</w:t>
      </w:r>
    </w:p>
    <w:p w14:paraId="40A50C01" w14:textId="53A3DF63" w:rsidR="00AF19FD" w:rsidRPr="00AF19FD" w:rsidRDefault="00AF19FD" w:rsidP="00B830F8">
      <w:pPr>
        <w:rPr>
          <w:rtl/>
        </w:rPr>
      </w:pPr>
      <w:r w:rsidRPr="00AF19FD">
        <w:rPr>
          <w:rFonts w:hint="eastAsia"/>
          <w:rtl/>
        </w:rPr>
        <w:t>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="00391629">
        <w:rPr>
          <w:rtl/>
        </w:rPr>
        <w:t xml:space="preserve"> مس</w:t>
      </w:r>
      <w:r w:rsidR="00391629">
        <w:rPr>
          <w:rFonts w:hint="cs"/>
          <w:rtl/>
        </w:rPr>
        <w:t>أ</w:t>
      </w:r>
      <w:r w:rsidRPr="00AF19FD">
        <w:rPr>
          <w:rtl/>
        </w:rPr>
        <w:t>له ب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ست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ه نحو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اشد که چگونگ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ررس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تغ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</w:t>
      </w:r>
      <w:r w:rsidRPr="00AF19FD">
        <w:rPr>
          <w:rtl/>
        </w:rPr>
        <w:t xml:space="preserve"> 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</w:t>
      </w:r>
      <w:r w:rsidRPr="00AF19FD">
        <w:rPr>
          <w:rtl/>
        </w:rPr>
        <w:t xml:space="preserve"> متغ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ها،</w:t>
      </w:r>
      <w:r w:rsidRPr="00AF19FD">
        <w:rPr>
          <w:rtl/>
        </w:rPr>
        <w:t xml:space="preserve"> مکان و دامنه و وسعت </w:t>
      </w:r>
      <w:r w:rsidR="00B830F8">
        <w:rPr>
          <w:rFonts w:hint="cs"/>
          <w:sz w:val="28"/>
          <w:rtl/>
        </w:rPr>
        <w:t>تحقیق</w:t>
      </w:r>
      <w:r w:rsidR="00400025" w:rsidRPr="00400025">
        <w:rPr>
          <w:sz w:val="28"/>
          <w:rtl/>
        </w:rPr>
        <w:t xml:space="preserve"> </w:t>
      </w:r>
      <w:r w:rsidRPr="00AF19FD">
        <w:rPr>
          <w:rtl/>
        </w:rPr>
        <w:t>را روشن کند. در 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</w:t>
      </w:r>
      <w:r w:rsidRPr="00AF19FD">
        <w:rPr>
          <w:rtl/>
        </w:rPr>
        <w:t xml:space="preserve"> قسمت موضوع مورد مطالعه را همراه با اطلاعات زم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ه‌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ستدل تعر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ف</w:t>
      </w:r>
      <w:r w:rsidRPr="00AF19FD">
        <w:rPr>
          <w:rtl/>
        </w:rPr>
        <w:t xml:space="preserve"> نموده، دل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ل</w:t>
      </w:r>
      <w:r w:rsidRPr="00AF19FD">
        <w:rPr>
          <w:rtl/>
        </w:rPr>
        <w:t xml:space="preserve"> انتخاب موضوع و فو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 xml:space="preserve"> ناش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ز اجر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</w:t>
      </w:r>
      <w:r w:rsidR="00B830F8">
        <w:rPr>
          <w:rFonts w:hint="cs"/>
          <w:sz w:val="28"/>
          <w:rtl/>
        </w:rPr>
        <w:t>تحقیق</w:t>
      </w:r>
      <w:r w:rsidR="00400025" w:rsidRPr="00400025">
        <w:rPr>
          <w:sz w:val="28"/>
          <w:rtl/>
        </w:rPr>
        <w:t xml:space="preserve"> </w:t>
      </w:r>
      <w:r w:rsidRPr="00AF19FD">
        <w:rPr>
          <w:rtl/>
        </w:rPr>
        <w:t>و کاربرد آن را به روشن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توض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ح</w:t>
      </w:r>
      <w:r w:rsidRPr="00AF19FD">
        <w:rPr>
          <w:rtl/>
        </w:rPr>
        <w:t xml:space="preserve"> ده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>.</w:t>
      </w:r>
    </w:p>
    <w:p w14:paraId="40A50C02" w14:textId="13459DCE" w:rsidR="00AF19FD" w:rsidRPr="00AF19FD" w:rsidRDefault="00AF19FD" w:rsidP="00344188">
      <w:pPr>
        <w:rPr>
          <w:rtl/>
        </w:rPr>
      </w:pPr>
      <w:r w:rsidRPr="00AF19FD">
        <w:rPr>
          <w:rFonts w:hint="eastAsia"/>
          <w:rtl/>
        </w:rPr>
        <w:lastRenderedPageBreak/>
        <w:t>وظ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فه</w:t>
      </w:r>
      <w:r w:rsidRPr="00AF19FD">
        <w:rPr>
          <w:rtl/>
        </w:rPr>
        <w:t xml:space="preserve"> محقق در 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</w:t>
      </w:r>
      <w:r w:rsidRPr="00AF19FD">
        <w:rPr>
          <w:rtl/>
        </w:rPr>
        <w:t xml:space="preserve"> قسمت ارائه مطالب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ست تا بدان وس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له</w:t>
      </w:r>
      <w:r w:rsidRPr="00AF19FD">
        <w:rPr>
          <w:rtl/>
        </w:rPr>
        <w:t xml:space="preserve"> گروه آموزش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و 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</w:t>
      </w:r>
      <w:r w:rsidRPr="00AF19FD">
        <w:rPr>
          <w:rtl/>
        </w:rPr>
        <w:t xml:space="preserve"> پژوهش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تصم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م</w:t>
      </w:r>
      <w:r w:rsidRPr="00AF19FD">
        <w:rPr>
          <w:rtl/>
        </w:rPr>
        <w:t xml:space="preserve"> گ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نده</w:t>
      </w:r>
      <w:r w:rsidRPr="00AF19FD">
        <w:rPr>
          <w:rtl/>
        </w:rPr>
        <w:t xml:space="preserve"> جهت پذ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ش</w:t>
      </w:r>
      <w:r w:rsidRPr="00AF19FD">
        <w:rPr>
          <w:rtl/>
        </w:rPr>
        <w:t xml:space="preserve"> موضوع </w:t>
      </w:r>
      <w:r w:rsidR="00344188">
        <w:rPr>
          <w:rFonts w:hint="cs"/>
          <w:rtl/>
        </w:rPr>
        <w:t>تحقیق</w:t>
      </w:r>
      <w:r w:rsidRPr="00AF19FD">
        <w:rPr>
          <w:rtl/>
        </w:rPr>
        <w:t xml:space="preserve"> را متقاعد سازد که موضوع انتخاب شده از اهم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ت</w:t>
      </w:r>
      <w:r w:rsidRPr="00AF19FD">
        <w:rPr>
          <w:rtl/>
        </w:rPr>
        <w:t xml:space="preserve"> و کف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ت</w:t>
      </w:r>
      <w:r w:rsidRPr="00AF19FD">
        <w:rPr>
          <w:rtl/>
        </w:rPr>
        <w:t xml:space="preserve"> لازم بر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نجام تح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برخورداراست.</w:t>
      </w:r>
    </w:p>
    <w:p w14:paraId="40A50C04" w14:textId="6C4CB9A7" w:rsidR="00AF19FD" w:rsidRPr="00AF19FD" w:rsidRDefault="00AF19FD" w:rsidP="00344188">
      <w:pPr>
        <w:rPr>
          <w:rtl/>
        </w:rPr>
      </w:pPr>
      <w:r w:rsidRPr="00AF19FD">
        <w:rPr>
          <w:rFonts w:hint="eastAsia"/>
          <w:rtl/>
        </w:rPr>
        <w:t>بر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tl/>
        </w:rPr>
        <w:t xml:space="preserve"> مساله </w:t>
      </w:r>
      <w:r w:rsidR="00344188">
        <w:rPr>
          <w:rFonts w:hint="cs"/>
          <w:rtl/>
        </w:rPr>
        <w:t>تحقیق</w:t>
      </w:r>
      <w:r w:rsidRPr="00AF19FD">
        <w:rPr>
          <w:rtl/>
        </w:rPr>
        <w:t xml:space="preserve"> ب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 xml:space="preserve"> به نکات ز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</w:t>
      </w:r>
      <w:r w:rsidRPr="00AF19FD">
        <w:rPr>
          <w:rtl/>
        </w:rPr>
        <w:t xml:space="preserve"> توجه نمود و سع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کرد تا به </w:t>
      </w:r>
      <w:r w:rsidR="004D2A18">
        <w:rPr>
          <w:rtl/>
        </w:rPr>
        <w:t>ش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وه‌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مناسب موارد ز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</w:t>
      </w:r>
      <w:r w:rsidRPr="00AF19FD">
        <w:rPr>
          <w:rtl/>
        </w:rPr>
        <w:t xml:space="preserve"> در متن آورده شود:</w:t>
      </w:r>
    </w:p>
    <w:p w14:paraId="40A50C06" w14:textId="45434C31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اطلاعات</w:t>
      </w:r>
      <w:r w:rsidRPr="00AF19FD">
        <w:rPr>
          <w:rtl/>
        </w:rPr>
        <w:t xml:space="preserve"> </w:t>
      </w:r>
      <w:r w:rsidR="004D2A18">
        <w:rPr>
          <w:rtl/>
        </w:rPr>
        <w:t>زم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نه‌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در مورد موضوع مورد مطالعه</w:t>
      </w:r>
    </w:p>
    <w:p w14:paraId="40A50C07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توص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ف</w:t>
      </w:r>
      <w:r w:rsidRPr="00AF19FD">
        <w:rPr>
          <w:rtl/>
        </w:rPr>
        <w:t xml:space="preserve"> د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مسأله</w:t>
      </w:r>
    </w:p>
    <w:p w14:paraId="40A50C08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نحوه</w:t>
      </w:r>
      <w:r w:rsidRPr="00AF19FD">
        <w:rPr>
          <w:rtl/>
        </w:rPr>
        <w:t xml:space="preserve"> بروز 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</w:t>
      </w:r>
      <w:r w:rsidRPr="00AF19FD">
        <w:rPr>
          <w:rtl/>
        </w:rPr>
        <w:t xml:space="preserve"> وقوع</w:t>
      </w:r>
    </w:p>
    <w:p w14:paraId="40A50C09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وسعت</w:t>
      </w:r>
      <w:r w:rsidRPr="00AF19FD">
        <w:rPr>
          <w:rtl/>
        </w:rPr>
        <w:t xml:space="preserve"> و شدت مساله و عوارض ناش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ز آن در جامعه</w:t>
      </w:r>
    </w:p>
    <w:p w14:paraId="40A50C0A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عوامل</w:t>
      </w:r>
      <w:r w:rsidRPr="00AF19FD">
        <w:rPr>
          <w:rtl/>
        </w:rPr>
        <w:t xml:space="preserve"> دخ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ل</w:t>
      </w:r>
      <w:r w:rsidRPr="00AF19FD">
        <w:rPr>
          <w:rtl/>
        </w:rPr>
        <w:t xml:space="preserve"> در بروز مسأله</w:t>
      </w:r>
    </w:p>
    <w:p w14:paraId="40A50C0B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نحوه</w:t>
      </w:r>
      <w:r w:rsidRPr="00AF19FD">
        <w:rPr>
          <w:rtl/>
        </w:rPr>
        <w:t xml:space="preserve"> برخورد فعل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ا مساله</w:t>
      </w:r>
    </w:p>
    <w:p w14:paraId="40A50C0C" w14:textId="60F76380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آنچه</w:t>
      </w:r>
      <w:r w:rsidRPr="00AF19FD">
        <w:rPr>
          <w:rtl/>
        </w:rPr>
        <w:t xml:space="preserve"> درمورد راه حل مساله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اند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ش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د</w:t>
      </w:r>
    </w:p>
    <w:p w14:paraId="40A50C0D" w14:textId="5282D0A3" w:rsidR="00AF19FD" w:rsidRPr="00AF19FD" w:rsidRDefault="00AF19FD" w:rsidP="00344188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فو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 xml:space="preserve"> </w:t>
      </w:r>
      <w:r w:rsidR="00344188">
        <w:rPr>
          <w:rFonts w:hint="cs"/>
          <w:rtl/>
        </w:rPr>
        <w:t>تحقیق</w:t>
      </w:r>
      <w:r w:rsidRPr="00AF19FD">
        <w:rPr>
          <w:rtl/>
        </w:rPr>
        <w:t xml:space="preserve"> و نت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ج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که از حل مشکل انتظار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رود</w:t>
      </w:r>
    </w:p>
    <w:p w14:paraId="40A50C0E" w14:textId="77777777" w:rsidR="00AF19FD" w:rsidRPr="001C51D1" w:rsidRDefault="00AF19FD" w:rsidP="00AF19FD">
      <w:pPr>
        <w:pStyle w:val="matn"/>
        <w:spacing w:line="276" w:lineRule="auto"/>
        <w:rPr>
          <w:b/>
          <w:bCs/>
          <w:sz w:val="26"/>
          <w:szCs w:val="26"/>
          <w:rtl/>
        </w:rPr>
      </w:pPr>
      <w:r w:rsidRPr="001C51D1">
        <w:rPr>
          <w:rFonts w:hint="eastAsia"/>
          <w:b/>
          <w:bCs/>
          <w:sz w:val="26"/>
          <w:szCs w:val="26"/>
          <w:rtl/>
        </w:rPr>
        <w:t>اجزا</w:t>
      </w:r>
      <w:r w:rsidRPr="001C51D1">
        <w:rPr>
          <w:rFonts w:hint="cs"/>
          <w:b/>
          <w:bCs/>
          <w:sz w:val="26"/>
          <w:szCs w:val="26"/>
          <w:rtl/>
        </w:rPr>
        <w:t>ی</w:t>
      </w:r>
      <w:r w:rsidRPr="001C51D1">
        <w:rPr>
          <w:b/>
          <w:bCs/>
          <w:sz w:val="26"/>
          <w:szCs w:val="26"/>
          <w:rtl/>
        </w:rPr>
        <w:t xml:space="preserve"> ب</w:t>
      </w:r>
      <w:r w:rsidRPr="001C51D1">
        <w:rPr>
          <w:rFonts w:hint="cs"/>
          <w:b/>
          <w:bCs/>
          <w:sz w:val="26"/>
          <w:szCs w:val="26"/>
          <w:rtl/>
        </w:rPr>
        <w:t>ی</w:t>
      </w:r>
      <w:r w:rsidRPr="001C51D1">
        <w:rPr>
          <w:rFonts w:hint="eastAsia"/>
          <w:b/>
          <w:bCs/>
          <w:sz w:val="26"/>
          <w:szCs w:val="26"/>
          <w:rtl/>
        </w:rPr>
        <w:t>ان</w:t>
      </w:r>
      <w:r w:rsidRPr="001C51D1">
        <w:rPr>
          <w:b/>
          <w:bCs/>
          <w:sz w:val="26"/>
          <w:szCs w:val="26"/>
          <w:rtl/>
        </w:rPr>
        <w:t xml:space="preserve"> مسأله</w:t>
      </w:r>
    </w:p>
    <w:p w14:paraId="40A50C0F" w14:textId="513EC5BF" w:rsidR="00AF19FD" w:rsidRPr="00AF19FD" w:rsidRDefault="004A13ED" w:rsidP="00344188">
      <w:pPr>
        <w:ind w:left="282"/>
        <w:rPr>
          <w:rtl/>
        </w:rPr>
      </w:pPr>
      <w:r>
        <w:rPr>
          <w:rFonts w:hint="cs"/>
          <w:rtl/>
        </w:rPr>
        <w:t>1</w:t>
      </w:r>
      <w:r w:rsidR="00AF19FD" w:rsidRPr="00AF19FD">
        <w:rPr>
          <w:rtl/>
        </w:rPr>
        <w:t>) تعر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ف</w:t>
      </w:r>
      <w:r w:rsidR="00AF19FD" w:rsidRPr="00AF19FD">
        <w:rPr>
          <w:rtl/>
        </w:rPr>
        <w:t xml:space="preserve"> مشکل. در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</w:t>
      </w:r>
      <w:r w:rsidR="00AF19FD" w:rsidRPr="00AF19FD">
        <w:rPr>
          <w:rtl/>
        </w:rPr>
        <w:t xml:space="preserve"> قسمت متغ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رها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اصل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مشکل و روابط آنها تشر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ح</w:t>
      </w:r>
      <w:r w:rsidR="00AF19FD" w:rsidRPr="00AF19FD">
        <w:rPr>
          <w:rtl/>
        </w:rPr>
        <w:t xml:space="preserve">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شود</w:t>
      </w:r>
      <w:r w:rsidR="00AF19FD" w:rsidRPr="00AF19FD">
        <w:rPr>
          <w:rtl/>
        </w:rPr>
        <w:t xml:space="preserve"> اهم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ت</w:t>
      </w:r>
      <w:r w:rsidR="00AF19FD" w:rsidRPr="00AF19FD">
        <w:rPr>
          <w:rtl/>
        </w:rPr>
        <w:t xml:space="preserve"> </w:t>
      </w:r>
      <w:r w:rsidR="00344188">
        <w:rPr>
          <w:rFonts w:hint="cs"/>
          <w:rtl/>
        </w:rPr>
        <w:t>تحقیق</w:t>
      </w:r>
      <w:r w:rsidR="00AF19FD" w:rsidRPr="00AF19FD">
        <w:rPr>
          <w:rtl/>
        </w:rPr>
        <w:t xml:space="preserve"> در چه </w:t>
      </w:r>
      <w:r w:rsidR="004D2A18">
        <w:rPr>
          <w:rtl/>
        </w:rPr>
        <w:t>زم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نه‌ا</w:t>
      </w:r>
      <w:r w:rsidR="004D2A18">
        <w:rPr>
          <w:rFonts w:hint="cs"/>
          <w:rtl/>
        </w:rPr>
        <w:t>ی</w:t>
      </w:r>
      <w:r w:rsidR="00AF19FD" w:rsidRPr="00AF19FD">
        <w:rPr>
          <w:rtl/>
        </w:rPr>
        <w:t xml:space="preserve"> است و برا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چه کس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و 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ا</w:t>
      </w:r>
      <w:r w:rsidR="00AF19FD" w:rsidRPr="00AF19FD">
        <w:rPr>
          <w:rtl/>
        </w:rPr>
        <w:t xml:space="preserve"> سازمان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،</w:t>
      </w:r>
      <w:r w:rsidR="00AF19FD" w:rsidRPr="00AF19FD">
        <w:rPr>
          <w:rtl/>
        </w:rPr>
        <w:t xml:space="preserve"> درش هم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</w:t>
      </w:r>
      <w:r w:rsidR="00AF19FD" w:rsidRPr="00AF19FD">
        <w:rPr>
          <w:rtl/>
        </w:rPr>
        <w:t xml:space="preserve"> جا مطرح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گردد</w:t>
      </w:r>
      <w:r w:rsidR="00AF19FD" w:rsidRPr="00AF19FD">
        <w:rPr>
          <w:rtl/>
        </w:rPr>
        <w:t>. در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جا</w:t>
      </w:r>
      <w:r w:rsidR="00AF19FD" w:rsidRPr="00AF19FD">
        <w:rPr>
          <w:rtl/>
        </w:rPr>
        <w:t xml:space="preserve">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توان</w:t>
      </w:r>
      <w:r w:rsidR="00AF19FD" w:rsidRPr="00AF19FD">
        <w:rPr>
          <w:rtl/>
        </w:rPr>
        <w:t xml:space="preserve"> به آمار و آرا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دانشمندان در ارتباط با موضوع اشاره کرد. اقدامات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که در رابطه با نحو</w:t>
      </w:r>
      <w:r w:rsidR="00AF19FD" w:rsidRPr="00AF19FD">
        <w:rPr>
          <w:rFonts w:hint="eastAsia"/>
          <w:rtl/>
        </w:rPr>
        <w:t>ه</w:t>
      </w:r>
      <w:r w:rsidR="00AF19FD" w:rsidRPr="00AF19FD">
        <w:rPr>
          <w:rtl/>
        </w:rPr>
        <w:t xml:space="preserve"> برخورد با مشکل، راه </w:t>
      </w:r>
      <w:r w:rsidR="004D2A18">
        <w:rPr>
          <w:rtl/>
        </w:rPr>
        <w:t>حل‌ها</w:t>
      </w:r>
      <w:r w:rsidR="00AF19FD" w:rsidRPr="00AF19FD">
        <w:rPr>
          <w:rtl/>
        </w:rPr>
        <w:t xml:space="preserve"> و خدمات موجود در گذشته و حال، در هم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</w:t>
      </w:r>
      <w:r w:rsidR="00AF19FD" w:rsidRPr="00AF19FD">
        <w:rPr>
          <w:rtl/>
        </w:rPr>
        <w:t xml:space="preserve"> قسمت مورد توجه قرار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گ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رد</w:t>
      </w:r>
      <w:r w:rsidR="00AF19FD" w:rsidRPr="00AF19FD">
        <w:rPr>
          <w:rtl/>
        </w:rPr>
        <w:t>.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جا</w:t>
      </w:r>
      <w:r w:rsidR="00AF19FD" w:rsidRPr="00AF19FD">
        <w:rPr>
          <w:rtl/>
        </w:rPr>
        <w:t xml:space="preserve">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توان</w:t>
      </w:r>
      <w:r w:rsidR="00AF19FD" w:rsidRPr="00AF19FD">
        <w:rPr>
          <w:rtl/>
        </w:rPr>
        <w:t xml:space="preserve"> نمودار استخوان ماه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وار، وارد عمل شد. بدون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که</w:t>
      </w:r>
      <w:r w:rsidR="00AF19FD" w:rsidRPr="00AF19FD">
        <w:rPr>
          <w:rtl/>
        </w:rPr>
        <w:t xml:space="preserve"> شکل و 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ا</w:t>
      </w:r>
      <w:r w:rsidR="00AF19FD" w:rsidRPr="00AF19FD">
        <w:rPr>
          <w:rtl/>
        </w:rPr>
        <w:t xml:space="preserve"> نمودار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رسم شود. عوارض ناش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ازتداوم مشکل ن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ز</w:t>
      </w:r>
      <w:r w:rsidR="00AF19FD" w:rsidRPr="00AF19FD">
        <w:rPr>
          <w:rtl/>
        </w:rPr>
        <w:t xml:space="preserve">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جا</w:t>
      </w:r>
      <w:r w:rsidR="00AF19FD" w:rsidRPr="00AF19FD">
        <w:rPr>
          <w:rtl/>
        </w:rPr>
        <w:t xml:space="preserve"> ذکر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شود</w:t>
      </w:r>
    </w:p>
    <w:p w14:paraId="40A50C10" w14:textId="5B511329" w:rsidR="00AF19FD" w:rsidRPr="00AF19FD" w:rsidRDefault="00AF19FD" w:rsidP="004A13ED">
      <w:pPr>
        <w:ind w:left="282"/>
        <w:rPr>
          <w:rtl/>
        </w:rPr>
      </w:pPr>
      <w:r w:rsidRPr="00AF19FD">
        <w:rPr>
          <w:rtl/>
        </w:rPr>
        <w:t xml:space="preserve">۲) راه حل 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</w:t>
      </w:r>
      <w:r w:rsidRPr="00AF19FD">
        <w:rPr>
          <w:rtl/>
        </w:rPr>
        <w:t xml:space="preserve"> عوامل موثر بر حل مشکل با توسل به 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افته‌ه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مهم </w:t>
      </w:r>
      <w:r w:rsidR="004D2A18">
        <w:rPr>
          <w:rtl/>
        </w:rPr>
        <w:t>پژوهش‌ه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مربوط به طور مختصر در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tl/>
        </w:rPr>
        <w:t xml:space="preserve"> مسأله آورده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شود</w:t>
      </w:r>
      <w:r w:rsidRPr="00AF19FD">
        <w:rPr>
          <w:rtl/>
        </w:rPr>
        <w:t>. تناقض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</w:t>
      </w:r>
      <w:r w:rsidRPr="00AF19FD">
        <w:rPr>
          <w:rtl/>
        </w:rPr>
        <w:t xml:space="preserve"> </w:t>
      </w:r>
      <w:r w:rsidR="004D2A18">
        <w:rPr>
          <w:rtl/>
        </w:rPr>
        <w:t>پژوهش‌ها</w:t>
      </w:r>
      <w:r w:rsidRPr="00AF19FD">
        <w:rPr>
          <w:rtl/>
        </w:rPr>
        <w:t xml:space="preserve"> ن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ز</w:t>
      </w:r>
      <w:r w:rsidRPr="00AF19FD">
        <w:rPr>
          <w:rtl/>
        </w:rPr>
        <w:t xml:space="preserve"> اشاره وار در 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جا</w:t>
      </w:r>
      <w:r w:rsidRPr="00AF19FD">
        <w:rPr>
          <w:rtl/>
        </w:rPr>
        <w:t xml:space="preserve"> قابل طرح است.</w:t>
      </w:r>
    </w:p>
    <w:p w14:paraId="40A50C11" w14:textId="1D614D8F" w:rsidR="00B60121" w:rsidRDefault="00AF19FD" w:rsidP="00A247FC">
      <w:pPr>
        <w:ind w:left="282"/>
        <w:rPr>
          <w:rtl/>
        </w:rPr>
      </w:pPr>
      <w:r w:rsidRPr="00AF19FD">
        <w:rPr>
          <w:rtl/>
        </w:rPr>
        <w:t>۳) در بخش پ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tl/>
        </w:rPr>
        <w:t xml:space="preserve"> مسأله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توان</w:t>
      </w:r>
      <w:r w:rsidRPr="00AF19FD">
        <w:rPr>
          <w:rtl/>
        </w:rPr>
        <w:t xml:space="preserve"> جزئ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ت</w:t>
      </w:r>
      <w:r w:rsidRPr="00AF19FD">
        <w:rPr>
          <w:rtl/>
        </w:rPr>
        <w:t xml:space="preserve">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شتر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ز 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که</w:t>
      </w:r>
      <w:r w:rsidRPr="00AF19FD">
        <w:rPr>
          <w:rtl/>
        </w:rPr>
        <w:t xml:space="preserve"> </w:t>
      </w:r>
      <w:r w:rsidR="00A247FC">
        <w:rPr>
          <w:rFonts w:hint="cs"/>
          <w:rtl/>
        </w:rPr>
        <w:t>تحقیق</w:t>
      </w:r>
      <w:r w:rsidRPr="00AF19FD">
        <w:rPr>
          <w:rtl/>
        </w:rPr>
        <w:t xml:space="preserve"> شما، چه کار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خواهد</w:t>
      </w:r>
      <w:r w:rsidRPr="00AF19FD">
        <w:rPr>
          <w:rtl/>
        </w:rPr>
        <w:t xml:space="preserve"> انجام دهد را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توان</w:t>
      </w:r>
      <w:r w:rsidRPr="00AF19FD">
        <w:rPr>
          <w:rtl/>
        </w:rPr>
        <w:t xml:space="preserve"> شرح داد. دو بخش اول </w:t>
      </w:r>
      <w:r w:rsidR="004D2A18">
        <w:rPr>
          <w:rtl/>
        </w:rPr>
        <w:t>حتماً</w:t>
      </w:r>
      <w:r w:rsidRPr="00AF19FD">
        <w:rPr>
          <w:rtl/>
        </w:rPr>
        <w:t xml:space="preserve"> ب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 xml:space="preserve"> استناد واقع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و علم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داشته باشد.</w:t>
      </w:r>
    </w:p>
    <w:p w14:paraId="2BE458DE" w14:textId="77777777" w:rsidR="004A13ED" w:rsidRDefault="004A13ED" w:rsidP="004A13ED">
      <w:pPr>
        <w:ind w:left="282"/>
        <w:rPr>
          <w:rtl/>
        </w:rPr>
      </w:pPr>
    </w:p>
    <w:p w14:paraId="40A50C12" w14:textId="7B81DBF7" w:rsidR="00B60121" w:rsidRDefault="00B60121" w:rsidP="00A247FC">
      <w:pPr>
        <w:pStyle w:val="Heading2"/>
        <w:rPr>
          <w:rtl/>
        </w:rPr>
      </w:pPr>
      <w:bookmarkStart w:id="14" w:name="_Toc61862527"/>
      <w:bookmarkStart w:id="15" w:name="_Toc61862682"/>
      <w:bookmarkStart w:id="16" w:name="_Toc76811792"/>
      <w:r>
        <w:rPr>
          <w:rFonts w:hint="cs"/>
          <w:rtl/>
        </w:rPr>
        <w:lastRenderedPageBreak/>
        <w:t xml:space="preserve">1-3 اهمیت و ضرورت </w:t>
      </w:r>
      <w:bookmarkEnd w:id="14"/>
      <w:bookmarkEnd w:id="15"/>
      <w:bookmarkEnd w:id="16"/>
      <w:r w:rsidR="00A247FC">
        <w:rPr>
          <w:rFonts w:hint="cs"/>
          <w:rtl/>
        </w:rPr>
        <w:t>تحقیق</w:t>
      </w:r>
    </w:p>
    <w:p w14:paraId="40A50C13" w14:textId="0267E902" w:rsidR="001C51D1" w:rsidRDefault="001C51D1" w:rsidP="00A247FC">
      <w:pPr>
        <w:rPr>
          <w:rtl/>
        </w:rPr>
      </w:pPr>
      <w:r>
        <w:rPr>
          <w:rtl/>
        </w:rPr>
        <w:t xml:space="preserve">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گاه کل</w:t>
      </w:r>
      <w:r>
        <w:rPr>
          <w:rFonts w:hint="cs"/>
          <w:rtl/>
        </w:rPr>
        <w:t>ی</w:t>
      </w:r>
      <w:r>
        <w:rPr>
          <w:rtl/>
        </w:rPr>
        <w:t>،</w:t>
      </w:r>
      <w:r w:rsidR="004A13ED">
        <w:rPr>
          <w:rFonts w:hint="cs"/>
          <w:rtl/>
        </w:rPr>
        <w:t xml:space="preserve"> </w:t>
      </w:r>
      <w:r>
        <w:rPr>
          <w:rtl/>
        </w:rPr>
        <w:t>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 w:rsidR="00A247FC">
        <w:rPr>
          <w:rFonts w:hint="cs"/>
          <w:rtl/>
        </w:rPr>
        <w:t>تحقیق</w:t>
      </w:r>
      <w:r>
        <w:rPr>
          <w:rtl/>
        </w:rPr>
        <w:t xml:space="preserve"> از دو بعد قابل بررس</w:t>
      </w:r>
      <w:r>
        <w:rPr>
          <w:rFonts w:hint="cs"/>
          <w:rtl/>
        </w:rPr>
        <w:t>ی</w:t>
      </w:r>
      <w:r>
        <w:rPr>
          <w:rtl/>
        </w:rPr>
        <w:t xml:space="preserve"> است:</w:t>
      </w:r>
    </w:p>
    <w:p w14:paraId="40A50C14" w14:textId="2EB728DD" w:rsidR="001C51D1" w:rsidRDefault="001C51D1" w:rsidP="001C51D1">
      <w:pPr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باب نظر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40A50C15" w14:textId="5EE6C2C2" w:rsidR="001C51D1" w:rsidRDefault="001C51D1" w:rsidP="00A247FC">
      <w:pPr>
        <w:rPr>
          <w:rtl/>
        </w:rPr>
      </w:pPr>
      <w:r>
        <w:rPr>
          <w:rFonts w:hint="eastAsia"/>
          <w:rtl/>
        </w:rPr>
        <w:t>پژوهشگر</w:t>
      </w:r>
      <w:r>
        <w:rPr>
          <w:rtl/>
        </w:rPr>
        <w:t xml:space="preserve"> در نگارش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 w:rsidR="00A247FC">
        <w:rPr>
          <w:rFonts w:hint="cs"/>
          <w:rtl/>
        </w:rPr>
        <w:t>تحقیق</w:t>
      </w:r>
      <w:r>
        <w:rPr>
          <w:rtl/>
        </w:rPr>
        <w:t xml:space="preserve"> خود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تواند با توجه به دانش، نظر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و ادب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موجود، دل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هم بودن مسئله </w:t>
      </w:r>
      <w:r w:rsidR="00A247FC">
        <w:rPr>
          <w:rFonts w:hint="cs"/>
          <w:rtl/>
        </w:rPr>
        <w:t>تحقیق</w:t>
      </w:r>
      <w:r w:rsidR="009B5199">
        <w:rPr>
          <w:rtl/>
        </w:rPr>
        <w:t xml:space="preserve"> </w:t>
      </w:r>
      <w:r>
        <w:rPr>
          <w:rtl/>
        </w:rPr>
        <w:t>را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کند.</w:t>
      </w:r>
    </w:p>
    <w:p w14:paraId="40A50C16" w14:textId="1FEA5DA7" w:rsidR="001C51D1" w:rsidRDefault="001C51D1" w:rsidP="001C51D1">
      <w:pPr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باب </w:t>
      </w:r>
      <w:r w:rsidR="004D2A18">
        <w:rPr>
          <w:rtl/>
        </w:rPr>
        <w:t>عمل</w:t>
      </w:r>
      <w:r w:rsidR="004D2A18">
        <w:rPr>
          <w:rFonts w:hint="cs"/>
          <w:rtl/>
        </w:rPr>
        <w:t>ی</w:t>
      </w:r>
      <w:r w:rsidR="004D2A18">
        <w:rPr>
          <w:rtl/>
        </w:rPr>
        <w:t xml:space="preserve"> (</w:t>
      </w:r>
      <w:r>
        <w:rPr>
          <w:rtl/>
        </w:rPr>
        <w:t>کاربرد</w:t>
      </w:r>
      <w:r>
        <w:rPr>
          <w:rFonts w:hint="cs"/>
          <w:rtl/>
        </w:rPr>
        <w:t>ی</w:t>
      </w:r>
      <w:r w:rsidR="004A13ED">
        <w:rPr>
          <w:rtl/>
        </w:rPr>
        <w:t>)</w:t>
      </w:r>
      <w:r>
        <w:rPr>
          <w:rtl/>
        </w:rPr>
        <w:t>:</w:t>
      </w:r>
    </w:p>
    <w:p w14:paraId="40A50C18" w14:textId="2C5D0C59" w:rsidR="00B60121" w:rsidRDefault="004D2A18" w:rsidP="00724B54">
      <w:pPr>
        <w:rPr>
          <w:rtl/>
        </w:rPr>
      </w:pPr>
      <w:r>
        <w:rPr>
          <w:rtl/>
        </w:rPr>
        <w:t>معمولاً</w:t>
      </w:r>
      <w:r w:rsidR="001C51D1">
        <w:rPr>
          <w:rtl/>
        </w:rPr>
        <w:t xml:space="preserve"> تحق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قات</w:t>
      </w:r>
      <w:r w:rsidR="001C51D1">
        <w:rPr>
          <w:rtl/>
        </w:rPr>
        <w:t xml:space="preserve"> برا</w:t>
      </w:r>
      <w:r w:rsidR="001C51D1">
        <w:rPr>
          <w:rFonts w:hint="cs"/>
          <w:rtl/>
        </w:rPr>
        <w:t>ی</w:t>
      </w:r>
      <w:r w:rsidR="001C51D1">
        <w:rPr>
          <w:rtl/>
        </w:rPr>
        <w:t xml:space="preserve"> جامعه ار ابعاد مختلف</w:t>
      </w:r>
      <w:r w:rsidR="001C51D1">
        <w:rPr>
          <w:rFonts w:hint="cs"/>
          <w:rtl/>
        </w:rPr>
        <w:t>ی</w:t>
      </w:r>
      <w:r w:rsidR="001C51D1">
        <w:rPr>
          <w:rtl/>
        </w:rPr>
        <w:t xml:space="preserve"> اهم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ت</w:t>
      </w:r>
      <w:r w:rsidR="001C51D1">
        <w:rPr>
          <w:rtl/>
        </w:rPr>
        <w:t xml:space="preserve"> دارد.</w:t>
      </w:r>
      <w:r>
        <w:rPr>
          <w:rtl/>
        </w:rPr>
        <w:t xml:space="preserve"> مثلاً</w:t>
      </w:r>
      <w:r w:rsidR="001C51D1">
        <w:rPr>
          <w:rtl/>
        </w:rPr>
        <w:t xml:space="preserve"> نتا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ج</w:t>
      </w:r>
      <w:r w:rsidR="001C51D1">
        <w:rPr>
          <w:rtl/>
        </w:rPr>
        <w:t xml:space="preserve"> </w:t>
      </w:r>
      <w:r w:rsidR="00A247FC">
        <w:rPr>
          <w:rFonts w:hint="cs"/>
          <w:rtl/>
        </w:rPr>
        <w:t>تحقیق</w:t>
      </w:r>
      <w:r w:rsidR="009B5199">
        <w:rPr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 w:rsidR="001C51D1">
        <w:rPr>
          <w:rtl/>
        </w:rPr>
        <w:t xml:space="preserve"> کدام مشکل جامعه را حل کند؟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 w:rsidR="001C51D1">
        <w:rPr>
          <w:rtl/>
        </w:rPr>
        <w:t xml:space="preserve"> در کدام </w:t>
      </w:r>
      <w:r>
        <w:rPr>
          <w:rtl/>
        </w:rPr>
        <w:t>سازمان‌ها</w:t>
      </w:r>
      <w:r w:rsidR="001C51D1">
        <w:rPr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 w:rsidR="001C51D1">
        <w:rPr>
          <w:rtl/>
        </w:rPr>
        <w:t xml:space="preserve"> مورد استفاده قرار گ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رد؟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 w:rsidR="001C51D1">
        <w:rPr>
          <w:rtl/>
        </w:rPr>
        <w:t xml:space="preserve"> اهم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ت</w:t>
      </w:r>
      <w:r w:rsidR="001C51D1">
        <w:rPr>
          <w:rtl/>
        </w:rPr>
        <w:t xml:space="preserve"> انجام </w:t>
      </w:r>
      <w:r w:rsidR="00A247FC">
        <w:rPr>
          <w:rFonts w:hint="cs"/>
          <w:rtl/>
        </w:rPr>
        <w:t>تحقیق</w:t>
      </w:r>
      <w:r w:rsidR="009B5199">
        <w:rPr>
          <w:rtl/>
        </w:rPr>
        <w:t xml:space="preserve"> </w:t>
      </w:r>
      <w:r w:rsidR="001C51D1">
        <w:rPr>
          <w:rtl/>
        </w:rPr>
        <w:t>از بعد عمل</w:t>
      </w:r>
      <w:r w:rsidR="001C51D1">
        <w:rPr>
          <w:rFonts w:hint="cs"/>
          <w:rtl/>
        </w:rPr>
        <w:t>ی</w:t>
      </w:r>
      <w:r w:rsidR="001C51D1">
        <w:rPr>
          <w:rtl/>
        </w:rPr>
        <w:t xml:space="preserve"> 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ا</w:t>
      </w:r>
      <w:r w:rsidR="001C51D1">
        <w:rPr>
          <w:rtl/>
        </w:rPr>
        <w:t xml:space="preserve"> کاربرد نتا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ج</w:t>
      </w:r>
      <w:r w:rsidR="001C51D1">
        <w:rPr>
          <w:rtl/>
        </w:rPr>
        <w:t xml:space="preserve"> </w:t>
      </w:r>
      <w:r w:rsidR="00724B54">
        <w:rPr>
          <w:rFonts w:hint="cs"/>
          <w:rtl/>
        </w:rPr>
        <w:t>تحقیق</w:t>
      </w:r>
      <w:r w:rsidR="009B5199">
        <w:rPr>
          <w:rtl/>
        </w:rPr>
        <w:t xml:space="preserve"> </w:t>
      </w:r>
      <w:r w:rsidR="001C51D1">
        <w:rPr>
          <w:rtl/>
        </w:rPr>
        <w:t>در شرا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ط</w:t>
      </w:r>
      <w:r w:rsidR="001C51D1">
        <w:rPr>
          <w:rtl/>
        </w:rPr>
        <w:t xml:space="preserve"> واقع</w:t>
      </w:r>
      <w:r w:rsidR="001C51D1">
        <w:rPr>
          <w:rFonts w:hint="cs"/>
          <w:rtl/>
        </w:rPr>
        <w:t>ی</w:t>
      </w:r>
      <w:r w:rsidR="001C51D1">
        <w:rPr>
          <w:rtl/>
        </w:rPr>
        <w:t xml:space="preserve"> است.</w:t>
      </w:r>
    </w:p>
    <w:p w14:paraId="575EC915" w14:textId="77777777" w:rsidR="004A13ED" w:rsidRDefault="004A13ED" w:rsidP="001C51D1">
      <w:pPr>
        <w:rPr>
          <w:rtl/>
        </w:rPr>
      </w:pPr>
    </w:p>
    <w:p w14:paraId="40A50C19" w14:textId="37221F8D" w:rsidR="00B60121" w:rsidRDefault="00B60121" w:rsidP="007902B4">
      <w:pPr>
        <w:pStyle w:val="Heading2"/>
        <w:rPr>
          <w:rtl/>
        </w:rPr>
      </w:pPr>
      <w:bookmarkStart w:id="17" w:name="_Toc61862528"/>
      <w:bookmarkStart w:id="18" w:name="_Toc61862683"/>
      <w:bookmarkStart w:id="19" w:name="_Toc76811793"/>
      <w:r>
        <w:rPr>
          <w:rFonts w:hint="cs"/>
          <w:rtl/>
        </w:rPr>
        <w:t xml:space="preserve">1-4 اهداف </w:t>
      </w:r>
      <w:bookmarkEnd w:id="17"/>
      <w:bookmarkEnd w:id="18"/>
      <w:bookmarkEnd w:id="19"/>
      <w:r w:rsidR="007902B4">
        <w:rPr>
          <w:rFonts w:hint="cs"/>
          <w:rtl/>
        </w:rPr>
        <w:t>تحقیق</w:t>
      </w:r>
    </w:p>
    <w:p w14:paraId="40A50C1A" w14:textId="77777777" w:rsidR="00B60121" w:rsidRDefault="00B60121" w:rsidP="004A13ED">
      <w:pPr>
        <w:pStyle w:val="af7"/>
        <w:rPr>
          <w:rtl/>
        </w:rPr>
      </w:pPr>
      <w:bookmarkStart w:id="20" w:name="_Toc61862529"/>
      <w:bookmarkStart w:id="21" w:name="_Toc61862684"/>
      <w:bookmarkStart w:id="22" w:name="_Toc76811794"/>
      <w:r>
        <w:rPr>
          <w:rFonts w:hint="cs"/>
          <w:rtl/>
        </w:rPr>
        <w:t>1-4-1 هدف کلی</w:t>
      </w:r>
      <w:bookmarkEnd w:id="20"/>
      <w:bookmarkEnd w:id="21"/>
      <w:bookmarkEnd w:id="22"/>
    </w:p>
    <w:p w14:paraId="40A50C1B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</w:t>
      </w:r>
    </w:p>
    <w:p w14:paraId="40A50C1C" w14:textId="77777777" w:rsidR="00B60121" w:rsidRDefault="00B60121" w:rsidP="004A13ED">
      <w:pPr>
        <w:pStyle w:val="af7"/>
        <w:rPr>
          <w:rtl/>
        </w:rPr>
      </w:pPr>
      <w:bookmarkStart w:id="23" w:name="_Toc61862530"/>
      <w:bookmarkStart w:id="24" w:name="_Toc61862685"/>
      <w:bookmarkStart w:id="25" w:name="_Toc76811795"/>
      <w:r>
        <w:rPr>
          <w:rFonts w:hint="cs"/>
          <w:rtl/>
        </w:rPr>
        <w:t>1-4-2 اهداف اختصاصی</w:t>
      </w:r>
      <w:bookmarkEnd w:id="23"/>
      <w:bookmarkEnd w:id="24"/>
      <w:bookmarkEnd w:id="25"/>
    </w:p>
    <w:p w14:paraId="40A50C1D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1- ..........</w:t>
      </w:r>
    </w:p>
    <w:p w14:paraId="40A50C1E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2- .........</w:t>
      </w:r>
    </w:p>
    <w:p w14:paraId="40A50C1F" w14:textId="77777777" w:rsidR="00B60121" w:rsidRPr="00B60121" w:rsidRDefault="00B60121" w:rsidP="00B60121">
      <w:pPr>
        <w:rPr>
          <w:rtl/>
        </w:rPr>
      </w:pPr>
      <w:r>
        <w:rPr>
          <w:rFonts w:hint="cs"/>
          <w:rtl/>
        </w:rPr>
        <w:t>3- ..........</w:t>
      </w:r>
    </w:p>
    <w:p w14:paraId="40A50C20" w14:textId="77777777" w:rsidR="00B3194F" w:rsidRDefault="00B3194F" w:rsidP="00713BCD">
      <w:pPr>
        <w:pStyle w:val="matn"/>
        <w:spacing w:line="276" w:lineRule="auto"/>
        <w:rPr>
          <w:sz w:val="26"/>
          <w:szCs w:val="26"/>
          <w:rtl/>
        </w:rPr>
      </w:pPr>
    </w:p>
    <w:p w14:paraId="40A50C21" w14:textId="275AC761" w:rsidR="00B3194F" w:rsidRDefault="00B60121" w:rsidP="007902B4">
      <w:pPr>
        <w:pStyle w:val="Heading2"/>
        <w:rPr>
          <w:rtl/>
        </w:rPr>
      </w:pPr>
      <w:bookmarkStart w:id="26" w:name="_Toc61862531"/>
      <w:bookmarkStart w:id="27" w:name="_Toc61862686"/>
      <w:bookmarkStart w:id="28" w:name="_Toc76811796"/>
      <w:r>
        <w:rPr>
          <w:rFonts w:hint="cs"/>
          <w:rtl/>
        </w:rPr>
        <w:t>1-5 فرضی</w:t>
      </w:r>
      <w:r w:rsidR="005D3AAD">
        <w:rPr>
          <w:rFonts w:hint="cs"/>
          <w:rtl/>
        </w:rPr>
        <w:t>ه</w:t>
      </w:r>
      <w:r w:rsidR="005D3AAD">
        <w:rPr>
          <w:rtl/>
        </w:rPr>
        <w:softHyphen/>
      </w:r>
      <w:r w:rsidR="005D3AAD">
        <w:rPr>
          <w:rFonts w:hint="cs"/>
          <w:rtl/>
        </w:rPr>
        <w:t>ها یا سوال</w:t>
      </w:r>
      <w:r w:rsidR="005D3AAD">
        <w:rPr>
          <w:rtl/>
        </w:rPr>
        <w:softHyphen/>
      </w:r>
      <w:r w:rsidR="005D3AAD">
        <w:rPr>
          <w:rFonts w:hint="cs"/>
          <w:rtl/>
        </w:rPr>
        <w:t>های</w:t>
      </w:r>
      <w:r>
        <w:rPr>
          <w:rFonts w:hint="cs"/>
          <w:rtl/>
        </w:rPr>
        <w:t xml:space="preserve"> </w:t>
      </w:r>
      <w:bookmarkEnd w:id="26"/>
      <w:bookmarkEnd w:id="27"/>
      <w:bookmarkEnd w:id="28"/>
      <w:r w:rsidR="007902B4">
        <w:rPr>
          <w:rFonts w:hint="cs"/>
          <w:rtl/>
        </w:rPr>
        <w:t>تحقیق</w:t>
      </w:r>
    </w:p>
    <w:p w14:paraId="40A50C2C" w14:textId="7D26FB96" w:rsidR="00B60121" w:rsidRDefault="00B60121" w:rsidP="00B60121">
      <w:pPr>
        <w:rPr>
          <w:rtl/>
        </w:rPr>
      </w:pPr>
    </w:p>
    <w:p w14:paraId="40A50C2D" w14:textId="6274D5C4" w:rsidR="00B60121" w:rsidRDefault="00B60121" w:rsidP="002F010E">
      <w:pPr>
        <w:pStyle w:val="Heading2"/>
        <w:rPr>
          <w:rtl/>
        </w:rPr>
      </w:pPr>
      <w:bookmarkStart w:id="29" w:name="_Toc61862535"/>
      <w:bookmarkStart w:id="30" w:name="_Toc61862690"/>
      <w:bookmarkStart w:id="31" w:name="_Toc76811797"/>
      <w:r>
        <w:rPr>
          <w:rFonts w:hint="cs"/>
          <w:rtl/>
        </w:rPr>
        <w:lastRenderedPageBreak/>
        <w:t>1-</w:t>
      </w:r>
      <w:r w:rsidR="002F010E">
        <w:rPr>
          <w:rFonts w:hint="cs"/>
          <w:rtl/>
        </w:rPr>
        <w:t>6</w:t>
      </w:r>
      <w:r>
        <w:rPr>
          <w:rFonts w:hint="cs"/>
          <w:rtl/>
        </w:rPr>
        <w:t xml:space="preserve"> تعاریف </w:t>
      </w:r>
      <w:r w:rsidR="00862598">
        <w:rPr>
          <w:rtl/>
        </w:rPr>
        <w:t>واژه‌ها</w:t>
      </w:r>
      <w:bookmarkEnd w:id="29"/>
      <w:bookmarkEnd w:id="30"/>
      <w:bookmarkEnd w:id="31"/>
    </w:p>
    <w:p w14:paraId="40A50C2E" w14:textId="7799BC02" w:rsidR="00B60121" w:rsidRDefault="00B60121" w:rsidP="002F010E">
      <w:pPr>
        <w:pStyle w:val="af7"/>
        <w:rPr>
          <w:rtl/>
        </w:rPr>
      </w:pPr>
      <w:bookmarkStart w:id="32" w:name="_Toc61862536"/>
      <w:bookmarkStart w:id="33" w:name="_Toc61862691"/>
      <w:bookmarkStart w:id="34" w:name="_Toc76811798"/>
      <w:r>
        <w:rPr>
          <w:rFonts w:hint="cs"/>
          <w:rtl/>
        </w:rPr>
        <w:t>1-</w:t>
      </w:r>
      <w:r w:rsidR="002F010E">
        <w:rPr>
          <w:rFonts w:hint="cs"/>
          <w:rtl/>
        </w:rPr>
        <w:t>6</w:t>
      </w:r>
      <w:r>
        <w:rPr>
          <w:rFonts w:hint="cs"/>
          <w:rtl/>
        </w:rPr>
        <w:t>-1 تعاریف مفهومی</w:t>
      </w:r>
      <w:bookmarkEnd w:id="32"/>
      <w:bookmarkEnd w:id="33"/>
      <w:bookmarkEnd w:id="34"/>
    </w:p>
    <w:p w14:paraId="40A50C2F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</w:t>
      </w:r>
    </w:p>
    <w:p w14:paraId="40A50C30" w14:textId="77777777" w:rsidR="00B60121" w:rsidRDefault="00B60121" w:rsidP="00B60121">
      <w:pPr>
        <w:rPr>
          <w:rtl/>
        </w:rPr>
      </w:pPr>
    </w:p>
    <w:p w14:paraId="40A50C31" w14:textId="61D699A4" w:rsidR="00B60121" w:rsidRDefault="00B60121" w:rsidP="002F010E">
      <w:pPr>
        <w:pStyle w:val="af7"/>
        <w:rPr>
          <w:rtl/>
        </w:rPr>
      </w:pPr>
      <w:bookmarkStart w:id="35" w:name="_Toc61862537"/>
      <w:bookmarkStart w:id="36" w:name="_Toc61862692"/>
      <w:bookmarkStart w:id="37" w:name="_Toc76811799"/>
      <w:r>
        <w:rPr>
          <w:rFonts w:hint="cs"/>
          <w:rtl/>
        </w:rPr>
        <w:t>1-</w:t>
      </w:r>
      <w:r w:rsidR="002F010E">
        <w:rPr>
          <w:rFonts w:hint="cs"/>
          <w:rtl/>
        </w:rPr>
        <w:t>6</w:t>
      </w:r>
      <w:r>
        <w:rPr>
          <w:rFonts w:hint="cs"/>
          <w:rtl/>
        </w:rPr>
        <w:t>-2 تعاریف عملیاتی</w:t>
      </w:r>
      <w:bookmarkEnd w:id="35"/>
      <w:bookmarkEnd w:id="36"/>
      <w:bookmarkEnd w:id="37"/>
    </w:p>
    <w:p w14:paraId="40A50C32" w14:textId="77777777" w:rsidR="00B60121" w:rsidRP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</w:t>
      </w:r>
    </w:p>
    <w:p w14:paraId="40A50C33" w14:textId="77777777" w:rsidR="00B3194F" w:rsidRDefault="00B3194F" w:rsidP="00713BCD">
      <w:pPr>
        <w:pStyle w:val="matn"/>
        <w:spacing w:line="276" w:lineRule="auto"/>
        <w:rPr>
          <w:sz w:val="26"/>
          <w:szCs w:val="26"/>
          <w:rtl/>
        </w:rPr>
      </w:pPr>
    </w:p>
    <w:p w14:paraId="0A60B915" w14:textId="77777777" w:rsidR="004A13ED" w:rsidRDefault="004A13ED" w:rsidP="00713BCD">
      <w:pPr>
        <w:pStyle w:val="matn"/>
        <w:spacing w:line="276" w:lineRule="auto"/>
        <w:rPr>
          <w:sz w:val="26"/>
          <w:szCs w:val="26"/>
          <w:rtl/>
          <w:lang w:val="en-US"/>
        </w:rPr>
        <w:sectPr w:rsidR="004A13ED" w:rsidSect="00862598">
          <w:headerReference w:type="default" r:id="rId13"/>
          <w:footerReference w:type="default" r:id="rId14"/>
          <w:headerReference w:type="first" r:id="rId15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pgNumType w:start="1"/>
          <w:cols w:space="708"/>
          <w:titlePg/>
          <w:bidi/>
          <w:rtlGutter/>
          <w:docGrid w:linePitch="360"/>
        </w:sectPr>
      </w:pPr>
    </w:p>
    <w:p w14:paraId="40A50C3C" w14:textId="77777777" w:rsidR="00B3194F" w:rsidRDefault="00B3194F" w:rsidP="00426C91">
      <w:pPr>
        <w:rPr>
          <w:sz w:val="26"/>
          <w:szCs w:val="26"/>
          <w:rtl/>
        </w:rPr>
      </w:pPr>
    </w:p>
    <w:p w14:paraId="1CD37CEE" w14:textId="77777777" w:rsidR="004A13ED" w:rsidRDefault="004A13ED" w:rsidP="00426C91">
      <w:pPr>
        <w:rPr>
          <w:sz w:val="26"/>
          <w:szCs w:val="26"/>
          <w:rtl/>
        </w:rPr>
      </w:pPr>
    </w:p>
    <w:p w14:paraId="786C8A9B" w14:textId="77777777" w:rsidR="004A13ED" w:rsidRDefault="004A13ED" w:rsidP="00426C91">
      <w:pPr>
        <w:rPr>
          <w:sz w:val="26"/>
          <w:szCs w:val="26"/>
          <w:rtl/>
        </w:rPr>
      </w:pPr>
    </w:p>
    <w:p w14:paraId="770E4C79" w14:textId="77777777" w:rsidR="004A13ED" w:rsidRDefault="004A13ED" w:rsidP="00426C91">
      <w:pPr>
        <w:rPr>
          <w:sz w:val="26"/>
          <w:szCs w:val="26"/>
          <w:rtl/>
        </w:rPr>
      </w:pPr>
    </w:p>
    <w:p w14:paraId="7A98BB02" w14:textId="77777777" w:rsidR="004A13ED" w:rsidRDefault="004A13ED" w:rsidP="00426C91">
      <w:pPr>
        <w:rPr>
          <w:sz w:val="26"/>
          <w:szCs w:val="26"/>
          <w:rtl/>
        </w:rPr>
      </w:pPr>
    </w:p>
    <w:p w14:paraId="40A50C3D" w14:textId="77777777" w:rsidR="00B3194F" w:rsidRDefault="00B3194F" w:rsidP="00426C91">
      <w:pPr>
        <w:rPr>
          <w:sz w:val="26"/>
          <w:szCs w:val="26"/>
          <w:rtl/>
        </w:rPr>
      </w:pPr>
    </w:p>
    <w:p w14:paraId="40A50C3E" w14:textId="77777777" w:rsidR="00B3194F" w:rsidRPr="008A04AE" w:rsidRDefault="00B3194F" w:rsidP="00426C91">
      <w:pPr>
        <w:rPr>
          <w:sz w:val="26"/>
          <w:szCs w:val="26"/>
          <w:rtl/>
        </w:rPr>
      </w:pPr>
    </w:p>
    <w:p w14:paraId="40A50C3F" w14:textId="01E7371D" w:rsidR="00967C01" w:rsidRPr="00B3194F" w:rsidRDefault="00B3194F" w:rsidP="00D07475">
      <w:pPr>
        <w:pStyle w:val="Heading1"/>
        <w:rPr>
          <w:rtl/>
        </w:rPr>
      </w:pPr>
      <w:bookmarkStart w:id="38" w:name="_Toc61862538"/>
      <w:bookmarkStart w:id="39" w:name="_Toc61862693"/>
      <w:bookmarkStart w:id="40" w:name="_Toc76811800"/>
      <w:r>
        <w:rPr>
          <w:rFonts w:hint="cs"/>
          <w:rtl/>
        </w:rPr>
        <w:t>فصل دوم</w:t>
      </w:r>
      <w:r>
        <w:rPr>
          <w:rtl/>
        </w:rPr>
        <w:br/>
      </w:r>
      <w:r w:rsidR="00C22534" w:rsidRPr="0048023E">
        <w:rPr>
          <w:rFonts w:hint="cs"/>
          <w:rtl/>
        </w:rPr>
        <w:t xml:space="preserve">مبانی نظری و پیشینه </w:t>
      </w:r>
      <w:bookmarkEnd w:id="38"/>
      <w:bookmarkEnd w:id="39"/>
      <w:bookmarkEnd w:id="40"/>
      <w:r w:rsidR="00D07475">
        <w:rPr>
          <w:rFonts w:hint="cs"/>
          <w:rtl/>
        </w:rPr>
        <w:t>تحقیق</w:t>
      </w:r>
    </w:p>
    <w:p w14:paraId="40A50C40" w14:textId="77777777" w:rsidR="00C77E1B" w:rsidRPr="008A04AE" w:rsidRDefault="00C77E1B" w:rsidP="00426C91">
      <w:pPr>
        <w:rPr>
          <w:sz w:val="26"/>
          <w:szCs w:val="26"/>
          <w:rtl/>
        </w:rPr>
      </w:pPr>
    </w:p>
    <w:p w14:paraId="40A50C41" w14:textId="77777777" w:rsidR="00C77E1B" w:rsidRPr="008A04AE" w:rsidRDefault="00C77E1B" w:rsidP="00426C91">
      <w:pPr>
        <w:rPr>
          <w:sz w:val="26"/>
          <w:szCs w:val="26"/>
          <w:rtl/>
        </w:rPr>
      </w:pPr>
    </w:p>
    <w:p w14:paraId="40A50C42" w14:textId="77777777" w:rsidR="008F48BB" w:rsidRPr="008A04AE" w:rsidRDefault="008F48BB" w:rsidP="00A84A42">
      <w:pPr>
        <w:pStyle w:val="a8"/>
        <w:jc w:val="both"/>
        <w:rPr>
          <w:sz w:val="26"/>
          <w:szCs w:val="26"/>
        </w:rPr>
      </w:pPr>
    </w:p>
    <w:p w14:paraId="40A50C43" w14:textId="77777777" w:rsidR="008A04AE" w:rsidRPr="008A04AE" w:rsidRDefault="008A04AE" w:rsidP="00A84A42">
      <w:pPr>
        <w:pStyle w:val="a8"/>
        <w:jc w:val="both"/>
        <w:rPr>
          <w:sz w:val="26"/>
          <w:szCs w:val="26"/>
        </w:rPr>
      </w:pPr>
    </w:p>
    <w:p w14:paraId="40A50C44" w14:textId="77777777" w:rsidR="008A04AE" w:rsidRPr="008A04AE" w:rsidRDefault="008A04AE" w:rsidP="00A84A42">
      <w:pPr>
        <w:pStyle w:val="a8"/>
        <w:jc w:val="both"/>
        <w:rPr>
          <w:sz w:val="26"/>
          <w:szCs w:val="26"/>
        </w:rPr>
      </w:pPr>
    </w:p>
    <w:p w14:paraId="40A50C45" w14:textId="77777777" w:rsidR="008A04AE" w:rsidRDefault="008A04AE" w:rsidP="00A84A42">
      <w:pPr>
        <w:pStyle w:val="a8"/>
        <w:jc w:val="both"/>
        <w:rPr>
          <w:sz w:val="26"/>
          <w:szCs w:val="26"/>
          <w:rtl/>
        </w:rPr>
      </w:pPr>
    </w:p>
    <w:p w14:paraId="40A50C46" w14:textId="77777777" w:rsidR="00713BCD" w:rsidRDefault="00713BCD" w:rsidP="00A84A42">
      <w:pPr>
        <w:pStyle w:val="a8"/>
        <w:jc w:val="both"/>
        <w:rPr>
          <w:sz w:val="26"/>
          <w:szCs w:val="26"/>
          <w:rtl/>
        </w:rPr>
      </w:pPr>
    </w:p>
    <w:p w14:paraId="40A50C47" w14:textId="77777777" w:rsidR="00713BCD" w:rsidRDefault="00713BCD" w:rsidP="00A84A42">
      <w:pPr>
        <w:pStyle w:val="a8"/>
        <w:jc w:val="both"/>
        <w:rPr>
          <w:sz w:val="26"/>
          <w:szCs w:val="26"/>
          <w:rtl/>
        </w:rPr>
      </w:pPr>
    </w:p>
    <w:p w14:paraId="40A50C48" w14:textId="77777777" w:rsidR="00713BCD" w:rsidRDefault="00713BCD" w:rsidP="00A84A42">
      <w:pPr>
        <w:pStyle w:val="a8"/>
        <w:jc w:val="both"/>
        <w:rPr>
          <w:sz w:val="26"/>
          <w:szCs w:val="26"/>
          <w:rtl/>
        </w:rPr>
      </w:pPr>
    </w:p>
    <w:p w14:paraId="40A50C49" w14:textId="77777777" w:rsidR="00713BCD" w:rsidRDefault="00713BCD" w:rsidP="00A84A42">
      <w:pPr>
        <w:pStyle w:val="a8"/>
        <w:jc w:val="both"/>
        <w:rPr>
          <w:sz w:val="26"/>
          <w:szCs w:val="26"/>
          <w:rtl/>
        </w:rPr>
      </w:pPr>
    </w:p>
    <w:p w14:paraId="40A50C4B" w14:textId="77777777" w:rsidR="00C3349F" w:rsidRDefault="00C3349F" w:rsidP="0004117F">
      <w:pPr>
        <w:pStyle w:val="Heading2"/>
        <w:rPr>
          <w:rtl/>
        </w:rPr>
      </w:pPr>
      <w:bookmarkStart w:id="41" w:name="_Toc61862539"/>
      <w:bookmarkStart w:id="42" w:name="_Toc61862694"/>
      <w:bookmarkStart w:id="43" w:name="_Toc76811801"/>
      <w:r>
        <w:rPr>
          <w:rFonts w:hint="cs"/>
          <w:rtl/>
        </w:rPr>
        <w:lastRenderedPageBreak/>
        <w:t>2-1 مقدمه</w:t>
      </w:r>
      <w:bookmarkEnd w:id="41"/>
      <w:bookmarkEnd w:id="42"/>
      <w:bookmarkEnd w:id="43"/>
    </w:p>
    <w:p w14:paraId="40A50C4C" w14:textId="77777777" w:rsidR="00C3349F" w:rsidRDefault="00C3349F" w:rsidP="0032711A">
      <w:pPr>
        <w:autoSpaceDE w:val="0"/>
        <w:autoSpaceDN w:val="0"/>
        <w:adjustRightInd w:val="0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.......</w:t>
      </w:r>
    </w:p>
    <w:p w14:paraId="40A50C4D" w14:textId="77777777" w:rsidR="00C3349F" w:rsidRDefault="00C3349F" w:rsidP="0032711A">
      <w:pPr>
        <w:autoSpaceDE w:val="0"/>
        <w:autoSpaceDN w:val="0"/>
        <w:adjustRightInd w:val="0"/>
        <w:rPr>
          <w:b/>
          <w:bCs/>
          <w:sz w:val="26"/>
          <w:szCs w:val="26"/>
          <w:rtl/>
        </w:rPr>
      </w:pPr>
    </w:p>
    <w:p w14:paraId="6FAB5000" w14:textId="77777777" w:rsidR="004A13ED" w:rsidRDefault="004A13ED" w:rsidP="0032711A">
      <w:pPr>
        <w:autoSpaceDE w:val="0"/>
        <w:autoSpaceDN w:val="0"/>
        <w:adjustRightInd w:val="0"/>
        <w:rPr>
          <w:b/>
          <w:bCs/>
          <w:sz w:val="26"/>
          <w:szCs w:val="26"/>
          <w:rtl/>
        </w:rPr>
      </w:pPr>
    </w:p>
    <w:p w14:paraId="40A50C4E" w14:textId="77777777" w:rsidR="00C3349F" w:rsidRDefault="00C3349F" w:rsidP="0004117F">
      <w:pPr>
        <w:pStyle w:val="Heading2"/>
        <w:rPr>
          <w:rtl/>
        </w:rPr>
      </w:pPr>
      <w:bookmarkStart w:id="44" w:name="_Toc61862540"/>
      <w:bookmarkStart w:id="45" w:name="_Toc61862695"/>
      <w:bookmarkStart w:id="46" w:name="_Toc76811802"/>
      <w:r>
        <w:rPr>
          <w:rFonts w:hint="cs"/>
          <w:rtl/>
        </w:rPr>
        <w:t>2-2 مبانی نظری</w:t>
      </w:r>
      <w:bookmarkEnd w:id="44"/>
      <w:bookmarkEnd w:id="45"/>
      <w:bookmarkEnd w:id="46"/>
    </w:p>
    <w:p w14:paraId="40A50C4F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.</w:t>
      </w:r>
    </w:p>
    <w:p w14:paraId="40A50C50" w14:textId="77777777" w:rsidR="00B60121" w:rsidRDefault="00B60121" w:rsidP="00B60121">
      <w:pPr>
        <w:rPr>
          <w:rtl/>
        </w:rPr>
      </w:pPr>
    </w:p>
    <w:p w14:paraId="3DE8DBB9" w14:textId="77777777" w:rsidR="004A13ED" w:rsidRDefault="004A13ED" w:rsidP="00B60121">
      <w:pPr>
        <w:rPr>
          <w:rtl/>
        </w:rPr>
      </w:pPr>
    </w:p>
    <w:p w14:paraId="40A50C51" w14:textId="67139E12" w:rsidR="00B60121" w:rsidRDefault="00B60121" w:rsidP="00470AA0">
      <w:pPr>
        <w:pStyle w:val="Heading2"/>
        <w:rPr>
          <w:rtl/>
        </w:rPr>
      </w:pPr>
      <w:bookmarkStart w:id="47" w:name="_Toc61862541"/>
      <w:bookmarkStart w:id="48" w:name="_Toc61862696"/>
      <w:bookmarkStart w:id="49" w:name="_Toc76811803"/>
      <w:r>
        <w:rPr>
          <w:rFonts w:hint="cs"/>
          <w:rtl/>
        </w:rPr>
        <w:t xml:space="preserve">2-3 پیشینه </w:t>
      </w:r>
      <w:bookmarkEnd w:id="47"/>
      <w:bookmarkEnd w:id="48"/>
      <w:bookmarkEnd w:id="49"/>
      <w:r w:rsidR="00470AA0">
        <w:rPr>
          <w:rFonts w:hint="cs"/>
          <w:rtl/>
        </w:rPr>
        <w:t>تحقیق</w:t>
      </w:r>
    </w:p>
    <w:p w14:paraId="40A50C52" w14:textId="49683894" w:rsidR="00B60121" w:rsidRDefault="00B60121" w:rsidP="00470AA0">
      <w:pPr>
        <w:pStyle w:val="af7"/>
        <w:rPr>
          <w:rtl/>
        </w:rPr>
      </w:pPr>
      <w:bookmarkStart w:id="50" w:name="_Toc61862542"/>
      <w:bookmarkStart w:id="51" w:name="_Toc61862697"/>
      <w:bookmarkStart w:id="52" w:name="_Toc76811804"/>
      <w:r>
        <w:rPr>
          <w:rFonts w:hint="cs"/>
          <w:rtl/>
        </w:rPr>
        <w:t xml:space="preserve">2-3-1 </w:t>
      </w:r>
      <w:r w:rsidR="00470AA0">
        <w:rPr>
          <w:rFonts w:hint="cs"/>
          <w:rtl/>
        </w:rPr>
        <w:t>تحقیقات</w:t>
      </w:r>
      <w:r>
        <w:rPr>
          <w:rFonts w:hint="cs"/>
          <w:rtl/>
        </w:rPr>
        <w:t xml:space="preserve"> داخلی</w:t>
      </w:r>
      <w:bookmarkEnd w:id="50"/>
      <w:bookmarkEnd w:id="51"/>
      <w:bookmarkEnd w:id="52"/>
    </w:p>
    <w:p w14:paraId="40A50C53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.........</w:t>
      </w:r>
    </w:p>
    <w:p w14:paraId="40A50C54" w14:textId="0923D370" w:rsidR="00B60121" w:rsidRDefault="00B60121" w:rsidP="00470AA0">
      <w:pPr>
        <w:pStyle w:val="af7"/>
        <w:rPr>
          <w:rtl/>
        </w:rPr>
      </w:pPr>
      <w:bookmarkStart w:id="53" w:name="_Toc61862543"/>
      <w:bookmarkStart w:id="54" w:name="_Toc61862698"/>
      <w:bookmarkStart w:id="55" w:name="_Toc76811805"/>
      <w:r>
        <w:rPr>
          <w:rFonts w:hint="cs"/>
          <w:rtl/>
        </w:rPr>
        <w:t xml:space="preserve">2-3-2 </w:t>
      </w:r>
      <w:r w:rsidR="00470AA0">
        <w:rPr>
          <w:rFonts w:hint="cs"/>
          <w:rtl/>
        </w:rPr>
        <w:t>تحقیقات</w:t>
      </w:r>
      <w:r>
        <w:rPr>
          <w:rFonts w:hint="cs"/>
          <w:rtl/>
        </w:rPr>
        <w:t xml:space="preserve"> خارجی</w:t>
      </w:r>
      <w:bookmarkEnd w:id="53"/>
      <w:bookmarkEnd w:id="54"/>
      <w:bookmarkEnd w:id="55"/>
    </w:p>
    <w:p w14:paraId="40A50C55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</w:t>
      </w:r>
    </w:p>
    <w:p w14:paraId="40A50C57" w14:textId="77777777" w:rsidR="008F066E" w:rsidRDefault="008F066E" w:rsidP="00B60121">
      <w:pPr>
        <w:rPr>
          <w:rtl/>
        </w:rPr>
      </w:pPr>
    </w:p>
    <w:p w14:paraId="40A50C58" w14:textId="24B4DBFF" w:rsidR="00B60121" w:rsidRDefault="008F066E" w:rsidP="00470AA0">
      <w:pPr>
        <w:pStyle w:val="Heading2"/>
        <w:rPr>
          <w:rtl/>
        </w:rPr>
      </w:pPr>
      <w:bookmarkStart w:id="56" w:name="_Toc61862544"/>
      <w:bookmarkStart w:id="57" w:name="_Toc61862699"/>
      <w:bookmarkStart w:id="58" w:name="_Toc61863130"/>
      <w:bookmarkStart w:id="59" w:name="_Toc76811806"/>
      <w:r>
        <w:rPr>
          <w:rFonts w:hint="cs"/>
          <w:rtl/>
        </w:rPr>
        <w:t xml:space="preserve">2-4 مدل مفهومی </w:t>
      </w:r>
      <w:r w:rsidR="00470AA0">
        <w:rPr>
          <w:rFonts w:hint="cs"/>
          <w:rtl/>
        </w:rPr>
        <w:t>تحقیق</w:t>
      </w:r>
      <w:r>
        <w:rPr>
          <w:rFonts w:hint="cs"/>
          <w:rtl/>
        </w:rPr>
        <w:t xml:space="preserve"> (در صورت وجود)</w:t>
      </w:r>
      <w:bookmarkEnd w:id="56"/>
      <w:bookmarkEnd w:id="57"/>
      <w:bookmarkEnd w:id="58"/>
      <w:bookmarkEnd w:id="59"/>
    </w:p>
    <w:p w14:paraId="40A50C59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...................</w:t>
      </w:r>
    </w:p>
    <w:p w14:paraId="40A50C5A" w14:textId="77777777" w:rsidR="008F066E" w:rsidRPr="008F066E" w:rsidRDefault="008F066E" w:rsidP="008F066E">
      <w:pPr>
        <w:rPr>
          <w:rtl/>
        </w:rPr>
      </w:pPr>
    </w:p>
    <w:p w14:paraId="40A50C5B" w14:textId="77777777" w:rsidR="00B60121" w:rsidRDefault="00B60121" w:rsidP="008F066E">
      <w:pPr>
        <w:pStyle w:val="Heading2"/>
        <w:rPr>
          <w:rtl/>
        </w:rPr>
      </w:pPr>
      <w:bookmarkStart w:id="60" w:name="_Toc61862545"/>
      <w:bookmarkStart w:id="61" w:name="_Toc61862700"/>
      <w:bookmarkStart w:id="62" w:name="_Toc76811807"/>
      <w:r>
        <w:rPr>
          <w:rFonts w:hint="cs"/>
          <w:rtl/>
        </w:rPr>
        <w:t>2-</w:t>
      </w:r>
      <w:r w:rsidR="008F066E">
        <w:rPr>
          <w:rFonts w:hint="cs"/>
          <w:rtl/>
        </w:rPr>
        <w:t>5</w:t>
      </w:r>
      <w:r>
        <w:rPr>
          <w:rFonts w:hint="cs"/>
          <w:rtl/>
        </w:rPr>
        <w:t xml:space="preserve"> جمع بندی</w:t>
      </w:r>
      <w:bookmarkEnd w:id="60"/>
      <w:bookmarkEnd w:id="61"/>
      <w:bookmarkEnd w:id="62"/>
    </w:p>
    <w:p w14:paraId="40A50C5C" w14:textId="77777777" w:rsidR="00B60121" w:rsidRPr="00B60121" w:rsidRDefault="00B60121" w:rsidP="00B60121">
      <w:pPr>
        <w:rPr>
          <w:rtl/>
        </w:rPr>
      </w:pPr>
      <w:r>
        <w:rPr>
          <w:rFonts w:hint="cs"/>
          <w:rtl/>
        </w:rPr>
        <w:t>............................</w:t>
      </w:r>
    </w:p>
    <w:p w14:paraId="40A50C5D" w14:textId="77777777" w:rsidR="00B60121" w:rsidRPr="00B60121" w:rsidRDefault="00B60121" w:rsidP="00B60121"/>
    <w:p w14:paraId="23559B9A" w14:textId="77777777" w:rsidR="00410DB4" w:rsidRDefault="00410DB4" w:rsidP="00410DB4">
      <w:pPr>
        <w:pStyle w:val="matn"/>
        <w:spacing w:line="276" w:lineRule="auto"/>
        <w:ind w:firstLine="0"/>
        <w:rPr>
          <w:sz w:val="26"/>
          <w:szCs w:val="26"/>
          <w:rtl/>
        </w:rPr>
        <w:sectPr w:rsidR="00410DB4" w:rsidSect="004A13ED">
          <w:headerReference w:type="default" r:id="rId16"/>
          <w:headerReference w:type="first" r:id="rId17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5E" w14:textId="3E5022D8" w:rsidR="00724051" w:rsidRDefault="00724051" w:rsidP="00410DB4">
      <w:pPr>
        <w:pStyle w:val="matn"/>
        <w:spacing w:line="276" w:lineRule="auto"/>
        <w:ind w:firstLine="0"/>
        <w:rPr>
          <w:sz w:val="26"/>
          <w:szCs w:val="26"/>
          <w:rtl/>
        </w:rPr>
      </w:pPr>
    </w:p>
    <w:p w14:paraId="263F2256" w14:textId="77777777" w:rsidR="00410DB4" w:rsidRDefault="00410DB4" w:rsidP="00410DB4">
      <w:pPr>
        <w:pStyle w:val="matn"/>
        <w:spacing w:line="276" w:lineRule="auto"/>
        <w:ind w:firstLine="0"/>
        <w:rPr>
          <w:sz w:val="26"/>
          <w:szCs w:val="26"/>
          <w:rtl/>
        </w:rPr>
      </w:pPr>
    </w:p>
    <w:p w14:paraId="5F150A58" w14:textId="77777777" w:rsidR="00410DB4" w:rsidRDefault="00410DB4" w:rsidP="00410DB4">
      <w:pPr>
        <w:pStyle w:val="matn"/>
        <w:spacing w:line="276" w:lineRule="auto"/>
        <w:ind w:firstLine="0"/>
        <w:rPr>
          <w:sz w:val="26"/>
          <w:szCs w:val="26"/>
          <w:rtl/>
        </w:rPr>
      </w:pPr>
    </w:p>
    <w:p w14:paraId="453AA849" w14:textId="77777777" w:rsidR="00410DB4" w:rsidRDefault="00410DB4" w:rsidP="00410DB4">
      <w:pPr>
        <w:pStyle w:val="matn"/>
        <w:spacing w:line="276" w:lineRule="auto"/>
        <w:ind w:firstLine="0"/>
        <w:rPr>
          <w:sz w:val="26"/>
          <w:szCs w:val="26"/>
          <w:rtl/>
        </w:rPr>
      </w:pPr>
    </w:p>
    <w:p w14:paraId="40A50C5F" w14:textId="77777777" w:rsidR="00724051" w:rsidRDefault="00724051" w:rsidP="00167979">
      <w:pPr>
        <w:pStyle w:val="matn"/>
        <w:spacing w:line="276" w:lineRule="auto"/>
        <w:rPr>
          <w:sz w:val="26"/>
          <w:szCs w:val="26"/>
          <w:rtl/>
        </w:rPr>
      </w:pPr>
    </w:p>
    <w:p w14:paraId="40A50C60" w14:textId="77777777" w:rsidR="00724051" w:rsidRDefault="00724051" w:rsidP="00167979">
      <w:pPr>
        <w:pStyle w:val="matn"/>
        <w:spacing w:line="276" w:lineRule="auto"/>
        <w:rPr>
          <w:sz w:val="26"/>
          <w:szCs w:val="26"/>
          <w:rtl/>
        </w:rPr>
      </w:pPr>
    </w:p>
    <w:p w14:paraId="40A50C61" w14:textId="77777777" w:rsidR="00C3349F" w:rsidRDefault="00C3349F" w:rsidP="004129D2">
      <w:pPr>
        <w:pStyle w:val="a8"/>
        <w:jc w:val="both"/>
        <w:rPr>
          <w:rFonts w:eastAsia="Calibri"/>
          <w:rtl/>
        </w:rPr>
      </w:pPr>
    </w:p>
    <w:p w14:paraId="40A50C62" w14:textId="77777777" w:rsidR="00050E82" w:rsidRDefault="00050E82" w:rsidP="004129D2">
      <w:pPr>
        <w:pStyle w:val="a8"/>
        <w:jc w:val="both"/>
        <w:rPr>
          <w:rFonts w:eastAsia="Calibri"/>
          <w:rtl/>
        </w:rPr>
      </w:pPr>
    </w:p>
    <w:p w14:paraId="40A50C68" w14:textId="5FF5ED55" w:rsidR="00C3349F" w:rsidRDefault="00C3349F" w:rsidP="0027445D">
      <w:pPr>
        <w:pStyle w:val="Heading1"/>
        <w:rPr>
          <w:rtl/>
        </w:rPr>
      </w:pPr>
      <w:bookmarkStart w:id="63" w:name="_Toc61862546"/>
      <w:bookmarkStart w:id="64" w:name="_Toc61862701"/>
      <w:bookmarkStart w:id="65" w:name="_Toc76811808"/>
      <w:r>
        <w:rPr>
          <w:rFonts w:hint="cs"/>
          <w:rtl/>
        </w:rPr>
        <w:t>فصل سوم</w:t>
      </w:r>
      <w:r>
        <w:rPr>
          <w:rtl/>
        </w:rPr>
        <w:br/>
      </w:r>
      <w:r>
        <w:rPr>
          <w:rFonts w:hint="cs"/>
          <w:rtl/>
        </w:rPr>
        <w:t>روش</w:t>
      </w:r>
      <w:r>
        <w:rPr>
          <w:rFonts w:hint="eastAsia"/>
          <w:rtl/>
        </w:rPr>
        <w:t>‌</w:t>
      </w:r>
      <w:r>
        <w:rPr>
          <w:rFonts w:hint="cs"/>
          <w:rtl/>
        </w:rPr>
        <w:t xml:space="preserve">شناسی </w:t>
      </w:r>
      <w:bookmarkEnd w:id="63"/>
      <w:bookmarkEnd w:id="64"/>
      <w:bookmarkEnd w:id="65"/>
      <w:r w:rsidR="0027445D">
        <w:rPr>
          <w:rFonts w:hint="cs"/>
          <w:rtl/>
        </w:rPr>
        <w:t>تحقیق</w:t>
      </w:r>
    </w:p>
    <w:p w14:paraId="40A50C69" w14:textId="77777777" w:rsidR="00C3349F" w:rsidRDefault="00C3349F" w:rsidP="00C3349F">
      <w:pPr>
        <w:rPr>
          <w:rtl/>
        </w:rPr>
      </w:pPr>
      <w:r>
        <w:rPr>
          <w:rtl/>
        </w:rPr>
        <w:br w:type="page"/>
      </w:r>
    </w:p>
    <w:p w14:paraId="40A50C6B" w14:textId="799F9E50" w:rsidR="00C3349F" w:rsidRDefault="00C3349F" w:rsidP="0004117F">
      <w:pPr>
        <w:pStyle w:val="Heading2"/>
        <w:rPr>
          <w:rtl/>
        </w:rPr>
      </w:pPr>
      <w:bookmarkStart w:id="66" w:name="_Toc61862547"/>
      <w:bookmarkStart w:id="67" w:name="_Toc61862702"/>
      <w:bookmarkStart w:id="68" w:name="_Toc76811809"/>
      <w:r>
        <w:rPr>
          <w:rFonts w:hint="cs"/>
          <w:rtl/>
        </w:rPr>
        <w:lastRenderedPageBreak/>
        <w:t>3-1 مقدمه</w:t>
      </w:r>
      <w:bookmarkEnd w:id="66"/>
      <w:bookmarkEnd w:id="67"/>
      <w:bookmarkEnd w:id="68"/>
    </w:p>
    <w:p w14:paraId="40A50C6C" w14:textId="77777777" w:rsidR="00C3349F" w:rsidRDefault="00C3349F" w:rsidP="00C3349F">
      <w:pPr>
        <w:rPr>
          <w:rtl/>
        </w:rPr>
      </w:pPr>
      <w:r>
        <w:rPr>
          <w:rFonts w:hint="cs"/>
          <w:rtl/>
        </w:rPr>
        <w:t>.</w:t>
      </w:r>
      <w:r w:rsidR="008F066E">
        <w:rPr>
          <w:rFonts w:hint="cs"/>
          <w:rtl/>
        </w:rPr>
        <w:t>..........................</w:t>
      </w:r>
    </w:p>
    <w:p w14:paraId="40A50C6D" w14:textId="77777777" w:rsidR="008F066E" w:rsidRDefault="008F066E" w:rsidP="00C3349F">
      <w:pPr>
        <w:rPr>
          <w:rtl/>
        </w:rPr>
      </w:pPr>
    </w:p>
    <w:p w14:paraId="40A50C6E" w14:textId="6722F095" w:rsidR="00724051" w:rsidRDefault="008F066E" w:rsidP="0027445D">
      <w:pPr>
        <w:pStyle w:val="Heading2"/>
        <w:rPr>
          <w:rtl/>
        </w:rPr>
      </w:pPr>
      <w:bookmarkStart w:id="69" w:name="_Toc61862548"/>
      <w:bookmarkStart w:id="70" w:name="_Toc61862703"/>
      <w:bookmarkStart w:id="71" w:name="_Toc76811810"/>
      <w:r>
        <w:rPr>
          <w:rFonts w:hint="cs"/>
          <w:rtl/>
        </w:rPr>
        <w:t xml:space="preserve">3-2 روش </w:t>
      </w:r>
      <w:bookmarkEnd w:id="69"/>
      <w:bookmarkEnd w:id="70"/>
      <w:bookmarkEnd w:id="71"/>
      <w:r w:rsidR="0027445D">
        <w:rPr>
          <w:rFonts w:hint="cs"/>
          <w:rtl/>
        </w:rPr>
        <w:t>تحقیق</w:t>
      </w:r>
    </w:p>
    <w:p w14:paraId="40A50C6F" w14:textId="410DD850" w:rsidR="008F066E" w:rsidRDefault="008F066E" w:rsidP="00937C75">
      <w:pPr>
        <w:rPr>
          <w:rtl/>
        </w:rPr>
      </w:pPr>
      <w:r>
        <w:rPr>
          <w:rFonts w:hint="cs"/>
          <w:rtl/>
        </w:rPr>
        <w:t>...........................</w:t>
      </w:r>
    </w:p>
    <w:p w14:paraId="4B30526C" w14:textId="5939DB27" w:rsidR="00CC4834" w:rsidRDefault="00CC4834" w:rsidP="0027445D">
      <w:pPr>
        <w:pStyle w:val="Heading2"/>
        <w:rPr>
          <w:rtl/>
        </w:rPr>
      </w:pPr>
      <w:bookmarkStart w:id="72" w:name="_Toc76811811"/>
      <w:r>
        <w:rPr>
          <w:rFonts w:hint="cs"/>
          <w:rtl/>
        </w:rPr>
        <w:t xml:space="preserve">3-3 متغیرهای </w:t>
      </w:r>
      <w:bookmarkEnd w:id="72"/>
      <w:r w:rsidR="0027445D">
        <w:rPr>
          <w:rFonts w:hint="cs"/>
          <w:rtl/>
        </w:rPr>
        <w:t>تحقیق</w:t>
      </w:r>
    </w:p>
    <w:p w14:paraId="26248F87" w14:textId="6A4D75A6" w:rsidR="00CC4834" w:rsidRDefault="00CC4834" w:rsidP="00937C75">
      <w:pPr>
        <w:rPr>
          <w:rtl/>
        </w:rPr>
      </w:pPr>
      <w:r>
        <w:rPr>
          <w:rFonts w:hint="cs"/>
          <w:rtl/>
        </w:rPr>
        <w:t>........................................</w:t>
      </w:r>
    </w:p>
    <w:p w14:paraId="40A50C70" w14:textId="77777777" w:rsidR="008F066E" w:rsidRDefault="008F066E" w:rsidP="00937C75">
      <w:pPr>
        <w:rPr>
          <w:rtl/>
        </w:rPr>
      </w:pPr>
    </w:p>
    <w:p w14:paraId="40A50C71" w14:textId="1C4C4133" w:rsidR="008F066E" w:rsidRDefault="008F066E" w:rsidP="00CC4834">
      <w:pPr>
        <w:pStyle w:val="Heading2"/>
        <w:rPr>
          <w:rtl/>
        </w:rPr>
      </w:pPr>
      <w:bookmarkStart w:id="73" w:name="_Toc61862549"/>
      <w:bookmarkStart w:id="74" w:name="_Toc61862704"/>
      <w:bookmarkStart w:id="75" w:name="_Toc76811812"/>
      <w:r>
        <w:rPr>
          <w:rFonts w:hint="cs"/>
          <w:rtl/>
        </w:rPr>
        <w:t>3-</w:t>
      </w:r>
      <w:r w:rsidR="00CC4834">
        <w:rPr>
          <w:rFonts w:hint="cs"/>
          <w:rtl/>
        </w:rPr>
        <w:t>4</w:t>
      </w:r>
      <w:r>
        <w:rPr>
          <w:rFonts w:hint="cs"/>
          <w:rtl/>
        </w:rPr>
        <w:t xml:space="preserve"> جامعه و نمونه آماری</w:t>
      </w:r>
      <w:bookmarkEnd w:id="73"/>
      <w:bookmarkEnd w:id="74"/>
      <w:bookmarkEnd w:id="75"/>
    </w:p>
    <w:p w14:paraId="40A50C72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</w:t>
      </w:r>
    </w:p>
    <w:p w14:paraId="40A50C73" w14:textId="77777777" w:rsidR="008F066E" w:rsidRPr="008F066E" w:rsidRDefault="008F066E" w:rsidP="008F066E">
      <w:pPr>
        <w:rPr>
          <w:rtl/>
        </w:rPr>
      </w:pPr>
    </w:p>
    <w:p w14:paraId="40A50C74" w14:textId="2C6EF3CB" w:rsidR="008F066E" w:rsidRDefault="008F066E" w:rsidP="00381929">
      <w:pPr>
        <w:pStyle w:val="Heading2"/>
        <w:rPr>
          <w:rtl/>
        </w:rPr>
      </w:pPr>
      <w:bookmarkStart w:id="76" w:name="_Toc61862550"/>
      <w:bookmarkStart w:id="77" w:name="_Toc61862705"/>
      <w:bookmarkStart w:id="78" w:name="_Toc76811813"/>
      <w:r>
        <w:rPr>
          <w:rFonts w:hint="cs"/>
          <w:rtl/>
        </w:rPr>
        <w:t>3-</w:t>
      </w:r>
      <w:r w:rsidR="00CC4834">
        <w:rPr>
          <w:rFonts w:hint="cs"/>
          <w:rtl/>
        </w:rPr>
        <w:t>5</w:t>
      </w:r>
      <w:r>
        <w:rPr>
          <w:rFonts w:hint="cs"/>
          <w:rtl/>
        </w:rPr>
        <w:t xml:space="preserve"> روش جمع</w:t>
      </w:r>
      <w:r w:rsidR="00381929">
        <w:rPr>
          <w:rtl/>
        </w:rPr>
        <w:softHyphen/>
      </w:r>
      <w:r>
        <w:rPr>
          <w:rFonts w:hint="cs"/>
          <w:rtl/>
        </w:rPr>
        <w:t>آوری اطلاعات</w:t>
      </w:r>
      <w:bookmarkEnd w:id="76"/>
      <w:bookmarkEnd w:id="77"/>
      <w:bookmarkEnd w:id="78"/>
    </w:p>
    <w:p w14:paraId="40A50C75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......</w:t>
      </w:r>
    </w:p>
    <w:p w14:paraId="40A50C76" w14:textId="77777777" w:rsidR="00862598" w:rsidRDefault="00862598" w:rsidP="008F066E">
      <w:pPr>
        <w:rPr>
          <w:rtl/>
        </w:rPr>
      </w:pPr>
    </w:p>
    <w:p w14:paraId="40A50C77" w14:textId="09F382D2" w:rsidR="008F066E" w:rsidRDefault="008F066E" w:rsidP="0027445D">
      <w:pPr>
        <w:pStyle w:val="Heading2"/>
        <w:rPr>
          <w:rtl/>
        </w:rPr>
      </w:pPr>
      <w:bookmarkStart w:id="79" w:name="_Toc61862551"/>
      <w:bookmarkStart w:id="80" w:name="_Toc61862706"/>
      <w:bookmarkStart w:id="81" w:name="_Toc76811814"/>
      <w:r>
        <w:rPr>
          <w:rFonts w:hint="cs"/>
          <w:rtl/>
        </w:rPr>
        <w:t>3-</w:t>
      </w:r>
      <w:r w:rsidR="00CC4834">
        <w:rPr>
          <w:rFonts w:hint="cs"/>
          <w:rtl/>
        </w:rPr>
        <w:t>6</w:t>
      </w:r>
      <w:r>
        <w:rPr>
          <w:rFonts w:hint="cs"/>
          <w:rtl/>
        </w:rPr>
        <w:t xml:space="preserve"> </w:t>
      </w:r>
      <w:r>
        <w:rPr>
          <w:rtl/>
        </w:rPr>
        <w:t>ابزارها</w:t>
      </w:r>
      <w:r>
        <w:rPr>
          <w:rFonts w:hint="cs"/>
          <w:rtl/>
        </w:rPr>
        <w:t>ی</w:t>
      </w:r>
      <w:r>
        <w:rPr>
          <w:rtl/>
        </w:rPr>
        <w:t xml:space="preserve"> اندازه</w:t>
      </w:r>
      <w:r w:rsidR="00381929">
        <w:rPr>
          <w:rtl/>
        </w:rPr>
        <w:softHyphen/>
      </w:r>
      <w:r>
        <w:rPr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تغ</w:t>
      </w:r>
      <w:r>
        <w:rPr>
          <w:rFonts w:hint="cs"/>
          <w:rtl/>
        </w:rPr>
        <w:t>ی</w:t>
      </w:r>
      <w:r>
        <w:rPr>
          <w:rFonts w:hint="eastAsia"/>
          <w:rtl/>
        </w:rPr>
        <w:t>ر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bookmarkEnd w:id="79"/>
      <w:bookmarkEnd w:id="80"/>
      <w:bookmarkEnd w:id="81"/>
      <w:r w:rsidR="0027445D">
        <w:rPr>
          <w:rFonts w:hint="cs"/>
          <w:rtl/>
        </w:rPr>
        <w:t>تحقیق</w:t>
      </w:r>
    </w:p>
    <w:p w14:paraId="2E292AED" w14:textId="3902EF03" w:rsidR="004B1139" w:rsidRDefault="005B3E90" w:rsidP="004B1139">
      <w:pPr>
        <w:rPr>
          <w:rtl/>
        </w:rPr>
      </w:pPr>
      <w:r>
        <w:rPr>
          <w:rFonts w:hint="cs"/>
          <w:rtl/>
        </w:rPr>
        <w:t>...............................................</w:t>
      </w:r>
    </w:p>
    <w:p w14:paraId="7C608C27" w14:textId="40E360F7" w:rsidR="004B1139" w:rsidRPr="004B1139" w:rsidRDefault="004B1139" w:rsidP="0027445D">
      <w:pPr>
        <w:pStyle w:val="Heading2"/>
        <w:rPr>
          <w:rtl/>
        </w:rPr>
      </w:pPr>
      <w:bookmarkStart w:id="82" w:name="_Toc76811815"/>
      <w:r w:rsidRPr="004B1139">
        <w:rPr>
          <w:rFonts w:hint="cs"/>
          <w:rtl/>
        </w:rPr>
        <w:t>3-</w:t>
      </w:r>
      <w:r w:rsidR="00CC4834">
        <w:rPr>
          <w:rFonts w:hint="cs"/>
          <w:rtl/>
        </w:rPr>
        <w:t>7</w:t>
      </w:r>
      <w:r w:rsidRPr="004B1139">
        <w:rPr>
          <w:rFonts w:hint="cs"/>
          <w:rtl/>
        </w:rPr>
        <w:t xml:space="preserve"> </w:t>
      </w:r>
      <w:r w:rsidR="005B3E90">
        <w:rPr>
          <w:rFonts w:hint="cs"/>
          <w:rtl/>
        </w:rPr>
        <w:t>محدویت</w:t>
      </w:r>
      <w:r w:rsidR="00CC4834">
        <w:rPr>
          <w:rtl/>
        </w:rPr>
        <w:softHyphen/>
      </w:r>
      <w:r w:rsidR="005B3E90">
        <w:rPr>
          <w:rFonts w:hint="cs"/>
          <w:rtl/>
        </w:rPr>
        <w:t>ها</w:t>
      </w:r>
      <w:r w:rsidR="00CC4834">
        <w:rPr>
          <w:rFonts w:hint="cs"/>
          <w:rtl/>
        </w:rPr>
        <w:t xml:space="preserve">ی </w:t>
      </w:r>
      <w:bookmarkEnd w:id="82"/>
      <w:r w:rsidR="0027445D">
        <w:rPr>
          <w:rFonts w:hint="cs"/>
          <w:rtl/>
        </w:rPr>
        <w:t>تحقیق</w:t>
      </w:r>
      <w:r w:rsidR="005B3E90">
        <w:rPr>
          <w:rFonts w:hint="cs"/>
          <w:rtl/>
        </w:rPr>
        <w:t xml:space="preserve"> </w:t>
      </w:r>
    </w:p>
    <w:p w14:paraId="40A50C78" w14:textId="25B34808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......</w:t>
      </w:r>
    </w:p>
    <w:p w14:paraId="69DF3245" w14:textId="5F43DB74" w:rsidR="00381929" w:rsidRDefault="0063026A" w:rsidP="0027445D">
      <w:pPr>
        <w:pStyle w:val="Heading2"/>
        <w:rPr>
          <w:rtl/>
        </w:rPr>
      </w:pPr>
      <w:bookmarkStart w:id="83" w:name="_Toc76811816"/>
      <w:r>
        <w:rPr>
          <w:rFonts w:hint="cs"/>
          <w:rtl/>
        </w:rPr>
        <w:t>3-8</w:t>
      </w:r>
      <w:r w:rsidR="00381929" w:rsidRPr="00381929">
        <w:rPr>
          <w:rtl/>
        </w:rPr>
        <w:t xml:space="preserve"> قلمرو </w:t>
      </w:r>
      <w:bookmarkEnd w:id="83"/>
      <w:r w:rsidR="0027445D">
        <w:rPr>
          <w:rFonts w:hint="cs"/>
          <w:rtl/>
        </w:rPr>
        <w:t>تحقیق</w:t>
      </w:r>
    </w:p>
    <w:p w14:paraId="4E22B873" w14:textId="287F4F09" w:rsidR="00381929" w:rsidRPr="00381929" w:rsidRDefault="00381929" w:rsidP="00381929">
      <w:pPr>
        <w:rPr>
          <w:rtl/>
        </w:rPr>
      </w:pPr>
      <w:r>
        <w:rPr>
          <w:rFonts w:hint="cs"/>
          <w:rtl/>
        </w:rPr>
        <w:t>......................................</w:t>
      </w:r>
    </w:p>
    <w:p w14:paraId="40A50C79" w14:textId="77777777" w:rsidR="008F066E" w:rsidRDefault="008F066E" w:rsidP="008F066E">
      <w:pPr>
        <w:rPr>
          <w:rtl/>
        </w:rPr>
      </w:pPr>
    </w:p>
    <w:p w14:paraId="40A50C7A" w14:textId="4D0FC9E4" w:rsidR="008F066E" w:rsidRDefault="008F066E" w:rsidP="0027445D">
      <w:pPr>
        <w:pStyle w:val="Heading2"/>
        <w:rPr>
          <w:rtl/>
        </w:rPr>
      </w:pPr>
      <w:bookmarkStart w:id="84" w:name="_Toc61862552"/>
      <w:bookmarkStart w:id="85" w:name="_Toc61862707"/>
      <w:bookmarkStart w:id="86" w:name="_Toc76811817"/>
      <w:r>
        <w:rPr>
          <w:rFonts w:hint="cs"/>
          <w:rtl/>
        </w:rPr>
        <w:lastRenderedPageBreak/>
        <w:t>3-</w:t>
      </w:r>
      <w:r w:rsidR="00381929">
        <w:rPr>
          <w:rFonts w:hint="cs"/>
          <w:rtl/>
        </w:rPr>
        <w:t>9</w:t>
      </w:r>
      <w:r>
        <w:rPr>
          <w:rFonts w:hint="cs"/>
          <w:rtl/>
        </w:rPr>
        <w:t xml:space="preserve"> </w:t>
      </w:r>
      <w:r>
        <w:rPr>
          <w:rtl/>
        </w:rPr>
        <w:t>روش اج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bookmarkEnd w:id="84"/>
      <w:bookmarkEnd w:id="85"/>
      <w:bookmarkEnd w:id="86"/>
      <w:r w:rsidR="0027445D">
        <w:rPr>
          <w:rFonts w:hint="cs"/>
          <w:rtl/>
        </w:rPr>
        <w:t>تحقیق</w:t>
      </w:r>
    </w:p>
    <w:p w14:paraId="40A50C7B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</w:t>
      </w:r>
    </w:p>
    <w:p w14:paraId="40A50C7C" w14:textId="77777777" w:rsidR="008F066E" w:rsidRDefault="008F066E" w:rsidP="008F066E">
      <w:pPr>
        <w:rPr>
          <w:rtl/>
        </w:rPr>
      </w:pPr>
    </w:p>
    <w:p w14:paraId="40A50C7D" w14:textId="4217165D" w:rsidR="008F066E" w:rsidRDefault="008F066E" w:rsidP="00381929">
      <w:pPr>
        <w:pStyle w:val="Heading2"/>
        <w:rPr>
          <w:rtl/>
        </w:rPr>
      </w:pPr>
      <w:bookmarkStart w:id="87" w:name="_Toc61862553"/>
      <w:bookmarkStart w:id="88" w:name="_Toc61862708"/>
      <w:bookmarkStart w:id="89" w:name="_Toc76811818"/>
      <w:r>
        <w:rPr>
          <w:rFonts w:hint="cs"/>
          <w:rtl/>
        </w:rPr>
        <w:t>3-</w:t>
      </w:r>
      <w:r w:rsidR="00381929">
        <w:rPr>
          <w:rFonts w:hint="cs"/>
          <w:rtl/>
        </w:rPr>
        <w:t>10</w:t>
      </w:r>
      <w:r>
        <w:rPr>
          <w:rFonts w:hint="cs"/>
          <w:rtl/>
        </w:rPr>
        <w:t xml:space="preserve"> </w:t>
      </w:r>
      <w:r>
        <w:rPr>
          <w:rtl/>
        </w:rPr>
        <w:t>روش</w:t>
      </w:r>
      <w:r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آمار</w:t>
      </w:r>
      <w:r>
        <w:rPr>
          <w:rFonts w:hint="cs"/>
          <w:rtl/>
        </w:rPr>
        <w:t>ی</w:t>
      </w:r>
      <w:bookmarkEnd w:id="87"/>
      <w:bookmarkEnd w:id="88"/>
      <w:bookmarkEnd w:id="89"/>
    </w:p>
    <w:p w14:paraId="40A50C7E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</w:t>
      </w:r>
    </w:p>
    <w:p w14:paraId="25035A94" w14:textId="77777777" w:rsidR="00410DB4" w:rsidRDefault="00410DB4" w:rsidP="00196E7B">
      <w:pPr>
        <w:pStyle w:val="a8"/>
        <w:jc w:val="both"/>
        <w:rPr>
          <w:rtl/>
          <w:lang w:bidi="fa-IR"/>
        </w:rPr>
        <w:sectPr w:rsidR="00410DB4" w:rsidSect="004A13ED">
          <w:headerReference w:type="default" r:id="rId18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84" w14:textId="779833AD" w:rsidR="00C3349F" w:rsidRDefault="00C3349F" w:rsidP="00196E7B">
      <w:pPr>
        <w:pStyle w:val="a8"/>
        <w:jc w:val="both"/>
        <w:rPr>
          <w:rtl/>
          <w:lang w:bidi="fa-IR"/>
        </w:rPr>
      </w:pPr>
    </w:p>
    <w:p w14:paraId="0CB69472" w14:textId="77777777" w:rsidR="00410DB4" w:rsidRPr="00196E7B" w:rsidRDefault="00410DB4" w:rsidP="00196E7B">
      <w:pPr>
        <w:pStyle w:val="a8"/>
        <w:jc w:val="both"/>
        <w:rPr>
          <w:rtl/>
          <w:lang w:bidi="fa-IR"/>
        </w:rPr>
      </w:pPr>
    </w:p>
    <w:p w14:paraId="40A50C85" w14:textId="77777777" w:rsidR="00B72921" w:rsidRDefault="00B72921" w:rsidP="00724051">
      <w:pPr>
        <w:pStyle w:val="a8"/>
        <w:ind w:firstLine="0"/>
        <w:jc w:val="both"/>
        <w:rPr>
          <w:rFonts w:eastAsia="SimSun"/>
          <w:rtl/>
          <w:lang w:bidi="fa-IR"/>
        </w:rPr>
      </w:pPr>
    </w:p>
    <w:p w14:paraId="40A50C86" w14:textId="77777777" w:rsidR="00724051" w:rsidRDefault="00724051" w:rsidP="00316775">
      <w:pPr>
        <w:pStyle w:val="a8"/>
        <w:ind w:firstLine="0"/>
        <w:jc w:val="both"/>
        <w:rPr>
          <w:rFonts w:eastAsia="SimSun"/>
          <w:rtl/>
          <w:lang w:bidi="fa-IR"/>
        </w:rPr>
      </w:pPr>
    </w:p>
    <w:p w14:paraId="40A50C87" w14:textId="6FE3D3D2" w:rsidR="00FA41D1" w:rsidRPr="0048023E" w:rsidRDefault="00C3349F" w:rsidP="00EA32E6">
      <w:pPr>
        <w:pStyle w:val="Heading1"/>
        <w:rPr>
          <w:rFonts w:eastAsia="SimSun"/>
          <w:rtl/>
        </w:rPr>
      </w:pPr>
      <w:bookmarkStart w:id="90" w:name="_Toc61862554"/>
      <w:bookmarkStart w:id="91" w:name="_Toc61862709"/>
      <w:bookmarkStart w:id="92" w:name="_Toc76811819"/>
      <w:r>
        <w:rPr>
          <w:rFonts w:hint="cs"/>
          <w:rtl/>
        </w:rPr>
        <w:t>فصل چهارم</w:t>
      </w:r>
      <w:r>
        <w:rPr>
          <w:rtl/>
        </w:rPr>
        <w:br/>
      </w:r>
      <w:r w:rsidR="00862598">
        <w:rPr>
          <w:rFonts w:hint="cs"/>
          <w:rtl/>
        </w:rPr>
        <w:t>ی</w:t>
      </w:r>
      <w:r w:rsidR="00862598">
        <w:rPr>
          <w:rFonts w:hint="eastAsia"/>
          <w:rtl/>
        </w:rPr>
        <w:t>افته‌ها</w:t>
      </w:r>
      <w:r w:rsidR="00862598">
        <w:rPr>
          <w:rFonts w:hint="cs"/>
          <w:rtl/>
        </w:rPr>
        <w:t>ی</w:t>
      </w:r>
      <w:r w:rsidR="00C22534" w:rsidRPr="0048023E">
        <w:rPr>
          <w:rFonts w:hint="cs"/>
          <w:rtl/>
        </w:rPr>
        <w:t xml:space="preserve"> </w:t>
      </w:r>
      <w:bookmarkEnd w:id="90"/>
      <w:bookmarkEnd w:id="91"/>
      <w:bookmarkEnd w:id="92"/>
      <w:r w:rsidR="00EA32E6">
        <w:rPr>
          <w:rFonts w:hint="cs"/>
          <w:rtl/>
        </w:rPr>
        <w:t>تحقیق</w:t>
      </w:r>
    </w:p>
    <w:p w14:paraId="40A50C88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9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A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B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C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D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E" w14:textId="77777777" w:rsidR="00C3349F" w:rsidRDefault="00C3349F" w:rsidP="000B09A2">
      <w:pPr>
        <w:pStyle w:val="a0"/>
        <w:spacing w:before="240" w:after="0" w:line="276" w:lineRule="auto"/>
        <w:rPr>
          <w:rtl/>
        </w:rPr>
      </w:pPr>
      <w:r>
        <w:rPr>
          <w:rtl/>
        </w:rPr>
        <w:br w:type="page"/>
      </w:r>
    </w:p>
    <w:p w14:paraId="43E97F5B" w14:textId="77777777" w:rsidR="00410DB4" w:rsidRDefault="00410DB4" w:rsidP="008F066E">
      <w:pPr>
        <w:rPr>
          <w:rtl/>
        </w:rPr>
      </w:pPr>
    </w:p>
    <w:p w14:paraId="40A50C90" w14:textId="77777777" w:rsidR="008F066E" w:rsidRDefault="00C3349F" w:rsidP="008F066E">
      <w:pPr>
        <w:pStyle w:val="Heading2"/>
        <w:rPr>
          <w:rtl/>
        </w:rPr>
      </w:pPr>
      <w:bookmarkStart w:id="93" w:name="_Toc61862555"/>
      <w:bookmarkStart w:id="94" w:name="_Toc61862710"/>
      <w:bookmarkStart w:id="95" w:name="_Toc76811820"/>
      <w:r w:rsidRPr="00C3349F">
        <w:rPr>
          <w:rFonts w:hint="cs"/>
          <w:rtl/>
        </w:rPr>
        <w:t>4-1 مقدمه</w:t>
      </w:r>
      <w:bookmarkEnd w:id="93"/>
      <w:bookmarkEnd w:id="94"/>
      <w:bookmarkEnd w:id="95"/>
    </w:p>
    <w:p w14:paraId="40A50C91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</w:t>
      </w:r>
    </w:p>
    <w:p w14:paraId="40A50C92" w14:textId="77777777" w:rsidR="008F066E" w:rsidRDefault="008F066E" w:rsidP="008F066E">
      <w:pPr>
        <w:rPr>
          <w:rtl/>
        </w:rPr>
      </w:pPr>
    </w:p>
    <w:p w14:paraId="40A50C93" w14:textId="16740D01" w:rsidR="008F066E" w:rsidRDefault="008F066E" w:rsidP="0063026A">
      <w:pPr>
        <w:pStyle w:val="Heading2"/>
        <w:rPr>
          <w:rtl/>
        </w:rPr>
      </w:pPr>
      <w:bookmarkStart w:id="96" w:name="_Toc61862556"/>
      <w:bookmarkStart w:id="97" w:name="_Toc61862711"/>
      <w:bookmarkStart w:id="98" w:name="_Toc76811821"/>
      <w:r>
        <w:rPr>
          <w:rtl/>
        </w:rPr>
        <w:t>4-2 آمار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bookmarkEnd w:id="96"/>
      <w:bookmarkEnd w:id="97"/>
      <w:bookmarkEnd w:id="98"/>
    </w:p>
    <w:p w14:paraId="40A50C94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</w:t>
      </w:r>
    </w:p>
    <w:p w14:paraId="40A50C95" w14:textId="77777777" w:rsidR="008F066E" w:rsidRDefault="008F066E" w:rsidP="008F066E">
      <w:pPr>
        <w:rPr>
          <w:rtl/>
        </w:rPr>
      </w:pPr>
    </w:p>
    <w:p w14:paraId="40A50C98" w14:textId="77777777" w:rsidR="008F066E" w:rsidRPr="008F066E" w:rsidRDefault="008F066E" w:rsidP="008F066E">
      <w:pPr>
        <w:rPr>
          <w:rtl/>
        </w:rPr>
      </w:pPr>
    </w:p>
    <w:p w14:paraId="40A50C99" w14:textId="0CC83E1E" w:rsidR="008F066E" w:rsidRDefault="008F066E" w:rsidP="0063026A">
      <w:pPr>
        <w:pStyle w:val="Heading2"/>
        <w:rPr>
          <w:rtl/>
        </w:rPr>
      </w:pPr>
      <w:bookmarkStart w:id="99" w:name="_Toc61862558"/>
      <w:bookmarkStart w:id="100" w:name="_Toc61862713"/>
      <w:bookmarkStart w:id="101" w:name="_Toc76811823"/>
      <w:r>
        <w:rPr>
          <w:rtl/>
        </w:rPr>
        <w:t>4-</w:t>
      </w:r>
      <w:r w:rsidR="0063026A">
        <w:rPr>
          <w:rFonts w:hint="cs"/>
          <w:rtl/>
        </w:rPr>
        <w:t>3</w:t>
      </w:r>
      <w:r>
        <w:rPr>
          <w:rtl/>
        </w:rPr>
        <w:t xml:space="preserve"> </w:t>
      </w:r>
      <w:bookmarkEnd w:id="99"/>
      <w:bookmarkEnd w:id="100"/>
      <w:bookmarkEnd w:id="101"/>
      <w:r w:rsidR="0063026A">
        <w:rPr>
          <w:rFonts w:hint="cs"/>
          <w:rtl/>
        </w:rPr>
        <w:t>آمار استنباطی</w:t>
      </w:r>
    </w:p>
    <w:p w14:paraId="40A50C9E" w14:textId="73F414F8" w:rsidR="008F066E" w:rsidRDefault="008F066E" w:rsidP="0063026A">
      <w:pPr>
        <w:rPr>
          <w:rtl/>
        </w:rPr>
      </w:pPr>
      <w:r>
        <w:rPr>
          <w:rFonts w:hint="cs"/>
          <w:rtl/>
        </w:rPr>
        <w:t>......................................</w:t>
      </w:r>
    </w:p>
    <w:p w14:paraId="376DEC38" w14:textId="77777777" w:rsidR="00410DB4" w:rsidRDefault="00410DB4" w:rsidP="008F066E">
      <w:pPr>
        <w:rPr>
          <w:rtl/>
        </w:rPr>
        <w:sectPr w:rsidR="00410DB4" w:rsidSect="004A13ED">
          <w:headerReference w:type="default" r:id="rId19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9F" w14:textId="77777777" w:rsidR="008F066E" w:rsidRDefault="008F066E" w:rsidP="008F066E">
      <w:pPr>
        <w:rPr>
          <w:rtl/>
        </w:rPr>
      </w:pPr>
    </w:p>
    <w:p w14:paraId="40A50CA0" w14:textId="77777777" w:rsidR="008F066E" w:rsidRDefault="008F066E" w:rsidP="008F066E">
      <w:pPr>
        <w:rPr>
          <w:rtl/>
        </w:rPr>
      </w:pPr>
    </w:p>
    <w:p w14:paraId="40A50CA1" w14:textId="77777777" w:rsidR="008F066E" w:rsidRDefault="008F066E" w:rsidP="008F066E">
      <w:pPr>
        <w:rPr>
          <w:rtl/>
        </w:rPr>
      </w:pPr>
    </w:p>
    <w:p w14:paraId="40A50CA2" w14:textId="77777777" w:rsidR="008F066E" w:rsidRDefault="008F066E" w:rsidP="008F066E">
      <w:pPr>
        <w:rPr>
          <w:rtl/>
        </w:rPr>
      </w:pPr>
    </w:p>
    <w:p w14:paraId="40A50CA3" w14:textId="77777777" w:rsidR="008F066E" w:rsidRDefault="008F066E" w:rsidP="008F066E">
      <w:pPr>
        <w:rPr>
          <w:rtl/>
        </w:rPr>
      </w:pPr>
    </w:p>
    <w:p w14:paraId="40A50CA4" w14:textId="77777777" w:rsidR="008F066E" w:rsidRDefault="008F066E" w:rsidP="008F066E">
      <w:pPr>
        <w:rPr>
          <w:rtl/>
        </w:rPr>
      </w:pPr>
    </w:p>
    <w:p w14:paraId="40A50CA5" w14:textId="77777777" w:rsidR="006A1C2C" w:rsidRDefault="00C3349F" w:rsidP="008F066E">
      <w:pPr>
        <w:pStyle w:val="Heading1"/>
        <w:rPr>
          <w:rtl/>
        </w:rPr>
      </w:pPr>
      <w:bookmarkStart w:id="102" w:name="_Toc61862560"/>
      <w:bookmarkStart w:id="103" w:name="_Toc61862715"/>
      <w:bookmarkStart w:id="104" w:name="_Toc76811825"/>
      <w:r>
        <w:rPr>
          <w:rFonts w:hint="cs"/>
          <w:rtl/>
        </w:rPr>
        <w:t>فصل پنجم</w:t>
      </w:r>
      <w:r>
        <w:rPr>
          <w:rtl/>
        </w:rPr>
        <w:br/>
      </w:r>
      <w:r w:rsidR="0013598A" w:rsidRPr="0048023E">
        <w:rPr>
          <w:rFonts w:hint="cs"/>
          <w:rtl/>
        </w:rPr>
        <w:t xml:space="preserve">بحث و </w:t>
      </w:r>
      <w:r w:rsidR="00862598">
        <w:rPr>
          <w:rtl/>
        </w:rPr>
        <w:t>نت</w:t>
      </w:r>
      <w:r w:rsidR="00862598">
        <w:rPr>
          <w:rFonts w:hint="cs"/>
          <w:rtl/>
        </w:rPr>
        <w:t>ی</w:t>
      </w:r>
      <w:r w:rsidR="00862598">
        <w:rPr>
          <w:rFonts w:hint="eastAsia"/>
          <w:rtl/>
        </w:rPr>
        <w:t>جه‌گ</w:t>
      </w:r>
      <w:r w:rsidR="00862598">
        <w:rPr>
          <w:rFonts w:hint="cs"/>
          <w:rtl/>
        </w:rPr>
        <w:t>ی</w:t>
      </w:r>
      <w:r w:rsidR="00862598">
        <w:rPr>
          <w:rFonts w:hint="eastAsia"/>
          <w:rtl/>
        </w:rPr>
        <w:t>ر</w:t>
      </w:r>
      <w:r w:rsidR="00862598">
        <w:rPr>
          <w:rFonts w:hint="cs"/>
          <w:rtl/>
        </w:rPr>
        <w:t>ی</w:t>
      </w:r>
      <w:bookmarkEnd w:id="102"/>
      <w:bookmarkEnd w:id="103"/>
      <w:bookmarkEnd w:id="104"/>
    </w:p>
    <w:p w14:paraId="40A50CAC" w14:textId="4B761BB4" w:rsidR="00635023" w:rsidRDefault="00635023" w:rsidP="00841BC4">
      <w:pPr>
        <w:pStyle w:val="a8"/>
        <w:spacing w:line="276" w:lineRule="auto"/>
        <w:jc w:val="both"/>
        <w:rPr>
          <w:sz w:val="26"/>
          <w:szCs w:val="26"/>
          <w:rtl/>
          <w:lang w:bidi="fa-IR"/>
        </w:rPr>
      </w:pPr>
      <w:r>
        <w:rPr>
          <w:sz w:val="26"/>
          <w:szCs w:val="26"/>
          <w:rtl/>
          <w:lang w:bidi="fa-IR"/>
        </w:rPr>
        <w:br w:type="page"/>
      </w:r>
    </w:p>
    <w:p w14:paraId="40A50CAD" w14:textId="7B53BDFD" w:rsidR="00975A8D" w:rsidRDefault="00381929" w:rsidP="0004117F">
      <w:pPr>
        <w:pStyle w:val="Heading2"/>
        <w:rPr>
          <w:rtl/>
          <w:lang w:bidi="fa-IR"/>
        </w:rPr>
      </w:pPr>
      <w:bookmarkStart w:id="105" w:name="_Toc61862561"/>
      <w:bookmarkStart w:id="106" w:name="_Toc61862716"/>
      <w:bookmarkStart w:id="107" w:name="_Toc76811826"/>
      <w:r>
        <w:rPr>
          <w:rFonts w:hint="cs"/>
          <w:rtl/>
          <w:lang w:bidi="fa-IR"/>
        </w:rPr>
        <w:lastRenderedPageBreak/>
        <w:t>1-5</w:t>
      </w:r>
      <w:r w:rsidR="00C3349F">
        <w:rPr>
          <w:rFonts w:hint="cs"/>
          <w:rtl/>
          <w:lang w:bidi="fa-IR"/>
        </w:rPr>
        <w:t xml:space="preserve"> مقدمه</w:t>
      </w:r>
      <w:bookmarkEnd w:id="105"/>
      <w:bookmarkEnd w:id="106"/>
      <w:bookmarkEnd w:id="107"/>
    </w:p>
    <w:p w14:paraId="40A50CAE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.......................</w:t>
      </w:r>
    </w:p>
    <w:p w14:paraId="40A50CAF" w14:textId="77777777" w:rsidR="00862598" w:rsidRDefault="00862598" w:rsidP="00862598">
      <w:pPr>
        <w:rPr>
          <w:rtl/>
          <w:lang w:bidi="fa-IR"/>
        </w:rPr>
      </w:pPr>
    </w:p>
    <w:p w14:paraId="40A50CB0" w14:textId="65A40C5B" w:rsidR="00862598" w:rsidRDefault="00381929" w:rsidP="00EA32E6">
      <w:pPr>
        <w:pStyle w:val="Heading2"/>
        <w:rPr>
          <w:rtl/>
          <w:lang w:bidi="fa-IR"/>
        </w:rPr>
      </w:pPr>
      <w:bookmarkStart w:id="108" w:name="_Toc61862562"/>
      <w:bookmarkStart w:id="109" w:name="_Toc61862717"/>
      <w:bookmarkStart w:id="110" w:name="_Toc76811827"/>
      <w:r>
        <w:rPr>
          <w:rFonts w:hint="cs"/>
          <w:rtl/>
          <w:lang w:bidi="fa-IR"/>
        </w:rPr>
        <w:t xml:space="preserve">2-5 </w:t>
      </w:r>
      <w:r w:rsidR="00862598">
        <w:rPr>
          <w:rFonts w:hint="cs"/>
          <w:rtl/>
          <w:lang w:bidi="fa-IR"/>
        </w:rPr>
        <w:t xml:space="preserve">خلاصه </w:t>
      </w:r>
      <w:bookmarkEnd w:id="108"/>
      <w:bookmarkEnd w:id="109"/>
      <w:bookmarkEnd w:id="110"/>
      <w:r w:rsidR="00EA32E6">
        <w:rPr>
          <w:rFonts w:hint="cs"/>
          <w:rtl/>
          <w:lang w:bidi="fa-IR"/>
        </w:rPr>
        <w:t>تحقیق</w:t>
      </w:r>
    </w:p>
    <w:p w14:paraId="40A50CB1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.......................</w:t>
      </w:r>
    </w:p>
    <w:p w14:paraId="40A50CB5" w14:textId="2D5B3678" w:rsidR="00862598" w:rsidRDefault="00862598" w:rsidP="00862598">
      <w:pPr>
        <w:rPr>
          <w:rtl/>
          <w:lang w:bidi="fa-IR"/>
        </w:rPr>
      </w:pPr>
    </w:p>
    <w:p w14:paraId="3D844E70" w14:textId="77777777" w:rsidR="002A0A2A" w:rsidRDefault="00381929" w:rsidP="002A0A2A">
      <w:pPr>
        <w:pStyle w:val="Heading2"/>
        <w:rPr>
          <w:rtl/>
          <w:lang w:bidi="fa-IR"/>
        </w:rPr>
      </w:pPr>
      <w:bookmarkStart w:id="111" w:name="_Toc61862564"/>
      <w:bookmarkStart w:id="112" w:name="_Toc61862719"/>
      <w:bookmarkStart w:id="113" w:name="_Toc76811828"/>
      <w:r>
        <w:rPr>
          <w:rFonts w:hint="cs"/>
          <w:rtl/>
          <w:lang w:bidi="fa-IR"/>
        </w:rPr>
        <w:t>3-5</w:t>
      </w:r>
      <w:r w:rsidR="00862598">
        <w:rPr>
          <w:rtl/>
          <w:lang w:bidi="fa-IR"/>
        </w:rPr>
        <w:t xml:space="preserve"> بحث </w:t>
      </w:r>
    </w:p>
    <w:bookmarkEnd w:id="111"/>
    <w:bookmarkEnd w:id="112"/>
    <w:bookmarkEnd w:id="113"/>
    <w:p w14:paraId="40A50CB7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...................................</w:t>
      </w:r>
    </w:p>
    <w:p w14:paraId="568CF9A5" w14:textId="77777777" w:rsidR="002A0A2A" w:rsidRDefault="002A0A2A" w:rsidP="002A0A2A">
      <w:pPr>
        <w:pStyle w:val="Heading2"/>
        <w:rPr>
          <w:rtl/>
          <w:lang w:bidi="fa-IR"/>
        </w:rPr>
      </w:pPr>
      <w:r>
        <w:rPr>
          <w:rFonts w:hint="cs"/>
          <w:rtl/>
          <w:lang w:bidi="fa-IR"/>
        </w:rPr>
        <w:t xml:space="preserve">5- 4 </w:t>
      </w:r>
      <w:r>
        <w:rPr>
          <w:rtl/>
          <w:lang w:bidi="fa-IR"/>
        </w:rPr>
        <w:t>ن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ه‌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Fonts w:hint="cs"/>
          <w:rtl/>
          <w:lang w:bidi="fa-IR"/>
        </w:rPr>
        <w:t>ی</w:t>
      </w:r>
    </w:p>
    <w:p w14:paraId="40A50CBB" w14:textId="216A94C0" w:rsidR="00862598" w:rsidRDefault="002A0A2A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.................................. </w:t>
      </w:r>
    </w:p>
    <w:p w14:paraId="40A50CBE" w14:textId="5CFFEDBF" w:rsidR="00862598" w:rsidRDefault="002A0A2A" w:rsidP="0033003F">
      <w:pPr>
        <w:pStyle w:val="Heading2"/>
        <w:rPr>
          <w:rtl/>
          <w:lang w:bidi="fa-IR"/>
        </w:rPr>
      </w:pPr>
      <w:bookmarkStart w:id="114" w:name="_Toc61862566"/>
      <w:bookmarkStart w:id="115" w:name="_Toc61862721"/>
      <w:bookmarkStart w:id="116" w:name="_Toc76811829"/>
      <w:r>
        <w:rPr>
          <w:rFonts w:hint="cs"/>
          <w:rtl/>
          <w:lang w:bidi="fa-IR"/>
        </w:rPr>
        <w:t>5</w:t>
      </w:r>
      <w:r w:rsidR="00381929">
        <w:rPr>
          <w:rFonts w:hint="cs"/>
          <w:rtl/>
          <w:lang w:bidi="fa-IR"/>
        </w:rPr>
        <w:t>-5</w:t>
      </w:r>
      <w:r w:rsidR="00862598">
        <w:rPr>
          <w:rtl/>
          <w:lang w:bidi="fa-IR"/>
        </w:rPr>
        <w:t xml:space="preserve"> پ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شنهادات</w:t>
      </w:r>
      <w:r w:rsidR="00862598">
        <w:rPr>
          <w:rtl/>
          <w:lang w:bidi="fa-IR"/>
        </w:rPr>
        <w:t xml:space="preserve"> تحق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ق</w:t>
      </w:r>
      <w:bookmarkEnd w:id="114"/>
      <w:bookmarkEnd w:id="115"/>
      <w:bookmarkEnd w:id="116"/>
    </w:p>
    <w:p w14:paraId="40A50CBF" w14:textId="4A812AF7" w:rsidR="00862598" w:rsidRDefault="00381929" w:rsidP="002A0A2A">
      <w:pPr>
        <w:pStyle w:val="af7"/>
        <w:rPr>
          <w:rtl/>
          <w:lang w:bidi="fa-IR"/>
        </w:rPr>
      </w:pPr>
      <w:bookmarkStart w:id="117" w:name="_Toc61862567"/>
      <w:bookmarkStart w:id="118" w:name="_Toc61862722"/>
      <w:bookmarkStart w:id="119" w:name="_Toc76811830"/>
      <w:r>
        <w:rPr>
          <w:rFonts w:hint="cs"/>
          <w:rtl/>
          <w:lang w:bidi="fa-IR"/>
        </w:rPr>
        <w:t>1-</w:t>
      </w:r>
      <w:r w:rsidR="002A0A2A">
        <w:rPr>
          <w:rFonts w:hint="cs"/>
          <w:rtl/>
          <w:lang w:bidi="fa-IR"/>
        </w:rPr>
        <w:t>5</w:t>
      </w:r>
      <w:r>
        <w:rPr>
          <w:rFonts w:hint="cs"/>
          <w:rtl/>
          <w:lang w:bidi="fa-IR"/>
        </w:rPr>
        <w:t xml:space="preserve">-5 </w:t>
      </w:r>
      <w:r w:rsidR="00862598">
        <w:rPr>
          <w:rtl/>
          <w:lang w:bidi="fa-IR"/>
        </w:rPr>
        <w:t>پ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شنهادات</w:t>
      </w:r>
      <w:r w:rsidR="00862598">
        <w:rPr>
          <w:rtl/>
          <w:lang w:bidi="fa-IR"/>
        </w:rPr>
        <w:t xml:space="preserve"> کاربرد</w:t>
      </w:r>
      <w:r w:rsidR="00862598">
        <w:rPr>
          <w:rFonts w:hint="cs"/>
          <w:rtl/>
          <w:lang w:bidi="fa-IR"/>
        </w:rPr>
        <w:t>ی</w:t>
      </w:r>
      <w:bookmarkEnd w:id="117"/>
      <w:bookmarkEnd w:id="118"/>
      <w:bookmarkEnd w:id="119"/>
    </w:p>
    <w:p w14:paraId="40A50CC3" w14:textId="3245422B" w:rsidR="00862598" w:rsidRDefault="00895074" w:rsidP="00895074">
      <w:pPr>
        <w:pStyle w:val="ListParagraph"/>
        <w:numPr>
          <w:ilvl w:val="0"/>
          <w:numId w:val="43"/>
        </w:numPr>
        <w:rPr>
          <w:lang w:bidi="fa-IR"/>
        </w:rPr>
      </w:pPr>
      <w:r>
        <w:rPr>
          <w:rFonts w:hint="cs"/>
          <w:rtl/>
          <w:lang w:bidi="fa-IR"/>
        </w:rPr>
        <w:t>.................................</w:t>
      </w:r>
    </w:p>
    <w:p w14:paraId="26083953" w14:textId="5FF6209A" w:rsidR="00895074" w:rsidRPr="00862598" w:rsidRDefault="00895074" w:rsidP="00895074">
      <w:pPr>
        <w:pStyle w:val="ListParagraph"/>
        <w:numPr>
          <w:ilvl w:val="0"/>
          <w:numId w:val="43"/>
        </w:numPr>
        <w:rPr>
          <w:rtl/>
          <w:lang w:bidi="fa-IR"/>
        </w:rPr>
      </w:pPr>
      <w:r>
        <w:rPr>
          <w:rFonts w:hint="cs"/>
          <w:rtl/>
          <w:lang w:bidi="fa-IR"/>
        </w:rPr>
        <w:t>.................................</w:t>
      </w:r>
    </w:p>
    <w:p w14:paraId="40A50CC4" w14:textId="5A697C87" w:rsidR="00862598" w:rsidRDefault="00381929" w:rsidP="00895074">
      <w:pPr>
        <w:pStyle w:val="af7"/>
        <w:rPr>
          <w:rtl/>
          <w:lang w:bidi="fa-IR"/>
        </w:rPr>
      </w:pPr>
      <w:bookmarkStart w:id="120" w:name="_Toc61862568"/>
      <w:bookmarkStart w:id="121" w:name="_Toc61862723"/>
      <w:bookmarkStart w:id="122" w:name="_Toc76811831"/>
      <w:r>
        <w:rPr>
          <w:rFonts w:hint="cs"/>
          <w:rtl/>
          <w:lang w:bidi="fa-IR"/>
        </w:rPr>
        <w:t>2-</w:t>
      </w:r>
      <w:r w:rsidR="00895074">
        <w:rPr>
          <w:rFonts w:hint="cs"/>
          <w:rtl/>
          <w:lang w:bidi="fa-IR"/>
        </w:rPr>
        <w:t>5</w:t>
      </w:r>
      <w:r>
        <w:rPr>
          <w:rFonts w:hint="cs"/>
          <w:rtl/>
          <w:lang w:bidi="fa-IR"/>
        </w:rPr>
        <w:t>-5</w:t>
      </w:r>
      <w:r w:rsidR="00862598">
        <w:rPr>
          <w:rtl/>
          <w:lang w:bidi="fa-IR"/>
        </w:rPr>
        <w:t xml:space="preserve"> پ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شنهادات</w:t>
      </w:r>
      <w:r w:rsidR="00862598">
        <w:rPr>
          <w:rtl/>
          <w:lang w:bidi="fa-IR"/>
        </w:rPr>
        <w:t xml:space="preserve"> پژوهش</w:t>
      </w:r>
      <w:r w:rsidR="00862598">
        <w:rPr>
          <w:rFonts w:hint="cs"/>
          <w:rtl/>
          <w:lang w:bidi="fa-IR"/>
        </w:rPr>
        <w:t>ی</w:t>
      </w:r>
      <w:bookmarkEnd w:id="120"/>
      <w:bookmarkEnd w:id="121"/>
      <w:bookmarkEnd w:id="122"/>
    </w:p>
    <w:p w14:paraId="29A0ACEA" w14:textId="77777777" w:rsidR="00895074" w:rsidRDefault="00895074" w:rsidP="00895074">
      <w:pPr>
        <w:pStyle w:val="ListParagraph"/>
        <w:numPr>
          <w:ilvl w:val="0"/>
          <w:numId w:val="43"/>
        </w:numPr>
        <w:rPr>
          <w:lang w:bidi="fa-IR"/>
        </w:rPr>
      </w:pPr>
      <w:r>
        <w:rPr>
          <w:rFonts w:hint="cs"/>
          <w:rtl/>
          <w:lang w:bidi="fa-IR"/>
        </w:rPr>
        <w:t>.................................</w:t>
      </w:r>
    </w:p>
    <w:p w14:paraId="141659AA" w14:textId="77777777" w:rsidR="00895074" w:rsidRPr="00862598" w:rsidRDefault="00895074" w:rsidP="00895074">
      <w:pPr>
        <w:pStyle w:val="ListParagraph"/>
        <w:numPr>
          <w:ilvl w:val="0"/>
          <w:numId w:val="43"/>
        </w:numPr>
        <w:rPr>
          <w:rtl/>
          <w:lang w:bidi="fa-IR"/>
        </w:rPr>
      </w:pPr>
      <w:r>
        <w:rPr>
          <w:rFonts w:hint="cs"/>
          <w:rtl/>
          <w:lang w:bidi="fa-IR"/>
        </w:rPr>
        <w:t>.................................</w:t>
      </w:r>
    </w:p>
    <w:p w14:paraId="22AB397D" w14:textId="77777777" w:rsidR="00895074" w:rsidRDefault="00895074" w:rsidP="00862598">
      <w:pPr>
        <w:rPr>
          <w:rtl/>
          <w:lang w:bidi="fa-IR"/>
        </w:rPr>
        <w:sectPr w:rsidR="00895074" w:rsidSect="007F6344">
          <w:headerReference w:type="default" r:id="rId20"/>
          <w:headerReference w:type="first" r:id="rId21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C8" w14:textId="7CAC47C0" w:rsidR="00862598" w:rsidRDefault="00862598" w:rsidP="00862598">
      <w:pPr>
        <w:rPr>
          <w:rtl/>
          <w:lang w:bidi="fa-IR"/>
        </w:rPr>
      </w:pPr>
    </w:p>
    <w:p w14:paraId="3B3BFBF1" w14:textId="77777777" w:rsidR="00410DB4" w:rsidRDefault="00410DB4" w:rsidP="00862598">
      <w:pPr>
        <w:rPr>
          <w:rtl/>
          <w:lang w:bidi="fa-IR"/>
        </w:rPr>
      </w:pPr>
    </w:p>
    <w:p w14:paraId="073D0F9E" w14:textId="77777777" w:rsidR="00410DB4" w:rsidRDefault="00410DB4" w:rsidP="00862598">
      <w:pPr>
        <w:rPr>
          <w:rtl/>
          <w:lang w:bidi="fa-IR"/>
        </w:rPr>
      </w:pPr>
    </w:p>
    <w:p w14:paraId="4C8CC351" w14:textId="77777777" w:rsidR="00410DB4" w:rsidRDefault="00410DB4" w:rsidP="00862598">
      <w:pPr>
        <w:rPr>
          <w:rtl/>
          <w:lang w:bidi="fa-IR"/>
        </w:rPr>
      </w:pPr>
    </w:p>
    <w:p w14:paraId="4F2DC6A1" w14:textId="77777777" w:rsidR="00410DB4" w:rsidRPr="00862598" w:rsidRDefault="00410DB4" w:rsidP="00862598">
      <w:pPr>
        <w:rPr>
          <w:rtl/>
          <w:lang w:bidi="fa-IR"/>
        </w:rPr>
      </w:pPr>
    </w:p>
    <w:p w14:paraId="40A50CD1" w14:textId="77777777" w:rsidR="009E095C" w:rsidRDefault="00BB6B24" w:rsidP="0004117F">
      <w:pPr>
        <w:pStyle w:val="Heading1"/>
        <w:rPr>
          <w:rtl/>
        </w:rPr>
      </w:pPr>
      <w:bookmarkStart w:id="123" w:name="_Toc61862569"/>
      <w:bookmarkStart w:id="124" w:name="_Toc61862724"/>
      <w:bookmarkStart w:id="125" w:name="_Toc76811832"/>
      <w:r w:rsidRPr="0004117F">
        <w:rPr>
          <w:rFonts w:hint="cs"/>
          <w:rtl/>
        </w:rPr>
        <w:t>منابع</w:t>
      </w:r>
      <w:bookmarkEnd w:id="123"/>
      <w:bookmarkEnd w:id="124"/>
      <w:bookmarkEnd w:id="125"/>
    </w:p>
    <w:p w14:paraId="40A50CD2" w14:textId="2333222A" w:rsidR="00410DB4" w:rsidRDefault="00410DB4" w:rsidP="00C3349F">
      <w:pPr>
        <w:pStyle w:val="a8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7BB27C05" w14:textId="77777777" w:rsidR="00C3349F" w:rsidRDefault="00C3349F" w:rsidP="00C3349F">
      <w:pPr>
        <w:pStyle w:val="a8"/>
        <w:rPr>
          <w:rtl/>
          <w:lang w:bidi="fa-IR"/>
        </w:rPr>
      </w:pPr>
    </w:p>
    <w:p w14:paraId="1A5A46A6" w14:textId="77777777" w:rsidR="00410DB4" w:rsidRPr="00C3349F" w:rsidRDefault="00410DB4" w:rsidP="00C3349F">
      <w:pPr>
        <w:pStyle w:val="a8"/>
        <w:rPr>
          <w:rtl/>
          <w:lang w:bidi="fa-IR"/>
        </w:rPr>
      </w:pPr>
    </w:p>
    <w:p w14:paraId="40A50CD3" w14:textId="77777777" w:rsidR="00841BC4" w:rsidRDefault="00107B7A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  <w:r>
        <w:rPr>
          <w:rFonts w:ascii="Times" w:hAnsi="Times"/>
          <w:szCs w:val="26"/>
          <w:rtl/>
          <w:lang w:bidi="fa-IR"/>
        </w:rPr>
        <w:softHyphen/>
      </w:r>
      <w:r w:rsidR="00C3349F">
        <w:rPr>
          <w:rFonts w:ascii="Times" w:hAnsi="Times" w:hint="cs"/>
          <w:szCs w:val="26"/>
          <w:rtl/>
          <w:lang w:bidi="fa-IR"/>
        </w:rPr>
        <w:t>1-</w:t>
      </w:r>
    </w:p>
    <w:p w14:paraId="40A50CD4" w14:textId="77777777" w:rsidR="00C3349F" w:rsidRDefault="00C3349F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  <w:r>
        <w:rPr>
          <w:rFonts w:ascii="Times" w:hAnsi="Times" w:hint="cs"/>
          <w:szCs w:val="26"/>
          <w:rtl/>
          <w:lang w:bidi="fa-IR"/>
        </w:rPr>
        <w:t>2-</w:t>
      </w:r>
    </w:p>
    <w:p w14:paraId="40A50CD5" w14:textId="77777777" w:rsidR="00C3349F" w:rsidRDefault="00C3349F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  <w:r>
        <w:rPr>
          <w:rFonts w:ascii="Times" w:hAnsi="Times" w:hint="cs"/>
          <w:szCs w:val="26"/>
          <w:rtl/>
          <w:lang w:bidi="fa-IR"/>
        </w:rPr>
        <w:t>3-</w:t>
      </w:r>
    </w:p>
    <w:p w14:paraId="40A50CD6" w14:textId="77777777" w:rsidR="00C3349F" w:rsidRDefault="00C3349F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  <w:r>
        <w:rPr>
          <w:rFonts w:ascii="Times" w:hAnsi="Times" w:hint="cs"/>
          <w:szCs w:val="26"/>
          <w:rtl/>
          <w:lang w:bidi="fa-IR"/>
        </w:rPr>
        <w:t>4-</w:t>
      </w:r>
    </w:p>
    <w:p w14:paraId="40A50CD7" w14:textId="77777777" w:rsidR="00C3349F" w:rsidRDefault="00C3349F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</w:p>
    <w:p w14:paraId="40A50CD8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  <w:sectPr w:rsidR="00C3349F" w:rsidSect="007F6344">
          <w:headerReference w:type="default" r:id="rId22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D9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A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B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C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D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E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F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E0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E1" w14:textId="77777777" w:rsidR="00841BC4" w:rsidRDefault="00841BC4" w:rsidP="00841BC4">
      <w:pPr>
        <w:bidi w:val="0"/>
        <w:ind w:left="146"/>
        <w:rPr>
          <w:rFonts w:cs="Times New Roman"/>
          <w:szCs w:val="24"/>
          <w:rtl/>
        </w:rPr>
      </w:pPr>
    </w:p>
    <w:p w14:paraId="40A50CE2" w14:textId="77777777" w:rsidR="00841BC4" w:rsidRDefault="00841BC4" w:rsidP="00841BC4">
      <w:pPr>
        <w:bidi w:val="0"/>
        <w:ind w:left="146"/>
        <w:rPr>
          <w:rFonts w:cs="Times New Roman"/>
          <w:szCs w:val="24"/>
          <w:rtl/>
        </w:rPr>
      </w:pPr>
    </w:p>
    <w:p w14:paraId="40A50CE3" w14:textId="77777777" w:rsidR="00DD4900" w:rsidRDefault="00C22534" w:rsidP="00DD4900">
      <w:pPr>
        <w:tabs>
          <w:tab w:val="left" w:pos="7530"/>
        </w:tabs>
        <w:bidi w:val="0"/>
        <w:rPr>
          <w:rFonts w:cs="Times New Roman"/>
          <w:szCs w:val="24"/>
          <w:rtl/>
          <w:lang w:bidi="fa-IR"/>
        </w:rPr>
      </w:pPr>
      <w:r>
        <w:rPr>
          <w:rFonts w:cs="Times New Roman"/>
          <w:szCs w:val="24"/>
        </w:rPr>
        <w:tab/>
      </w:r>
    </w:p>
    <w:p w14:paraId="40A50CE4" w14:textId="77777777" w:rsidR="00DD4900" w:rsidRDefault="009B6C91" w:rsidP="0004117F">
      <w:pPr>
        <w:pStyle w:val="Heading1"/>
        <w:rPr>
          <w:sz w:val="28"/>
          <w:rtl/>
        </w:rPr>
      </w:pPr>
      <w:bookmarkStart w:id="126" w:name="_Toc61862570"/>
      <w:bookmarkStart w:id="127" w:name="_Toc61862725"/>
      <w:bookmarkStart w:id="128" w:name="_Toc76811833"/>
      <w:r w:rsidRPr="0004117F">
        <w:rPr>
          <w:rFonts w:hint="cs"/>
          <w:rtl/>
        </w:rPr>
        <w:t>پیوست</w:t>
      </w:r>
      <w:r w:rsidRPr="0004117F">
        <w:rPr>
          <w:rFonts w:hint="eastAsia"/>
          <w:rtl/>
        </w:rPr>
        <w:t>‌</w:t>
      </w:r>
      <w:r w:rsidRPr="0004117F">
        <w:rPr>
          <w:rFonts w:hint="cs"/>
          <w:rtl/>
        </w:rPr>
        <w:t>ها</w:t>
      </w:r>
      <w:bookmarkEnd w:id="126"/>
      <w:bookmarkEnd w:id="127"/>
      <w:bookmarkEnd w:id="128"/>
    </w:p>
    <w:p w14:paraId="40A50CE5" w14:textId="77777777" w:rsidR="0004117F" w:rsidRDefault="0004117F" w:rsidP="00495F4C">
      <w:pPr>
        <w:rPr>
          <w:rtl/>
        </w:rPr>
      </w:pPr>
    </w:p>
    <w:p w14:paraId="40A50CE6" w14:textId="77777777" w:rsidR="007F6344" w:rsidRDefault="007F6344" w:rsidP="00495F4C">
      <w:pPr>
        <w:rPr>
          <w:rtl/>
        </w:rPr>
      </w:pPr>
    </w:p>
    <w:p w14:paraId="0BD0D2BA" w14:textId="77777777" w:rsidR="00410DB4" w:rsidRDefault="00410DB4" w:rsidP="00495F4C">
      <w:pPr>
        <w:rPr>
          <w:rtl/>
        </w:rPr>
      </w:pPr>
      <w:r>
        <w:rPr>
          <w:rtl/>
        </w:rPr>
        <w:br w:type="page"/>
      </w:r>
    </w:p>
    <w:p w14:paraId="6530E284" w14:textId="77777777" w:rsidR="00410DB4" w:rsidRDefault="00410DB4" w:rsidP="00495F4C">
      <w:pPr>
        <w:rPr>
          <w:rtl/>
        </w:rPr>
      </w:pPr>
    </w:p>
    <w:p w14:paraId="40A50CE7" w14:textId="1DDB9431" w:rsidR="00DD4900" w:rsidRDefault="00495F4C" w:rsidP="00495F4C">
      <w:pPr>
        <w:rPr>
          <w:rtl/>
        </w:rPr>
      </w:pPr>
      <w:r>
        <w:rPr>
          <w:rFonts w:hint="cs"/>
          <w:rtl/>
        </w:rPr>
        <w:t>........................</w:t>
      </w:r>
    </w:p>
    <w:p w14:paraId="40A50CE8" w14:textId="77777777" w:rsidR="00495F4C" w:rsidRDefault="00495F4C" w:rsidP="00495F4C">
      <w:pPr>
        <w:rPr>
          <w:rtl/>
        </w:rPr>
      </w:pPr>
    </w:p>
    <w:p w14:paraId="40A50CE9" w14:textId="77777777" w:rsidR="00495F4C" w:rsidRDefault="00495F4C" w:rsidP="00495F4C">
      <w:pPr>
        <w:rPr>
          <w:rtl/>
        </w:rPr>
      </w:pPr>
    </w:p>
    <w:p w14:paraId="40A50CEA" w14:textId="77777777" w:rsidR="00495F4C" w:rsidRDefault="00495F4C" w:rsidP="00495F4C">
      <w:pPr>
        <w:rPr>
          <w:rtl/>
        </w:rPr>
        <w:sectPr w:rsidR="00495F4C" w:rsidSect="007F6344">
          <w:headerReference w:type="default" r:id="rId23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72AEC012" w14:textId="71CC2518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  <w:r>
        <w:rPr>
          <w:rFonts w:ascii="Calibri" w:eastAsia="Calibri" w:hAnsi="Calibri" w:hint="cs"/>
          <w:b/>
          <w:bCs/>
          <w:sz w:val="26"/>
          <w:szCs w:val="26"/>
          <w:rtl/>
          <w:lang w:bidi="fa-IR"/>
        </w:rPr>
        <w:lastRenderedPageBreak/>
        <w:t>فرم شماره 1 صورتجلسه دفاعیه پایاننامه/رساله دوره کارشناسی ارشد/دکتری</w:t>
      </w:r>
    </w:p>
    <w:p w14:paraId="3FB7ECB3" w14:textId="0E0066EC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407921AF" w14:textId="020E0806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F5692A9" w14:textId="67455E59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B415DF6" w14:textId="45BE9A3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C2EB633" w14:textId="67109F49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03BBAEC8" w14:textId="522CDA6A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DC3F159" w14:textId="010E98D6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2809F162" w14:textId="207DF374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AF1669F" w14:textId="39FAA9CE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0512355" w14:textId="23C54DCB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3463D62" w14:textId="18ADD43C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5FB3D065" w14:textId="104EA14A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38E4B42" w14:textId="74E9DF5E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4B2B026C" w14:textId="4C08CB04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086133DF" w14:textId="140F963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5021877" w14:textId="7295AA81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72BB1869" w14:textId="2F67FDC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437F4290" w14:textId="7552BD4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0233F08A" w14:textId="4D5438B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3105989" w14:textId="1F6D347E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B8384F0" w14:textId="2D268ED9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B42D8E0" w14:textId="29F4072C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1C3FE66" w14:textId="1167B101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51FE2231" w14:textId="056C7992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2D8084A5" w14:textId="0C6ED4EB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2EB0627" w14:textId="2C224EE8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B39F193" w14:textId="38F55F5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8570BEF" w14:textId="7E71914F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5E07A75" w14:textId="14B8377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7A343EFE" w14:textId="48EE0389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E0A7037" w14:textId="217FD8D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40AE17C1" w14:textId="71D21FAD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25162483" w14:textId="5D838862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B7185B1" w14:textId="7F7FF723" w:rsidR="00263A1B" w:rsidRPr="00263A1B" w:rsidRDefault="00263A1B" w:rsidP="00263A1B">
      <w:pPr>
        <w:pStyle w:val="matn"/>
        <w:jc w:val="center"/>
        <w:rPr>
          <w:rFonts w:eastAsia="Times New Roman"/>
          <w:sz w:val="36"/>
          <w:szCs w:val="36"/>
          <w:rtl/>
          <w:lang w:val="en-US" w:eastAsia="en-US"/>
        </w:rPr>
      </w:pPr>
      <w:r w:rsidRPr="00263A1B">
        <w:rPr>
          <w:rFonts w:hint="cs"/>
          <w:b/>
          <w:bCs/>
          <w:sz w:val="36"/>
          <w:szCs w:val="36"/>
          <w:rtl/>
          <w:lang w:val="en-US"/>
        </w:rPr>
        <w:lastRenderedPageBreak/>
        <w:t>صفحه تاییدیه ایران‌داک</w:t>
      </w:r>
      <w:r>
        <w:rPr>
          <w:rFonts w:eastAsia="Times New Roman" w:hint="cs"/>
          <w:sz w:val="36"/>
          <w:szCs w:val="36"/>
          <w:rtl/>
          <w:lang w:val="en-US" w:eastAsia="en-US" w:bidi="ar-SA"/>
        </w:rPr>
        <w:t xml:space="preserve"> برای ثبت کل پایاننامه</w:t>
      </w:r>
      <w:r w:rsidRPr="00263A1B">
        <w:rPr>
          <w:rFonts w:eastAsia="Times New Roman" w:hint="cs"/>
          <w:sz w:val="36"/>
          <w:szCs w:val="36"/>
          <w:rtl/>
          <w:lang w:val="en-US" w:eastAsia="en-US" w:bidi="ar-SA"/>
        </w:rPr>
        <w:t xml:space="preserve"> </w:t>
      </w:r>
      <w:r w:rsidRPr="00263A1B">
        <w:rPr>
          <w:rFonts w:eastAsia="Times New Roman"/>
          <w:sz w:val="36"/>
          <w:szCs w:val="36"/>
          <w:rtl/>
          <w:lang w:val="en-US" w:eastAsia="en-US" w:bidi="ar-SA"/>
        </w:rPr>
        <w:br w:type="page"/>
      </w:r>
    </w:p>
    <w:p w14:paraId="40A50CEB" w14:textId="07DF76DD" w:rsidR="00EF1080" w:rsidRDefault="00EF1080" w:rsidP="00EF1080">
      <w:pPr>
        <w:rPr>
          <w:rFonts w:cs="2  Lotus"/>
          <w:rtl/>
          <w:lang w:bidi="fa-IR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5"/>
      </w:tblGrid>
      <w:tr w:rsidR="0004117F" w14:paraId="40A50CED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EC" w14:textId="3E6C526D" w:rsidR="0004117F" w:rsidRPr="00A05F10" w:rsidRDefault="0004117F" w:rsidP="00B60121">
            <w:pPr>
              <w:widowControl w:val="0"/>
              <w:bidi w:val="0"/>
              <w:rPr>
                <w:rFonts w:cs="2  Lotus"/>
                <w:b/>
                <w:bCs/>
                <w:sz w:val="28"/>
                <w:szCs w:val="32"/>
                <w:rtl/>
                <w:lang w:bidi="fa-IR"/>
              </w:rPr>
            </w:pP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Surname:</w:t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 xml:space="preserve"> </w:t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Name:</w:t>
            </w:r>
          </w:p>
        </w:tc>
      </w:tr>
      <w:tr w:rsidR="0004117F" w14:paraId="40A50CEF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EE" w14:textId="3DAC546A" w:rsidR="0004117F" w:rsidRPr="00A05F10" w:rsidRDefault="0004117F" w:rsidP="00A05F10">
            <w:pPr>
              <w:spacing w:line="288" w:lineRule="auto"/>
              <w:ind w:left="92"/>
              <w:jc w:val="right"/>
              <w:rPr>
                <w:rFonts w:cs="B Zar"/>
                <w:b/>
                <w:bCs/>
                <w:sz w:val="28"/>
                <w:rtl/>
                <w:lang w:bidi="fa-IR"/>
              </w:rPr>
            </w:pP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Title:</w:t>
            </w:r>
          </w:p>
        </w:tc>
      </w:tr>
      <w:tr w:rsidR="0004117F" w14:paraId="40A50CF1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F0" w14:textId="6BCEC448" w:rsidR="0004117F" w:rsidRPr="00A05F10" w:rsidRDefault="0004117F" w:rsidP="00B60121">
            <w:pPr>
              <w:widowControl w:val="0"/>
              <w:bidi w:val="0"/>
              <w:rPr>
                <w:rFonts w:cs="2  Lotus"/>
                <w:b/>
                <w:bCs/>
                <w:sz w:val="28"/>
                <w:szCs w:val="32"/>
                <w:rtl/>
                <w:lang w:bidi="fa-IR"/>
              </w:rPr>
            </w:pP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Supervisor:</w:t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 xml:space="preserve"> </w:t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Advisor:</w:t>
            </w:r>
          </w:p>
        </w:tc>
      </w:tr>
      <w:tr w:rsidR="0004117F" w14:paraId="40A50CF5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F2" w14:textId="5D5E066B" w:rsidR="0004117F" w:rsidRPr="00A05F10" w:rsidRDefault="004D2A18" w:rsidP="00B60121">
            <w:pPr>
              <w:bidi w:val="0"/>
              <w:spacing w:line="288" w:lineRule="auto"/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</w:pP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Degree:</w:t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  <w:t xml:space="preserve"> </w:t>
            </w:r>
            <w:r w:rsidR="0004117F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Major:</w:t>
            </w:r>
          </w:p>
          <w:p w14:paraId="40A50CF3" w14:textId="4929203B" w:rsidR="0004117F" w:rsidRPr="00A05F10" w:rsidRDefault="0004117F" w:rsidP="00B60121">
            <w:pPr>
              <w:bidi w:val="0"/>
              <w:spacing w:line="288" w:lineRule="auto"/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</w:pP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Field:</w:t>
            </w:r>
          </w:p>
          <w:p w14:paraId="40A50CF4" w14:textId="4A56D098" w:rsidR="0004117F" w:rsidRPr="00A05F10" w:rsidRDefault="0004117F" w:rsidP="00B60121">
            <w:pPr>
              <w:bidi w:val="0"/>
              <w:spacing w:line="288" w:lineRule="auto"/>
              <w:rPr>
                <w:rFonts w:ascii="Calibri" w:eastAsia="Calibri" w:hAnsi="Calibri"/>
                <w:b/>
                <w:bCs/>
                <w:sz w:val="26"/>
                <w:szCs w:val="26"/>
                <w:rtl/>
                <w:lang w:eastAsia="x-none" w:bidi="fa-IR"/>
              </w:rPr>
            </w:pP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University:</w:t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 xml:space="preserve"> </w:t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Faculty:</w:t>
            </w:r>
          </w:p>
        </w:tc>
      </w:tr>
      <w:tr w:rsidR="0004117F" w14:paraId="40A50CF7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F6" w14:textId="2F9D016F" w:rsidR="0004117F" w:rsidRPr="00EF0DD6" w:rsidRDefault="00C11F6E" w:rsidP="00B60121">
            <w:pPr>
              <w:pStyle w:val="af5"/>
              <w:ind w:firstLine="0"/>
              <w:rPr>
                <w:rFonts w:eastAsia="Calibri"/>
                <w:rtl/>
                <w:lang w:bidi="fa-IR"/>
              </w:rPr>
            </w:pPr>
            <w:r>
              <w:rPr>
                <w:rFonts w:eastAsia="Calibri"/>
                <w:b/>
                <w:bCs/>
                <w:lang w:bidi="fa-IR"/>
              </w:rPr>
              <w:t>Key</w:t>
            </w:r>
            <w:r w:rsidR="0004117F" w:rsidRPr="00202201">
              <w:rPr>
                <w:rFonts w:eastAsia="Calibri"/>
                <w:b/>
                <w:bCs/>
                <w:lang w:bidi="fa-IR"/>
              </w:rPr>
              <w:t>words</w:t>
            </w:r>
            <w:r w:rsidR="0004117F" w:rsidRPr="00202201">
              <w:rPr>
                <w:rFonts w:eastAsia="Calibri"/>
                <w:lang w:bidi="fa-IR"/>
              </w:rPr>
              <w:t>:</w:t>
            </w:r>
          </w:p>
        </w:tc>
      </w:tr>
      <w:tr w:rsidR="0004117F" w14:paraId="40A50CFA" w14:textId="77777777" w:rsidTr="00B60121">
        <w:trPr>
          <w:trHeight w:val="7187"/>
          <w:jc w:val="center"/>
        </w:trPr>
        <w:tc>
          <w:tcPr>
            <w:tcW w:w="8465" w:type="dxa"/>
            <w:shd w:val="clear" w:color="auto" w:fill="auto"/>
          </w:tcPr>
          <w:p w14:paraId="40A50CF8" w14:textId="77777777" w:rsidR="0004117F" w:rsidRDefault="0004117F" w:rsidP="00B60121">
            <w:pPr>
              <w:pStyle w:val="af5"/>
              <w:ind w:firstLine="0"/>
              <w:rPr>
                <w:rFonts w:eastAsia="Calibri"/>
                <w:b/>
                <w:bCs/>
                <w:lang w:bidi="fa-IR"/>
              </w:rPr>
            </w:pPr>
            <w:r w:rsidRPr="00986F6C">
              <w:rPr>
                <w:rFonts w:eastAsia="Calibri"/>
                <w:b/>
                <w:bCs/>
                <w:lang w:bidi="fa-IR"/>
              </w:rPr>
              <w:t>Abstract</w:t>
            </w:r>
          </w:p>
          <w:p w14:paraId="40A50CF9" w14:textId="27B77DE8" w:rsidR="0004117F" w:rsidRPr="00C83AE9" w:rsidRDefault="00373C01" w:rsidP="00C11F6E">
            <w:pPr>
              <w:bidi w:val="0"/>
              <w:rPr>
                <w:rFonts w:cs="Times New Roman"/>
                <w:szCs w:val="24"/>
                <w:highlight w:val="yellow"/>
                <w:rtl/>
              </w:rPr>
            </w:pPr>
            <w:r>
              <w:rPr>
                <w:rFonts w:cs="Times New Roman" w:hint="cs"/>
                <w:szCs w:val="24"/>
                <w:highlight w:val="yellow"/>
                <w:rtl/>
              </w:rPr>
              <w:t>براساس چکیده فارسی نوشته شود.</w:t>
            </w:r>
          </w:p>
        </w:tc>
      </w:tr>
    </w:tbl>
    <w:p w14:paraId="40A50CFB" w14:textId="77777777" w:rsidR="0004117F" w:rsidRDefault="0004117F" w:rsidP="00EF1080">
      <w:pPr>
        <w:rPr>
          <w:rFonts w:cs="2  Lotus"/>
          <w:rtl/>
          <w:lang w:bidi="fa-IR"/>
        </w:rPr>
      </w:pPr>
      <w:r>
        <w:rPr>
          <w:rFonts w:cs="2  Lotus"/>
          <w:rtl/>
          <w:lang w:bidi="fa-IR"/>
        </w:rPr>
        <w:br w:type="page"/>
      </w:r>
    </w:p>
    <w:p w14:paraId="40A50CFC" w14:textId="668C080E" w:rsidR="009B6C91" w:rsidRPr="00E24AF1" w:rsidRDefault="00131477" w:rsidP="009B6C91">
      <w:pPr>
        <w:bidi w:val="0"/>
        <w:ind w:firstLine="284"/>
        <w:jc w:val="center"/>
        <w:rPr>
          <w:rFonts w:cs="Times New Roman"/>
          <w:b/>
          <w:bCs/>
          <w:sz w:val="26"/>
          <w:szCs w:val="26"/>
          <w:lang w:bidi="fa-IR"/>
        </w:rPr>
      </w:pPr>
      <w:r w:rsidRPr="00131477">
        <w:rPr>
          <w:rFonts w:cs="Times New Roman"/>
          <w:b/>
          <w:bCs/>
          <w:noProof/>
          <w:sz w:val="26"/>
          <w:szCs w:val="26"/>
        </w:rPr>
        <w:lastRenderedPageBreak/>
        <w:drawing>
          <wp:inline distT="0" distB="0" distL="0" distR="0" wp14:anchorId="7AAEB90E" wp14:editId="1AE79E3B">
            <wp:extent cx="1047750" cy="1047750"/>
            <wp:effectExtent l="0" t="0" r="0" b="0"/>
            <wp:docPr id="2" name="Picture 2" descr="C:\Users\admin\Desktop\tabriz-university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tabriz-university-1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7046" cy="1067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0CFD" w14:textId="77777777" w:rsidR="009B6C91" w:rsidRPr="001B4DB8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1B4DB8">
        <w:rPr>
          <w:rFonts w:cs="Times New Roman"/>
          <w:b/>
          <w:bCs/>
          <w:sz w:val="28"/>
        </w:rPr>
        <w:t>University of Tabriz</w:t>
      </w:r>
    </w:p>
    <w:p w14:paraId="40A50CFE" w14:textId="2974DF10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2"/>
          <w:szCs w:val="32"/>
        </w:rPr>
      </w:pPr>
      <w:r w:rsidRPr="00E24AF1">
        <w:rPr>
          <w:rFonts w:cs="Times New Roman"/>
          <w:b/>
          <w:bCs/>
          <w:sz w:val="28"/>
        </w:rPr>
        <w:t>Faculty of Physical Education &amp; Sport Sciences</w:t>
      </w:r>
    </w:p>
    <w:p w14:paraId="40A50CFF" w14:textId="3565F978" w:rsidR="009B6C91" w:rsidRPr="00E24AF1" w:rsidRDefault="009B6C91" w:rsidP="00314740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Cs w:val="24"/>
        </w:rPr>
      </w:pPr>
      <w:r w:rsidRPr="00E24AF1">
        <w:rPr>
          <w:rFonts w:cs="Times New Roman"/>
          <w:b/>
          <w:bCs/>
          <w:szCs w:val="24"/>
        </w:rPr>
        <w:t xml:space="preserve">Departmant of </w:t>
      </w:r>
      <w:r w:rsidR="00FF1E57">
        <w:rPr>
          <w:rFonts w:cs="Times New Roman"/>
          <w:b/>
          <w:bCs/>
          <w:szCs w:val="24"/>
        </w:rPr>
        <w:t xml:space="preserve">Motor </w:t>
      </w:r>
      <w:r w:rsidR="00314740">
        <w:rPr>
          <w:rFonts w:cs="Times New Roman"/>
          <w:b/>
          <w:bCs/>
          <w:szCs w:val="24"/>
        </w:rPr>
        <w:t>B</w:t>
      </w:r>
      <w:r w:rsidR="00FF1E57">
        <w:rPr>
          <w:rFonts w:cs="Times New Roman"/>
          <w:b/>
          <w:bCs/>
          <w:szCs w:val="24"/>
        </w:rPr>
        <w:t>ehavior</w:t>
      </w:r>
      <w:r w:rsidR="007F4267">
        <w:rPr>
          <w:rFonts w:cs="Times New Roman"/>
          <w:b/>
          <w:bCs/>
          <w:szCs w:val="24"/>
        </w:rPr>
        <w:t xml:space="preserve"> </w:t>
      </w:r>
    </w:p>
    <w:p w14:paraId="451B5910" w14:textId="55A78734" w:rsidR="00EC1011" w:rsidRDefault="00727B84" w:rsidP="00314740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Cs w:val="24"/>
        </w:rPr>
      </w:pPr>
      <w:r w:rsidRPr="00727B84">
        <w:rPr>
          <w:rFonts w:cs="Times New Roman"/>
          <w:b/>
          <w:bCs/>
          <w:szCs w:val="24"/>
        </w:rPr>
        <w:t xml:space="preserve">This </w:t>
      </w:r>
      <w:r w:rsidR="00FF1E57">
        <w:rPr>
          <w:rFonts w:cs="Times New Roman"/>
          <w:b/>
          <w:bCs/>
          <w:szCs w:val="24"/>
        </w:rPr>
        <w:t>thises i</w:t>
      </w:r>
      <w:r w:rsidR="00EC1011">
        <w:rPr>
          <w:rFonts w:cs="Times New Roman"/>
          <w:b/>
          <w:bCs/>
          <w:szCs w:val="24"/>
        </w:rPr>
        <w:t>s s</w:t>
      </w:r>
      <w:r w:rsidRPr="00727B84">
        <w:rPr>
          <w:rFonts w:cs="Times New Roman"/>
          <w:b/>
          <w:bCs/>
          <w:szCs w:val="24"/>
        </w:rPr>
        <w:t>ubmitted</w:t>
      </w:r>
      <w:r w:rsidR="00EC1011">
        <w:rPr>
          <w:rFonts w:cs="Times New Roman"/>
          <w:b/>
          <w:bCs/>
          <w:szCs w:val="24"/>
        </w:rPr>
        <w:t xml:space="preserve"> in partial f</w:t>
      </w:r>
      <w:r w:rsidR="00FF1E57">
        <w:rPr>
          <w:rFonts w:cs="Times New Roman"/>
          <w:b/>
          <w:bCs/>
          <w:szCs w:val="24"/>
        </w:rPr>
        <w:t>ulfillment of the requirements for the d</w:t>
      </w:r>
      <w:r w:rsidRPr="00727B84">
        <w:rPr>
          <w:rFonts w:cs="Times New Roman"/>
          <w:b/>
          <w:bCs/>
          <w:szCs w:val="24"/>
        </w:rPr>
        <w:t xml:space="preserve">egree of </w:t>
      </w:r>
    </w:p>
    <w:p w14:paraId="40A50D01" w14:textId="1F135E74" w:rsidR="009B6C91" w:rsidRPr="00E24AF1" w:rsidRDefault="00727B84" w:rsidP="00EC101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727B84">
        <w:rPr>
          <w:rFonts w:cs="Times New Roman"/>
          <w:b/>
          <w:bCs/>
          <w:szCs w:val="24"/>
        </w:rPr>
        <w:t>Ph.D.</w:t>
      </w:r>
      <w:r>
        <w:rPr>
          <w:rFonts w:cs="Times New Roman"/>
          <w:b/>
          <w:bCs/>
          <w:sz w:val="28"/>
        </w:rPr>
        <w:t xml:space="preserve"> </w:t>
      </w:r>
      <w:r w:rsidRPr="00727B84">
        <w:rPr>
          <w:rFonts w:cs="Times New Roman"/>
          <w:b/>
          <w:bCs/>
          <w:szCs w:val="24"/>
        </w:rPr>
        <w:t xml:space="preserve">in </w:t>
      </w:r>
      <w:r w:rsidR="00314740">
        <w:rPr>
          <w:rFonts w:cs="Times New Roman"/>
          <w:b/>
          <w:bCs/>
          <w:szCs w:val="24"/>
        </w:rPr>
        <w:t>M</w:t>
      </w:r>
      <w:r w:rsidR="00FF1E57">
        <w:rPr>
          <w:rFonts w:cs="Times New Roman"/>
          <w:b/>
          <w:bCs/>
          <w:szCs w:val="24"/>
        </w:rPr>
        <w:t xml:space="preserve">otor </w:t>
      </w:r>
      <w:r w:rsidR="00314740">
        <w:rPr>
          <w:rFonts w:cs="Times New Roman"/>
          <w:b/>
          <w:bCs/>
          <w:szCs w:val="24"/>
        </w:rPr>
        <w:t>B</w:t>
      </w:r>
      <w:r w:rsidR="00FF1E57">
        <w:rPr>
          <w:rFonts w:cs="Times New Roman"/>
          <w:b/>
          <w:bCs/>
          <w:szCs w:val="24"/>
        </w:rPr>
        <w:t xml:space="preserve">ehavior </w:t>
      </w:r>
    </w:p>
    <w:p w14:paraId="40A50D02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p w14:paraId="40A50D03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E24AF1">
        <w:rPr>
          <w:rFonts w:cs="Times New Roman"/>
          <w:b/>
          <w:bCs/>
          <w:sz w:val="28"/>
        </w:rPr>
        <w:t>Title:</w:t>
      </w:r>
    </w:p>
    <w:p w14:paraId="40A50D05" w14:textId="7744348B" w:rsidR="009B6C91" w:rsidRPr="00E24AF1" w:rsidRDefault="007C0E0D" w:rsidP="007C0E0D">
      <w:pPr>
        <w:autoSpaceDE w:val="0"/>
        <w:autoSpaceDN w:val="0"/>
        <w:bidi w:val="0"/>
        <w:adjustRightInd w:val="0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8"/>
          <w:szCs w:val="38"/>
          <w:lang w:bidi="fa-IR"/>
        </w:rPr>
        <w:t>…………………………………………………………</w:t>
      </w:r>
    </w:p>
    <w:p w14:paraId="40A50D06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E24AF1">
        <w:rPr>
          <w:rFonts w:cs="Times New Roman"/>
          <w:b/>
          <w:bCs/>
          <w:sz w:val="36"/>
          <w:szCs w:val="36"/>
        </w:rPr>
        <w:t>S</w:t>
      </w:r>
      <w:r w:rsidRPr="00E24AF1">
        <w:rPr>
          <w:rFonts w:cs="Times New Roman"/>
          <w:b/>
          <w:bCs/>
          <w:sz w:val="28"/>
        </w:rPr>
        <w:t>upervisor (s):</w:t>
      </w:r>
    </w:p>
    <w:p w14:paraId="40A50D07" w14:textId="77777777" w:rsidR="009B6C91" w:rsidRPr="00E24AF1" w:rsidRDefault="009B6C91" w:rsidP="00C22534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2"/>
          <w:szCs w:val="32"/>
        </w:rPr>
      </w:pPr>
      <w:r w:rsidRPr="00E24AF1">
        <w:rPr>
          <w:rFonts w:cs="Times New Roman"/>
          <w:b/>
          <w:bCs/>
          <w:sz w:val="32"/>
          <w:szCs w:val="32"/>
        </w:rPr>
        <w:t xml:space="preserve">Dr. </w:t>
      </w:r>
      <w:r w:rsidR="00C22534">
        <w:rPr>
          <w:rFonts w:cs="Times New Roman"/>
          <w:b/>
          <w:bCs/>
          <w:sz w:val="32"/>
          <w:szCs w:val="32"/>
        </w:rPr>
        <w:t>…………………</w:t>
      </w:r>
    </w:p>
    <w:p w14:paraId="40A50D08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p w14:paraId="40A50D09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p w14:paraId="40A50D0A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E24AF1">
        <w:rPr>
          <w:rFonts w:cs="Times New Roman"/>
          <w:b/>
          <w:bCs/>
          <w:sz w:val="28"/>
        </w:rPr>
        <w:t>Advisor (s):</w:t>
      </w:r>
    </w:p>
    <w:p w14:paraId="40A50D0B" w14:textId="77777777" w:rsidR="009B6C91" w:rsidRPr="00E24AF1" w:rsidRDefault="009B6C91" w:rsidP="00C22534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2"/>
          <w:szCs w:val="32"/>
        </w:rPr>
      </w:pPr>
      <w:r w:rsidRPr="00E24AF1">
        <w:rPr>
          <w:rFonts w:cs="Times New Roman"/>
          <w:b/>
          <w:bCs/>
          <w:sz w:val="32"/>
          <w:szCs w:val="32"/>
        </w:rPr>
        <w:t xml:space="preserve">Dr. </w:t>
      </w:r>
      <w:r w:rsidR="00C22534">
        <w:rPr>
          <w:rFonts w:cs="Times New Roman"/>
          <w:b/>
          <w:bCs/>
          <w:sz w:val="32"/>
          <w:szCs w:val="32"/>
        </w:rPr>
        <w:t>……………………………..</w:t>
      </w:r>
    </w:p>
    <w:p w14:paraId="40A50D0C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6"/>
          <w:szCs w:val="26"/>
        </w:rPr>
      </w:pPr>
    </w:p>
    <w:p w14:paraId="40A50D0D" w14:textId="77777777" w:rsidR="009B6C91" w:rsidRPr="00E24AF1" w:rsidRDefault="00C22534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C22534">
        <w:rPr>
          <w:rFonts w:cs="Times New Roman"/>
          <w:b/>
          <w:bCs/>
          <w:sz w:val="28"/>
        </w:rPr>
        <w:t>Researcher</w:t>
      </w:r>
      <w:r w:rsidR="009B6C91" w:rsidRPr="00E24AF1">
        <w:rPr>
          <w:rFonts w:cs="Times New Roman"/>
          <w:b/>
          <w:bCs/>
          <w:sz w:val="28"/>
        </w:rPr>
        <w:t>:</w:t>
      </w:r>
    </w:p>
    <w:p w14:paraId="40A50D0E" w14:textId="77777777" w:rsidR="009B6C91" w:rsidRPr="00E24AF1" w:rsidRDefault="00C22534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…………………………….</w:t>
      </w:r>
    </w:p>
    <w:p w14:paraId="40A50D0F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p w14:paraId="40A50D10" w14:textId="77777777" w:rsidR="009B6C91" w:rsidRPr="00E24AF1" w:rsidRDefault="00C22534" w:rsidP="00C22534">
      <w:pPr>
        <w:tabs>
          <w:tab w:val="left" w:pos="4205"/>
        </w:tabs>
        <w:autoSpaceDE w:val="0"/>
        <w:autoSpaceDN w:val="0"/>
        <w:bidi w:val="0"/>
        <w:adjustRightInd w:val="0"/>
        <w:ind w:firstLine="49"/>
        <w:rPr>
          <w:rFonts w:cs="Times New Roman"/>
          <w:b/>
          <w:bCs/>
          <w:sz w:val="28"/>
        </w:rPr>
      </w:pPr>
      <w:r>
        <w:rPr>
          <w:rFonts w:cs="Times New Roman"/>
          <w:b/>
          <w:bCs/>
          <w:sz w:val="28"/>
        </w:rPr>
        <w:tab/>
      </w:r>
    </w:p>
    <w:p w14:paraId="40A50D11" w14:textId="45C8C991" w:rsidR="009B6C91" w:rsidRDefault="009B6C91" w:rsidP="00C820F7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  <w:rtl/>
        </w:rPr>
      </w:pPr>
      <w:r w:rsidRPr="00E24AF1">
        <w:rPr>
          <w:rFonts w:cs="Times New Roman"/>
          <w:b/>
          <w:bCs/>
          <w:sz w:val="28"/>
        </w:rPr>
        <w:t>Date:</w:t>
      </w:r>
      <w:r w:rsidR="00FF1E57">
        <w:rPr>
          <w:rFonts w:cs="Times New Roman"/>
          <w:b/>
          <w:bCs/>
          <w:sz w:val="28"/>
        </w:rPr>
        <w:t xml:space="preserve"> </w:t>
      </w:r>
      <w:r w:rsidR="00C820F7">
        <w:rPr>
          <w:rFonts w:cs="Times New Roman"/>
          <w:b/>
          <w:bCs/>
          <w:sz w:val="28"/>
        </w:rPr>
        <w:t>m</w:t>
      </w:r>
      <w:r w:rsidR="006F0627">
        <w:rPr>
          <w:rFonts w:cs="Times New Roman"/>
          <w:b/>
          <w:bCs/>
          <w:sz w:val="28"/>
        </w:rPr>
        <w:t>o</w:t>
      </w:r>
      <w:r w:rsidR="00C820F7">
        <w:rPr>
          <w:rFonts w:cs="Times New Roman"/>
          <w:b/>
          <w:bCs/>
          <w:sz w:val="28"/>
        </w:rPr>
        <w:t>n</w:t>
      </w:r>
      <w:r w:rsidR="006F0627">
        <w:rPr>
          <w:rFonts w:cs="Times New Roman"/>
          <w:b/>
          <w:bCs/>
          <w:sz w:val="28"/>
        </w:rPr>
        <w:t>t</w:t>
      </w:r>
      <w:r w:rsidR="00C820F7">
        <w:rPr>
          <w:rFonts w:cs="Times New Roman"/>
          <w:b/>
          <w:bCs/>
          <w:sz w:val="28"/>
        </w:rPr>
        <w:t>h</w:t>
      </w:r>
      <w:r w:rsidR="00FF1E57">
        <w:rPr>
          <w:rFonts w:cs="Times New Roman"/>
          <w:b/>
          <w:bCs/>
          <w:sz w:val="28"/>
        </w:rPr>
        <w:t>/</w:t>
      </w:r>
      <w:r w:rsidR="00C820F7">
        <w:rPr>
          <w:rFonts w:cs="Times New Roman"/>
          <w:b/>
          <w:bCs/>
          <w:sz w:val="28"/>
        </w:rPr>
        <w:t>year</w:t>
      </w:r>
      <w:r w:rsidR="00FF1E57">
        <w:rPr>
          <w:rFonts w:cs="Times New Roman"/>
          <w:b/>
          <w:bCs/>
          <w:sz w:val="28"/>
        </w:rPr>
        <w:t xml:space="preserve"> </w:t>
      </w:r>
      <w:r w:rsidR="002C16EC">
        <w:rPr>
          <w:rFonts w:cs="Times New Roman"/>
          <w:b/>
          <w:bCs/>
          <w:sz w:val="28"/>
        </w:rPr>
        <w:t>(</w:t>
      </w:r>
      <w:r w:rsidR="00E055B6">
        <w:rPr>
          <w:rFonts w:cs="Times New Roman"/>
          <w:b/>
          <w:bCs/>
          <w:sz w:val="28"/>
        </w:rPr>
        <w:t xml:space="preserve">i.e. </w:t>
      </w:r>
      <w:r w:rsidR="002C16EC">
        <w:rPr>
          <w:rFonts w:cs="Times New Roman"/>
          <w:b/>
          <w:bCs/>
          <w:sz w:val="28"/>
        </w:rPr>
        <w:t xml:space="preserve">July 2021) </w:t>
      </w:r>
    </w:p>
    <w:p w14:paraId="61D486B8" w14:textId="10B57748" w:rsidR="002C16EC" w:rsidRDefault="002C16EC" w:rsidP="002C16EC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sectPr w:rsidR="002C16EC" w:rsidSect="007F6344">
      <w:headerReference w:type="default" r:id="rId26"/>
      <w:footerReference w:type="default" r:id="rId27"/>
      <w:headerReference w:type="first" r:id="rId28"/>
      <w:footnotePr>
        <w:numRestart w:val="eachPage"/>
      </w:footnotePr>
      <w:pgSz w:w="11906" w:h="16838" w:code="9"/>
      <w:pgMar w:top="1418" w:right="1134" w:bottom="1134" w:left="1134" w:header="680" w:footer="68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1986D8" w14:textId="77777777" w:rsidR="006E0BFD" w:rsidRDefault="006E0BFD">
      <w:r>
        <w:separator/>
      </w:r>
    </w:p>
  </w:endnote>
  <w:endnote w:type="continuationSeparator" w:id="0">
    <w:p w14:paraId="55847ECB" w14:textId="77777777" w:rsidR="006E0BFD" w:rsidRDefault="006E0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Zar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6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itr"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2 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26" w14:textId="450A79B6" w:rsidR="00AB55B7" w:rsidRDefault="00AB55B7" w:rsidP="00B3194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A427F">
      <w:rPr>
        <w:rFonts w:hint="eastAsia"/>
        <w:noProof/>
        <w:rtl/>
      </w:rPr>
      <w:t>ت‌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27" w14:textId="77777777" w:rsidR="00AB55B7" w:rsidRDefault="00AB55B7" w:rsidP="00035627">
    <w:pPr>
      <w:pStyle w:val="Footer"/>
      <w:tabs>
        <w:tab w:val="clear" w:pos="4153"/>
        <w:tab w:val="clear" w:pos="8306"/>
        <w:tab w:val="left" w:pos="4357"/>
        <w:tab w:val="left" w:pos="5208"/>
      </w:tabs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29" w14:textId="02001476" w:rsidR="00AB55B7" w:rsidRPr="00941570" w:rsidRDefault="00AB55B7" w:rsidP="00B3194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A427F">
      <w:rPr>
        <w:noProof/>
        <w:rtl/>
      </w:rPr>
      <w:t>7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35" w14:textId="77777777" w:rsidR="00AB55B7" w:rsidRPr="00495F4C" w:rsidRDefault="00AB55B7" w:rsidP="00495F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B4861E" w14:textId="77777777" w:rsidR="006E0BFD" w:rsidRDefault="006E0BFD">
      <w:r>
        <w:separator/>
      </w:r>
    </w:p>
  </w:footnote>
  <w:footnote w:type="continuationSeparator" w:id="0">
    <w:p w14:paraId="5BBBFA2A" w14:textId="77777777" w:rsidR="006E0BFD" w:rsidRDefault="006E0B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28" w14:textId="20413554" w:rsidR="00AB55B7" w:rsidRPr="00862598" w:rsidRDefault="00AB55B7" w:rsidP="00344188">
    <w:pPr>
      <w:pStyle w:val="Header"/>
      <w:pBdr>
        <w:bottom w:val="thinThickSmallGap" w:sz="24" w:space="1" w:color="auto"/>
      </w:pBdr>
      <w:spacing w:line="240" w:lineRule="auto"/>
      <w:rPr>
        <w:b/>
        <w:bCs/>
        <w:color w:val="262626"/>
        <w:rtl/>
        <w:lang w:bidi="fa-IR"/>
      </w:rPr>
    </w:pPr>
    <w:r w:rsidRPr="00B3194F">
      <w:rPr>
        <w:rFonts w:hint="cs"/>
        <w:b/>
        <w:bCs/>
        <w:color w:val="262626"/>
        <w:rtl/>
        <w:lang w:bidi="fa-IR"/>
      </w:rPr>
      <w:t xml:space="preserve">فصل </w:t>
    </w:r>
    <w:r>
      <w:rPr>
        <w:rFonts w:hint="cs"/>
        <w:b/>
        <w:bCs/>
        <w:color w:val="262626"/>
        <w:rtl/>
        <w:lang w:bidi="fa-IR"/>
      </w:rPr>
      <w:t xml:space="preserve">اول: کلیات </w:t>
    </w:r>
    <w:r w:rsidR="00344188">
      <w:rPr>
        <w:rFonts w:hint="cs"/>
        <w:b/>
        <w:bCs/>
        <w:color w:val="262626"/>
        <w:rtl/>
        <w:lang w:bidi="fa-IR"/>
      </w:rPr>
      <w:t>تحقیق</w:t>
    </w: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33" w14:textId="77777777" w:rsidR="00AB55B7" w:rsidRPr="009E1CFE" w:rsidRDefault="00AB55B7" w:rsidP="00410DB4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پیوست</w:t>
    </w:r>
    <w:r>
      <w:rPr>
        <w:rFonts w:hint="eastAsia"/>
        <w:b/>
        <w:bCs/>
        <w:color w:val="262626"/>
        <w:rtl/>
        <w:lang w:bidi="fa-IR"/>
      </w:rPr>
      <w:t>‌</w:t>
    </w:r>
    <w:r>
      <w:rPr>
        <w:rFonts w:hint="cs"/>
        <w:b/>
        <w:bCs/>
        <w:color w:val="262626"/>
        <w:rtl/>
        <w:lang w:bidi="fa-IR"/>
      </w:rPr>
      <w:t>ها</w:t>
    </w: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34" w14:textId="77777777" w:rsidR="00AB55B7" w:rsidRPr="00495F4C" w:rsidRDefault="00AB55B7" w:rsidP="00495F4C">
    <w:pPr>
      <w:pStyle w:val="Header"/>
      <w:rPr>
        <w:szCs w:val="24"/>
        <w:rtl/>
      </w:rPr>
    </w:pP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36" w14:textId="77777777" w:rsidR="00AB55B7" w:rsidRPr="00BD126A" w:rsidRDefault="00AB55B7" w:rsidP="00975A8D">
    <w:pPr>
      <w:pStyle w:val="Header"/>
      <w:rPr>
        <w:rtl/>
        <w:lang w:bidi="fa-I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2A" w14:textId="77777777" w:rsidR="00AB55B7" w:rsidRDefault="00AB55B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2D" w14:textId="65649685" w:rsidR="00AB55B7" w:rsidRPr="008F066E" w:rsidRDefault="00AB55B7" w:rsidP="00344188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 xml:space="preserve">فصل دوم: مبانی نظری و پیشینه </w:t>
    </w:r>
    <w:r w:rsidR="00344188">
      <w:rPr>
        <w:rFonts w:hint="cs"/>
        <w:b/>
        <w:bCs/>
        <w:color w:val="262626"/>
        <w:rtl/>
        <w:lang w:bidi="fa-IR"/>
      </w:rPr>
      <w:t>تحقیق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807D7E" w14:textId="77777777" w:rsidR="00AB55B7" w:rsidRDefault="00AB55B7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B11AF3" w14:textId="34634237" w:rsidR="00AB55B7" w:rsidRPr="008F066E" w:rsidRDefault="00AB55B7" w:rsidP="00344188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فصل سوم: روش</w:t>
    </w:r>
    <w:r>
      <w:rPr>
        <w:rFonts w:hint="eastAsia"/>
        <w:b/>
        <w:bCs/>
        <w:color w:val="262626"/>
        <w:rtl/>
        <w:lang w:bidi="fa-IR"/>
      </w:rPr>
      <w:t>‌</w:t>
    </w:r>
    <w:r>
      <w:rPr>
        <w:rFonts w:hint="cs"/>
        <w:b/>
        <w:bCs/>
        <w:color w:val="262626"/>
        <w:rtl/>
        <w:lang w:bidi="fa-IR"/>
      </w:rPr>
      <w:t xml:space="preserve">شناسی </w:t>
    </w:r>
    <w:r w:rsidR="00344188">
      <w:rPr>
        <w:rFonts w:hint="cs"/>
        <w:b/>
        <w:bCs/>
        <w:color w:val="262626"/>
        <w:rtl/>
        <w:lang w:bidi="fa-IR"/>
      </w:rPr>
      <w:t>تحقیق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F113D2" w14:textId="51A5A839" w:rsidR="00AB55B7" w:rsidRPr="008F066E" w:rsidRDefault="00AB55B7" w:rsidP="00344188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فصل چهارم: یافته</w:t>
    </w:r>
    <w:r>
      <w:rPr>
        <w:rFonts w:hint="eastAsia"/>
        <w:b/>
        <w:bCs/>
        <w:color w:val="262626"/>
        <w:rtl/>
        <w:lang w:bidi="fa-IR"/>
      </w:rPr>
      <w:t>‌</w:t>
    </w:r>
    <w:r>
      <w:rPr>
        <w:rFonts w:hint="cs"/>
        <w:b/>
        <w:bCs/>
        <w:color w:val="262626"/>
        <w:rtl/>
        <w:lang w:bidi="fa-IR"/>
      </w:rPr>
      <w:t xml:space="preserve">های </w:t>
    </w:r>
    <w:r w:rsidR="00344188">
      <w:rPr>
        <w:rFonts w:hint="cs"/>
        <w:b/>
        <w:bCs/>
        <w:color w:val="262626"/>
        <w:rtl/>
        <w:lang w:bidi="fa-IR"/>
      </w:rPr>
      <w:t>تحقیق</w:t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31" w14:textId="25C8D748" w:rsidR="00AB55B7" w:rsidRPr="009E1CFE" w:rsidRDefault="00AB55B7" w:rsidP="007F6344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فصل پنجم: بحث و نتیجه</w:t>
    </w:r>
    <w:r>
      <w:rPr>
        <w:rFonts w:hint="eastAsia"/>
        <w:b/>
        <w:bCs/>
        <w:color w:val="262626"/>
        <w:rtl/>
        <w:lang w:bidi="fa-IR"/>
      </w:rPr>
      <w:t>‌</w:t>
    </w:r>
    <w:r>
      <w:rPr>
        <w:rFonts w:hint="cs"/>
        <w:b/>
        <w:bCs/>
        <w:color w:val="262626"/>
        <w:rtl/>
        <w:lang w:bidi="fa-IR"/>
      </w:rPr>
      <w:t>گیری</w: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50D32" w14:textId="77777777" w:rsidR="00AB55B7" w:rsidRPr="00BD126A" w:rsidRDefault="00AB55B7" w:rsidP="00975A8D">
    <w:pPr>
      <w:pStyle w:val="Header"/>
      <w:rPr>
        <w:rtl/>
        <w:lang w:bidi="fa-IR"/>
      </w:rPr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110F1" w14:textId="77777777" w:rsidR="00AB55B7" w:rsidRPr="009E1CFE" w:rsidRDefault="00AB55B7" w:rsidP="007F6344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منابع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835BA"/>
    <w:multiLevelType w:val="hybridMultilevel"/>
    <w:tmpl w:val="B9AA4922"/>
    <w:lvl w:ilvl="0" w:tplc="EE0E3E32">
      <w:start w:val="1"/>
      <w:numFmt w:val="decimal"/>
      <w:lvlText w:val="%1."/>
      <w:lvlJc w:val="left"/>
      <w:pPr>
        <w:ind w:left="1004" w:hanging="360"/>
      </w:pPr>
    </w:lvl>
    <w:lvl w:ilvl="1" w:tplc="78EA066A" w:tentative="1">
      <w:start w:val="1"/>
      <w:numFmt w:val="lowerLetter"/>
      <w:lvlText w:val="%2."/>
      <w:lvlJc w:val="left"/>
      <w:pPr>
        <w:ind w:left="1724" w:hanging="360"/>
      </w:pPr>
    </w:lvl>
    <w:lvl w:ilvl="2" w:tplc="7E02A96C" w:tentative="1">
      <w:start w:val="1"/>
      <w:numFmt w:val="lowerRoman"/>
      <w:lvlText w:val="%3."/>
      <w:lvlJc w:val="right"/>
      <w:pPr>
        <w:ind w:left="2444" w:hanging="180"/>
      </w:pPr>
    </w:lvl>
    <w:lvl w:ilvl="3" w:tplc="0FEC57DC" w:tentative="1">
      <w:start w:val="1"/>
      <w:numFmt w:val="decimal"/>
      <w:lvlText w:val="%4."/>
      <w:lvlJc w:val="left"/>
      <w:pPr>
        <w:ind w:left="3164" w:hanging="360"/>
      </w:pPr>
    </w:lvl>
    <w:lvl w:ilvl="4" w:tplc="26FE23D6" w:tentative="1">
      <w:start w:val="1"/>
      <w:numFmt w:val="lowerLetter"/>
      <w:lvlText w:val="%5."/>
      <w:lvlJc w:val="left"/>
      <w:pPr>
        <w:ind w:left="3884" w:hanging="360"/>
      </w:pPr>
    </w:lvl>
    <w:lvl w:ilvl="5" w:tplc="2E48E084" w:tentative="1">
      <w:start w:val="1"/>
      <w:numFmt w:val="lowerRoman"/>
      <w:lvlText w:val="%6."/>
      <w:lvlJc w:val="right"/>
      <w:pPr>
        <w:ind w:left="4604" w:hanging="180"/>
      </w:pPr>
    </w:lvl>
    <w:lvl w:ilvl="6" w:tplc="E7A6567A" w:tentative="1">
      <w:start w:val="1"/>
      <w:numFmt w:val="decimal"/>
      <w:lvlText w:val="%7."/>
      <w:lvlJc w:val="left"/>
      <w:pPr>
        <w:ind w:left="5324" w:hanging="360"/>
      </w:pPr>
    </w:lvl>
    <w:lvl w:ilvl="7" w:tplc="EA149530" w:tentative="1">
      <w:start w:val="1"/>
      <w:numFmt w:val="lowerLetter"/>
      <w:lvlText w:val="%8."/>
      <w:lvlJc w:val="left"/>
      <w:pPr>
        <w:ind w:left="6044" w:hanging="360"/>
      </w:pPr>
    </w:lvl>
    <w:lvl w:ilvl="8" w:tplc="EB2A304C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4403489"/>
    <w:multiLevelType w:val="hybridMultilevel"/>
    <w:tmpl w:val="66FC650E"/>
    <w:lvl w:ilvl="0" w:tplc="2A42B416">
      <w:start w:val="1"/>
      <w:numFmt w:val="decimal"/>
      <w:lvlText w:val="%1W-"/>
      <w:lvlJc w:val="left"/>
      <w:pPr>
        <w:ind w:left="720" w:hanging="360"/>
      </w:pPr>
      <w:rPr>
        <w:rFonts w:hint="default"/>
        <w:sz w:val="16"/>
        <w:szCs w:val="16"/>
      </w:rPr>
    </w:lvl>
    <w:lvl w:ilvl="1" w:tplc="67D02B36" w:tentative="1">
      <w:start w:val="1"/>
      <w:numFmt w:val="lowerLetter"/>
      <w:lvlText w:val="%2."/>
      <w:lvlJc w:val="left"/>
      <w:pPr>
        <w:ind w:left="1440" w:hanging="360"/>
      </w:pPr>
    </w:lvl>
    <w:lvl w:ilvl="2" w:tplc="3E04754A" w:tentative="1">
      <w:start w:val="1"/>
      <w:numFmt w:val="lowerRoman"/>
      <w:lvlText w:val="%3."/>
      <w:lvlJc w:val="right"/>
      <w:pPr>
        <w:ind w:left="2160" w:hanging="180"/>
      </w:pPr>
    </w:lvl>
    <w:lvl w:ilvl="3" w:tplc="163A018A" w:tentative="1">
      <w:start w:val="1"/>
      <w:numFmt w:val="decimal"/>
      <w:lvlText w:val="%4."/>
      <w:lvlJc w:val="left"/>
      <w:pPr>
        <w:ind w:left="2880" w:hanging="360"/>
      </w:pPr>
    </w:lvl>
    <w:lvl w:ilvl="4" w:tplc="5044DB58" w:tentative="1">
      <w:start w:val="1"/>
      <w:numFmt w:val="lowerLetter"/>
      <w:lvlText w:val="%5."/>
      <w:lvlJc w:val="left"/>
      <w:pPr>
        <w:ind w:left="3600" w:hanging="360"/>
      </w:pPr>
    </w:lvl>
    <w:lvl w:ilvl="5" w:tplc="7E18C41E" w:tentative="1">
      <w:start w:val="1"/>
      <w:numFmt w:val="lowerRoman"/>
      <w:lvlText w:val="%6."/>
      <w:lvlJc w:val="right"/>
      <w:pPr>
        <w:ind w:left="4320" w:hanging="180"/>
      </w:pPr>
    </w:lvl>
    <w:lvl w:ilvl="6" w:tplc="660AF3A0" w:tentative="1">
      <w:start w:val="1"/>
      <w:numFmt w:val="decimal"/>
      <w:lvlText w:val="%7."/>
      <w:lvlJc w:val="left"/>
      <w:pPr>
        <w:ind w:left="5040" w:hanging="360"/>
      </w:pPr>
    </w:lvl>
    <w:lvl w:ilvl="7" w:tplc="F2622EEA" w:tentative="1">
      <w:start w:val="1"/>
      <w:numFmt w:val="lowerLetter"/>
      <w:lvlText w:val="%8."/>
      <w:lvlJc w:val="left"/>
      <w:pPr>
        <w:ind w:left="5760" w:hanging="360"/>
      </w:pPr>
    </w:lvl>
    <w:lvl w:ilvl="8" w:tplc="10BC7C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E0C34"/>
    <w:multiLevelType w:val="multilevel"/>
    <w:tmpl w:val="BCF69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EC1E53"/>
    <w:multiLevelType w:val="multilevel"/>
    <w:tmpl w:val="CDDE5152"/>
    <w:lvl w:ilvl="0">
      <w:start w:val="1"/>
      <w:numFmt w:val="decimal"/>
      <w:pStyle w:val="a"/>
      <w:suff w:val="nothing"/>
      <w:lvlText w:val="فصل %1: "/>
      <w:lvlJc w:val="left"/>
      <w:pPr>
        <w:ind w:left="0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48"/>
        <w:szCs w:val="5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0"/>
      <w:suff w:val="space"/>
      <w:lvlText w:val="%1-%2-"/>
      <w:lvlJc w:val="left"/>
      <w:pPr>
        <w:ind w:left="-434" w:firstLine="576"/>
      </w:pPr>
      <w:rPr>
        <w:sz w:val="32"/>
        <w:szCs w:val="32"/>
      </w:rPr>
    </w:lvl>
    <w:lvl w:ilvl="2">
      <w:start w:val="1"/>
      <w:numFmt w:val="decimal"/>
      <w:pStyle w:val="a1"/>
      <w:suff w:val="space"/>
      <w:lvlText w:val="%1-%2-%3-"/>
      <w:lvlJc w:val="left"/>
      <w:pPr>
        <w:ind w:left="-288" w:firstLine="288"/>
      </w:pPr>
      <w:rPr>
        <w:sz w:val="28"/>
        <w:szCs w:val="28"/>
        <w:lang w:bidi="fa-IR"/>
      </w:rPr>
    </w:lvl>
    <w:lvl w:ilvl="3">
      <w:start w:val="1"/>
      <w:numFmt w:val="decimal"/>
      <w:pStyle w:val="a2"/>
      <w:suff w:val="space"/>
      <w:lvlText w:val="%1-%2-%3-%4-"/>
      <w:lvlJc w:val="left"/>
      <w:pPr>
        <w:ind w:left="421" w:firstLine="288"/>
      </w:pPr>
      <w:rPr>
        <w:rFonts w:ascii="Times New Roman" w:hAnsi="Times New Roman" w:cs="B Nazanin" w:hint="default"/>
        <w:b w:val="0"/>
        <w:bCs/>
        <w:i w:val="0"/>
        <w:iCs w:val="0"/>
        <w:sz w:val="24"/>
        <w:szCs w:val="24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3"/>
      <w:suff w:val="space"/>
      <w:lvlText w:val="شکل %1-%6 "/>
      <w:lvlJc w:val="left"/>
      <w:pPr>
        <w:ind w:left="0" w:firstLine="0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Restart w:val="1"/>
      <w:pStyle w:val="a4"/>
      <w:suff w:val="nothing"/>
      <w:lvlText w:val="(%1-%7)"/>
      <w:lvlJc w:val="left"/>
      <w:pPr>
        <w:ind w:left="0" w:firstLine="0"/>
      </w:pPr>
      <w:rPr>
        <w:rFonts w:ascii="Arial" w:hAnsi="Arial" w:cs="B Nazanin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5"/>
      <w:suff w:val="space"/>
      <w:lvlText w:val="جدول %1-%8 "/>
      <w:lvlJc w:val="left"/>
      <w:pPr>
        <w:ind w:left="2410" w:firstLine="0"/>
      </w:pPr>
      <w:rPr>
        <w:lang w:bidi="x-none"/>
        <w:specVanish w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" w15:restartNumberingAfterBreak="0">
    <w:nsid w:val="100C53BE"/>
    <w:multiLevelType w:val="hybridMultilevel"/>
    <w:tmpl w:val="D152D9A8"/>
    <w:lvl w:ilvl="0" w:tplc="1CE268AA">
      <w:start w:val="1"/>
      <w:numFmt w:val="decimal"/>
      <w:pStyle w:val="a6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0"/>
        <w:szCs w:val="24"/>
      </w:rPr>
    </w:lvl>
    <w:lvl w:ilvl="1" w:tplc="BE10ED0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C60C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B8BB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E841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6C8EB5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A72DA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427C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A859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20913"/>
    <w:multiLevelType w:val="hybridMultilevel"/>
    <w:tmpl w:val="993AC018"/>
    <w:lvl w:ilvl="0" w:tplc="F8A0DE5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2284DB8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FA459C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A8040DB4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C828D0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DAA07D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E6AB55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3CED89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78B42B2A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0891096"/>
    <w:multiLevelType w:val="hybridMultilevel"/>
    <w:tmpl w:val="181C4A26"/>
    <w:lvl w:ilvl="0" w:tplc="A2DAF7D2">
      <w:start w:val="1"/>
      <w:numFmt w:val="decimal"/>
      <w:lvlText w:val="%1."/>
      <w:lvlJc w:val="left"/>
      <w:pPr>
        <w:ind w:left="1004" w:hanging="360"/>
      </w:pPr>
    </w:lvl>
    <w:lvl w:ilvl="1" w:tplc="D89467F0" w:tentative="1">
      <w:start w:val="1"/>
      <w:numFmt w:val="lowerLetter"/>
      <w:lvlText w:val="%2."/>
      <w:lvlJc w:val="left"/>
      <w:pPr>
        <w:ind w:left="1724" w:hanging="360"/>
      </w:pPr>
    </w:lvl>
    <w:lvl w:ilvl="2" w:tplc="CFAEEF26" w:tentative="1">
      <w:start w:val="1"/>
      <w:numFmt w:val="lowerRoman"/>
      <w:lvlText w:val="%3."/>
      <w:lvlJc w:val="right"/>
      <w:pPr>
        <w:ind w:left="2444" w:hanging="180"/>
      </w:pPr>
    </w:lvl>
    <w:lvl w:ilvl="3" w:tplc="3F10C0DE" w:tentative="1">
      <w:start w:val="1"/>
      <w:numFmt w:val="decimal"/>
      <w:lvlText w:val="%4."/>
      <w:lvlJc w:val="left"/>
      <w:pPr>
        <w:ind w:left="3164" w:hanging="360"/>
      </w:pPr>
    </w:lvl>
    <w:lvl w:ilvl="4" w:tplc="83109D0E" w:tentative="1">
      <w:start w:val="1"/>
      <w:numFmt w:val="lowerLetter"/>
      <w:lvlText w:val="%5."/>
      <w:lvlJc w:val="left"/>
      <w:pPr>
        <w:ind w:left="3884" w:hanging="360"/>
      </w:pPr>
    </w:lvl>
    <w:lvl w:ilvl="5" w:tplc="BAF4A6E2" w:tentative="1">
      <w:start w:val="1"/>
      <w:numFmt w:val="lowerRoman"/>
      <w:lvlText w:val="%6."/>
      <w:lvlJc w:val="right"/>
      <w:pPr>
        <w:ind w:left="4604" w:hanging="180"/>
      </w:pPr>
    </w:lvl>
    <w:lvl w:ilvl="6" w:tplc="D138F778" w:tentative="1">
      <w:start w:val="1"/>
      <w:numFmt w:val="decimal"/>
      <w:lvlText w:val="%7."/>
      <w:lvlJc w:val="left"/>
      <w:pPr>
        <w:ind w:left="5324" w:hanging="360"/>
      </w:pPr>
    </w:lvl>
    <w:lvl w:ilvl="7" w:tplc="3F1CA840" w:tentative="1">
      <w:start w:val="1"/>
      <w:numFmt w:val="lowerLetter"/>
      <w:lvlText w:val="%8."/>
      <w:lvlJc w:val="left"/>
      <w:pPr>
        <w:ind w:left="6044" w:hanging="360"/>
      </w:pPr>
    </w:lvl>
    <w:lvl w:ilvl="8" w:tplc="2B7218FE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13419F6"/>
    <w:multiLevelType w:val="hybridMultilevel"/>
    <w:tmpl w:val="75BE860A"/>
    <w:lvl w:ilvl="0" w:tplc="6BEA8788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810A3E0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75D272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1CBE1F3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EADECC32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51F6E420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65642D0E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FECA5214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1874A2E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700126E"/>
    <w:multiLevelType w:val="hybridMultilevel"/>
    <w:tmpl w:val="7CDC64DA"/>
    <w:lvl w:ilvl="0" w:tplc="52A03E1E">
      <w:start w:val="1"/>
      <w:numFmt w:val="decimal"/>
      <w:lvlText w:val="%1."/>
      <w:lvlJc w:val="left"/>
      <w:pPr>
        <w:ind w:left="1004" w:hanging="360"/>
      </w:pPr>
    </w:lvl>
    <w:lvl w:ilvl="1" w:tplc="901E5F0A" w:tentative="1">
      <w:start w:val="1"/>
      <w:numFmt w:val="lowerLetter"/>
      <w:lvlText w:val="%2."/>
      <w:lvlJc w:val="left"/>
      <w:pPr>
        <w:ind w:left="1724" w:hanging="360"/>
      </w:pPr>
    </w:lvl>
    <w:lvl w:ilvl="2" w:tplc="A1B40EBA" w:tentative="1">
      <w:start w:val="1"/>
      <w:numFmt w:val="lowerRoman"/>
      <w:lvlText w:val="%3."/>
      <w:lvlJc w:val="right"/>
      <w:pPr>
        <w:ind w:left="2444" w:hanging="180"/>
      </w:pPr>
    </w:lvl>
    <w:lvl w:ilvl="3" w:tplc="397A5AB6" w:tentative="1">
      <w:start w:val="1"/>
      <w:numFmt w:val="decimal"/>
      <w:lvlText w:val="%4."/>
      <w:lvlJc w:val="left"/>
      <w:pPr>
        <w:ind w:left="3164" w:hanging="360"/>
      </w:pPr>
    </w:lvl>
    <w:lvl w:ilvl="4" w:tplc="72E64A78" w:tentative="1">
      <w:start w:val="1"/>
      <w:numFmt w:val="lowerLetter"/>
      <w:lvlText w:val="%5."/>
      <w:lvlJc w:val="left"/>
      <w:pPr>
        <w:ind w:left="3884" w:hanging="360"/>
      </w:pPr>
    </w:lvl>
    <w:lvl w:ilvl="5" w:tplc="60061AC2" w:tentative="1">
      <w:start w:val="1"/>
      <w:numFmt w:val="lowerRoman"/>
      <w:lvlText w:val="%6."/>
      <w:lvlJc w:val="right"/>
      <w:pPr>
        <w:ind w:left="4604" w:hanging="180"/>
      </w:pPr>
    </w:lvl>
    <w:lvl w:ilvl="6" w:tplc="DD5256B2" w:tentative="1">
      <w:start w:val="1"/>
      <w:numFmt w:val="decimal"/>
      <w:lvlText w:val="%7."/>
      <w:lvlJc w:val="left"/>
      <w:pPr>
        <w:ind w:left="5324" w:hanging="360"/>
      </w:pPr>
    </w:lvl>
    <w:lvl w:ilvl="7" w:tplc="7AA6AF5A" w:tentative="1">
      <w:start w:val="1"/>
      <w:numFmt w:val="lowerLetter"/>
      <w:lvlText w:val="%8."/>
      <w:lvlJc w:val="left"/>
      <w:pPr>
        <w:ind w:left="6044" w:hanging="360"/>
      </w:pPr>
    </w:lvl>
    <w:lvl w:ilvl="8" w:tplc="B4522FB0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177E5F73"/>
    <w:multiLevelType w:val="hybridMultilevel"/>
    <w:tmpl w:val="FB487F06"/>
    <w:lvl w:ilvl="0" w:tplc="6B6EBF5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5C28B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61A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AE5D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78A7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6E0A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2257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9810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34F4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55110"/>
    <w:multiLevelType w:val="hybridMultilevel"/>
    <w:tmpl w:val="21D0A034"/>
    <w:lvl w:ilvl="0" w:tplc="E45E8D46">
      <w:start w:val="1"/>
      <w:numFmt w:val="decimal"/>
      <w:lvlText w:val="%1."/>
      <w:lvlJc w:val="left"/>
      <w:pPr>
        <w:ind w:left="1004" w:hanging="360"/>
      </w:pPr>
    </w:lvl>
    <w:lvl w:ilvl="1" w:tplc="3538EBCE" w:tentative="1">
      <w:start w:val="1"/>
      <w:numFmt w:val="lowerLetter"/>
      <w:lvlText w:val="%2."/>
      <w:lvlJc w:val="left"/>
      <w:pPr>
        <w:ind w:left="1724" w:hanging="360"/>
      </w:pPr>
    </w:lvl>
    <w:lvl w:ilvl="2" w:tplc="ED7AF8CE" w:tentative="1">
      <w:start w:val="1"/>
      <w:numFmt w:val="lowerRoman"/>
      <w:lvlText w:val="%3."/>
      <w:lvlJc w:val="right"/>
      <w:pPr>
        <w:ind w:left="2444" w:hanging="180"/>
      </w:pPr>
    </w:lvl>
    <w:lvl w:ilvl="3" w:tplc="BBE00C18" w:tentative="1">
      <w:start w:val="1"/>
      <w:numFmt w:val="decimal"/>
      <w:lvlText w:val="%4."/>
      <w:lvlJc w:val="left"/>
      <w:pPr>
        <w:ind w:left="3164" w:hanging="360"/>
      </w:pPr>
    </w:lvl>
    <w:lvl w:ilvl="4" w:tplc="5AE8DA4A" w:tentative="1">
      <w:start w:val="1"/>
      <w:numFmt w:val="lowerLetter"/>
      <w:lvlText w:val="%5."/>
      <w:lvlJc w:val="left"/>
      <w:pPr>
        <w:ind w:left="3884" w:hanging="360"/>
      </w:pPr>
    </w:lvl>
    <w:lvl w:ilvl="5" w:tplc="C82A7776" w:tentative="1">
      <w:start w:val="1"/>
      <w:numFmt w:val="lowerRoman"/>
      <w:lvlText w:val="%6."/>
      <w:lvlJc w:val="right"/>
      <w:pPr>
        <w:ind w:left="4604" w:hanging="180"/>
      </w:pPr>
    </w:lvl>
    <w:lvl w:ilvl="6" w:tplc="73142046" w:tentative="1">
      <w:start w:val="1"/>
      <w:numFmt w:val="decimal"/>
      <w:lvlText w:val="%7."/>
      <w:lvlJc w:val="left"/>
      <w:pPr>
        <w:ind w:left="5324" w:hanging="360"/>
      </w:pPr>
    </w:lvl>
    <w:lvl w:ilvl="7" w:tplc="90488F4C" w:tentative="1">
      <w:start w:val="1"/>
      <w:numFmt w:val="lowerLetter"/>
      <w:lvlText w:val="%8."/>
      <w:lvlJc w:val="left"/>
      <w:pPr>
        <w:ind w:left="6044" w:hanging="360"/>
      </w:pPr>
    </w:lvl>
    <w:lvl w:ilvl="8" w:tplc="C4B8606A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1D6A3172"/>
    <w:multiLevelType w:val="hybridMultilevel"/>
    <w:tmpl w:val="6396C8A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1D8E7E57"/>
    <w:multiLevelType w:val="hybridMultilevel"/>
    <w:tmpl w:val="53569D58"/>
    <w:lvl w:ilvl="0" w:tplc="067ABA78">
      <w:start w:val="1"/>
      <w:numFmt w:val="decimal"/>
      <w:lvlText w:val="%1."/>
      <w:lvlJc w:val="left"/>
      <w:pPr>
        <w:ind w:left="1004" w:hanging="360"/>
      </w:pPr>
    </w:lvl>
    <w:lvl w:ilvl="1" w:tplc="2272B064" w:tentative="1">
      <w:start w:val="1"/>
      <w:numFmt w:val="lowerLetter"/>
      <w:lvlText w:val="%2."/>
      <w:lvlJc w:val="left"/>
      <w:pPr>
        <w:ind w:left="1724" w:hanging="360"/>
      </w:pPr>
    </w:lvl>
    <w:lvl w:ilvl="2" w:tplc="7F64BA02" w:tentative="1">
      <w:start w:val="1"/>
      <w:numFmt w:val="lowerRoman"/>
      <w:lvlText w:val="%3."/>
      <w:lvlJc w:val="right"/>
      <w:pPr>
        <w:ind w:left="2444" w:hanging="180"/>
      </w:pPr>
    </w:lvl>
    <w:lvl w:ilvl="3" w:tplc="7356386C" w:tentative="1">
      <w:start w:val="1"/>
      <w:numFmt w:val="decimal"/>
      <w:lvlText w:val="%4."/>
      <w:lvlJc w:val="left"/>
      <w:pPr>
        <w:ind w:left="3164" w:hanging="360"/>
      </w:pPr>
    </w:lvl>
    <w:lvl w:ilvl="4" w:tplc="E4ECEC40" w:tentative="1">
      <w:start w:val="1"/>
      <w:numFmt w:val="lowerLetter"/>
      <w:lvlText w:val="%5."/>
      <w:lvlJc w:val="left"/>
      <w:pPr>
        <w:ind w:left="3884" w:hanging="360"/>
      </w:pPr>
    </w:lvl>
    <w:lvl w:ilvl="5" w:tplc="D7464894" w:tentative="1">
      <w:start w:val="1"/>
      <w:numFmt w:val="lowerRoman"/>
      <w:lvlText w:val="%6."/>
      <w:lvlJc w:val="right"/>
      <w:pPr>
        <w:ind w:left="4604" w:hanging="180"/>
      </w:pPr>
    </w:lvl>
    <w:lvl w:ilvl="6" w:tplc="A222A438" w:tentative="1">
      <w:start w:val="1"/>
      <w:numFmt w:val="decimal"/>
      <w:lvlText w:val="%7."/>
      <w:lvlJc w:val="left"/>
      <w:pPr>
        <w:ind w:left="5324" w:hanging="360"/>
      </w:pPr>
    </w:lvl>
    <w:lvl w:ilvl="7" w:tplc="8DB86B90" w:tentative="1">
      <w:start w:val="1"/>
      <w:numFmt w:val="lowerLetter"/>
      <w:lvlText w:val="%8."/>
      <w:lvlJc w:val="left"/>
      <w:pPr>
        <w:ind w:left="6044" w:hanging="360"/>
      </w:pPr>
    </w:lvl>
    <w:lvl w:ilvl="8" w:tplc="F4224506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26D6956"/>
    <w:multiLevelType w:val="hybridMultilevel"/>
    <w:tmpl w:val="A2B45F84"/>
    <w:lvl w:ilvl="0" w:tplc="59547FBE">
      <w:start w:val="1"/>
      <w:numFmt w:val="decimal"/>
      <w:lvlText w:val="%1."/>
      <w:lvlJc w:val="left"/>
      <w:pPr>
        <w:ind w:left="1004" w:hanging="360"/>
      </w:pPr>
    </w:lvl>
    <w:lvl w:ilvl="1" w:tplc="0ACC80F2" w:tentative="1">
      <w:start w:val="1"/>
      <w:numFmt w:val="lowerLetter"/>
      <w:lvlText w:val="%2."/>
      <w:lvlJc w:val="left"/>
      <w:pPr>
        <w:ind w:left="1724" w:hanging="360"/>
      </w:pPr>
    </w:lvl>
    <w:lvl w:ilvl="2" w:tplc="4EE4E1AA" w:tentative="1">
      <w:start w:val="1"/>
      <w:numFmt w:val="lowerRoman"/>
      <w:lvlText w:val="%3."/>
      <w:lvlJc w:val="right"/>
      <w:pPr>
        <w:ind w:left="2444" w:hanging="180"/>
      </w:pPr>
    </w:lvl>
    <w:lvl w:ilvl="3" w:tplc="E4CA99F0" w:tentative="1">
      <w:start w:val="1"/>
      <w:numFmt w:val="decimal"/>
      <w:lvlText w:val="%4."/>
      <w:lvlJc w:val="left"/>
      <w:pPr>
        <w:ind w:left="3164" w:hanging="360"/>
      </w:pPr>
    </w:lvl>
    <w:lvl w:ilvl="4" w:tplc="138435A4" w:tentative="1">
      <w:start w:val="1"/>
      <w:numFmt w:val="lowerLetter"/>
      <w:lvlText w:val="%5."/>
      <w:lvlJc w:val="left"/>
      <w:pPr>
        <w:ind w:left="3884" w:hanging="360"/>
      </w:pPr>
    </w:lvl>
    <w:lvl w:ilvl="5" w:tplc="611CFDA2" w:tentative="1">
      <w:start w:val="1"/>
      <w:numFmt w:val="lowerRoman"/>
      <w:lvlText w:val="%6."/>
      <w:lvlJc w:val="right"/>
      <w:pPr>
        <w:ind w:left="4604" w:hanging="180"/>
      </w:pPr>
    </w:lvl>
    <w:lvl w:ilvl="6" w:tplc="C128BF44" w:tentative="1">
      <w:start w:val="1"/>
      <w:numFmt w:val="decimal"/>
      <w:lvlText w:val="%7."/>
      <w:lvlJc w:val="left"/>
      <w:pPr>
        <w:ind w:left="5324" w:hanging="360"/>
      </w:pPr>
    </w:lvl>
    <w:lvl w:ilvl="7" w:tplc="0D20F0E4" w:tentative="1">
      <w:start w:val="1"/>
      <w:numFmt w:val="lowerLetter"/>
      <w:lvlText w:val="%8."/>
      <w:lvlJc w:val="left"/>
      <w:pPr>
        <w:ind w:left="6044" w:hanging="360"/>
      </w:pPr>
    </w:lvl>
    <w:lvl w:ilvl="8" w:tplc="0D085B34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7202DF0"/>
    <w:multiLevelType w:val="hybridMultilevel"/>
    <w:tmpl w:val="02B88FB6"/>
    <w:lvl w:ilvl="0" w:tplc="8B92E91C">
      <w:start w:val="1"/>
      <w:numFmt w:val="decimal"/>
      <w:lvlText w:val="%1."/>
      <w:lvlJc w:val="left"/>
      <w:pPr>
        <w:ind w:left="720" w:hanging="360"/>
      </w:pPr>
    </w:lvl>
    <w:lvl w:ilvl="1" w:tplc="987AFC50" w:tentative="1">
      <w:start w:val="1"/>
      <w:numFmt w:val="lowerLetter"/>
      <w:lvlText w:val="%2."/>
      <w:lvlJc w:val="left"/>
      <w:pPr>
        <w:ind w:left="1440" w:hanging="360"/>
      </w:pPr>
    </w:lvl>
    <w:lvl w:ilvl="2" w:tplc="29283E06" w:tentative="1">
      <w:start w:val="1"/>
      <w:numFmt w:val="lowerRoman"/>
      <w:lvlText w:val="%3."/>
      <w:lvlJc w:val="right"/>
      <w:pPr>
        <w:ind w:left="2160" w:hanging="180"/>
      </w:pPr>
    </w:lvl>
    <w:lvl w:ilvl="3" w:tplc="E2D2132C" w:tentative="1">
      <w:start w:val="1"/>
      <w:numFmt w:val="decimal"/>
      <w:lvlText w:val="%4."/>
      <w:lvlJc w:val="left"/>
      <w:pPr>
        <w:ind w:left="2880" w:hanging="360"/>
      </w:pPr>
    </w:lvl>
    <w:lvl w:ilvl="4" w:tplc="E3BE9FD2" w:tentative="1">
      <w:start w:val="1"/>
      <w:numFmt w:val="lowerLetter"/>
      <w:lvlText w:val="%5."/>
      <w:lvlJc w:val="left"/>
      <w:pPr>
        <w:ind w:left="3600" w:hanging="360"/>
      </w:pPr>
    </w:lvl>
    <w:lvl w:ilvl="5" w:tplc="BCA81F92" w:tentative="1">
      <w:start w:val="1"/>
      <w:numFmt w:val="lowerRoman"/>
      <w:lvlText w:val="%6."/>
      <w:lvlJc w:val="right"/>
      <w:pPr>
        <w:ind w:left="4320" w:hanging="180"/>
      </w:pPr>
    </w:lvl>
    <w:lvl w:ilvl="6" w:tplc="7494B750" w:tentative="1">
      <w:start w:val="1"/>
      <w:numFmt w:val="decimal"/>
      <w:lvlText w:val="%7."/>
      <w:lvlJc w:val="left"/>
      <w:pPr>
        <w:ind w:left="5040" w:hanging="360"/>
      </w:pPr>
    </w:lvl>
    <w:lvl w:ilvl="7" w:tplc="FCF8721A" w:tentative="1">
      <w:start w:val="1"/>
      <w:numFmt w:val="lowerLetter"/>
      <w:lvlText w:val="%8."/>
      <w:lvlJc w:val="left"/>
      <w:pPr>
        <w:ind w:left="5760" w:hanging="360"/>
      </w:pPr>
    </w:lvl>
    <w:lvl w:ilvl="8" w:tplc="AAD064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4273D"/>
    <w:multiLevelType w:val="hybridMultilevel"/>
    <w:tmpl w:val="3148022A"/>
    <w:lvl w:ilvl="0" w:tplc="22DCCE0E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94C0055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A32E86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5CD84048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5EDC753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99ADC88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04ADC6C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DDEC5E9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F26D934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F0A4DB3"/>
    <w:multiLevelType w:val="hybridMultilevel"/>
    <w:tmpl w:val="4664D254"/>
    <w:lvl w:ilvl="0" w:tplc="DB807174">
      <w:start w:val="1"/>
      <w:numFmt w:val="decimal"/>
      <w:lvlText w:val="%1."/>
      <w:lvlJc w:val="left"/>
      <w:pPr>
        <w:ind w:left="720" w:hanging="360"/>
      </w:pPr>
    </w:lvl>
    <w:lvl w:ilvl="1" w:tplc="E334F762" w:tentative="1">
      <w:start w:val="1"/>
      <w:numFmt w:val="lowerLetter"/>
      <w:lvlText w:val="%2."/>
      <w:lvlJc w:val="left"/>
      <w:pPr>
        <w:ind w:left="1440" w:hanging="360"/>
      </w:pPr>
    </w:lvl>
    <w:lvl w:ilvl="2" w:tplc="30CA31DE" w:tentative="1">
      <w:start w:val="1"/>
      <w:numFmt w:val="lowerRoman"/>
      <w:lvlText w:val="%3."/>
      <w:lvlJc w:val="right"/>
      <w:pPr>
        <w:ind w:left="2160" w:hanging="180"/>
      </w:pPr>
    </w:lvl>
    <w:lvl w:ilvl="3" w:tplc="9452AF2C" w:tentative="1">
      <w:start w:val="1"/>
      <w:numFmt w:val="decimal"/>
      <w:lvlText w:val="%4."/>
      <w:lvlJc w:val="left"/>
      <w:pPr>
        <w:ind w:left="2880" w:hanging="360"/>
      </w:pPr>
    </w:lvl>
    <w:lvl w:ilvl="4" w:tplc="C836763C" w:tentative="1">
      <w:start w:val="1"/>
      <w:numFmt w:val="lowerLetter"/>
      <w:lvlText w:val="%5."/>
      <w:lvlJc w:val="left"/>
      <w:pPr>
        <w:ind w:left="3600" w:hanging="360"/>
      </w:pPr>
    </w:lvl>
    <w:lvl w:ilvl="5" w:tplc="5B704DE4" w:tentative="1">
      <w:start w:val="1"/>
      <w:numFmt w:val="lowerRoman"/>
      <w:lvlText w:val="%6."/>
      <w:lvlJc w:val="right"/>
      <w:pPr>
        <w:ind w:left="4320" w:hanging="180"/>
      </w:pPr>
    </w:lvl>
    <w:lvl w:ilvl="6" w:tplc="806E8E84" w:tentative="1">
      <w:start w:val="1"/>
      <w:numFmt w:val="decimal"/>
      <w:lvlText w:val="%7."/>
      <w:lvlJc w:val="left"/>
      <w:pPr>
        <w:ind w:left="5040" w:hanging="360"/>
      </w:pPr>
    </w:lvl>
    <w:lvl w:ilvl="7" w:tplc="C9FE95DA" w:tentative="1">
      <w:start w:val="1"/>
      <w:numFmt w:val="lowerLetter"/>
      <w:lvlText w:val="%8."/>
      <w:lvlJc w:val="left"/>
      <w:pPr>
        <w:ind w:left="5760" w:hanging="360"/>
      </w:pPr>
    </w:lvl>
    <w:lvl w:ilvl="8" w:tplc="655041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F03625"/>
    <w:multiLevelType w:val="hybridMultilevel"/>
    <w:tmpl w:val="D09C7CFA"/>
    <w:lvl w:ilvl="0" w:tplc="EB9EB1CC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bCs w:val="0"/>
        <w:sz w:val="16"/>
        <w:szCs w:val="16"/>
      </w:rPr>
    </w:lvl>
    <w:lvl w:ilvl="1" w:tplc="50E6F682" w:tentative="1">
      <w:start w:val="1"/>
      <w:numFmt w:val="lowerLetter"/>
      <w:lvlText w:val="%2."/>
      <w:lvlJc w:val="left"/>
      <w:pPr>
        <w:ind w:left="1440" w:hanging="360"/>
      </w:pPr>
    </w:lvl>
    <w:lvl w:ilvl="2" w:tplc="6DAA72E2" w:tentative="1">
      <w:start w:val="1"/>
      <w:numFmt w:val="lowerRoman"/>
      <w:lvlText w:val="%3."/>
      <w:lvlJc w:val="right"/>
      <w:pPr>
        <w:ind w:left="2160" w:hanging="180"/>
      </w:pPr>
    </w:lvl>
    <w:lvl w:ilvl="3" w:tplc="A66C1950" w:tentative="1">
      <w:start w:val="1"/>
      <w:numFmt w:val="decimal"/>
      <w:lvlText w:val="%4."/>
      <w:lvlJc w:val="left"/>
      <w:pPr>
        <w:ind w:left="2880" w:hanging="360"/>
      </w:pPr>
    </w:lvl>
    <w:lvl w:ilvl="4" w:tplc="5CDE4520" w:tentative="1">
      <w:start w:val="1"/>
      <w:numFmt w:val="lowerLetter"/>
      <w:lvlText w:val="%5."/>
      <w:lvlJc w:val="left"/>
      <w:pPr>
        <w:ind w:left="3600" w:hanging="360"/>
      </w:pPr>
    </w:lvl>
    <w:lvl w:ilvl="5" w:tplc="4A840CE4" w:tentative="1">
      <w:start w:val="1"/>
      <w:numFmt w:val="lowerRoman"/>
      <w:lvlText w:val="%6."/>
      <w:lvlJc w:val="right"/>
      <w:pPr>
        <w:ind w:left="4320" w:hanging="180"/>
      </w:pPr>
    </w:lvl>
    <w:lvl w:ilvl="6" w:tplc="C82E05C2" w:tentative="1">
      <w:start w:val="1"/>
      <w:numFmt w:val="decimal"/>
      <w:lvlText w:val="%7."/>
      <w:lvlJc w:val="left"/>
      <w:pPr>
        <w:ind w:left="5040" w:hanging="360"/>
      </w:pPr>
    </w:lvl>
    <w:lvl w:ilvl="7" w:tplc="307C7808" w:tentative="1">
      <w:start w:val="1"/>
      <w:numFmt w:val="lowerLetter"/>
      <w:lvlText w:val="%8."/>
      <w:lvlJc w:val="left"/>
      <w:pPr>
        <w:ind w:left="5760" w:hanging="360"/>
      </w:pPr>
    </w:lvl>
    <w:lvl w:ilvl="8" w:tplc="4DB8FE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51217B"/>
    <w:multiLevelType w:val="hybridMultilevel"/>
    <w:tmpl w:val="3272C22E"/>
    <w:lvl w:ilvl="0" w:tplc="1DC2135C">
      <w:start w:val="1"/>
      <w:numFmt w:val="decimal"/>
      <w:lvlText w:val="%1."/>
      <w:lvlJc w:val="left"/>
      <w:pPr>
        <w:ind w:left="1004" w:hanging="360"/>
      </w:pPr>
    </w:lvl>
    <w:lvl w:ilvl="1" w:tplc="0C60255E" w:tentative="1">
      <w:start w:val="1"/>
      <w:numFmt w:val="lowerLetter"/>
      <w:lvlText w:val="%2."/>
      <w:lvlJc w:val="left"/>
      <w:pPr>
        <w:ind w:left="1724" w:hanging="360"/>
      </w:pPr>
    </w:lvl>
    <w:lvl w:ilvl="2" w:tplc="DFEABE90" w:tentative="1">
      <w:start w:val="1"/>
      <w:numFmt w:val="lowerRoman"/>
      <w:lvlText w:val="%3."/>
      <w:lvlJc w:val="right"/>
      <w:pPr>
        <w:ind w:left="2444" w:hanging="180"/>
      </w:pPr>
    </w:lvl>
    <w:lvl w:ilvl="3" w:tplc="13B0AFF0" w:tentative="1">
      <w:start w:val="1"/>
      <w:numFmt w:val="decimal"/>
      <w:lvlText w:val="%4."/>
      <w:lvlJc w:val="left"/>
      <w:pPr>
        <w:ind w:left="3164" w:hanging="360"/>
      </w:pPr>
    </w:lvl>
    <w:lvl w:ilvl="4" w:tplc="409069C0" w:tentative="1">
      <w:start w:val="1"/>
      <w:numFmt w:val="lowerLetter"/>
      <w:lvlText w:val="%5."/>
      <w:lvlJc w:val="left"/>
      <w:pPr>
        <w:ind w:left="3884" w:hanging="360"/>
      </w:pPr>
    </w:lvl>
    <w:lvl w:ilvl="5" w:tplc="62247DEC" w:tentative="1">
      <w:start w:val="1"/>
      <w:numFmt w:val="lowerRoman"/>
      <w:lvlText w:val="%6."/>
      <w:lvlJc w:val="right"/>
      <w:pPr>
        <w:ind w:left="4604" w:hanging="180"/>
      </w:pPr>
    </w:lvl>
    <w:lvl w:ilvl="6" w:tplc="4FF609A2" w:tentative="1">
      <w:start w:val="1"/>
      <w:numFmt w:val="decimal"/>
      <w:lvlText w:val="%7."/>
      <w:lvlJc w:val="left"/>
      <w:pPr>
        <w:ind w:left="5324" w:hanging="360"/>
      </w:pPr>
    </w:lvl>
    <w:lvl w:ilvl="7" w:tplc="E9363D5C" w:tentative="1">
      <w:start w:val="1"/>
      <w:numFmt w:val="lowerLetter"/>
      <w:lvlText w:val="%8."/>
      <w:lvlJc w:val="left"/>
      <w:pPr>
        <w:ind w:left="6044" w:hanging="360"/>
      </w:pPr>
    </w:lvl>
    <w:lvl w:ilvl="8" w:tplc="53461D08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6924151"/>
    <w:multiLevelType w:val="hybridMultilevel"/>
    <w:tmpl w:val="F5DC8510"/>
    <w:lvl w:ilvl="0" w:tplc="BF7C94A8">
      <w:start w:val="1"/>
      <w:numFmt w:val="bullet"/>
      <w:pStyle w:val="1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64F0D2D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9F9C9278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6C4E768A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1C2DCC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4BDE0728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E40EA060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F8C2D9BC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8CAC1894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B317966"/>
    <w:multiLevelType w:val="hybridMultilevel"/>
    <w:tmpl w:val="0BE4B024"/>
    <w:lvl w:ilvl="0" w:tplc="BFD4DB3C">
      <w:start w:val="1"/>
      <w:numFmt w:val="decimal"/>
      <w:lvlText w:val="%1."/>
      <w:lvlJc w:val="left"/>
      <w:pPr>
        <w:ind w:left="792" w:hanging="360"/>
      </w:pPr>
    </w:lvl>
    <w:lvl w:ilvl="1" w:tplc="2B302932" w:tentative="1">
      <w:start w:val="1"/>
      <w:numFmt w:val="lowerLetter"/>
      <w:lvlText w:val="%2."/>
      <w:lvlJc w:val="left"/>
      <w:pPr>
        <w:ind w:left="1512" w:hanging="360"/>
      </w:pPr>
    </w:lvl>
    <w:lvl w:ilvl="2" w:tplc="F146BCA2" w:tentative="1">
      <w:start w:val="1"/>
      <w:numFmt w:val="lowerRoman"/>
      <w:lvlText w:val="%3."/>
      <w:lvlJc w:val="right"/>
      <w:pPr>
        <w:ind w:left="2232" w:hanging="180"/>
      </w:pPr>
    </w:lvl>
    <w:lvl w:ilvl="3" w:tplc="44607EEC" w:tentative="1">
      <w:start w:val="1"/>
      <w:numFmt w:val="decimal"/>
      <w:lvlText w:val="%4."/>
      <w:lvlJc w:val="left"/>
      <w:pPr>
        <w:ind w:left="2952" w:hanging="360"/>
      </w:pPr>
    </w:lvl>
    <w:lvl w:ilvl="4" w:tplc="A3E29A86" w:tentative="1">
      <w:start w:val="1"/>
      <w:numFmt w:val="lowerLetter"/>
      <w:lvlText w:val="%5."/>
      <w:lvlJc w:val="left"/>
      <w:pPr>
        <w:ind w:left="3672" w:hanging="360"/>
      </w:pPr>
    </w:lvl>
    <w:lvl w:ilvl="5" w:tplc="A3F21B64" w:tentative="1">
      <w:start w:val="1"/>
      <w:numFmt w:val="lowerRoman"/>
      <w:lvlText w:val="%6."/>
      <w:lvlJc w:val="right"/>
      <w:pPr>
        <w:ind w:left="4392" w:hanging="180"/>
      </w:pPr>
    </w:lvl>
    <w:lvl w:ilvl="6" w:tplc="37426B5C" w:tentative="1">
      <w:start w:val="1"/>
      <w:numFmt w:val="decimal"/>
      <w:lvlText w:val="%7."/>
      <w:lvlJc w:val="left"/>
      <w:pPr>
        <w:ind w:left="5112" w:hanging="360"/>
      </w:pPr>
    </w:lvl>
    <w:lvl w:ilvl="7" w:tplc="09CE7678" w:tentative="1">
      <w:start w:val="1"/>
      <w:numFmt w:val="lowerLetter"/>
      <w:lvlText w:val="%8."/>
      <w:lvlJc w:val="left"/>
      <w:pPr>
        <w:ind w:left="5832" w:hanging="360"/>
      </w:pPr>
    </w:lvl>
    <w:lvl w:ilvl="8" w:tplc="45EE12C6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1" w15:restartNumberingAfterBreak="0">
    <w:nsid w:val="3D6333BA"/>
    <w:multiLevelType w:val="hybridMultilevel"/>
    <w:tmpl w:val="33F46224"/>
    <w:lvl w:ilvl="0" w:tplc="EC9A89D8">
      <w:numFmt w:val="bullet"/>
      <w:lvlText w:val="◄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  <w:szCs w:val="20"/>
        <w:lang w:bidi="fa-IR"/>
      </w:rPr>
    </w:lvl>
    <w:lvl w:ilvl="1" w:tplc="921A92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B46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C2C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3CE6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8EEF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C8BC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043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AC6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F061AF"/>
    <w:multiLevelType w:val="hybridMultilevel"/>
    <w:tmpl w:val="973409A8"/>
    <w:lvl w:ilvl="0" w:tplc="91422D6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F4E459C2" w:tentative="1">
      <w:start w:val="1"/>
      <w:numFmt w:val="lowerLetter"/>
      <w:lvlText w:val="%2."/>
      <w:lvlJc w:val="left"/>
      <w:pPr>
        <w:ind w:left="1800" w:hanging="360"/>
      </w:pPr>
    </w:lvl>
    <w:lvl w:ilvl="2" w:tplc="CD0CC36C" w:tentative="1">
      <w:start w:val="1"/>
      <w:numFmt w:val="lowerRoman"/>
      <w:lvlText w:val="%3."/>
      <w:lvlJc w:val="right"/>
      <w:pPr>
        <w:ind w:left="2520" w:hanging="180"/>
      </w:pPr>
    </w:lvl>
    <w:lvl w:ilvl="3" w:tplc="B6CE868E" w:tentative="1">
      <w:start w:val="1"/>
      <w:numFmt w:val="decimal"/>
      <w:lvlText w:val="%4."/>
      <w:lvlJc w:val="left"/>
      <w:pPr>
        <w:ind w:left="3240" w:hanging="360"/>
      </w:pPr>
    </w:lvl>
    <w:lvl w:ilvl="4" w:tplc="544AF714" w:tentative="1">
      <w:start w:val="1"/>
      <w:numFmt w:val="lowerLetter"/>
      <w:lvlText w:val="%5."/>
      <w:lvlJc w:val="left"/>
      <w:pPr>
        <w:ind w:left="3960" w:hanging="360"/>
      </w:pPr>
    </w:lvl>
    <w:lvl w:ilvl="5" w:tplc="3DB6E230" w:tentative="1">
      <w:start w:val="1"/>
      <w:numFmt w:val="lowerRoman"/>
      <w:lvlText w:val="%6."/>
      <w:lvlJc w:val="right"/>
      <w:pPr>
        <w:ind w:left="4680" w:hanging="180"/>
      </w:pPr>
    </w:lvl>
    <w:lvl w:ilvl="6" w:tplc="C5A83A2C" w:tentative="1">
      <w:start w:val="1"/>
      <w:numFmt w:val="decimal"/>
      <w:lvlText w:val="%7."/>
      <w:lvlJc w:val="left"/>
      <w:pPr>
        <w:ind w:left="5400" w:hanging="360"/>
      </w:pPr>
    </w:lvl>
    <w:lvl w:ilvl="7" w:tplc="3CE22B2E" w:tentative="1">
      <w:start w:val="1"/>
      <w:numFmt w:val="lowerLetter"/>
      <w:lvlText w:val="%8."/>
      <w:lvlJc w:val="left"/>
      <w:pPr>
        <w:ind w:left="6120" w:hanging="360"/>
      </w:pPr>
    </w:lvl>
    <w:lvl w:ilvl="8" w:tplc="C786167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AA4E68"/>
    <w:multiLevelType w:val="hybridMultilevel"/>
    <w:tmpl w:val="6422DBA4"/>
    <w:lvl w:ilvl="0" w:tplc="EE586B00">
      <w:start w:val="1"/>
      <w:numFmt w:val="decimal"/>
      <w:lvlText w:val="%1."/>
      <w:lvlJc w:val="left"/>
      <w:pPr>
        <w:ind w:left="1004" w:hanging="360"/>
      </w:pPr>
    </w:lvl>
    <w:lvl w:ilvl="1" w:tplc="78189ABA" w:tentative="1">
      <w:start w:val="1"/>
      <w:numFmt w:val="lowerLetter"/>
      <w:lvlText w:val="%2."/>
      <w:lvlJc w:val="left"/>
      <w:pPr>
        <w:ind w:left="1724" w:hanging="360"/>
      </w:pPr>
    </w:lvl>
    <w:lvl w:ilvl="2" w:tplc="4988558A" w:tentative="1">
      <w:start w:val="1"/>
      <w:numFmt w:val="lowerRoman"/>
      <w:lvlText w:val="%3."/>
      <w:lvlJc w:val="right"/>
      <w:pPr>
        <w:ind w:left="2444" w:hanging="180"/>
      </w:pPr>
    </w:lvl>
    <w:lvl w:ilvl="3" w:tplc="E6F0053A" w:tentative="1">
      <w:start w:val="1"/>
      <w:numFmt w:val="decimal"/>
      <w:lvlText w:val="%4."/>
      <w:lvlJc w:val="left"/>
      <w:pPr>
        <w:ind w:left="3164" w:hanging="360"/>
      </w:pPr>
    </w:lvl>
    <w:lvl w:ilvl="4" w:tplc="0554D204" w:tentative="1">
      <w:start w:val="1"/>
      <w:numFmt w:val="lowerLetter"/>
      <w:lvlText w:val="%5."/>
      <w:lvlJc w:val="left"/>
      <w:pPr>
        <w:ind w:left="3884" w:hanging="360"/>
      </w:pPr>
    </w:lvl>
    <w:lvl w:ilvl="5" w:tplc="669A98C8" w:tentative="1">
      <w:start w:val="1"/>
      <w:numFmt w:val="lowerRoman"/>
      <w:lvlText w:val="%6."/>
      <w:lvlJc w:val="right"/>
      <w:pPr>
        <w:ind w:left="4604" w:hanging="180"/>
      </w:pPr>
    </w:lvl>
    <w:lvl w:ilvl="6" w:tplc="BA12BF06" w:tentative="1">
      <w:start w:val="1"/>
      <w:numFmt w:val="decimal"/>
      <w:lvlText w:val="%7."/>
      <w:lvlJc w:val="left"/>
      <w:pPr>
        <w:ind w:left="5324" w:hanging="360"/>
      </w:pPr>
    </w:lvl>
    <w:lvl w:ilvl="7" w:tplc="ED66E4C4" w:tentative="1">
      <w:start w:val="1"/>
      <w:numFmt w:val="lowerLetter"/>
      <w:lvlText w:val="%8."/>
      <w:lvlJc w:val="left"/>
      <w:pPr>
        <w:ind w:left="6044" w:hanging="360"/>
      </w:pPr>
    </w:lvl>
    <w:lvl w:ilvl="8" w:tplc="BE7E5E10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410B080A"/>
    <w:multiLevelType w:val="hybridMultilevel"/>
    <w:tmpl w:val="973409A8"/>
    <w:lvl w:ilvl="0" w:tplc="1FCACC8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581EE256" w:tentative="1">
      <w:start w:val="1"/>
      <w:numFmt w:val="lowerLetter"/>
      <w:lvlText w:val="%2."/>
      <w:lvlJc w:val="left"/>
      <w:pPr>
        <w:ind w:left="1800" w:hanging="360"/>
      </w:pPr>
    </w:lvl>
    <w:lvl w:ilvl="2" w:tplc="7B968562" w:tentative="1">
      <w:start w:val="1"/>
      <w:numFmt w:val="lowerRoman"/>
      <w:lvlText w:val="%3."/>
      <w:lvlJc w:val="right"/>
      <w:pPr>
        <w:ind w:left="2520" w:hanging="180"/>
      </w:pPr>
    </w:lvl>
    <w:lvl w:ilvl="3" w:tplc="A892651A" w:tentative="1">
      <w:start w:val="1"/>
      <w:numFmt w:val="decimal"/>
      <w:lvlText w:val="%4."/>
      <w:lvlJc w:val="left"/>
      <w:pPr>
        <w:ind w:left="3240" w:hanging="360"/>
      </w:pPr>
    </w:lvl>
    <w:lvl w:ilvl="4" w:tplc="0890C3A6" w:tentative="1">
      <w:start w:val="1"/>
      <w:numFmt w:val="lowerLetter"/>
      <w:lvlText w:val="%5."/>
      <w:lvlJc w:val="left"/>
      <w:pPr>
        <w:ind w:left="3960" w:hanging="360"/>
      </w:pPr>
    </w:lvl>
    <w:lvl w:ilvl="5" w:tplc="3A702A70" w:tentative="1">
      <w:start w:val="1"/>
      <w:numFmt w:val="lowerRoman"/>
      <w:lvlText w:val="%6."/>
      <w:lvlJc w:val="right"/>
      <w:pPr>
        <w:ind w:left="4680" w:hanging="180"/>
      </w:pPr>
    </w:lvl>
    <w:lvl w:ilvl="6" w:tplc="5B684040" w:tentative="1">
      <w:start w:val="1"/>
      <w:numFmt w:val="decimal"/>
      <w:lvlText w:val="%7."/>
      <w:lvlJc w:val="left"/>
      <w:pPr>
        <w:ind w:left="5400" w:hanging="360"/>
      </w:pPr>
    </w:lvl>
    <w:lvl w:ilvl="7" w:tplc="6C964736" w:tentative="1">
      <w:start w:val="1"/>
      <w:numFmt w:val="lowerLetter"/>
      <w:lvlText w:val="%8."/>
      <w:lvlJc w:val="left"/>
      <w:pPr>
        <w:ind w:left="6120" w:hanging="360"/>
      </w:pPr>
    </w:lvl>
    <w:lvl w:ilvl="8" w:tplc="575A7E7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27E21C4"/>
    <w:multiLevelType w:val="hybridMultilevel"/>
    <w:tmpl w:val="32762942"/>
    <w:lvl w:ilvl="0" w:tplc="0D34DBB4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3D263E76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AE4AC1D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DE72505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DB8E8F0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5C20A5B8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3D8EE14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5AA8558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E11A344C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455F1496"/>
    <w:multiLevelType w:val="hybridMultilevel"/>
    <w:tmpl w:val="C16CD4A8"/>
    <w:lvl w:ilvl="0" w:tplc="57A03014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F7C4D75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DA7694C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EECC19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A2DA017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CB4E0424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F5A14C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4A8E958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8370D966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C5773CC"/>
    <w:multiLevelType w:val="hybridMultilevel"/>
    <w:tmpl w:val="6FD60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AE5C25"/>
    <w:multiLevelType w:val="hybridMultilevel"/>
    <w:tmpl w:val="1BF27E8C"/>
    <w:lvl w:ilvl="0" w:tplc="6004D95E">
      <w:start w:val="1"/>
      <w:numFmt w:val="decimal"/>
      <w:lvlText w:val="%1O-"/>
      <w:lvlJc w:val="left"/>
      <w:pPr>
        <w:ind w:left="720" w:hanging="360"/>
      </w:pPr>
      <w:rPr>
        <w:rFonts w:hint="default"/>
        <w:sz w:val="18"/>
        <w:szCs w:val="20"/>
      </w:rPr>
    </w:lvl>
    <w:lvl w:ilvl="1" w:tplc="A5D2E0E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7BE0BD2A" w:tentative="1">
      <w:start w:val="1"/>
      <w:numFmt w:val="lowerRoman"/>
      <w:lvlText w:val="%3."/>
      <w:lvlJc w:val="right"/>
      <w:pPr>
        <w:ind w:left="2160" w:hanging="180"/>
      </w:pPr>
    </w:lvl>
    <w:lvl w:ilvl="3" w:tplc="88046D48" w:tentative="1">
      <w:start w:val="1"/>
      <w:numFmt w:val="decimal"/>
      <w:lvlText w:val="%4."/>
      <w:lvlJc w:val="left"/>
      <w:pPr>
        <w:ind w:left="2880" w:hanging="360"/>
      </w:pPr>
    </w:lvl>
    <w:lvl w:ilvl="4" w:tplc="D66C8860" w:tentative="1">
      <w:start w:val="1"/>
      <w:numFmt w:val="lowerLetter"/>
      <w:lvlText w:val="%5."/>
      <w:lvlJc w:val="left"/>
      <w:pPr>
        <w:ind w:left="3600" w:hanging="360"/>
      </w:pPr>
    </w:lvl>
    <w:lvl w:ilvl="5" w:tplc="45D46D4C" w:tentative="1">
      <w:start w:val="1"/>
      <w:numFmt w:val="lowerRoman"/>
      <w:lvlText w:val="%6."/>
      <w:lvlJc w:val="right"/>
      <w:pPr>
        <w:ind w:left="4320" w:hanging="180"/>
      </w:pPr>
    </w:lvl>
    <w:lvl w:ilvl="6" w:tplc="9110B8E2" w:tentative="1">
      <w:start w:val="1"/>
      <w:numFmt w:val="decimal"/>
      <w:lvlText w:val="%7."/>
      <w:lvlJc w:val="left"/>
      <w:pPr>
        <w:ind w:left="5040" w:hanging="360"/>
      </w:pPr>
    </w:lvl>
    <w:lvl w:ilvl="7" w:tplc="38D0D0A4" w:tentative="1">
      <w:start w:val="1"/>
      <w:numFmt w:val="lowerLetter"/>
      <w:lvlText w:val="%8."/>
      <w:lvlJc w:val="left"/>
      <w:pPr>
        <w:ind w:left="5760" w:hanging="360"/>
      </w:pPr>
    </w:lvl>
    <w:lvl w:ilvl="8" w:tplc="CBAABD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CB269B"/>
    <w:multiLevelType w:val="hybridMultilevel"/>
    <w:tmpl w:val="9C6A3782"/>
    <w:lvl w:ilvl="0" w:tplc="96942E5E">
      <w:start w:val="1"/>
      <w:numFmt w:val="decimal"/>
      <w:lvlText w:val="%1."/>
      <w:lvlJc w:val="left"/>
      <w:pPr>
        <w:ind w:left="1080" w:hanging="720"/>
      </w:pPr>
      <w:rPr>
        <w:rFonts w:hint="default"/>
        <w:sz w:val="16"/>
      </w:rPr>
    </w:lvl>
    <w:lvl w:ilvl="1" w:tplc="10AAAD4E" w:tentative="1">
      <w:start w:val="1"/>
      <w:numFmt w:val="lowerLetter"/>
      <w:lvlText w:val="%2."/>
      <w:lvlJc w:val="left"/>
      <w:pPr>
        <w:ind w:left="1440" w:hanging="360"/>
      </w:pPr>
    </w:lvl>
    <w:lvl w:ilvl="2" w:tplc="0C78C864" w:tentative="1">
      <w:start w:val="1"/>
      <w:numFmt w:val="lowerRoman"/>
      <w:lvlText w:val="%3."/>
      <w:lvlJc w:val="right"/>
      <w:pPr>
        <w:ind w:left="2160" w:hanging="180"/>
      </w:pPr>
    </w:lvl>
    <w:lvl w:ilvl="3" w:tplc="55728802" w:tentative="1">
      <w:start w:val="1"/>
      <w:numFmt w:val="decimal"/>
      <w:lvlText w:val="%4."/>
      <w:lvlJc w:val="left"/>
      <w:pPr>
        <w:ind w:left="2880" w:hanging="360"/>
      </w:pPr>
    </w:lvl>
    <w:lvl w:ilvl="4" w:tplc="56CC30A0" w:tentative="1">
      <w:start w:val="1"/>
      <w:numFmt w:val="lowerLetter"/>
      <w:lvlText w:val="%5."/>
      <w:lvlJc w:val="left"/>
      <w:pPr>
        <w:ind w:left="3600" w:hanging="360"/>
      </w:pPr>
    </w:lvl>
    <w:lvl w:ilvl="5" w:tplc="C8C26560" w:tentative="1">
      <w:start w:val="1"/>
      <w:numFmt w:val="lowerRoman"/>
      <w:lvlText w:val="%6."/>
      <w:lvlJc w:val="right"/>
      <w:pPr>
        <w:ind w:left="4320" w:hanging="180"/>
      </w:pPr>
    </w:lvl>
    <w:lvl w:ilvl="6" w:tplc="6868F77A" w:tentative="1">
      <w:start w:val="1"/>
      <w:numFmt w:val="decimal"/>
      <w:lvlText w:val="%7."/>
      <w:lvlJc w:val="left"/>
      <w:pPr>
        <w:ind w:left="5040" w:hanging="360"/>
      </w:pPr>
    </w:lvl>
    <w:lvl w:ilvl="7" w:tplc="98FA42E4" w:tentative="1">
      <w:start w:val="1"/>
      <w:numFmt w:val="lowerLetter"/>
      <w:lvlText w:val="%8."/>
      <w:lvlJc w:val="left"/>
      <w:pPr>
        <w:ind w:left="5760" w:hanging="360"/>
      </w:pPr>
    </w:lvl>
    <w:lvl w:ilvl="8" w:tplc="B8ECA3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205C9"/>
    <w:multiLevelType w:val="hybridMultilevel"/>
    <w:tmpl w:val="FD1CE8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C93C2E"/>
    <w:multiLevelType w:val="hybridMultilevel"/>
    <w:tmpl w:val="C6843AA4"/>
    <w:lvl w:ilvl="0" w:tplc="0C38206A">
      <w:start w:val="1"/>
      <w:numFmt w:val="decimal"/>
      <w:lvlText w:val="%1."/>
      <w:lvlJc w:val="left"/>
      <w:pPr>
        <w:ind w:left="720" w:hanging="360"/>
      </w:pPr>
    </w:lvl>
    <w:lvl w:ilvl="1" w:tplc="D2303710" w:tentative="1">
      <w:start w:val="1"/>
      <w:numFmt w:val="lowerLetter"/>
      <w:lvlText w:val="%2."/>
      <w:lvlJc w:val="left"/>
      <w:pPr>
        <w:ind w:left="1440" w:hanging="360"/>
      </w:pPr>
    </w:lvl>
    <w:lvl w:ilvl="2" w:tplc="E96A1F1C" w:tentative="1">
      <w:start w:val="1"/>
      <w:numFmt w:val="lowerRoman"/>
      <w:lvlText w:val="%3."/>
      <w:lvlJc w:val="right"/>
      <w:pPr>
        <w:ind w:left="2160" w:hanging="180"/>
      </w:pPr>
    </w:lvl>
    <w:lvl w:ilvl="3" w:tplc="FA9601BE" w:tentative="1">
      <w:start w:val="1"/>
      <w:numFmt w:val="decimal"/>
      <w:lvlText w:val="%4."/>
      <w:lvlJc w:val="left"/>
      <w:pPr>
        <w:ind w:left="2880" w:hanging="360"/>
      </w:pPr>
    </w:lvl>
    <w:lvl w:ilvl="4" w:tplc="1B52A124" w:tentative="1">
      <w:start w:val="1"/>
      <w:numFmt w:val="lowerLetter"/>
      <w:lvlText w:val="%5."/>
      <w:lvlJc w:val="left"/>
      <w:pPr>
        <w:ind w:left="3600" w:hanging="360"/>
      </w:pPr>
    </w:lvl>
    <w:lvl w:ilvl="5" w:tplc="745C9142" w:tentative="1">
      <w:start w:val="1"/>
      <w:numFmt w:val="lowerRoman"/>
      <w:lvlText w:val="%6."/>
      <w:lvlJc w:val="right"/>
      <w:pPr>
        <w:ind w:left="4320" w:hanging="180"/>
      </w:pPr>
    </w:lvl>
    <w:lvl w:ilvl="6" w:tplc="FBDE1A86" w:tentative="1">
      <w:start w:val="1"/>
      <w:numFmt w:val="decimal"/>
      <w:lvlText w:val="%7."/>
      <w:lvlJc w:val="left"/>
      <w:pPr>
        <w:ind w:left="5040" w:hanging="360"/>
      </w:pPr>
    </w:lvl>
    <w:lvl w:ilvl="7" w:tplc="0B76F54E" w:tentative="1">
      <w:start w:val="1"/>
      <w:numFmt w:val="lowerLetter"/>
      <w:lvlText w:val="%8."/>
      <w:lvlJc w:val="left"/>
      <w:pPr>
        <w:ind w:left="5760" w:hanging="360"/>
      </w:pPr>
    </w:lvl>
    <w:lvl w:ilvl="8" w:tplc="6BB0D7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EA240F"/>
    <w:multiLevelType w:val="hybridMultilevel"/>
    <w:tmpl w:val="0034041A"/>
    <w:lvl w:ilvl="0" w:tplc="14E02C70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956630C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C3645F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4F05138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661C9CC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CC8E6E6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AB20992C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D848DC7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69B2322A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6A116CFF"/>
    <w:multiLevelType w:val="hybridMultilevel"/>
    <w:tmpl w:val="6CFC6462"/>
    <w:lvl w:ilvl="0" w:tplc="E7E02164">
      <w:start w:val="1"/>
      <w:numFmt w:val="decimal"/>
      <w:lvlText w:val="%1."/>
      <w:lvlJc w:val="left"/>
      <w:pPr>
        <w:ind w:left="1004" w:hanging="360"/>
      </w:pPr>
    </w:lvl>
    <w:lvl w:ilvl="1" w:tplc="439AE0A6" w:tentative="1">
      <w:start w:val="1"/>
      <w:numFmt w:val="lowerLetter"/>
      <w:lvlText w:val="%2."/>
      <w:lvlJc w:val="left"/>
      <w:pPr>
        <w:ind w:left="1724" w:hanging="360"/>
      </w:pPr>
    </w:lvl>
    <w:lvl w:ilvl="2" w:tplc="CF8E1C6E" w:tentative="1">
      <w:start w:val="1"/>
      <w:numFmt w:val="lowerRoman"/>
      <w:lvlText w:val="%3."/>
      <w:lvlJc w:val="right"/>
      <w:pPr>
        <w:ind w:left="2444" w:hanging="180"/>
      </w:pPr>
    </w:lvl>
    <w:lvl w:ilvl="3" w:tplc="32FAEA30" w:tentative="1">
      <w:start w:val="1"/>
      <w:numFmt w:val="decimal"/>
      <w:lvlText w:val="%4."/>
      <w:lvlJc w:val="left"/>
      <w:pPr>
        <w:ind w:left="3164" w:hanging="360"/>
      </w:pPr>
    </w:lvl>
    <w:lvl w:ilvl="4" w:tplc="ECD0ABFC" w:tentative="1">
      <w:start w:val="1"/>
      <w:numFmt w:val="lowerLetter"/>
      <w:lvlText w:val="%5."/>
      <w:lvlJc w:val="left"/>
      <w:pPr>
        <w:ind w:left="3884" w:hanging="360"/>
      </w:pPr>
    </w:lvl>
    <w:lvl w:ilvl="5" w:tplc="96444AE2" w:tentative="1">
      <w:start w:val="1"/>
      <w:numFmt w:val="lowerRoman"/>
      <w:lvlText w:val="%6."/>
      <w:lvlJc w:val="right"/>
      <w:pPr>
        <w:ind w:left="4604" w:hanging="180"/>
      </w:pPr>
    </w:lvl>
    <w:lvl w:ilvl="6" w:tplc="1F767138" w:tentative="1">
      <w:start w:val="1"/>
      <w:numFmt w:val="decimal"/>
      <w:lvlText w:val="%7."/>
      <w:lvlJc w:val="left"/>
      <w:pPr>
        <w:ind w:left="5324" w:hanging="360"/>
      </w:pPr>
    </w:lvl>
    <w:lvl w:ilvl="7" w:tplc="06181D8C" w:tentative="1">
      <w:start w:val="1"/>
      <w:numFmt w:val="lowerLetter"/>
      <w:lvlText w:val="%8."/>
      <w:lvlJc w:val="left"/>
      <w:pPr>
        <w:ind w:left="6044" w:hanging="360"/>
      </w:pPr>
    </w:lvl>
    <w:lvl w:ilvl="8" w:tplc="DBF85144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73C81966"/>
    <w:multiLevelType w:val="hybridMultilevel"/>
    <w:tmpl w:val="2140D838"/>
    <w:lvl w:ilvl="0" w:tplc="BE44E95C">
      <w:start w:val="1"/>
      <w:numFmt w:val="decimal"/>
      <w:lvlText w:val="%1."/>
      <w:lvlJc w:val="left"/>
      <w:pPr>
        <w:ind w:left="1004" w:hanging="360"/>
      </w:pPr>
    </w:lvl>
    <w:lvl w:ilvl="1" w:tplc="04A479B0" w:tentative="1">
      <w:start w:val="1"/>
      <w:numFmt w:val="lowerLetter"/>
      <w:lvlText w:val="%2."/>
      <w:lvlJc w:val="left"/>
      <w:pPr>
        <w:ind w:left="1724" w:hanging="360"/>
      </w:pPr>
    </w:lvl>
    <w:lvl w:ilvl="2" w:tplc="F20C59D2" w:tentative="1">
      <w:start w:val="1"/>
      <w:numFmt w:val="lowerRoman"/>
      <w:lvlText w:val="%3."/>
      <w:lvlJc w:val="right"/>
      <w:pPr>
        <w:ind w:left="2444" w:hanging="180"/>
      </w:pPr>
    </w:lvl>
    <w:lvl w:ilvl="3" w:tplc="5942C172" w:tentative="1">
      <w:start w:val="1"/>
      <w:numFmt w:val="decimal"/>
      <w:lvlText w:val="%4."/>
      <w:lvlJc w:val="left"/>
      <w:pPr>
        <w:ind w:left="3164" w:hanging="360"/>
      </w:pPr>
    </w:lvl>
    <w:lvl w:ilvl="4" w:tplc="CFB88202" w:tentative="1">
      <w:start w:val="1"/>
      <w:numFmt w:val="lowerLetter"/>
      <w:lvlText w:val="%5."/>
      <w:lvlJc w:val="left"/>
      <w:pPr>
        <w:ind w:left="3884" w:hanging="360"/>
      </w:pPr>
    </w:lvl>
    <w:lvl w:ilvl="5" w:tplc="05A015FC" w:tentative="1">
      <w:start w:val="1"/>
      <w:numFmt w:val="lowerRoman"/>
      <w:lvlText w:val="%6."/>
      <w:lvlJc w:val="right"/>
      <w:pPr>
        <w:ind w:left="4604" w:hanging="180"/>
      </w:pPr>
    </w:lvl>
    <w:lvl w:ilvl="6" w:tplc="D9AAEC78" w:tentative="1">
      <w:start w:val="1"/>
      <w:numFmt w:val="decimal"/>
      <w:lvlText w:val="%7."/>
      <w:lvlJc w:val="left"/>
      <w:pPr>
        <w:ind w:left="5324" w:hanging="360"/>
      </w:pPr>
    </w:lvl>
    <w:lvl w:ilvl="7" w:tplc="7376D994" w:tentative="1">
      <w:start w:val="1"/>
      <w:numFmt w:val="lowerLetter"/>
      <w:lvlText w:val="%8."/>
      <w:lvlJc w:val="left"/>
      <w:pPr>
        <w:ind w:left="6044" w:hanging="360"/>
      </w:pPr>
    </w:lvl>
    <w:lvl w:ilvl="8" w:tplc="B33EFAA2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73F131BB"/>
    <w:multiLevelType w:val="multilevel"/>
    <w:tmpl w:val="7A06D372"/>
    <w:lvl w:ilvl="0">
      <w:start w:val="1"/>
      <w:numFmt w:val="decimal"/>
      <w:pStyle w:val="a7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iCs w:val="0"/>
        <w:sz w:val="24"/>
        <w:szCs w:val="28"/>
      </w:rPr>
    </w:lvl>
    <w:lvl w:ilvl="1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754954C7"/>
    <w:multiLevelType w:val="hybridMultilevel"/>
    <w:tmpl w:val="AEBE44A4"/>
    <w:lvl w:ilvl="0" w:tplc="F3D26B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A0AEB912" w:tentative="1">
      <w:start w:val="1"/>
      <w:numFmt w:val="lowerLetter"/>
      <w:lvlText w:val="%2."/>
      <w:lvlJc w:val="left"/>
      <w:pPr>
        <w:ind w:left="1800" w:hanging="360"/>
      </w:pPr>
    </w:lvl>
    <w:lvl w:ilvl="2" w:tplc="71762510" w:tentative="1">
      <w:start w:val="1"/>
      <w:numFmt w:val="lowerRoman"/>
      <w:lvlText w:val="%3."/>
      <w:lvlJc w:val="right"/>
      <w:pPr>
        <w:ind w:left="2520" w:hanging="180"/>
      </w:pPr>
    </w:lvl>
    <w:lvl w:ilvl="3" w:tplc="5A5E5D14" w:tentative="1">
      <w:start w:val="1"/>
      <w:numFmt w:val="decimal"/>
      <w:lvlText w:val="%4."/>
      <w:lvlJc w:val="left"/>
      <w:pPr>
        <w:ind w:left="3240" w:hanging="360"/>
      </w:pPr>
    </w:lvl>
    <w:lvl w:ilvl="4" w:tplc="21D09CC0" w:tentative="1">
      <w:start w:val="1"/>
      <w:numFmt w:val="lowerLetter"/>
      <w:lvlText w:val="%5."/>
      <w:lvlJc w:val="left"/>
      <w:pPr>
        <w:ind w:left="3960" w:hanging="360"/>
      </w:pPr>
    </w:lvl>
    <w:lvl w:ilvl="5" w:tplc="D7D45CFC" w:tentative="1">
      <w:start w:val="1"/>
      <w:numFmt w:val="lowerRoman"/>
      <w:lvlText w:val="%6."/>
      <w:lvlJc w:val="right"/>
      <w:pPr>
        <w:ind w:left="4680" w:hanging="180"/>
      </w:pPr>
    </w:lvl>
    <w:lvl w:ilvl="6" w:tplc="99EA53B8" w:tentative="1">
      <w:start w:val="1"/>
      <w:numFmt w:val="decimal"/>
      <w:lvlText w:val="%7."/>
      <w:lvlJc w:val="left"/>
      <w:pPr>
        <w:ind w:left="5400" w:hanging="360"/>
      </w:pPr>
    </w:lvl>
    <w:lvl w:ilvl="7" w:tplc="1756B694" w:tentative="1">
      <w:start w:val="1"/>
      <w:numFmt w:val="lowerLetter"/>
      <w:lvlText w:val="%8."/>
      <w:lvlJc w:val="left"/>
      <w:pPr>
        <w:ind w:left="6120" w:hanging="360"/>
      </w:pPr>
    </w:lvl>
    <w:lvl w:ilvl="8" w:tplc="C74060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6600297"/>
    <w:multiLevelType w:val="hybridMultilevel"/>
    <w:tmpl w:val="9FB44782"/>
    <w:lvl w:ilvl="0" w:tplc="4C769DFE">
      <w:numFmt w:val="bullet"/>
      <w:lvlText w:val="-"/>
      <w:lvlJc w:val="left"/>
      <w:pPr>
        <w:ind w:left="63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8" w15:restartNumberingAfterBreak="0">
    <w:nsid w:val="7731651F"/>
    <w:multiLevelType w:val="hybridMultilevel"/>
    <w:tmpl w:val="52B09862"/>
    <w:lvl w:ilvl="0" w:tplc="F0929FA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7C02B6C8" w:tentative="1">
      <w:start w:val="1"/>
      <w:numFmt w:val="lowerLetter"/>
      <w:lvlText w:val="%2."/>
      <w:lvlJc w:val="left"/>
      <w:pPr>
        <w:ind w:left="1800" w:hanging="360"/>
      </w:pPr>
    </w:lvl>
    <w:lvl w:ilvl="2" w:tplc="A5AA13C2" w:tentative="1">
      <w:start w:val="1"/>
      <w:numFmt w:val="lowerRoman"/>
      <w:lvlText w:val="%3."/>
      <w:lvlJc w:val="right"/>
      <w:pPr>
        <w:ind w:left="2520" w:hanging="180"/>
      </w:pPr>
    </w:lvl>
    <w:lvl w:ilvl="3" w:tplc="7890B952" w:tentative="1">
      <w:start w:val="1"/>
      <w:numFmt w:val="decimal"/>
      <w:lvlText w:val="%4."/>
      <w:lvlJc w:val="left"/>
      <w:pPr>
        <w:ind w:left="3240" w:hanging="360"/>
      </w:pPr>
    </w:lvl>
    <w:lvl w:ilvl="4" w:tplc="FAAADDA2" w:tentative="1">
      <w:start w:val="1"/>
      <w:numFmt w:val="lowerLetter"/>
      <w:lvlText w:val="%5."/>
      <w:lvlJc w:val="left"/>
      <w:pPr>
        <w:ind w:left="3960" w:hanging="360"/>
      </w:pPr>
    </w:lvl>
    <w:lvl w:ilvl="5" w:tplc="0D9ECB32" w:tentative="1">
      <w:start w:val="1"/>
      <w:numFmt w:val="lowerRoman"/>
      <w:lvlText w:val="%6."/>
      <w:lvlJc w:val="right"/>
      <w:pPr>
        <w:ind w:left="4680" w:hanging="180"/>
      </w:pPr>
    </w:lvl>
    <w:lvl w:ilvl="6" w:tplc="C090DECA" w:tentative="1">
      <w:start w:val="1"/>
      <w:numFmt w:val="decimal"/>
      <w:lvlText w:val="%7."/>
      <w:lvlJc w:val="left"/>
      <w:pPr>
        <w:ind w:left="5400" w:hanging="360"/>
      </w:pPr>
    </w:lvl>
    <w:lvl w:ilvl="7" w:tplc="AECC45E6" w:tentative="1">
      <w:start w:val="1"/>
      <w:numFmt w:val="lowerLetter"/>
      <w:lvlText w:val="%8."/>
      <w:lvlJc w:val="left"/>
      <w:pPr>
        <w:ind w:left="6120" w:hanging="360"/>
      </w:pPr>
    </w:lvl>
    <w:lvl w:ilvl="8" w:tplc="10E2333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E876023"/>
    <w:multiLevelType w:val="hybridMultilevel"/>
    <w:tmpl w:val="F872EA96"/>
    <w:lvl w:ilvl="0" w:tplc="3288ECA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184C9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3C11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050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D0B5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5A0E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E22B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A5A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8615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5"/>
  </w:num>
  <w:num w:numId="3">
    <w:abstractNumId w:val="19"/>
  </w:num>
  <w:num w:numId="4">
    <w:abstractNumId w:val="7"/>
  </w:num>
  <w:num w:numId="5">
    <w:abstractNumId w:val="4"/>
  </w:num>
  <w:num w:numId="6">
    <w:abstractNumId w:val="9"/>
  </w:num>
  <w:num w:numId="7">
    <w:abstractNumId w:val="39"/>
  </w:num>
  <w:num w:numId="8">
    <w:abstractNumId w:val="29"/>
  </w:num>
  <w:num w:numId="9">
    <w:abstractNumId w:val="17"/>
  </w:num>
  <w:num w:numId="10">
    <w:abstractNumId w:val="38"/>
  </w:num>
  <w:num w:numId="11">
    <w:abstractNumId w:val="24"/>
  </w:num>
  <w:num w:numId="12">
    <w:abstractNumId w:val="22"/>
  </w:num>
  <w:num w:numId="13">
    <w:abstractNumId w:val="36"/>
  </w:num>
  <w:num w:numId="14">
    <w:abstractNumId w:val="21"/>
  </w:num>
  <w:num w:numId="15">
    <w:abstractNumId w:val="28"/>
  </w:num>
  <w:num w:numId="16">
    <w:abstractNumId w:val="1"/>
  </w:num>
  <w:num w:numId="17">
    <w:abstractNumId w:val="34"/>
  </w:num>
  <w:num w:numId="18">
    <w:abstractNumId w:val="12"/>
  </w:num>
  <w:num w:numId="19">
    <w:abstractNumId w:val="8"/>
  </w:num>
  <w:num w:numId="20">
    <w:abstractNumId w:val="0"/>
  </w:num>
  <w:num w:numId="21">
    <w:abstractNumId w:val="26"/>
  </w:num>
  <w:num w:numId="22">
    <w:abstractNumId w:val="25"/>
  </w:num>
  <w:num w:numId="23">
    <w:abstractNumId w:val="13"/>
  </w:num>
  <w:num w:numId="24">
    <w:abstractNumId w:val="32"/>
  </w:num>
  <w:num w:numId="25">
    <w:abstractNumId w:val="16"/>
  </w:num>
  <w:num w:numId="26">
    <w:abstractNumId w:val="6"/>
  </w:num>
  <w:num w:numId="27">
    <w:abstractNumId w:val="15"/>
  </w:num>
  <w:num w:numId="28">
    <w:abstractNumId w:val="5"/>
  </w:num>
  <w:num w:numId="29">
    <w:abstractNumId w:val="33"/>
  </w:num>
  <w:num w:numId="30">
    <w:abstractNumId w:val="14"/>
  </w:num>
  <w:num w:numId="31">
    <w:abstractNumId w:val="23"/>
  </w:num>
  <w:num w:numId="32">
    <w:abstractNumId w:val="10"/>
  </w:num>
  <w:num w:numId="33">
    <w:abstractNumId w:val="18"/>
  </w:num>
  <w:num w:numId="34">
    <w:abstractNumId w:val="31"/>
  </w:num>
  <w:num w:numId="35">
    <w:abstractNumId w:val="20"/>
  </w:num>
  <w:num w:numId="36">
    <w:abstractNumId w:val="2"/>
  </w:num>
  <w:num w:numId="37">
    <w:abstractNumId w:val="37"/>
  </w:num>
  <w:num w:numId="38">
    <w:abstractNumId w:val="3"/>
  </w:num>
  <w:num w:numId="39">
    <w:abstractNumId w:val="3"/>
  </w:num>
  <w:num w:numId="40">
    <w:abstractNumId w:val="3"/>
  </w:num>
  <w:num w:numId="41">
    <w:abstractNumId w:val="11"/>
  </w:num>
  <w:num w:numId="42">
    <w:abstractNumId w:val="27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jA2Nja1tDQ2NDZT0lEKTi0uzszPAykwrQUAcEwh8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s0vfaze79ffd3etppw5wdvbww2vewfzs599&quot;&gt;My EndNote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9&lt;/item&gt;&lt;item&gt;50&lt;/item&gt;&lt;item&gt;51&lt;/item&gt;&lt;item&gt;52&lt;/item&gt;&lt;item&gt;53&lt;/item&gt;&lt;item&gt;55&lt;/item&gt;&lt;item&gt;56&lt;/item&gt;&lt;item&gt;58&lt;/item&gt;&lt;item&gt;59&lt;/item&gt;&lt;item&gt;60&lt;/item&gt;&lt;/record-ids&gt;&lt;/item&gt;&lt;/Libraries&gt;"/>
  </w:docVars>
  <w:rsids>
    <w:rsidRoot w:val="00180A9F"/>
    <w:rsid w:val="0000063B"/>
    <w:rsid w:val="00000885"/>
    <w:rsid w:val="00000983"/>
    <w:rsid w:val="00000A1F"/>
    <w:rsid w:val="00000DC4"/>
    <w:rsid w:val="000019EF"/>
    <w:rsid w:val="00001A81"/>
    <w:rsid w:val="00001C8A"/>
    <w:rsid w:val="00003143"/>
    <w:rsid w:val="00003238"/>
    <w:rsid w:val="00003612"/>
    <w:rsid w:val="00003742"/>
    <w:rsid w:val="000038D1"/>
    <w:rsid w:val="00003925"/>
    <w:rsid w:val="00003A3D"/>
    <w:rsid w:val="00003BA8"/>
    <w:rsid w:val="00003D3C"/>
    <w:rsid w:val="000043BA"/>
    <w:rsid w:val="000045F7"/>
    <w:rsid w:val="00004759"/>
    <w:rsid w:val="00005746"/>
    <w:rsid w:val="00005C6C"/>
    <w:rsid w:val="000065B4"/>
    <w:rsid w:val="000065DE"/>
    <w:rsid w:val="00006D1B"/>
    <w:rsid w:val="00006EB9"/>
    <w:rsid w:val="00006EFC"/>
    <w:rsid w:val="00007783"/>
    <w:rsid w:val="00007ACB"/>
    <w:rsid w:val="00007C28"/>
    <w:rsid w:val="00007CD4"/>
    <w:rsid w:val="00010237"/>
    <w:rsid w:val="00010594"/>
    <w:rsid w:val="000108A2"/>
    <w:rsid w:val="00010AE5"/>
    <w:rsid w:val="00010FB2"/>
    <w:rsid w:val="00011426"/>
    <w:rsid w:val="00011A5E"/>
    <w:rsid w:val="00011DB6"/>
    <w:rsid w:val="00011FAA"/>
    <w:rsid w:val="0001218C"/>
    <w:rsid w:val="00012423"/>
    <w:rsid w:val="00012699"/>
    <w:rsid w:val="00012C16"/>
    <w:rsid w:val="00013799"/>
    <w:rsid w:val="00013874"/>
    <w:rsid w:val="00013BCB"/>
    <w:rsid w:val="00013F2C"/>
    <w:rsid w:val="00014031"/>
    <w:rsid w:val="00014897"/>
    <w:rsid w:val="000148E5"/>
    <w:rsid w:val="0001550B"/>
    <w:rsid w:val="00015634"/>
    <w:rsid w:val="000159BB"/>
    <w:rsid w:val="00015A2C"/>
    <w:rsid w:val="00015C4F"/>
    <w:rsid w:val="00015C51"/>
    <w:rsid w:val="00015E80"/>
    <w:rsid w:val="000163F7"/>
    <w:rsid w:val="0001655C"/>
    <w:rsid w:val="000165F2"/>
    <w:rsid w:val="00016679"/>
    <w:rsid w:val="00017051"/>
    <w:rsid w:val="000172BA"/>
    <w:rsid w:val="000174C2"/>
    <w:rsid w:val="00017F60"/>
    <w:rsid w:val="00020090"/>
    <w:rsid w:val="00020125"/>
    <w:rsid w:val="00020CFC"/>
    <w:rsid w:val="00021609"/>
    <w:rsid w:val="000220DA"/>
    <w:rsid w:val="0002216A"/>
    <w:rsid w:val="0002249B"/>
    <w:rsid w:val="000224FC"/>
    <w:rsid w:val="000226A7"/>
    <w:rsid w:val="00022842"/>
    <w:rsid w:val="00022B3A"/>
    <w:rsid w:val="00022F39"/>
    <w:rsid w:val="0002368A"/>
    <w:rsid w:val="000238C8"/>
    <w:rsid w:val="00023F3C"/>
    <w:rsid w:val="000245EF"/>
    <w:rsid w:val="00024803"/>
    <w:rsid w:val="0002493A"/>
    <w:rsid w:val="00024996"/>
    <w:rsid w:val="00024F23"/>
    <w:rsid w:val="00025086"/>
    <w:rsid w:val="00025391"/>
    <w:rsid w:val="00025696"/>
    <w:rsid w:val="00025CBA"/>
    <w:rsid w:val="00025DE6"/>
    <w:rsid w:val="00025E93"/>
    <w:rsid w:val="000261C2"/>
    <w:rsid w:val="00026433"/>
    <w:rsid w:val="0002685B"/>
    <w:rsid w:val="0002687E"/>
    <w:rsid w:val="00026C99"/>
    <w:rsid w:val="00026F5A"/>
    <w:rsid w:val="00027077"/>
    <w:rsid w:val="00027095"/>
    <w:rsid w:val="0002718B"/>
    <w:rsid w:val="00027442"/>
    <w:rsid w:val="000274A4"/>
    <w:rsid w:val="00027551"/>
    <w:rsid w:val="000275E6"/>
    <w:rsid w:val="00027865"/>
    <w:rsid w:val="00027B52"/>
    <w:rsid w:val="00027E47"/>
    <w:rsid w:val="00030180"/>
    <w:rsid w:val="000301E7"/>
    <w:rsid w:val="000302B2"/>
    <w:rsid w:val="000308C6"/>
    <w:rsid w:val="00030A4F"/>
    <w:rsid w:val="00030E32"/>
    <w:rsid w:val="00030EF2"/>
    <w:rsid w:val="00031016"/>
    <w:rsid w:val="00031425"/>
    <w:rsid w:val="000316BE"/>
    <w:rsid w:val="000319F1"/>
    <w:rsid w:val="00031BC4"/>
    <w:rsid w:val="00031CA4"/>
    <w:rsid w:val="00031E99"/>
    <w:rsid w:val="00032270"/>
    <w:rsid w:val="0003227D"/>
    <w:rsid w:val="000322FD"/>
    <w:rsid w:val="00032340"/>
    <w:rsid w:val="00032EA0"/>
    <w:rsid w:val="00033083"/>
    <w:rsid w:val="0003342B"/>
    <w:rsid w:val="00033557"/>
    <w:rsid w:val="0003447B"/>
    <w:rsid w:val="000347A7"/>
    <w:rsid w:val="000348B8"/>
    <w:rsid w:val="00034949"/>
    <w:rsid w:val="00034BEB"/>
    <w:rsid w:val="00034C7C"/>
    <w:rsid w:val="0003504C"/>
    <w:rsid w:val="00035112"/>
    <w:rsid w:val="000352E7"/>
    <w:rsid w:val="000355C3"/>
    <w:rsid w:val="00035627"/>
    <w:rsid w:val="00035BAB"/>
    <w:rsid w:val="00035FE7"/>
    <w:rsid w:val="00036041"/>
    <w:rsid w:val="000362A3"/>
    <w:rsid w:val="00036411"/>
    <w:rsid w:val="00036A2D"/>
    <w:rsid w:val="00036F07"/>
    <w:rsid w:val="0003751A"/>
    <w:rsid w:val="00037606"/>
    <w:rsid w:val="00037C1D"/>
    <w:rsid w:val="00037D28"/>
    <w:rsid w:val="00037ED1"/>
    <w:rsid w:val="00040298"/>
    <w:rsid w:val="00040302"/>
    <w:rsid w:val="00040430"/>
    <w:rsid w:val="00040784"/>
    <w:rsid w:val="00040B8F"/>
    <w:rsid w:val="00040DD2"/>
    <w:rsid w:val="0004117F"/>
    <w:rsid w:val="00041688"/>
    <w:rsid w:val="000416DE"/>
    <w:rsid w:val="000417D7"/>
    <w:rsid w:val="00041D55"/>
    <w:rsid w:val="00042C24"/>
    <w:rsid w:val="00042CD4"/>
    <w:rsid w:val="000432BA"/>
    <w:rsid w:val="00043E92"/>
    <w:rsid w:val="00043EA2"/>
    <w:rsid w:val="000441B9"/>
    <w:rsid w:val="00044214"/>
    <w:rsid w:val="000447BD"/>
    <w:rsid w:val="00044AC8"/>
    <w:rsid w:val="00044F05"/>
    <w:rsid w:val="0004505B"/>
    <w:rsid w:val="0004554F"/>
    <w:rsid w:val="00045663"/>
    <w:rsid w:val="000457D6"/>
    <w:rsid w:val="0004611D"/>
    <w:rsid w:val="000462C1"/>
    <w:rsid w:val="0004637F"/>
    <w:rsid w:val="00046D5F"/>
    <w:rsid w:val="00046EC2"/>
    <w:rsid w:val="000471CB"/>
    <w:rsid w:val="00047BCA"/>
    <w:rsid w:val="00047C70"/>
    <w:rsid w:val="000507EF"/>
    <w:rsid w:val="00050BC5"/>
    <w:rsid w:val="00050E82"/>
    <w:rsid w:val="0005124B"/>
    <w:rsid w:val="000513E0"/>
    <w:rsid w:val="000515BC"/>
    <w:rsid w:val="0005171F"/>
    <w:rsid w:val="00051958"/>
    <w:rsid w:val="000522EA"/>
    <w:rsid w:val="0005237E"/>
    <w:rsid w:val="000525AD"/>
    <w:rsid w:val="0005267A"/>
    <w:rsid w:val="000526B9"/>
    <w:rsid w:val="00053022"/>
    <w:rsid w:val="00053910"/>
    <w:rsid w:val="000541AE"/>
    <w:rsid w:val="0005456C"/>
    <w:rsid w:val="00054750"/>
    <w:rsid w:val="0005516F"/>
    <w:rsid w:val="00055ED9"/>
    <w:rsid w:val="000561A4"/>
    <w:rsid w:val="00056355"/>
    <w:rsid w:val="00056494"/>
    <w:rsid w:val="00056649"/>
    <w:rsid w:val="000572EC"/>
    <w:rsid w:val="0005744D"/>
    <w:rsid w:val="000577E7"/>
    <w:rsid w:val="00057DCD"/>
    <w:rsid w:val="00057E39"/>
    <w:rsid w:val="000605F8"/>
    <w:rsid w:val="00060635"/>
    <w:rsid w:val="000609F5"/>
    <w:rsid w:val="00060C59"/>
    <w:rsid w:val="00060D54"/>
    <w:rsid w:val="00061351"/>
    <w:rsid w:val="000613F4"/>
    <w:rsid w:val="000616FC"/>
    <w:rsid w:val="000618BA"/>
    <w:rsid w:val="00061984"/>
    <w:rsid w:val="000619B3"/>
    <w:rsid w:val="000620B3"/>
    <w:rsid w:val="00062424"/>
    <w:rsid w:val="00062706"/>
    <w:rsid w:val="0006271C"/>
    <w:rsid w:val="000628E1"/>
    <w:rsid w:val="00063880"/>
    <w:rsid w:val="00063DFE"/>
    <w:rsid w:val="00063EFD"/>
    <w:rsid w:val="00063F02"/>
    <w:rsid w:val="00064319"/>
    <w:rsid w:val="00064338"/>
    <w:rsid w:val="000644A2"/>
    <w:rsid w:val="000645B0"/>
    <w:rsid w:val="000646D3"/>
    <w:rsid w:val="000647C8"/>
    <w:rsid w:val="00065293"/>
    <w:rsid w:val="00065334"/>
    <w:rsid w:val="00065967"/>
    <w:rsid w:val="0006605A"/>
    <w:rsid w:val="00066096"/>
    <w:rsid w:val="000660C5"/>
    <w:rsid w:val="0006620B"/>
    <w:rsid w:val="00066B8C"/>
    <w:rsid w:val="00066D0C"/>
    <w:rsid w:val="0006718D"/>
    <w:rsid w:val="0006746A"/>
    <w:rsid w:val="000675DA"/>
    <w:rsid w:val="00067758"/>
    <w:rsid w:val="00067B4B"/>
    <w:rsid w:val="00067C13"/>
    <w:rsid w:val="00070146"/>
    <w:rsid w:val="0007021E"/>
    <w:rsid w:val="0007032B"/>
    <w:rsid w:val="000703FD"/>
    <w:rsid w:val="0007083C"/>
    <w:rsid w:val="00070A62"/>
    <w:rsid w:val="00071F44"/>
    <w:rsid w:val="0007201D"/>
    <w:rsid w:val="00072298"/>
    <w:rsid w:val="000724D0"/>
    <w:rsid w:val="00072538"/>
    <w:rsid w:val="0007255E"/>
    <w:rsid w:val="00072C4B"/>
    <w:rsid w:val="00072CC1"/>
    <w:rsid w:val="000730EB"/>
    <w:rsid w:val="0007315C"/>
    <w:rsid w:val="0007377D"/>
    <w:rsid w:val="00073796"/>
    <w:rsid w:val="0007380B"/>
    <w:rsid w:val="00073CF2"/>
    <w:rsid w:val="00073D96"/>
    <w:rsid w:val="00073E6E"/>
    <w:rsid w:val="00073F5E"/>
    <w:rsid w:val="00073F6A"/>
    <w:rsid w:val="0007447F"/>
    <w:rsid w:val="000745D1"/>
    <w:rsid w:val="00074C45"/>
    <w:rsid w:val="00075001"/>
    <w:rsid w:val="00075074"/>
    <w:rsid w:val="0007559F"/>
    <w:rsid w:val="000758C6"/>
    <w:rsid w:val="00075CE9"/>
    <w:rsid w:val="00075D3F"/>
    <w:rsid w:val="00075E8B"/>
    <w:rsid w:val="000766F7"/>
    <w:rsid w:val="000767B7"/>
    <w:rsid w:val="00076A05"/>
    <w:rsid w:val="00076A86"/>
    <w:rsid w:val="00076B80"/>
    <w:rsid w:val="00076F80"/>
    <w:rsid w:val="00076F9F"/>
    <w:rsid w:val="000773C8"/>
    <w:rsid w:val="00077840"/>
    <w:rsid w:val="00077C87"/>
    <w:rsid w:val="00077FAB"/>
    <w:rsid w:val="00077FC8"/>
    <w:rsid w:val="00080116"/>
    <w:rsid w:val="0008048A"/>
    <w:rsid w:val="00080852"/>
    <w:rsid w:val="00080D82"/>
    <w:rsid w:val="00081BBB"/>
    <w:rsid w:val="00082008"/>
    <w:rsid w:val="00082254"/>
    <w:rsid w:val="00082527"/>
    <w:rsid w:val="000829CB"/>
    <w:rsid w:val="00082E4A"/>
    <w:rsid w:val="00082F03"/>
    <w:rsid w:val="000831FE"/>
    <w:rsid w:val="000833F8"/>
    <w:rsid w:val="00083783"/>
    <w:rsid w:val="00083FD3"/>
    <w:rsid w:val="000842A9"/>
    <w:rsid w:val="00084E10"/>
    <w:rsid w:val="0008546A"/>
    <w:rsid w:val="00085AC3"/>
    <w:rsid w:val="00085C33"/>
    <w:rsid w:val="00085CD0"/>
    <w:rsid w:val="00085D58"/>
    <w:rsid w:val="00086F51"/>
    <w:rsid w:val="000877A6"/>
    <w:rsid w:val="000903E1"/>
    <w:rsid w:val="00090707"/>
    <w:rsid w:val="00091449"/>
    <w:rsid w:val="00091548"/>
    <w:rsid w:val="000918A7"/>
    <w:rsid w:val="000920DA"/>
    <w:rsid w:val="00092754"/>
    <w:rsid w:val="00092A72"/>
    <w:rsid w:val="00092B28"/>
    <w:rsid w:val="000930CD"/>
    <w:rsid w:val="000931A5"/>
    <w:rsid w:val="0009395C"/>
    <w:rsid w:val="00093B28"/>
    <w:rsid w:val="00093BA0"/>
    <w:rsid w:val="00093C38"/>
    <w:rsid w:val="00093C4A"/>
    <w:rsid w:val="00093C90"/>
    <w:rsid w:val="00093D58"/>
    <w:rsid w:val="00093D6B"/>
    <w:rsid w:val="00094A82"/>
    <w:rsid w:val="00094BCA"/>
    <w:rsid w:val="00094E32"/>
    <w:rsid w:val="00095143"/>
    <w:rsid w:val="0009595C"/>
    <w:rsid w:val="000959A4"/>
    <w:rsid w:val="00095B8B"/>
    <w:rsid w:val="0009650D"/>
    <w:rsid w:val="000969AB"/>
    <w:rsid w:val="00096A32"/>
    <w:rsid w:val="00096D07"/>
    <w:rsid w:val="00096F8C"/>
    <w:rsid w:val="000978A1"/>
    <w:rsid w:val="000979CE"/>
    <w:rsid w:val="00097A7F"/>
    <w:rsid w:val="00097E91"/>
    <w:rsid w:val="000A0242"/>
    <w:rsid w:val="000A0467"/>
    <w:rsid w:val="000A07E5"/>
    <w:rsid w:val="000A09BE"/>
    <w:rsid w:val="000A0E61"/>
    <w:rsid w:val="000A1033"/>
    <w:rsid w:val="000A146E"/>
    <w:rsid w:val="000A1AB2"/>
    <w:rsid w:val="000A1E32"/>
    <w:rsid w:val="000A20E9"/>
    <w:rsid w:val="000A21C6"/>
    <w:rsid w:val="000A2A06"/>
    <w:rsid w:val="000A2C53"/>
    <w:rsid w:val="000A2F27"/>
    <w:rsid w:val="000A3349"/>
    <w:rsid w:val="000A341E"/>
    <w:rsid w:val="000A3950"/>
    <w:rsid w:val="000A47EE"/>
    <w:rsid w:val="000A4AAF"/>
    <w:rsid w:val="000A4BE1"/>
    <w:rsid w:val="000A4C29"/>
    <w:rsid w:val="000A4C56"/>
    <w:rsid w:val="000A5969"/>
    <w:rsid w:val="000A59A4"/>
    <w:rsid w:val="000A5DBD"/>
    <w:rsid w:val="000A62E9"/>
    <w:rsid w:val="000A693D"/>
    <w:rsid w:val="000A736E"/>
    <w:rsid w:val="000A760C"/>
    <w:rsid w:val="000A77B0"/>
    <w:rsid w:val="000A78F0"/>
    <w:rsid w:val="000A7D2A"/>
    <w:rsid w:val="000B00AE"/>
    <w:rsid w:val="000B09A2"/>
    <w:rsid w:val="000B0FC2"/>
    <w:rsid w:val="000B11C2"/>
    <w:rsid w:val="000B1281"/>
    <w:rsid w:val="000B1491"/>
    <w:rsid w:val="000B1AC2"/>
    <w:rsid w:val="000B29EA"/>
    <w:rsid w:val="000B2B5C"/>
    <w:rsid w:val="000B2C91"/>
    <w:rsid w:val="000B2DE6"/>
    <w:rsid w:val="000B2FEB"/>
    <w:rsid w:val="000B346C"/>
    <w:rsid w:val="000B3AF2"/>
    <w:rsid w:val="000B3BD5"/>
    <w:rsid w:val="000B3C24"/>
    <w:rsid w:val="000B3CAE"/>
    <w:rsid w:val="000B3F7D"/>
    <w:rsid w:val="000B41A9"/>
    <w:rsid w:val="000B4356"/>
    <w:rsid w:val="000B43A9"/>
    <w:rsid w:val="000B4813"/>
    <w:rsid w:val="000B50D7"/>
    <w:rsid w:val="000B5154"/>
    <w:rsid w:val="000B5223"/>
    <w:rsid w:val="000B6175"/>
    <w:rsid w:val="000B62EF"/>
    <w:rsid w:val="000B6BDD"/>
    <w:rsid w:val="000B6F9B"/>
    <w:rsid w:val="000B7404"/>
    <w:rsid w:val="000B7477"/>
    <w:rsid w:val="000B751E"/>
    <w:rsid w:val="000B76C3"/>
    <w:rsid w:val="000B7DFB"/>
    <w:rsid w:val="000C016E"/>
    <w:rsid w:val="000C0923"/>
    <w:rsid w:val="000C0A90"/>
    <w:rsid w:val="000C0A99"/>
    <w:rsid w:val="000C0C2A"/>
    <w:rsid w:val="000C1007"/>
    <w:rsid w:val="000C193A"/>
    <w:rsid w:val="000C1FDB"/>
    <w:rsid w:val="000C2026"/>
    <w:rsid w:val="000C2305"/>
    <w:rsid w:val="000C250D"/>
    <w:rsid w:val="000C260E"/>
    <w:rsid w:val="000C2958"/>
    <w:rsid w:val="000C2CCC"/>
    <w:rsid w:val="000C39B8"/>
    <w:rsid w:val="000C3F14"/>
    <w:rsid w:val="000C3FE4"/>
    <w:rsid w:val="000C4344"/>
    <w:rsid w:val="000C45D8"/>
    <w:rsid w:val="000C4784"/>
    <w:rsid w:val="000C4BA3"/>
    <w:rsid w:val="000C4DD5"/>
    <w:rsid w:val="000C4FDD"/>
    <w:rsid w:val="000C529E"/>
    <w:rsid w:val="000C5611"/>
    <w:rsid w:val="000C5B18"/>
    <w:rsid w:val="000C6249"/>
    <w:rsid w:val="000C6344"/>
    <w:rsid w:val="000C65AF"/>
    <w:rsid w:val="000C7885"/>
    <w:rsid w:val="000C7B86"/>
    <w:rsid w:val="000D00BF"/>
    <w:rsid w:val="000D030E"/>
    <w:rsid w:val="000D08C3"/>
    <w:rsid w:val="000D0B4E"/>
    <w:rsid w:val="000D0D87"/>
    <w:rsid w:val="000D1326"/>
    <w:rsid w:val="000D136D"/>
    <w:rsid w:val="000D187C"/>
    <w:rsid w:val="000D1B5F"/>
    <w:rsid w:val="000D1DFF"/>
    <w:rsid w:val="000D1E54"/>
    <w:rsid w:val="000D1FF8"/>
    <w:rsid w:val="000D21D7"/>
    <w:rsid w:val="000D286C"/>
    <w:rsid w:val="000D3470"/>
    <w:rsid w:val="000D391E"/>
    <w:rsid w:val="000D39C6"/>
    <w:rsid w:val="000D3E48"/>
    <w:rsid w:val="000D3EAD"/>
    <w:rsid w:val="000D3F1A"/>
    <w:rsid w:val="000D48A0"/>
    <w:rsid w:val="000D4DAD"/>
    <w:rsid w:val="000D5070"/>
    <w:rsid w:val="000D54CA"/>
    <w:rsid w:val="000D554E"/>
    <w:rsid w:val="000D59AA"/>
    <w:rsid w:val="000D5A64"/>
    <w:rsid w:val="000D5E38"/>
    <w:rsid w:val="000D61B1"/>
    <w:rsid w:val="000D68D0"/>
    <w:rsid w:val="000D7266"/>
    <w:rsid w:val="000D7508"/>
    <w:rsid w:val="000D751F"/>
    <w:rsid w:val="000D77A6"/>
    <w:rsid w:val="000D78CB"/>
    <w:rsid w:val="000D78E3"/>
    <w:rsid w:val="000D7EF0"/>
    <w:rsid w:val="000E06ED"/>
    <w:rsid w:val="000E07EC"/>
    <w:rsid w:val="000E0A09"/>
    <w:rsid w:val="000E0ABB"/>
    <w:rsid w:val="000E0C11"/>
    <w:rsid w:val="000E0CBD"/>
    <w:rsid w:val="000E0D66"/>
    <w:rsid w:val="000E1225"/>
    <w:rsid w:val="000E142D"/>
    <w:rsid w:val="000E1567"/>
    <w:rsid w:val="000E1BCB"/>
    <w:rsid w:val="000E1CCC"/>
    <w:rsid w:val="000E270E"/>
    <w:rsid w:val="000E2711"/>
    <w:rsid w:val="000E2FFD"/>
    <w:rsid w:val="000E304F"/>
    <w:rsid w:val="000E325F"/>
    <w:rsid w:val="000E35B1"/>
    <w:rsid w:val="000E3A0B"/>
    <w:rsid w:val="000E3A35"/>
    <w:rsid w:val="000E3C21"/>
    <w:rsid w:val="000E4037"/>
    <w:rsid w:val="000E4446"/>
    <w:rsid w:val="000E457B"/>
    <w:rsid w:val="000E538B"/>
    <w:rsid w:val="000E5460"/>
    <w:rsid w:val="000E60A0"/>
    <w:rsid w:val="000E638F"/>
    <w:rsid w:val="000E63B8"/>
    <w:rsid w:val="000E671F"/>
    <w:rsid w:val="000E6A7D"/>
    <w:rsid w:val="000E714A"/>
    <w:rsid w:val="000E7CA3"/>
    <w:rsid w:val="000E7D1A"/>
    <w:rsid w:val="000E7FA5"/>
    <w:rsid w:val="000F021F"/>
    <w:rsid w:val="000F0593"/>
    <w:rsid w:val="000F082A"/>
    <w:rsid w:val="000F0845"/>
    <w:rsid w:val="000F0948"/>
    <w:rsid w:val="000F0D0C"/>
    <w:rsid w:val="000F14A0"/>
    <w:rsid w:val="000F15D0"/>
    <w:rsid w:val="000F1BD9"/>
    <w:rsid w:val="000F1CA8"/>
    <w:rsid w:val="000F1DB8"/>
    <w:rsid w:val="000F21A9"/>
    <w:rsid w:val="000F24F9"/>
    <w:rsid w:val="000F2727"/>
    <w:rsid w:val="000F294E"/>
    <w:rsid w:val="000F2BAD"/>
    <w:rsid w:val="000F2D98"/>
    <w:rsid w:val="000F2DD1"/>
    <w:rsid w:val="000F30BF"/>
    <w:rsid w:val="000F31DC"/>
    <w:rsid w:val="000F3784"/>
    <w:rsid w:val="000F3DFA"/>
    <w:rsid w:val="000F3E56"/>
    <w:rsid w:val="000F4139"/>
    <w:rsid w:val="000F4202"/>
    <w:rsid w:val="000F441C"/>
    <w:rsid w:val="000F4A29"/>
    <w:rsid w:val="000F501F"/>
    <w:rsid w:val="000F549C"/>
    <w:rsid w:val="000F5729"/>
    <w:rsid w:val="000F5A44"/>
    <w:rsid w:val="000F5C37"/>
    <w:rsid w:val="000F6340"/>
    <w:rsid w:val="000F66DF"/>
    <w:rsid w:val="000F6822"/>
    <w:rsid w:val="000F6DBA"/>
    <w:rsid w:val="000F789C"/>
    <w:rsid w:val="000F7967"/>
    <w:rsid w:val="000F7971"/>
    <w:rsid w:val="000F7EB6"/>
    <w:rsid w:val="0010025E"/>
    <w:rsid w:val="001002EB"/>
    <w:rsid w:val="0010041E"/>
    <w:rsid w:val="0010079A"/>
    <w:rsid w:val="00100AFA"/>
    <w:rsid w:val="00100B1D"/>
    <w:rsid w:val="00100CBC"/>
    <w:rsid w:val="00101093"/>
    <w:rsid w:val="0010122A"/>
    <w:rsid w:val="00101464"/>
    <w:rsid w:val="001024B5"/>
    <w:rsid w:val="001027A7"/>
    <w:rsid w:val="00102B34"/>
    <w:rsid w:val="00103051"/>
    <w:rsid w:val="001031B5"/>
    <w:rsid w:val="001037A3"/>
    <w:rsid w:val="00103D79"/>
    <w:rsid w:val="00104469"/>
    <w:rsid w:val="00104651"/>
    <w:rsid w:val="00104656"/>
    <w:rsid w:val="00104B49"/>
    <w:rsid w:val="00104DEF"/>
    <w:rsid w:val="0010590B"/>
    <w:rsid w:val="00105947"/>
    <w:rsid w:val="00105E6F"/>
    <w:rsid w:val="001060E5"/>
    <w:rsid w:val="0010632D"/>
    <w:rsid w:val="001065AA"/>
    <w:rsid w:val="001069CE"/>
    <w:rsid w:val="00106CAE"/>
    <w:rsid w:val="001076E8"/>
    <w:rsid w:val="00107B7A"/>
    <w:rsid w:val="00107E08"/>
    <w:rsid w:val="00107E98"/>
    <w:rsid w:val="001101AD"/>
    <w:rsid w:val="0011037E"/>
    <w:rsid w:val="00110CC4"/>
    <w:rsid w:val="00110D06"/>
    <w:rsid w:val="00111202"/>
    <w:rsid w:val="00111E1B"/>
    <w:rsid w:val="00111EEF"/>
    <w:rsid w:val="00112477"/>
    <w:rsid w:val="0011276E"/>
    <w:rsid w:val="00112861"/>
    <w:rsid w:val="0011350E"/>
    <w:rsid w:val="001138F9"/>
    <w:rsid w:val="00113B12"/>
    <w:rsid w:val="00113B99"/>
    <w:rsid w:val="00113D05"/>
    <w:rsid w:val="001141A7"/>
    <w:rsid w:val="00114FB0"/>
    <w:rsid w:val="001151C1"/>
    <w:rsid w:val="001158A2"/>
    <w:rsid w:val="00116290"/>
    <w:rsid w:val="0011644E"/>
    <w:rsid w:val="001165A2"/>
    <w:rsid w:val="00116F7A"/>
    <w:rsid w:val="0011715A"/>
    <w:rsid w:val="00117166"/>
    <w:rsid w:val="001174CF"/>
    <w:rsid w:val="00117831"/>
    <w:rsid w:val="00117A8F"/>
    <w:rsid w:val="00117CE0"/>
    <w:rsid w:val="00117FB8"/>
    <w:rsid w:val="00120376"/>
    <w:rsid w:val="00120E42"/>
    <w:rsid w:val="001213C1"/>
    <w:rsid w:val="00121450"/>
    <w:rsid w:val="0012199F"/>
    <w:rsid w:val="00122370"/>
    <w:rsid w:val="001225E1"/>
    <w:rsid w:val="0012265F"/>
    <w:rsid w:val="001226DF"/>
    <w:rsid w:val="00122725"/>
    <w:rsid w:val="00122897"/>
    <w:rsid w:val="00122A79"/>
    <w:rsid w:val="00122E47"/>
    <w:rsid w:val="00122F1F"/>
    <w:rsid w:val="00122F80"/>
    <w:rsid w:val="00123234"/>
    <w:rsid w:val="00123837"/>
    <w:rsid w:val="00123A6A"/>
    <w:rsid w:val="00123A95"/>
    <w:rsid w:val="00123BB9"/>
    <w:rsid w:val="00123E30"/>
    <w:rsid w:val="0012402E"/>
    <w:rsid w:val="001244B2"/>
    <w:rsid w:val="00124B2F"/>
    <w:rsid w:val="00124BA4"/>
    <w:rsid w:val="00124FA7"/>
    <w:rsid w:val="0012516D"/>
    <w:rsid w:val="0012553A"/>
    <w:rsid w:val="00125C8D"/>
    <w:rsid w:val="00125E71"/>
    <w:rsid w:val="00126617"/>
    <w:rsid w:val="001266CA"/>
    <w:rsid w:val="00126B20"/>
    <w:rsid w:val="00126D91"/>
    <w:rsid w:val="0012714C"/>
    <w:rsid w:val="00127212"/>
    <w:rsid w:val="00127349"/>
    <w:rsid w:val="00127367"/>
    <w:rsid w:val="001276CD"/>
    <w:rsid w:val="0012789B"/>
    <w:rsid w:val="001278FA"/>
    <w:rsid w:val="00127EB7"/>
    <w:rsid w:val="00130066"/>
    <w:rsid w:val="00130779"/>
    <w:rsid w:val="00130A90"/>
    <w:rsid w:val="00130EB0"/>
    <w:rsid w:val="00130F74"/>
    <w:rsid w:val="001313A4"/>
    <w:rsid w:val="00131403"/>
    <w:rsid w:val="00131477"/>
    <w:rsid w:val="00131576"/>
    <w:rsid w:val="00131645"/>
    <w:rsid w:val="001321A3"/>
    <w:rsid w:val="00132499"/>
    <w:rsid w:val="001324AE"/>
    <w:rsid w:val="0013253A"/>
    <w:rsid w:val="00132B71"/>
    <w:rsid w:val="00132BCF"/>
    <w:rsid w:val="00132CA8"/>
    <w:rsid w:val="00132D7D"/>
    <w:rsid w:val="001330A8"/>
    <w:rsid w:val="00133A2D"/>
    <w:rsid w:val="0013410B"/>
    <w:rsid w:val="00134159"/>
    <w:rsid w:val="0013416B"/>
    <w:rsid w:val="00134415"/>
    <w:rsid w:val="0013464B"/>
    <w:rsid w:val="00134692"/>
    <w:rsid w:val="001348D8"/>
    <w:rsid w:val="00134CAF"/>
    <w:rsid w:val="001350D4"/>
    <w:rsid w:val="0013531E"/>
    <w:rsid w:val="001356EB"/>
    <w:rsid w:val="0013592F"/>
    <w:rsid w:val="0013598A"/>
    <w:rsid w:val="00135EE5"/>
    <w:rsid w:val="0013608C"/>
    <w:rsid w:val="00136402"/>
    <w:rsid w:val="00136C43"/>
    <w:rsid w:val="00136C89"/>
    <w:rsid w:val="00136E71"/>
    <w:rsid w:val="00136FDF"/>
    <w:rsid w:val="0013701A"/>
    <w:rsid w:val="00137103"/>
    <w:rsid w:val="001371E8"/>
    <w:rsid w:val="0013720D"/>
    <w:rsid w:val="001373A6"/>
    <w:rsid w:val="00137E9C"/>
    <w:rsid w:val="00140885"/>
    <w:rsid w:val="00140901"/>
    <w:rsid w:val="0014118D"/>
    <w:rsid w:val="0014142F"/>
    <w:rsid w:val="00141495"/>
    <w:rsid w:val="00142596"/>
    <w:rsid w:val="001429E7"/>
    <w:rsid w:val="001432D5"/>
    <w:rsid w:val="0014341B"/>
    <w:rsid w:val="001434AE"/>
    <w:rsid w:val="001434CC"/>
    <w:rsid w:val="001435E0"/>
    <w:rsid w:val="0014391E"/>
    <w:rsid w:val="00144DBA"/>
    <w:rsid w:val="001451BA"/>
    <w:rsid w:val="00145773"/>
    <w:rsid w:val="00145A9A"/>
    <w:rsid w:val="00145CDC"/>
    <w:rsid w:val="001462AD"/>
    <w:rsid w:val="00146B64"/>
    <w:rsid w:val="00146C70"/>
    <w:rsid w:val="001470C0"/>
    <w:rsid w:val="001474E4"/>
    <w:rsid w:val="0014791F"/>
    <w:rsid w:val="00147BC2"/>
    <w:rsid w:val="00147BFA"/>
    <w:rsid w:val="00147E6F"/>
    <w:rsid w:val="00147F46"/>
    <w:rsid w:val="00151084"/>
    <w:rsid w:val="001510F9"/>
    <w:rsid w:val="00151294"/>
    <w:rsid w:val="001518DC"/>
    <w:rsid w:val="00151AB9"/>
    <w:rsid w:val="00151AE7"/>
    <w:rsid w:val="001526AC"/>
    <w:rsid w:val="00152AB9"/>
    <w:rsid w:val="00153062"/>
    <w:rsid w:val="00153743"/>
    <w:rsid w:val="00153A22"/>
    <w:rsid w:val="00153CC1"/>
    <w:rsid w:val="0015423C"/>
    <w:rsid w:val="0015424D"/>
    <w:rsid w:val="00154347"/>
    <w:rsid w:val="00154353"/>
    <w:rsid w:val="001545DA"/>
    <w:rsid w:val="00154730"/>
    <w:rsid w:val="00154BC1"/>
    <w:rsid w:val="00154CF4"/>
    <w:rsid w:val="00154EC6"/>
    <w:rsid w:val="00155543"/>
    <w:rsid w:val="00155693"/>
    <w:rsid w:val="00155835"/>
    <w:rsid w:val="00155A2C"/>
    <w:rsid w:val="00155C1E"/>
    <w:rsid w:val="00155D5D"/>
    <w:rsid w:val="001562F0"/>
    <w:rsid w:val="001568C3"/>
    <w:rsid w:val="00156D9B"/>
    <w:rsid w:val="00157222"/>
    <w:rsid w:val="00157480"/>
    <w:rsid w:val="001576B7"/>
    <w:rsid w:val="0015771F"/>
    <w:rsid w:val="00157B24"/>
    <w:rsid w:val="00157E17"/>
    <w:rsid w:val="001604B6"/>
    <w:rsid w:val="0016089B"/>
    <w:rsid w:val="001609A9"/>
    <w:rsid w:val="00160EC2"/>
    <w:rsid w:val="00161066"/>
    <w:rsid w:val="0016116C"/>
    <w:rsid w:val="001611FF"/>
    <w:rsid w:val="00161234"/>
    <w:rsid w:val="0016125F"/>
    <w:rsid w:val="0016180C"/>
    <w:rsid w:val="00161E47"/>
    <w:rsid w:val="00161EAA"/>
    <w:rsid w:val="001620AD"/>
    <w:rsid w:val="001624CA"/>
    <w:rsid w:val="00163C63"/>
    <w:rsid w:val="00163C98"/>
    <w:rsid w:val="00163DCF"/>
    <w:rsid w:val="00163FE1"/>
    <w:rsid w:val="00164852"/>
    <w:rsid w:val="00164959"/>
    <w:rsid w:val="00164B2A"/>
    <w:rsid w:val="00164DCE"/>
    <w:rsid w:val="00164E39"/>
    <w:rsid w:val="00164F45"/>
    <w:rsid w:val="00165103"/>
    <w:rsid w:val="00165423"/>
    <w:rsid w:val="001654D5"/>
    <w:rsid w:val="00165E1F"/>
    <w:rsid w:val="00166977"/>
    <w:rsid w:val="00166C33"/>
    <w:rsid w:val="00166F43"/>
    <w:rsid w:val="001672B9"/>
    <w:rsid w:val="0016737C"/>
    <w:rsid w:val="00167443"/>
    <w:rsid w:val="00167979"/>
    <w:rsid w:val="00167A38"/>
    <w:rsid w:val="00167F3F"/>
    <w:rsid w:val="00167FFD"/>
    <w:rsid w:val="0017042D"/>
    <w:rsid w:val="00171E76"/>
    <w:rsid w:val="001720B1"/>
    <w:rsid w:val="001720E0"/>
    <w:rsid w:val="0017215B"/>
    <w:rsid w:val="001722E9"/>
    <w:rsid w:val="00172332"/>
    <w:rsid w:val="00172399"/>
    <w:rsid w:val="001725D6"/>
    <w:rsid w:val="00172851"/>
    <w:rsid w:val="00172A8F"/>
    <w:rsid w:val="001732E3"/>
    <w:rsid w:val="001733D6"/>
    <w:rsid w:val="00173819"/>
    <w:rsid w:val="00173936"/>
    <w:rsid w:val="00173AE8"/>
    <w:rsid w:val="00173F8A"/>
    <w:rsid w:val="00174057"/>
    <w:rsid w:val="00174066"/>
    <w:rsid w:val="001741BD"/>
    <w:rsid w:val="0017452C"/>
    <w:rsid w:val="00174C47"/>
    <w:rsid w:val="00174C72"/>
    <w:rsid w:val="0017545A"/>
    <w:rsid w:val="001754A1"/>
    <w:rsid w:val="0017581F"/>
    <w:rsid w:val="00175AFD"/>
    <w:rsid w:val="00176563"/>
    <w:rsid w:val="001769CC"/>
    <w:rsid w:val="00176AD9"/>
    <w:rsid w:val="00176BC7"/>
    <w:rsid w:val="00176FF5"/>
    <w:rsid w:val="00177331"/>
    <w:rsid w:val="00177360"/>
    <w:rsid w:val="00177D3D"/>
    <w:rsid w:val="00177D46"/>
    <w:rsid w:val="001803AB"/>
    <w:rsid w:val="00180A9F"/>
    <w:rsid w:val="00180AD0"/>
    <w:rsid w:val="00180BC1"/>
    <w:rsid w:val="0018140B"/>
    <w:rsid w:val="0018143A"/>
    <w:rsid w:val="00181694"/>
    <w:rsid w:val="00181886"/>
    <w:rsid w:val="00182230"/>
    <w:rsid w:val="00182252"/>
    <w:rsid w:val="001823CC"/>
    <w:rsid w:val="0018267A"/>
    <w:rsid w:val="001827C3"/>
    <w:rsid w:val="0018283E"/>
    <w:rsid w:val="00182843"/>
    <w:rsid w:val="0018284A"/>
    <w:rsid w:val="00182935"/>
    <w:rsid w:val="001829DD"/>
    <w:rsid w:val="00182A01"/>
    <w:rsid w:val="00183106"/>
    <w:rsid w:val="0018354E"/>
    <w:rsid w:val="00183E17"/>
    <w:rsid w:val="00184060"/>
    <w:rsid w:val="001840CE"/>
    <w:rsid w:val="001841A6"/>
    <w:rsid w:val="00184271"/>
    <w:rsid w:val="00184351"/>
    <w:rsid w:val="00184589"/>
    <w:rsid w:val="00184ACA"/>
    <w:rsid w:val="00184D64"/>
    <w:rsid w:val="0018557C"/>
    <w:rsid w:val="0018587C"/>
    <w:rsid w:val="00185CEE"/>
    <w:rsid w:val="001864A7"/>
    <w:rsid w:val="00186F18"/>
    <w:rsid w:val="001870B6"/>
    <w:rsid w:val="00187450"/>
    <w:rsid w:val="001878B6"/>
    <w:rsid w:val="00187AAC"/>
    <w:rsid w:val="00190135"/>
    <w:rsid w:val="0019057A"/>
    <w:rsid w:val="00190ACC"/>
    <w:rsid w:val="00190CB8"/>
    <w:rsid w:val="00190E0D"/>
    <w:rsid w:val="00190EE1"/>
    <w:rsid w:val="00191138"/>
    <w:rsid w:val="001911E6"/>
    <w:rsid w:val="0019134A"/>
    <w:rsid w:val="00191B68"/>
    <w:rsid w:val="00191C3E"/>
    <w:rsid w:val="001926C0"/>
    <w:rsid w:val="00192A7E"/>
    <w:rsid w:val="00193050"/>
    <w:rsid w:val="001936FA"/>
    <w:rsid w:val="001937F0"/>
    <w:rsid w:val="001939EC"/>
    <w:rsid w:val="001939EE"/>
    <w:rsid w:val="00193C80"/>
    <w:rsid w:val="00193D5F"/>
    <w:rsid w:val="00194996"/>
    <w:rsid w:val="00194E6B"/>
    <w:rsid w:val="00195438"/>
    <w:rsid w:val="001959A7"/>
    <w:rsid w:val="00195A86"/>
    <w:rsid w:val="00195B4D"/>
    <w:rsid w:val="00195DE1"/>
    <w:rsid w:val="00195E43"/>
    <w:rsid w:val="001962A5"/>
    <w:rsid w:val="001965A1"/>
    <w:rsid w:val="001967D9"/>
    <w:rsid w:val="00196920"/>
    <w:rsid w:val="00196BDC"/>
    <w:rsid w:val="00196E7B"/>
    <w:rsid w:val="00197255"/>
    <w:rsid w:val="0019751C"/>
    <w:rsid w:val="0019769F"/>
    <w:rsid w:val="00197821"/>
    <w:rsid w:val="00197C87"/>
    <w:rsid w:val="00197F80"/>
    <w:rsid w:val="001A019D"/>
    <w:rsid w:val="001A056E"/>
    <w:rsid w:val="001A0C5E"/>
    <w:rsid w:val="001A0F61"/>
    <w:rsid w:val="001A12E0"/>
    <w:rsid w:val="001A14CD"/>
    <w:rsid w:val="001A170C"/>
    <w:rsid w:val="001A19DA"/>
    <w:rsid w:val="001A2457"/>
    <w:rsid w:val="001A2774"/>
    <w:rsid w:val="001A2838"/>
    <w:rsid w:val="001A2969"/>
    <w:rsid w:val="001A2D42"/>
    <w:rsid w:val="001A30BD"/>
    <w:rsid w:val="001A3373"/>
    <w:rsid w:val="001A34BB"/>
    <w:rsid w:val="001A37C8"/>
    <w:rsid w:val="001A470E"/>
    <w:rsid w:val="001A4C49"/>
    <w:rsid w:val="001A4C62"/>
    <w:rsid w:val="001A4D9D"/>
    <w:rsid w:val="001A58E4"/>
    <w:rsid w:val="001A59C1"/>
    <w:rsid w:val="001A5D02"/>
    <w:rsid w:val="001A5F85"/>
    <w:rsid w:val="001A63CF"/>
    <w:rsid w:val="001A63DB"/>
    <w:rsid w:val="001A672C"/>
    <w:rsid w:val="001A6895"/>
    <w:rsid w:val="001A6DE1"/>
    <w:rsid w:val="001A71D1"/>
    <w:rsid w:val="001A7248"/>
    <w:rsid w:val="001A7A6D"/>
    <w:rsid w:val="001A7E94"/>
    <w:rsid w:val="001B00B0"/>
    <w:rsid w:val="001B113E"/>
    <w:rsid w:val="001B11DF"/>
    <w:rsid w:val="001B1238"/>
    <w:rsid w:val="001B1B62"/>
    <w:rsid w:val="001B1C85"/>
    <w:rsid w:val="001B1E37"/>
    <w:rsid w:val="001B1E3E"/>
    <w:rsid w:val="001B2195"/>
    <w:rsid w:val="001B2743"/>
    <w:rsid w:val="001B2D06"/>
    <w:rsid w:val="001B36CB"/>
    <w:rsid w:val="001B3AEA"/>
    <w:rsid w:val="001B4395"/>
    <w:rsid w:val="001B481D"/>
    <w:rsid w:val="001B48E9"/>
    <w:rsid w:val="001B4DA3"/>
    <w:rsid w:val="001B4DB8"/>
    <w:rsid w:val="001B50D5"/>
    <w:rsid w:val="001B5AAF"/>
    <w:rsid w:val="001B6143"/>
    <w:rsid w:val="001B6313"/>
    <w:rsid w:val="001B69C1"/>
    <w:rsid w:val="001B6BDC"/>
    <w:rsid w:val="001B7073"/>
    <w:rsid w:val="001B7148"/>
    <w:rsid w:val="001B7317"/>
    <w:rsid w:val="001B7490"/>
    <w:rsid w:val="001B785A"/>
    <w:rsid w:val="001C0E05"/>
    <w:rsid w:val="001C1301"/>
    <w:rsid w:val="001C169A"/>
    <w:rsid w:val="001C17AD"/>
    <w:rsid w:val="001C1CD4"/>
    <w:rsid w:val="001C1EE8"/>
    <w:rsid w:val="001C1FAA"/>
    <w:rsid w:val="001C2106"/>
    <w:rsid w:val="001C219C"/>
    <w:rsid w:val="001C24E1"/>
    <w:rsid w:val="001C26D8"/>
    <w:rsid w:val="001C2874"/>
    <w:rsid w:val="001C2A14"/>
    <w:rsid w:val="001C2E89"/>
    <w:rsid w:val="001C2F8F"/>
    <w:rsid w:val="001C33B7"/>
    <w:rsid w:val="001C39E6"/>
    <w:rsid w:val="001C3E5A"/>
    <w:rsid w:val="001C41DB"/>
    <w:rsid w:val="001C445F"/>
    <w:rsid w:val="001C483A"/>
    <w:rsid w:val="001C48B5"/>
    <w:rsid w:val="001C48BF"/>
    <w:rsid w:val="001C4ACE"/>
    <w:rsid w:val="001C4BE3"/>
    <w:rsid w:val="001C4CFB"/>
    <w:rsid w:val="001C5114"/>
    <w:rsid w:val="001C51D1"/>
    <w:rsid w:val="001C5221"/>
    <w:rsid w:val="001C5377"/>
    <w:rsid w:val="001C5838"/>
    <w:rsid w:val="001C5E52"/>
    <w:rsid w:val="001C603C"/>
    <w:rsid w:val="001C6190"/>
    <w:rsid w:val="001C62B1"/>
    <w:rsid w:val="001C65DB"/>
    <w:rsid w:val="001C776E"/>
    <w:rsid w:val="001D00E8"/>
    <w:rsid w:val="001D04B9"/>
    <w:rsid w:val="001D04C5"/>
    <w:rsid w:val="001D0879"/>
    <w:rsid w:val="001D0A1F"/>
    <w:rsid w:val="001D0D53"/>
    <w:rsid w:val="001D134C"/>
    <w:rsid w:val="001D15B5"/>
    <w:rsid w:val="001D193A"/>
    <w:rsid w:val="001D1A3A"/>
    <w:rsid w:val="001D2034"/>
    <w:rsid w:val="001D208F"/>
    <w:rsid w:val="001D2724"/>
    <w:rsid w:val="001D2974"/>
    <w:rsid w:val="001D2C20"/>
    <w:rsid w:val="001D2C41"/>
    <w:rsid w:val="001D2DC0"/>
    <w:rsid w:val="001D2E6E"/>
    <w:rsid w:val="001D2F0C"/>
    <w:rsid w:val="001D3051"/>
    <w:rsid w:val="001D335E"/>
    <w:rsid w:val="001D338E"/>
    <w:rsid w:val="001D34A4"/>
    <w:rsid w:val="001D39A3"/>
    <w:rsid w:val="001D3A12"/>
    <w:rsid w:val="001D3A41"/>
    <w:rsid w:val="001D44BC"/>
    <w:rsid w:val="001D4675"/>
    <w:rsid w:val="001D47C7"/>
    <w:rsid w:val="001D4828"/>
    <w:rsid w:val="001D49CE"/>
    <w:rsid w:val="001D5027"/>
    <w:rsid w:val="001D537A"/>
    <w:rsid w:val="001D5508"/>
    <w:rsid w:val="001D55D1"/>
    <w:rsid w:val="001D56B0"/>
    <w:rsid w:val="001D5CE0"/>
    <w:rsid w:val="001D5EC8"/>
    <w:rsid w:val="001D616C"/>
    <w:rsid w:val="001D65CF"/>
    <w:rsid w:val="001D66E4"/>
    <w:rsid w:val="001D67E9"/>
    <w:rsid w:val="001D6993"/>
    <w:rsid w:val="001D6C93"/>
    <w:rsid w:val="001D77FE"/>
    <w:rsid w:val="001D7801"/>
    <w:rsid w:val="001D796C"/>
    <w:rsid w:val="001E0678"/>
    <w:rsid w:val="001E0D56"/>
    <w:rsid w:val="001E1040"/>
    <w:rsid w:val="001E10CB"/>
    <w:rsid w:val="001E1AAC"/>
    <w:rsid w:val="001E2045"/>
    <w:rsid w:val="001E2163"/>
    <w:rsid w:val="001E247A"/>
    <w:rsid w:val="001E2804"/>
    <w:rsid w:val="001E2D0A"/>
    <w:rsid w:val="001E2DC4"/>
    <w:rsid w:val="001E2F67"/>
    <w:rsid w:val="001E35E7"/>
    <w:rsid w:val="001E360A"/>
    <w:rsid w:val="001E38AB"/>
    <w:rsid w:val="001E3B3F"/>
    <w:rsid w:val="001E3C5C"/>
    <w:rsid w:val="001E3F25"/>
    <w:rsid w:val="001E4489"/>
    <w:rsid w:val="001E475A"/>
    <w:rsid w:val="001E5240"/>
    <w:rsid w:val="001E58B2"/>
    <w:rsid w:val="001E59AE"/>
    <w:rsid w:val="001E62EB"/>
    <w:rsid w:val="001E65C5"/>
    <w:rsid w:val="001E6A7C"/>
    <w:rsid w:val="001E6E55"/>
    <w:rsid w:val="001F0641"/>
    <w:rsid w:val="001F093E"/>
    <w:rsid w:val="001F09B2"/>
    <w:rsid w:val="001F0CA2"/>
    <w:rsid w:val="001F1462"/>
    <w:rsid w:val="001F251B"/>
    <w:rsid w:val="001F25F9"/>
    <w:rsid w:val="001F2B27"/>
    <w:rsid w:val="001F2B74"/>
    <w:rsid w:val="001F396F"/>
    <w:rsid w:val="001F3995"/>
    <w:rsid w:val="001F3A9B"/>
    <w:rsid w:val="001F3EEE"/>
    <w:rsid w:val="001F4538"/>
    <w:rsid w:val="001F4700"/>
    <w:rsid w:val="001F4B32"/>
    <w:rsid w:val="001F4B83"/>
    <w:rsid w:val="001F4C34"/>
    <w:rsid w:val="001F4CA4"/>
    <w:rsid w:val="001F4D1B"/>
    <w:rsid w:val="001F5031"/>
    <w:rsid w:val="001F557F"/>
    <w:rsid w:val="001F56F7"/>
    <w:rsid w:val="001F627B"/>
    <w:rsid w:val="001F6556"/>
    <w:rsid w:val="001F6799"/>
    <w:rsid w:val="001F6AF5"/>
    <w:rsid w:val="001F6DD4"/>
    <w:rsid w:val="001F6F9D"/>
    <w:rsid w:val="001F70FB"/>
    <w:rsid w:val="001F7118"/>
    <w:rsid w:val="001F73E7"/>
    <w:rsid w:val="001F75B2"/>
    <w:rsid w:val="001F7FA3"/>
    <w:rsid w:val="00200192"/>
    <w:rsid w:val="002009AD"/>
    <w:rsid w:val="00200A05"/>
    <w:rsid w:val="00200C52"/>
    <w:rsid w:val="00200DBE"/>
    <w:rsid w:val="0020119B"/>
    <w:rsid w:val="002012A9"/>
    <w:rsid w:val="00201872"/>
    <w:rsid w:val="00202159"/>
    <w:rsid w:val="00202201"/>
    <w:rsid w:val="00202533"/>
    <w:rsid w:val="00203204"/>
    <w:rsid w:val="00203220"/>
    <w:rsid w:val="002033EA"/>
    <w:rsid w:val="002040BE"/>
    <w:rsid w:val="0020464E"/>
    <w:rsid w:val="0020472A"/>
    <w:rsid w:val="00204BA4"/>
    <w:rsid w:val="002054E7"/>
    <w:rsid w:val="00205987"/>
    <w:rsid w:val="00205BB6"/>
    <w:rsid w:val="00206404"/>
    <w:rsid w:val="00206C1A"/>
    <w:rsid w:val="00206D31"/>
    <w:rsid w:val="00206E03"/>
    <w:rsid w:val="00207344"/>
    <w:rsid w:val="002076C3"/>
    <w:rsid w:val="00207853"/>
    <w:rsid w:val="00210033"/>
    <w:rsid w:val="002112B7"/>
    <w:rsid w:val="002113D1"/>
    <w:rsid w:val="002116B9"/>
    <w:rsid w:val="00211CEA"/>
    <w:rsid w:val="00211E9A"/>
    <w:rsid w:val="00212140"/>
    <w:rsid w:val="00212383"/>
    <w:rsid w:val="002124F7"/>
    <w:rsid w:val="002125F6"/>
    <w:rsid w:val="00212652"/>
    <w:rsid w:val="00213193"/>
    <w:rsid w:val="00213362"/>
    <w:rsid w:val="00213726"/>
    <w:rsid w:val="00213949"/>
    <w:rsid w:val="00213FA4"/>
    <w:rsid w:val="0021417A"/>
    <w:rsid w:val="00214513"/>
    <w:rsid w:val="0021473E"/>
    <w:rsid w:val="00214CCA"/>
    <w:rsid w:val="00214FBC"/>
    <w:rsid w:val="00215004"/>
    <w:rsid w:val="00215407"/>
    <w:rsid w:val="0021547F"/>
    <w:rsid w:val="00215680"/>
    <w:rsid w:val="0021588C"/>
    <w:rsid w:val="00215CB6"/>
    <w:rsid w:val="00215FBD"/>
    <w:rsid w:val="00216138"/>
    <w:rsid w:val="00216A43"/>
    <w:rsid w:val="00216F84"/>
    <w:rsid w:val="00216FB7"/>
    <w:rsid w:val="0021792C"/>
    <w:rsid w:val="002179D6"/>
    <w:rsid w:val="00220097"/>
    <w:rsid w:val="002203C1"/>
    <w:rsid w:val="00220677"/>
    <w:rsid w:val="0022072D"/>
    <w:rsid w:val="00220868"/>
    <w:rsid w:val="002210C0"/>
    <w:rsid w:val="0022149A"/>
    <w:rsid w:val="002217C4"/>
    <w:rsid w:val="00221AD2"/>
    <w:rsid w:val="00222427"/>
    <w:rsid w:val="002224EE"/>
    <w:rsid w:val="00223B5C"/>
    <w:rsid w:val="00223D46"/>
    <w:rsid w:val="00223ED2"/>
    <w:rsid w:val="00224212"/>
    <w:rsid w:val="002246DA"/>
    <w:rsid w:val="002248C2"/>
    <w:rsid w:val="00224D53"/>
    <w:rsid w:val="00224D58"/>
    <w:rsid w:val="002250B0"/>
    <w:rsid w:val="00225179"/>
    <w:rsid w:val="002259BA"/>
    <w:rsid w:val="002259C4"/>
    <w:rsid w:val="00225ACD"/>
    <w:rsid w:val="002260B1"/>
    <w:rsid w:val="002262CD"/>
    <w:rsid w:val="0022635A"/>
    <w:rsid w:val="002263CE"/>
    <w:rsid w:val="00226A03"/>
    <w:rsid w:val="00226EB0"/>
    <w:rsid w:val="00226EF2"/>
    <w:rsid w:val="002270F8"/>
    <w:rsid w:val="00227599"/>
    <w:rsid w:val="00227C45"/>
    <w:rsid w:val="00227C9A"/>
    <w:rsid w:val="002300A0"/>
    <w:rsid w:val="00230265"/>
    <w:rsid w:val="00230439"/>
    <w:rsid w:val="00230AB7"/>
    <w:rsid w:val="00230DA2"/>
    <w:rsid w:val="00230E99"/>
    <w:rsid w:val="002317AE"/>
    <w:rsid w:val="002318B4"/>
    <w:rsid w:val="00231904"/>
    <w:rsid w:val="00231B80"/>
    <w:rsid w:val="00231FA9"/>
    <w:rsid w:val="00232166"/>
    <w:rsid w:val="002325D6"/>
    <w:rsid w:val="00232745"/>
    <w:rsid w:val="00232792"/>
    <w:rsid w:val="002328AE"/>
    <w:rsid w:val="00232DD9"/>
    <w:rsid w:val="002334A7"/>
    <w:rsid w:val="00233F85"/>
    <w:rsid w:val="00233FD2"/>
    <w:rsid w:val="002343B4"/>
    <w:rsid w:val="002343D4"/>
    <w:rsid w:val="00234513"/>
    <w:rsid w:val="00234B0A"/>
    <w:rsid w:val="00234C40"/>
    <w:rsid w:val="00234C55"/>
    <w:rsid w:val="00234CBF"/>
    <w:rsid w:val="00234F49"/>
    <w:rsid w:val="002350CD"/>
    <w:rsid w:val="0023589D"/>
    <w:rsid w:val="00235A2F"/>
    <w:rsid w:val="00235D6D"/>
    <w:rsid w:val="00235E6C"/>
    <w:rsid w:val="0023608F"/>
    <w:rsid w:val="00236341"/>
    <w:rsid w:val="00236441"/>
    <w:rsid w:val="00236500"/>
    <w:rsid w:val="002366D9"/>
    <w:rsid w:val="00236F2D"/>
    <w:rsid w:val="00237889"/>
    <w:rsid w:val="00237E50"/>
    <w:rsid w:val="002401FD"/>
    <w:rsid w:val="0024026B"/>
    <w:rsid w:val="00241010"/>
    <w:rsid w:val="00241247"/>
    <w:rsid w:val="00241340"/>
    <w:rsid w:val="0024146F"/>
    <w:rsid w:val="0024164A"/>
    <w:rsid w:val="002417A3"/>
    <w:rsid w:val="00242176"/>
    <w:rsid w:val="002421CE"/>
    <w:rsid w:val="002423FF"/>
    <w:rsid w:val="00242629"/>
    <w:rsid w:val="00242D81"/>
    <w:rsid w:val="0024304E"/>
    <w:rsid w:val="002437B6"/>
    <w:rsid w:val="00243A6B"/>
    <w:rsid w:val="00243E77"/>
    <w:rsid w:val="00243ED6"/>
    <w:rsid w:val="00243FE3"/>
    <w:rsid w:val="0024416E"/>
    <w:rsid w:val="00245208"/>
    <w:rsid w:val="00245347"/>
    <w:rsid w:val="0024548A"/>
    <w:rsid w:val="002454AA"/>
    <w:rsid w:val="00245567"/>
    <w:rsid w:val="002458DC"/>
    <w:rsid w:val="00245F92"/>
    <w:rsid w:val="002462C5"/>
    <w:rsid w:val="00246C1A"/>
    <w:rsid w:val="00246D0D"/>
    <w:rsid w:val="00246F7C"/>
    <w:rsid w:val="0024761C"/>
    <w:rsid w:val="002478B6"/>
    <w:rsid w:val="00247D8B"/>
    <w:rsid w:val="00247FBD"/>
    <w:rsid w:val="002501F7"/>
    <w:rsid w:val="00250D21"/>
    <w:rsid w:val="00250E7C"/>
    <w:rsid w:val="00250EC7"/>
    <w:rsid w:val="002511E4"/>
    <w:rsid w:val="00251503"/>
    <w:rsid w:val="00251989"/>
    <w:rsid w:val="00251D50"/>
    <w:rsid w:val="00252D55"/>
    <w:rsid w:val="00253519"/>
    <w:rsid w:val="00253A6C"/>
    <w:rsid w:val="00253AE8"/>
    <w:rsid w:val="00253E03"/>
    <w:rsid w:val="00254E3C"/>
    <w:rsid w:val="00255061"/>
    <w:rsid w:val="002550DD"/>
    <w:rsid w:val="0025513C"/>
    <w:rsid w:val="00255357"/>
    <w:rsid w:val="00255474"/>
    <w:rsid w:val="00255526"/>
    <w:rsid w:val="00256181"/>
    <w:rsid w:val="0025623D"/>
    <w:rsid w:val="0025656B"/>
    <w:rsid w:val="00256735"/>
    <w:rsid w:val="00256E09"/>
    <w:rsid w:val="00257A98"/>
    <w:rsid w:val="00257B6B"/>
    <w:rsid w:val="00257F6B"/>
    <w:rsid w:val="002601A8"/>
    <w:rsid w:val="00260394"/>
    <w:rsid w:val="002606C1"/>
    <w:rsid w:val="002609DF"/>
    <w:rsid w:val="002610B9"/>
    <w:rsid w:val="002610D8"/>
    <w:rsid w:val="0026153F"/>
    <w:rsid w:val="00261606"/>
    <w:rsid w:val="00261672"/>
    <w:rsid w:val="0026182A"/>
    <w:rsid w:val="00261B99"/>
    <w:rsid w:val="00261F5B"/>
    <w:rsid w:val="002625F2"/>
    <w:rsid w:val="00262C38"/>
    <w:rsid w:val="00262CD7"/>
    <w:rsid w:val="00263293"/>
    <w:rsid w:val="002633CE"/>
    <w:rsid w:val="00263449"/>
    <w:rsid w:val="002635A9"/>
    <w:rsid w:val="00263800"/>
    <w:rsid w:val="002638D3"/>
    <w:rsid w:val="00263A1B"/>
    <w:rsid w:val="00263A59"/>
    <w:rsid w:val="00263FA7"/>
    <w:rsid w:val="002641C9"/>
    <w:rsid w:val="002643DD"/>
    <w:rsid w:val="002644E9"/>
    <w:rsid w:val="00264586"/>
    <w:rsid w:val="002645F2"/>
    <w:rsid w:val="00264BA5"/>
    <w:rsid w:val="00264DC6"/>
    <w:rsid w:val="00264F73"/>
    <w:rsid w:val="002651DF"/>
    <w:rsid w:val="002653AA"/>
    <w:rsid w:val="00265732"/>
    <w:rsid w:val="0026597F"/>
    <w:rsid w:val="00265EE7"/>
    <w:rsid w:val="00266106"/>
    <w:rsid w:val="002667E8"/>
    <w:rsid w:val="00266F0A"/>
    <w:rsid w:val="0026700F"/>
    <w:rsid w:val="00267035"/>
    <w:rsid w:val="002676C6"/>
    <w:rsid w:val="002677E0"/>
    <w:rsid w:val="00267F1C"/>
    <w:rsid w:val="00267F3B"/>
    <w:rsid w:val="002708B3"/>
    <w:rsid w:val="00270E8A"/>
    <w:rsid w:val="00270E91"/>
    <w:rsid w:val="00270F8D"/>
    <w:rsid w:val="002717AF"/>
    <w:rsid w:val="0027186C"/>
    <w:rsid w:val="00271A70"/>
    <w:rsid w:val="002728BD"/>
    <w:rsid w:val="00272A45"/>
    <w:rsid w:val="00272F65"/>
    <w:rsid w:val="00273972"/>
    <w:rsid w:val="00273B5A"/>
    <w:rsid w:val="00273BC8"/>
    <w:rsid w:val="00273CE7"/>
    <w:rsid w:val="0027445D"/>
    <w:rsid w:val="002753FA"/>
    <w:rsid w:val="0027587E"/>
    <w:rsid w:val="00275996"/>
    <w:rsid w:val="00275A55"/>
    <w:rsid w:val="00275BC6"/>
    <w:rsid w:val="00275D17"/>
    <w:rsid w:val="00275D8A"/>
    <w:rsid w:val="00276A37"/>
    <w:rsid w:val="002770BB"/>
    <w:rsid w:val="0027717D"/>
    <w:rsid w:val="00277B70"/>
    <w:rsid w:val="002801BB"/>
    <w:rsid w:val="002805E3"/>
    <w:rsid w:val="00280776"/>
    <w:rsid w:val="00280895"/>
    <w:rsid w:val="00280B98"/>
    <w:rsid w:val="00280FC9"/>
    <w:rsid w:val="00281152"/>
    <w:rsid w:val="0028135F"/>
    <w:rsid w:val="002816ED"/>
    <w:rsid w:val="00281DD9"/>
    <w:rsid w:val="00282152"/>
    <w:rsid w:val="00282166"/>
    <w:rsid w:val="0028268D"/>
    <w:rsid w:val="0028292B"/>
    <w:rsid w:val="00282C9E"/>
    <w:rsid w:val="00282E91"/>
    <w:rsid w:val="00283844"/>
    <w:rsid w:val="00283CC1"/>
    <w:rsid w:val="00283F6F"/>
    <w:rsid w:val="00284384"/>
    <w:rsid w:val="00284504"/>
    <w:rsid w:val="0028461B"/>
    <w:rsid w:val="002847E1"/>
    <w:rsid w:val="00284840"/>
    <w:rsid w:val="00284B17"/>
    <w:rsid w:val="002851EE"/>
    <w:rsid w:val="0028524F"/>
    <w:rsid w:val="002855AD"/>
    <w:rsid w:val="0028571B"/>
    <w:rsid w:val="00286399"/>
    <w:rsid w:val="002867C9"/>
    <w:rsid w:val="002867EA"/>
    <w:rsid w:val="002868AD"/>
    <w:rsid w:val="00286AA0"/>
    <w:rsid w:val="00286AED"/>
    <w:rsid w:val="00286C3E"/>
    <w:rsid w:val="0028730D"/>
    <w:rsid w:val="0028742E"/>
    <w:rsid w:val="0028744A"/>
    <w:rsid w:val="00287724"/>
    <w:rsid w:val="00290A0B"/>
    <w:rsid w:val="00290C88"/>
    <w:rsid w:val="002914D5"/>
    <w:rsid w:val="0029170C"/>
    <w:rsid w:val="0029172C"/>
    <w:rsid w:val="002917BB"/>
    <w:rsid w:val="0029240E"/>
    <w:rsid w:val="00292CEE"/>
    <w:rsid w:val="00292E46"/>
    <w:rsid w:val="002931AC"/>
    <w:rsid w:val="00293A98"/>
    <w:rsid w:val="00293D43"/>
    <w:rsid w:val="00294266"/>
    <w:rsid w:val="002947BD"/>
    <w:rsid w:val="002947DC"/>
    <w:rsid w:val="002948BE"/>
    <w:rsid w:val="00294E07"/>
    <w:rsid w:val="00294F1F"/>
    <w:rsid w:val="002957CC"/>
    <w:rsid w:val="00295944"/>
    <w:rsid w:val="00295B67"/>
    <w:rsid w:val="00295C4C"/>
    <w:rsid w:val="00296081"/>
    <w:rsid w:val="00296286"/>
    <w:rsid w:val="00296557"/>
    <w:rsid w:val="00296760"/>
    <w:rsid w:val="00296C8A"/>
    <w:rsid w:val="00296DBC"/>
    <w:rsid w:val="00297827"/>
    <w:rsid w:val="00297C49"/>
    <w:rsid w:val="00297D95"/>
    <w:rsid w:val="00297DA8"/>
    <w:rsid w:val="002A01D0"/>
    <w:rsid w:val="002A0265"/>
    <w:rsid w:val="002A03A9"/>
    <w:rsid w:val="002A0431"/>
    <w:rsid w:val="002A0A2A"/>
    <w:rsid w:val="002A12FE"/>
    <w:rsid w:val="002A13AD"/>
    <w:rsid w:val="002A15F0"/>
    <w:rsid w:val="002A1826"/>
    <w:rsid w:val="002A1E3C"/>
    <w:rsid w:val="002A215F"/>
    <w:rsid w:val="002A273C"/>
    <w:rsid w:val="002A28F7"/>
    <w:rsid w:val="002A3346"/>
    <w:rsid w:val="002A355F"/>
    <w:rsid w:val="002A3C18"/>
    <w:rsid w:val="002A3D9A"/>
    <w:rsid w:val="002A3E19"/>
    <w:rsid w:val="002A3F3C"/>
    <w:rsid w:val="002A4011"/>
    <w:rsid w:val="002A402A"/>
    <w:rsid w:val="002A4C9A"/>
    <w:rsid w:val="002A52F8"/>
    <w:rsid w:val="002A6234"/>
    <w:rsid w:val="002A623D"/>
    <w:rsid w:val="002A6347"/>
    <w:rsid w:val="002A6B3A"/>
    <w:rsid w:val="002A705E"/>
    <w:rsid w:val="002A774F"/>
    <w:rsid w:val="002A79C5"/>
    <w:rsid w:val="002A7AC7"/>
    <w:rsid w:val="002A7BBE"/>
    <w:rsid w:val="002A7C5B"/>
    <w:rsid w:val="002B02B3"/>
    <w:rsid w:val="002B0456"/>
    <w:rsid w:val="002B05E2"/>
    <w:rsid w:val="002B0600"/>
    <w:rsid w:val="002B0838"/>
    <w:rsid w:val="002B0880"/>
    <w:rsid w:val="002B0A21"/>
    <w:rsid w:val="002B0B3F"/>
    <w:rsid w:val="002B0E4C"/>
    <w:rsid w:val="002B103B"/>
    <w:rsid w:val="002B1248"/>
    <w:rsid w:val="002B12B1"/>
    <w:rsid w:val="002B13A4"/>
    <w:rsid w:val="002B1900"/>
    <w:rsid w:val="002B22CE"/>
    <w:rsid w:val="002B24C0"/>
    <w:rsid w:val="002B25B9"/>
    <w:rsid w:val="002B2A8E"/>
    <w:rsid w:val="002B2B96"/>
    <w:rsid w:val="002B2D1D"/>
    <w:rsid w:val="002B2E05"/>
    <w:rsid w:val="002B2F54"/>
    <w:rsid w:val="002B3008"/>
    <w:rsid w:val="002B41EA"/>
    <w:rsid w:val="002B4A02"/>
    <w:rsid w:val="002B5059"/>
    <w:rsid w:val="002B50FA"/>
    <w:rsid w:val="002B5545"/>
    <w:rsid w:val="002B5986"/>
    <w:rsid w:val="002B5AE2"/>
    <w:rsid w:val="002B5C12"/>
    <w:rsid w:val="002B60AF"/>
    <w:rsid w:val="002B620A"/>
    <w:rsid w:val="002B7026"/>
    <w:rsid w:val="002B70B4"/>
    <w:rsid w:val="002B77A8"/>
    <w:rsid w:val="002B79B5"/>
    <w:rsid w:val="002B7C51"/>
    <w:rsid w:val="002C0261"/>
    <w:rsid w:val="002C02CB"/>
    <w:rsid w:val="002C0463"/>
    <w:rsid w:val="002C04D5"/>
    <w:rsid w:val="002C11DC"/>
    <w:rsid w:val="002C16EC"/>
    <w:rsid w:val="002C1C8E"/>
    <w:rsid w:val="002C1CFD"/>
    <w:rsid w:val="002C1DEC"/>
    <w:rsid w:val="002C1F03"/>
    <w:rsid w:val="002C1FA9"/>
    <w:rsid w:val="002C21C0"/>
    <w:rsid w:val="002C22E8"/>
    <w:rsid w:val="002C26A2"/>
    <w:rsid w:val="002C2F34"/>
    <w:rsid w:val="002C2F95"/>
    <w:rsid w:val="002C307E"/>
    <w:rsid w:val="002C35B1"/>
    <w:rsid w:val="002C36ED"/>
    <w:rsid w:val="002C385E"/>
    <w:rsid w:val="002C45B8"/>
    <w:rsid w:val="002C4BEF"/>
    <w:rsid w:val="002C4C0F"/>
    <w:rsid w:val="002C4D17"/>
    <w:rsid w:val="002C5011"/>
    <w:rsid w:val="002C509B"/>
    <w:rsid w:val="002C52D1"/>
    <w:rsid w:val="002C5838"/>
    <w:rsid w:val="002C5AED"/>
    <w:rsid w:val="002C5BCD"/>
    <w:rsid w:val="002C5CE6"/>
    <w:rsid w:val="002C63DF"/>
    <w:rsid w:val="002C6842"/>
    <w:rsid w:val="002C6A35"/>
    <w:rsid w:val="002C7013"/>
    <w:rsid w:val="002C70B1"/>
    <w:rsid w:val="002C70DD"/>
    <w:rsid w:val="002C72EF"/>
    <w:rsid w:val="002C74E3"/>
    <w:rsid w:val="002C7A00"/>
    <w:rsid w:val="002C7A65"/>
    <w:rsid w:val="002C7CEC"/>
    <w:rsid w:val="002D0247"/>
    <w:rsid w:val="002D0EC3"/>
    <w:rsid w:val="002D1304"/>
    <w:rsid w:val="002D1B55"/>
    <w:rsid w:val="002D1C24"/>
    <w:rsid w:val="002D1DEF"/>
    <w:rsid w:val="002D21C4"/>
    <w:rsid w:val="002D24A2"/>
    <w:rsid w:val="002D2AB3"/>
    <w:rsid w:val="002D2D0D"/>
    <w:rsid w:val="002D2D1E"/>
    <w:rsid w:val="002D2E55"/>
    <w:rsid w:val="002D2E79"/>
    <w:rsid w:val="002D2EFB"/>
    <w:rsid w:val="002D305A"/>
    <w:rsid w:val="002D330B"/>
    <w:rsid w:val="002D33B1"/>
    <w:rsid w:val="002D340E"/>
    <w:rsid w:val="002D363F"/>
    <w:rsid w:val="002D36E7"/>
    <w:rsid w:val="002D3AB3"/>
    <w:rsid w:val="002D3B28"/>
    <w:rsid w:val="002D3B67"/>
    <w:rsid w:val="002D3CBE"/>
    <w:rsid w:val="002D41D1"/>
    <w:rsid w:val="002D42E2"/>
    <w:rsid w:val="002D4450"/>
    <w:rsid w:val="002D4797"/>
    <w:rsid w:val="002D484D"/>
    <w:rsid w:val="002D4DF2"/>
    <w:rsid w:val="002D4E36"/>
    <w:rsid w:val="002D5403"/>
    <w:rsid w:val="002D5829"/>
    <w:rsid w:val="002D59A1"/>
    <w:rsid w:val="002D6209"/>
    <w:rsid w:val="002D63A3"/>
    <w:rsid w:val="002D653E"/>
    <w:rsid w:val="002D6A2F"/>
    <w:rsid w:val="002D6D14"/>
    <w:rsid w:val="002D6DC8"/>
    <w:rsid w:val="002D73C3"/>
    <w:rsid w:val="002D7953"/>
    <w:rsid w:val="002D7A42"/>
    <w:rsid w:val="002D7C4A"/>
    <w:rsid w:val="002E0259"/>
    <w:rsid w:val="002E05B3"/>
    <w:rsid w:val="002E05C7"/>
    <w:rsid w:val="002E0A64"/>
    <w:rsid w:val="002E0F44"/>
    <w:rsid w:val="002E1198"/>
    <w:rsid w:val="002E11AD"/>
    <w:rsid w:val="002E1B43"/>
    <w:rsid w:val="002E205B"/>
    <w:rsid w:val="002E22EF"/>
    <w:rsid w:val="002E248F"/>
    <w:rsid w:val="002E283E"/>
    <w:rsid w:val="002E2D75"/>
    <w:rsid w:val="002E2F27"/>
    <w:rsid w:val="002E376F"/>
    <w:rsid w:val="002E3DB1"/>
    <w:rsid w:val="002E3EC4"/>
    <w:rsid w:val="002E43CC"/>
    <w:rsid w:val="002E5152"/>
    <w:rsid w:val="002E5329"/>
    <w:rsid w:val="002E5341"/>
    <w:rsid w:val="002E54EF"/>
    <w:rsid w:val="002E5779"/>
    <w:rsid w:val="002E5A9A"/>
    <w:rsid w:val="002E5EF2"/>
    <w:rsid w:val="002E697E"/>
    <w:rsid w:val="002E6A46"/>
    <w:rsid w:val="002E726B"/>
    <w:rsid w:val="002E75A6"/>
    <w:rsid w:val="002E765D"/>
    <w:rsid w:val="002E793D"/>
    <w:rsid w:val="002E7BA1"/>
    <w:rsid w:val="002F010E"/>
    <w:rsid w:val="002F0A85"/>
    <w:rsid w:val="002F0F57"/>
    <w:rsid w:val="002F142B"/>
    <w:rsid w:val="002F15E0"/>
    <w:rsid w:val="002F1AA3"/>
    <w:rsid w:val="002F1D00"/>
    <w:rsid w:val="002F255B"/>
    <w:rsid w:val="002F264A"/>
    <w:rsid w:val="002F2954"/>
    <w:rsid w:val="002F2DEF"/>
    <w:rsid w:val="002F2F61"/>
    <w:rsid w:val="002F418C"/>
    <w:rsid w:val="002F498D"/>
    <w:rsid w:val="002F5983"/>
    <w:rsid w:val="002F601F"/>
    <w:rsid w:val="002F621E"/>
    <w:rsid w:val="002F6246"/>
    <w:rsid w:val="002F663A"/>
    <w:rsid w:val="002F67AE"/>
    <w:rsid w:val="002F67B9"/>
    <w:rsid w:val="002F6847"/>
    <w:rsid w:val="002F7006"/>
    <w:rsid w:val="002F7160"/>
    <w:rsid w:val="002F756B"/>
    <w:rsid w:val="002F7762"/>
    <w:rsid w:val="002F78D2"/>
    <w:rsid w:val="002F79E0"/>
    <w:rsid w:val="002F7E0B"/>
    <w:rsid w:val="0030006C"/>
    <w:rsid w:val="00300077"/>
    <w:rsid w:val="003002E4"/>
    <w:rsid w:val="0030059E"/>
    <w:rsid w:val="003005FB"/>
    <w:rsid w:val="00300732"/>
    <w:rsid w:val="00300764"/>
    <w:rsid w:val="003008EC"/>
    <w:rsid w:val="00300F8B"/>
    <w:rsid w:val="0030171D"/>
    <w:rsid w:val="00301A19"/>
    <w:rsid w:val="00301AAC"/>
    <w:rsid w:val="00301AF5"/>
    <w:rsid w:val="00301DE8"/>
    <w:rsid w:val="00301ECA"/>
    <w:rsid w:val="0030222C"/>
    <w:rsid w:val="0030226F"/>
    <w:rsid w:val="003024E0"/>
    <w:rsid w:val="00302932"/>
    <w:rsid w:val="00302ADA"/>
    <w:rsid w:val="00302CA8"/>
    <w:rsid w:val="00303689"/>
    <w:rsid w:val="0030371F"/>
    <w:rsid w:val="00303945"/>
    <w:rsid w:val="003039C4"/>
    <w:rsid w:val="00303B4C"/>
    <w:rsid w:val="00303CEA"/>
    <w:rsid w:val="00303E9A"/>
    <w:rsid w:val="0030446A"/>
    <w:rsid w:val="003044D2"/>
    <w:rsid w:val="0030473F"/>
    <w:rsid w:val="00304934"/>
    <w:rsid w:val="00304AA5"/>
    <w:rsid w:val="00304B56"/>
    <w:rsid w:val="00304DCB"/>
    <w:rsid w:val="00304F06"/>
    <w:rsid w:val="0030551F"/>
    <w:rsid w:val="003059B0"/>
    <w:rsid w:val="00305A41"/>
    <w:rsid w:val="00305E59"/>
    <w:rsid w:val="00306307"/>
    <w:rsid w:val="003064FB"/>
    <w:rsid w:val="00306632"/>
    <w:rsid w:val="00306798"/>
    <w:rsid w:val="00306C34"/>
    <w:rsid w:val="00306CAC"/>
    <w:rsid w:val="00307211"/>
    <w:rsid w:val="00307300"/>
    <w:rsid w:val="003076E9"/>
    <w:rsid w:val="0030771B"/>
    <w:rsid w:val="00307DD4"/>
    <w:rsid w:val="00307F06"/>
    <w:rsid w:val="00310324"/>
    <w:rsid w:val="003103F4"/>
    <w:rsid w:val="003106BB"/>
    <w:rsid w:val="003106DE"/>
    <w:rsid w:val="00310B02"/>
    <w:rsid w:val="00310C8C"/>
    <w:rsid w:val="00310E49"/>
    <w:rsid w:val="00310F76"/>
    <w:rsid w:val="003113FB"/>
    <w:rsid w:val="00311607"/>
    <w:rsid w:val="003116E3"/>
    <w:rsid w:val="00311E98"/>
    <w:rsid w:val="00311EE1"/>
    <w:rsid w:val="00311FB6"/>
    <w:rsid w:val="00312106"/>
    <w:rsid w:val="00312786"/>
    <w:rsid w:val="00312851"/>
    <w:rsid w:val="00312D36"/>
    <w:rsid w:val="0031321B"/>
    <w:rsid w:val="003133C7"/>
    <w:rsid w:val="003133F2"/>
    <w:rsid w:val="0031345E"/>
    <w:rsid w:val="00313886"/>
    <w:rsid w:val="00313A52"/>
    <w:rsid w:val="00313B71"/>
    <w:rsid w:val="0031430C"/>
    <w:rsid w:val="003145E8"/>
    <w:rsid w:val="00314740"/>
    <w:rsid w:val="00314971"/>
    <w:rsid w:val="00314DF5"/>
    <w:rsid w:val="00314E61"/>
    <w:rsid w:val="0031582F"/>
    <w:rsid w:val="00315AC7"/>
    <w:rsid w:val="00315BBE"/>
    <w:rsid w:val="00315EE1"/>
    <w:rsid w:val="00316775"/>
    <w:rsid w:val="00316C25"/>
    <w:rsid w:val="00317095"/>
    <w:rsid w:val="0031722E"/>
    <w:rsid w:val="003175A2"/>
    <w:rsid w:val="00317667"/>
    <w:rsid w:val="0031782B"/>
    <w:rsid w:val="00317FD6"/>
    <w:rsid w:val="003200D7"/>
    <w:rsid w:val="0032040A"/>
    <w:rsid w:val="00320467"/>
    <w:rsid w:val="00320613"/>
    <w:rsid w:val="00320B77"/>
    <w:rsid w:val="00320CC8"/>
    <w:rsid w:val="00320CDC"/>
    <w:rsid w:val="00320D07"/>
    <w:rsid w:val="00320D3E"/>
    <w:rsid w:val="0032114D"/>
    <w:rsid w:val="0032121A"/>
    <w:rsid w:val="0032148F"/>
    <w:rsid w:val="00321536"/>
    <w:rsid w:val="00321E9E"/>
    <w:rsid w:val="00322213"/>
    <w:rsid w:val="00322273"/>
    <w:rsid w:val="00322477"/>
    <w:rsid w:val="003224CB"/>
    <w:rsid w:val="003229BB"/>
    <w:rsid w:val="00322A9E"/>
    <w:rsid w:val="00322C97"/>
    <w:rsid w:val="00322F3B"/>
    <w:rsid w:val="00323070"/>
    <w:rsid w:val="00323115"/>
    <w:rsid w:val="00323245"/>
    <w:rsid w:val="00323642"/>
    <w:rsid w:val="003238A0"/>
    <w:rsid w:val="003239B6"/>
    <w:rsid w:val="00323D43"/>
    <w:rsid w:val="003256B3"/>
    <w:rsid w:val="00325BD2"/>
    <w:rsid w:val="00325DFD"/>
    <w:rsid w:val="003260A5"/>
    <w:rsid w:val="003260F9"/>
    <w:rsid w:val="003262D1"/>
    <w:rsid w:val="003268C6"/>
    <w:rsid w:val="00326A5A"/>
    <w:rsid w:val="00326E0B"/>
    <w:rsid w:val="00327054"/>
    <w:rsid w:val="0032711A"/>
    <w:rsid w:val="0032717D"/>
    <w:rsid w:val="003271A7"/>
    <w:rsid w:val="0032756E"/>
    <w:rsid w:val="00327697"/>
    <w:rsid w:val="00327774"/>
    <w:rsid w:val="00327794"/>
    <w:rsid w:val="003278FE"/>
    <w:rsid w:val="0033003F"/>
    <w:rsid w:val="003300F0"/>
    <w:rsid w:val="00330655"/>
    <w:rsid w:val="00330FA2"/>
    <w:rsid w:val="00330FE2"/>
    <w:rsid w:val="003314F5"/>
    <w:rsid w:val="003315BF"/>
    <w:rsid w:val="003317FF"/>
    <w:rsid w:val="00331967"/>
    <w:rsid w:val="00331BF2"/>
    <w:rsid w:val="00331F4C"/>
    <w:rsid w:val="00332038"/>
    <w:rsid w:val="00332622"/>
    <w:rsid w:val="0033278E"/>
    <w:rsid w:val="003328F7"/>
    <w:rsid w:val="00332BC0"/>
    <w:rsid w:val="00332FEF"/>
    <w:rsid w:val="0033352B"/>
    <w:rsid w:val="00334244"/>
    <w:rsid w:val="003342B4"/>
    <w:rsid w:val="00334633"/>
    <w:rsid w:val="003348B1"/>
    <w:rsid w:val="003348C2"/>
    <w:rsid w:val="00334D41"/>
    <w:rsid w:val="003350FA"/>
    <w:rsid w:val="00335373"/>
    <w:rsid w:val="00335675"/>
    <w:rsid w:val="00335C1D"/>
    <w:rsid w:val="00335D2D"/>
    <w:rsid w:val="00335F56"/>
    <w:rsid w:val="003363A4"/>
    <w:rsid w:val="003363A7"/>
    <w:rsid w:val="003368E3"/>
    <w:rsid w:val="00336B92"/>
    <w:rsid w:val="00336E1C"/>
    <w:rsid w:val="00337087"/>
    <w:rsid w:val="00337306"/>
    <w:rsid w:val="00337382"/>
    <w:rsid w:val="003376B8"/>
    <w:rsid w:val="00337753"/>
    <w:rsid w:val="003378ED"/>
    <w:rsid w:val="00340384"/>
    <w:rsid w:val="00340506"/>
    <w:rsid w:val="00340877"/>
    <w:rsid w:val="00340B25"/>
    <w:rsid w:val="00341173"/>
    <w:rsid w:val="0034121A"/>
    <w:rsid w:val="00341D98"/>
    <w:rsid w:val="0034248D"/>
    <w:rsid w:val="00342E92"/>
    <w:rsid w:val="00342F2F"/>
    <w:rsid w:val="00343737"/>
    <w:rsid w:val="00343BA5"/>
    <w:rsid w:val="00343E6A"/>
    <w:rsid w:val="00344188"/>
    <w:rsid w:val="00344805"/>
    <w:rsid w:val="00344978"/>
    <w:rsid w:val="00344C67"/>
    <w:rsid w:val="00344FEB"/>
    <w:rsid w:val="003453A0"/>
    <w:rsid w:val="00345586"/>
    <w:rsid w:val="00345C01"/>
    <w:rsid w:val="00346671"/>
    <w:rsid w:val="0034679A"/>
    <w:rsid w:val="0034698E"/>
    <w:rsid w:val="00346D6A"/>
    <w:rsid w:val="003471D4"/>
    <w:rsid w:val="0034756C"/>
    <w:rsid w:val="0034758D"/>
    <w:rsid w:val="00347876"/>
    <w:rsid w:val="00347FF0"/>
    <w:rsid w:val="00350127"/>
    <w:rsid w:val="00350156"/>
    <w:rsid w:val="003506B3"/>
    <w:rsid w:val="003506BC"/>
    <w:rsid w:val="003509AD"/>
    <w:rsid w:val="00350D8E"/>
    <w:rsid w:val="003511B0"/>
    <w:rsid w:val="003512E5"/>
    <w:rsid w:val="003514AB"/>
    <w:rsid w:val="003515CB"/>
    <w:rsid w:val="00351A6B"/>
    <w:rsid w:val="00351FA6"/>
    <w:rsid w:val="003526A3"/>
    <w:rsid w:val="00352950"/>
    <w:rsid w:val="00352E01"/>
    <w:rsid w:val="0035335D"/>
    <w:rsid w:val="00353AFB"/>
    <w:rsid w:val="00353B0F"/>
    <w:rsid w:val="00353F8E"/>
    <w:rsid w:val="00354D39"/>
    <w:rsid w:val="00354F43"/>
    <w:rsid w:val="00355125"/>
    <w:rsid w:val="003555F8"/>
    <w:rsid w:val="00355777"/>
    <w:rsid w:val="00355EED"/>
    <w:rsid w:val="00356702"/>
    <w:rsid w:val="00356CFF"/>
    <w:rsid w:val="003571E2"/>
    <w:rsid w:val="00357274"/>
    <w:rsid w:val="00357494"/>
    <w:rsid w:val="00357A8D"/>
    <w:rsid w:val="00360201"/>
    <w:rsid w:val="0036026C"/>
    <w:rsid w:val="003602F1"/>
    <w:rsid w:val="003607DC"/>
    <w:rsid w:val="0036156F"/>
    <w:rsid w:val="00361724"/>
    <w:rsid w:val="00361B3D"/>
    <w:rsid w:val="00361FFD"/>
    <w:rsid w:val="00362E77"/>
    <w:rsid w:val="00362FE3"/>
    <w:rsid w:val="003638CA"/>
    <w:rsid w:val="003639D7"/>
    <w:rsid w:val="00363F99"/>
    <w:rsid w:val="00364468"/>
    <w:rsid w:val="003648C3"/>
    <w:rsid w:val="00364CF3"/>
    <w:rsid w:val="003650F9"/>
    <w:rsid w:val="00365590"/>
    <w:rsid w:val="0036585D"/>
    <w:rsid w:val="00366218"/>
    <w:rsid w:val="00366313"/>
    <w:rsid w:val="003663CE"/>
    <w:rsid w:val="0036675E"/>
    <w:rsid w:val="00366902"/>
    <w:rsid w:val="00366E85"/>
    <w:rsid w:val="00367080"/>
    <w:rsid w:val="003672B3"/>
    <w:rsid w:val="003675BB"/>
    <w:rsid w:val="003677FB"/>
    <w:rsid w:val="00367C67"/>
    <w:rsid w:val="00367F00"/>
    <w:rsid w:val="00370131"/>
    <w:rsid w:val="0037044E"/>
    <w:rsid w:val="00370EFC"/>
    <w:rsid w:val="003710C6"/>
    <w:rsid w:val="00371935"/>
    <w:rsid w:val="00371999"/>
    <w:rsid w:val="00371B0C"/>
    <w:rsid w:val="00371C1F"/>
    <w:rsid w:val="00371D6F"/>
    <w:rsid w:val="00371D8C"/>
    <w:rsid w:val="00371DA8"/>
    <w:rsid w:val="00371E0D"/>
    <w:rsid w:val="00372049"/>
    <w:rsid w:val="003723AA"/>
    <w:rsid w:val="003726AE"/>
    <w:rsid w:val="00372DAE"/>
    <w:rsid w:val="00373228"/>
    <w:rsid w:val="00373278"/>
    <w:rsid w:val="003735E9"/>
    <w:rsid w:val="00373C01"/>
    <w:rsid w:val="00373F52"/>
    <w:rsid w:val="003742DE"/>
    <w:rsid w:val="00374391"/>
    <w:rsid w:val="0037483A"/>
    <w:rsid w:val="00375152"/>
    <w:rsid w:val="00375906"/>
    <w:rsid w:val="00375B7B"/>
    <w:rsid w:val="00375CCE"/>
    <w:rsid w:val="00376041"/>
    <w:rsid w:val="0037607C"/>
    <w:rsid w:val="003762CF"/>
    <w:rsid w:val="00376531"/>
    <w:rsid w:val="003769D6"/>
    <w:rsid w:val="00376CD0"/>
    <w:rsid w:val="00377528"/>
    <w:rsid w:val="0037769C"/>
    <w:rsid w:val="00377EDD"/>
    <w:rsid w:val="003800A6"/>
    <w:rsid w:val="00380713"/>
    <w:rsid w:val="00380969"/>
    <w:rsid w:val="00380CE4"/>
    <w:rsid w:val="00380E71"/>
    <w:rsid w:val="00380F01"/>
    <w:rsid w:val="00381062"/>
    <w:rsid w:val="0038138E"/>
    <w:rsid w:val="00381390"/>
    <w:rsid w:val="0038154E"/>
    <w:rsid w:val="0038168B"/>
    <w:rsid w:val="00381929"/>
    <w:rsid w:val="0038199C"/>
    <w:rsid w:val="0038202A"/>
    <w:rsid w:val="003822EE"/>
    <w:rsid w:val="00382A85"/>
    <w:rsid w:val="00382CDD"/>
    <w:rsid w:val="00382D91"/>
    <w:rsid w:val="0038307A"/>
    <w:rsid w:val="0038316B"/>
    <w:rsid w:val="003835B3"/>
    <w:rsid w:val="00383941"/>
    <w:rsid w:val="00383AD2"/>
    <w:rsid w:val="003841A9"/>
    <w:rsid w:val="003848B7"/>
    <w:rsid w:val="003849EE"/>
    <w:rsid w:val="00384AFA"/>
    <w:rsid w:val="00384E5F"/>
    <w:rsid w:val="00384F51"/>
    <w:rsid w:val="00384FD3"/>
    <w:rsid w:val="003852E1"/>
    <w:rsid w:val="003859D4"/>
    <w:rsid w:val="00385DE8"/>
    <w:rsid w:val="003861D0"/>
    <w:rsid w:val="0038648A"/>
    <w:rsid w:val="0038667A"/>
    <w:rsid w:val="003868E3"/>
    <w:rsid w:val="00386A15"/>
    <w:rsid w:val="00386E8A"/>
    <w:rsid w:val="0038730F"/>
    <w:rsid w:val="003873C8"/>
    <w:rsid w:val="003874B0"/>
    <w:rsid w:val="003878AB"/>
    <w:rsid w:val="003878E7"/>
    <w:rsid w:val="003879F8"/>
    <w:rsid w:val="00387BBB"/>
    <w:rsid w:val="00387DD7"/>
    <w:rsid w:val="00387EF0"/>
    <w:rsid w:val="00390359"/>
    <w:rsid w:val="00391137"/>
    <w:rsid w:val="003915C7"/>
    <w:rsid w:val="00391629"/>
    <w:rsid w:val="00391644"/>
    <w:rsid w:val="00391A5C"/>
    <w:rsid w:val="00391F88"/>
    <w:rsid w:val="00392179"/>
    <w:rsid w:val="003925A9"/>
    <w:rsid w:val="00392685"/>
    <w:rsid w:val="00392B57"/>
    <w:rsid w:val="00392CED"/>
    <w:rsid w:val="00392FC4"/>
    <w:rsid w:val="003931DF"/>
    <w:rsid w:val="0039331A"/>
    <w:rsid w:val="003936E8"/>
    <w:rsid w:val="00393838"/>
    <w:rsid w:val="003939C6"/>
    <w:rsid w:val="00393BA2"/>
    <w:rsid w:val="00393C93"/>
    <w:rsid w:val="003940EC"/>
    <w:rsid w:val="00394B8D"/>
    <w:rsid w:val="00394B96"/>
    <w:rsid w:val="00395928"/>
    <w:rsid w:val="0039596D"/>
    <w:rsid w:val="003959F5"/>
    <w:rsid w:val="00395EF1"/>
    <w:rsid w:val="003962ED"/>
    <w:rsid w:val="00396590"/>
    <w:rsid w:val="0039669B"/>
    <w:rsid w:val="00396EFF"/>
    <w:rsid w:val="00396FBF"/>
    <w:rsid w:val="00396FF5"/>
    <w:rsid w:val="00397155"/>
    <w:rsid w:val="0039786D"/>
    <w:rsid w:val="003978DA"/>
    <w:rsid w:val="00397960"/>
    <w:rsid w:val="00397A77"/>
    <w:rsid w:val="00397EB9"/>
    <w:rsid w:val="003A0107"/>
    <w:rsid w:val="003A05DF"/>
    <w:rsid w:val="003A06C0"/>
    <w:rsid w:val="003A0AD5"/>
    <w:rsid w:val="003A0CA6"/>
    <w:rsid w:val="003A1410"/>
    <w:rsid w:val="003A174B"/>
    <w:rsid w:val="003A17FB"/>
    <w:rsid w:val="003A1B0C"/>
    <w:rsid w:val="003A1E48"/>
    <w:rsid w:val="003A2803"/>
    <w:rsid w:val="003A289F"/>
    <w:rsid w:val="003A3253"/>
    <w:rsid w:val="003A37E1"/>
    <w:rsid w:val="003A3864"/>
    <w:rsid w:val="003A3F18"/>
    <w:rsid w:val="003A427F"/>
    <w:rsid w:val="003A4466"/>
    <w:rsid w:val="003A45A3"/>
    <w:rsid w:val="003A4821"/>
    <w:rsid w:val="003A4B9D"/>
    <w:rsid w:val="003A517B"/>
    <w:rsid w:val="003A517D"/>
    <w:rsid w:val="003A592D"/>
    <w:rsid w:val="003A5A61"/>
    <w:rsid w:val="003A5E39"/>
    <w:rsid w:val="003A5FD8"/>
    <w:rsid w:val="003A642D"/>
    <w:rsid w:val="003A65EE"/>
    <w:rsid w:val="003A7D28"/>
    <w:rsid w:val="003B004E"/>
    <w:rsid w:val="003B00E4"/>
    <w:rsid w:val="003B0644"/>
    <w:rsid w:val="003B0766"/>
    <w:rsid w:val="003B0DCC"/>
    <w:rsid w:val="003B0E8A"/>
    <w:rsid w:val="003B11E3"/>
    <w:rsid w:val="003B136D"/>
    <w:rsid w:val="003B1A7A"/>
    <w:rsid w:val="003B1CA1"/>
    <w:rsid w:val="003B2093"/>
    <w:rsid w:val="003B2210"/>
    <w:rsid w:val="003B2679"/>
    <w:rsid w:val="003B279F"/>
    <w:rsid w:val="003B2AD0"/>
    <w:rsid w:val="003B2CF1"/>
    <w:rsid w:val="003B31E2"/>
    <w:rsid w:val="003B37BE"/>
    <w:rsid w:val="003B3F8D"/>
    <w:rsid w:val="003B43E3"/>
    <w:rsid w:val="003B4C59"/>
    <w:rsid w:val="003B501E"/>
    <w:rsid w:val="003B516F"/>
    <w:rsid w:val="003B578D"/>
    <w:rsid w:val="003B5CF5"/>
    <w:rsid w:val="003B5DC8"/>
    <w:rsid w:val="003B5DDE"/>
    <w:rsid w:val="003B6137"/>
    <w:rsid w:val="003B6DD4"/>
    <w:rsid w:val="003B6DF4"/>
    <w:rsid w:val="003B6FB4"/>
    <w:rsid w:val="003B7743"/>
    <w:rsid w:val="003B7A87"/>
    <w:rsid w:val="003B7AC1"/>
    <w:rsid w:val="003B7C0A"/>
    <w:rsid w:val="003B7CD7"/>
    <w:rsid w:val="003B7DEE"/>
    <w:rsid w:val="003C0123"/>
    <w:rsid w:val="003C0552"/>
    <w:rsid w:val="003C0825"/>
    <w:rsid w:val="003C09FB"/>
    <w:rsid w:val="003C0C08"/>
    <w:rsid w:val="003C0E8C"/>
    <w:rsid w:val="003C13F6"/>
    <w:rsid w:val="003C1441"/>
    <w:rsid w:val="003C1499"/>
    <w:rsid w:val="003C174E"/>
    <w:rsid w:val="003C197B"/>
    <w:rsid w:val="003C1AFE"/>
    <w:rsid w:val="003C2081"/>
    <w:rsid w:val="003C24DD"/>
    <w:rsid w:val="003C251A"/>
    <w:rsid w:val="003C28B8"/>
    <w:rsid w:val="003C2C1D"/>
    <w:rsid w:val="003C3261"/>
    <w:rsid w:val="003C33A3"/>
    <w:rsid w:val="003C3700"/>
    <w:rsid w:val="003C3951"/>
    <w:rsid w:val="003C3CF5"/>
    <w:rsid w:val="003C3FB0"/>
    <w:rsid w:val="003C4806"/>
    <w:rsid w:val="003C4E36"/>
    <w:rsid w:val="003C5732"/>
    <w:rsid w:val="003C5ABE"/>
    <w:rsid w:val="003C64D3"/>
    <w:rsid w:val="003C6599"/>
    <w:rsid w:val="003C66D3"/>
    <w:rsid w:val="003C6CDE"/>
    <w:rsid w:val="003C706C"/>
    <w:rsid w:val="003C729D"/>
    <w:rsid w:val="003C7374"/>
    <w:rsid w:val="003D064A"/>
    <w:rsid w:val="003D072D"/>
    <w:rsid w:val="003D098B"/>
    <w:rsid w:val="003D1184"/>
    <w:rsid w:val="003D11AC"/>
    <w:rsid w:val="003D17B6"/>
    <w:rsid w:val="003D1982"/>
    <w:rsid w:val="003D1CB8"/>
    <w:rsid w:val="003D23EF"/>
    <w:rsid w:val="003D25CB"/>
    <w:rsid w:val="003D29E8"/>
    <w:rsid w:val="003D2BEE"/>
    <w:rsid w:val="003D2D50"/>
    <w:rsid w:val="003D3287"/>
    <w:rsid w:val="003D3821"/>
    <w:rsid w:val="003D3F0B"/>
    <w:rsid w:val="003D421E"/>
    <w:rsid w:val="003D457A"/>
    <w:rsid w:val="003D4653"/>
    <w:rsid w:val="003D47B0"/>
    <w:rsid w:val="003D4C08"/>
    <w:rsid w:val="003D4E85"/>
    <w:rsid w:val="003D5234"/>
    <w:rsid w:val="003D5982"/>
    <w:rsid w:val="003D5AC2"/>
    <w:rsid w:val="003D5B21"/>
    <w:rsid w:val="003D5F25"/>
    <w:rsid w:val="003D5FFB"/>
    <w:rsid w:val="003D61A6"/>
    <w:rsid w:val="003D6447"/>
    <w:rsid w:val="003D6C5A"/>
    <w:rsid w:val="003D6D97"/>
    <w:rsid w:val="003D6EE0"/>
    <w:rsid w:val="003D76F3"/>
    <w:rsid w:val="003E0573"/>
    <w:rsid w:val="003E061F"/>
    <w:rsid w:val="003E09AD"/>
    <w:rsid w:val="003E0D0E"/>
    <w:rsid w:val="003E0E3F"/>
    <w:rsid w:val="003E1354"/>
    <w:rsid w:val="003E15DD"/>
    <w:rsid w:val="003E17A0"/>
    <w:rsid w:val="003E17C6"/>
    <w:rsid w:val="003E1899"/>
    <w:rsid w:val="003E1924"/>
    <w:rsid w:val="003E19BD"/>
    <w:rsid w:val="003E201A"/>
    <w:rsid w:val="003E2551"/>
    <w:rsid w:val="003E2686"/>
    <w:rsid w:val="003E2A61"/>
    <w:rsid w:val="003E2AB4"/>
    <w:rsid w:val="003E2D77"/>
    <w:rsid w:val="003E2FFB"/>
    <w:rsid w:val="003E3C19"/>
    <w:rsid w:val="003E3ECC"/>
    <w:rsid w:val="003E40F3"/>
    <w:rsid w:val="003E4301"/>
    <w:rsid w:val="003E4343"/>
    <w:rsid w:val="003E43E1"/>
    <w:rsid w:val="003E459E"/>
    <w:rsid w:val="003E46DD"/>
    <w:rsid w:val="003E51FD"/>
    <w:rsid w:val="003E5B3F"/>
    <w:rsid w:val="003E622F"/>
    <w:rsid w:val="003E6260"/>
    <w:rsid w:val="003E64EB"/>
    <w:rsid w:val="003E69BC"/>
    <w:rsid w:val="003E7283"/>
    <w:rsid w:val="003E77C2"/>
    <w:rsid w:val="003F0019"/>
    <w:rsid w:val="003F0642"/>
    <w:rsid w:val="003F0793"/>
    <w:rsid w:val="003F1406"/>
    <w:rsid w:val="003F1B6C"/>
    <w:rsid w:val="003F23BE"/>
    <w:rsid w:val="003F25A3"/>
    <w:rsid w:val="003F2ADE"/>
    <w:rsid w:val="003F2B02"/>
    <w:rsid w:val="003F2CE1"/>
    <w:rsid w:val="003F2D8D"/>
    <w:rsid w:val="003F2DE2"/>
    <w:rsid w:val="003F2F6B"/>
    <w:rsid w:val="003F31B9"/>
    <w:rsid w:val="003F325F"/>
    <w:rsid w:val="003F34F9"/>
    <w:rsid w:val="003F3659"/>
    <w:rsid w:val="003F3FB8"/>
    <w:rsid w:val="003F42D0"/>
    <w:rsid w:val="003F4361"/>
    <w:rsid w:val="003F46B9"/>
    <w:rsid w:val="003F4E7D"/>
    <w:rsid w:val="003F59AE"/>
    <w:rsid w:val="003F5A5D"/>
    <w:rsid w:val="003F5C04"/>
    <w:rsid w:val="003F5D0E"/>
    <w:rsid w:val="003F5D92"/>
    <w:rsid w:val="003F606E"/>
    <w:rsid w:val="003F6075"/>
    <w:rsid w:val="003F6455"/>
    <w:rsid w:val="003F6B42"/>
    <w:rsid w:val="003F6C58"/>
    <w:rsid w:val="003F6D03"/>
    <w:rsid w:val="003F71A7"/>
    <w:rsid w:val="003F7206"/>
    <w:rsid w:val="003F7230"/>
    <w:rsid w:val="003F7A48"/>
    <w:rsid w:val="003F7FA9"/>
    <w:rsid w:val="00400025"/>
    <w:rsid w:val="00400124"/>
    <w:rsid w:val="004005CE"/>
    <w:rsid w:val="00400604"/>
    <w:rsid w:val="004009BE"/>
    <w:rsid w:val="00400F25"/>
    <w:rsid w:val="0040166F"/>
    <w:rsid w:val="00401AA7"/>
    <w:rsid w:val="00401DC6"/>
    <w:rsid w:val="00401DDA"/>
    <w:rsid w:val="00401F99"/>
    <w:rsid w:val="00402426"/>
    <w:rsid w:val="004024E5"/>
    <w:rsid w:val="00402BAB"/>
    <w:rsid w:val="00402DEC"/>
    <w:rsid w:val="00403224"/>
    <w:rsid w:val="00403429"/>
    <w:rsid w:val="00403521"/>
    <w:rsid w:val="00403BCB"/>
    <w:rsid w:val="00403FAC"/>
    <w:rsid w:val="0040401E"/>
    <w:rsid w:val="004042DA"/>
    <w:rsid w:val="004042EB"/>
    <w:rsid w:val="004045A4"/>
    <w:rsid w:val="004046BB"/>
    <w:rsid w:val="00404DC7"/>
    <w:rsid w:val="00405406"/>
    <w:rsid w:val="00405488"/>
    <w:rsid w:val="00406613"/>
    <w:rsid w:val="00406B06"/>
    <w:rsid w:val="00406CD1"/>
    <w:rsid w:val="00406E1E"/>
    <w:rsid w:val="00406E73"/>
    <w:rsid w:val="00406FEC"/>
    <w:rsid w:val="004070C1"/>
    <w:rsid w:val="004073CE"/>
    <w:rsid w:val="00407DB4"/>
    <w:rsid w:val="00410709"/>
    <w:rsid w:val="004107D2"/>
    <w:rsid w:val="00410991"/>
    <w:rsid w:val="00410DB4"/>
    <w:rsid w:val="004113B0"/>
    <w:rsid w:val="0041153A"/>
    <w:rsid w:val="0041170F"/>
    <w:rsid w:val="00411901"/>
    <w:rsid w:val="00411911"/>
    <w:rsid w:val="00411B74"/>
    <w:rsid w:val="00411E1E"/>
    <w:rsid w:val="0041238C"/>
    <w:rsid w:val="0041258E"/>
    <w:rsid w:val="00412595"/>
    <w:rsid w:val="004125B2"/>
    <w:rsid w:val="004127AF"/>
    <w:rsid w:val="00412891"/>
    <w:rsid w:val="004129D2"/>
    <w:rsid w:val="00412E88"/>
    <w:rsid w:val="00412FEF"/>
    <w:rsid w:val="004130DF"/>
    <w:rsid w:val="00413324"/>
    <w:rsid w:val="00413547"/>
    <w:rsid w:val="00413D29"/>
    <w:rsid w:val="00413F1D"/>
    <w:rsid w:val="00413F2B"/>
    <w:rsid w:val="004140DB"/>
    <w:rsid w:val="004144C7"/>
    <w:rsid w:val="00414638"/>
    <w:rsid w:val="0041463D"/>
    <w:rsid w:val="004146C3"/>
    <w:rsid w:val="00414AB1"/>
    <w:rsid w:val="00414BAF"/>
    <w:rsid w:val="0041512B"/>
    <w:rsid w:val="0041547C"/>
    <w:rsid w:val="00415705"/>
    <w:rsid w:val="00415C1B"/>
    <w:rsid w:val="00415C93"/>
    <w:rsid w:val="00415DEC"/>
    <w:rsid w:val="00415EF6"/>
    <w:rsid w:val="0041616E"/>
    <w:rsid w:val="00416509"/>
    <w:rsid w:val="0041678B"/>
    <w:rsid w:val="004168BB"/>
    <w:rsid w:val="00416CD5"/>
    <w:rsid w:val="00417002"/>
    <w:rsid w:val="004170FD"/>
    <w:rsid w:val="004172E8"/>
    <w:rsid w:val="0041774E"/>
    <w:rsid w:val="00417846"/>
    <w:rsid w:val="00417AD2"/>
    <w:rsid w:val="00417AE3"/>
    <w:rsid w:val="00417B08"/>
    <w:rsid w:val="00417D7E"/>
    <w:rsid w:val="00417FCF"/>
    <w:rsid w:val="004203DB"/>
    <w:rsid w:val="00420771"/>
    <w:rsid w:val="00420BA0"/>
    <w:rsid w:val="00420BF2"/>
    <w:rsid w:val="00420E3D"/>
    <w:rsid w:val="00421059"/>
    <w:rsid w:val="004211CF"/>
    <w:rsid w:val="0042120D"/>
    <w:rsid w:val="00421293"/>
    <w:rsid w:val="00421C1A"/>
    <w:rsid w:val="00421DC7"/>
    <w:rsid w:val="00421F35"/>
    <w:rsid w:val="004223D1"/>
    <w:rsid w:val="00422C70"/>
    <w:rsid w:val="00422D92"/>
    <w:rsid w:val="004237B8"/>
    <w:rsid w:val="004237F9"/>
    <w:rsid w:val="00423870"/>
    <w:rsid w:val="00423892"/>
    <w:rsid w:val="00423A0F"/>
    <w:rsid w:val="00423E2D"/>
    <w:rsid w:val="00424279"/>
    <w:rsid w:val="004244DB"/>
    <w:rsid w:val="00424D49"/>
    <w:rsid w:val="00424EE2"/>
    <w:rsid w:val="00425005"/>
    <w:rsid w:val="00425154"/>
    <w:rsid w:val="0042531D"/>
    <w:rsid w:val="004253AA"/>
    <w:rsid w:val="00425519"/>
    <w:rsid w:val="004256C7"/>
    <w:rsid w:val="004257FD"/>
    <w:rsid w:val="00425847"/>
    <w:rsid w:val="00425A4D"/>
    <w:rsid w:val="004264A3"/>
    <w:rsid w:val="0042695A"/>
    <w:rsid w:val="00426BD8"/>
    <w:rsid w:val="00426C1E"/>
    <w:rsid w:val="00426C91"/>
    <w:rsid w:val="00426D91"/>
    <w:rsid w:val="00426E8F"/>
    <w:rsid w:val="00426F14"/>
    <w:rsid w:val="004271AA"/>
    <w:rsid w:val="00427414"/>
    <w:rsid w:val="004275FF"/>
    <w:rsid w:val="004279FA"/>
    <w:rsid w:val="00427B61"/>
    <w:rsid w:val="00427EE9"/>
    <w:rsid w:val="00430116"/>
    <w:rsid w:val="0043036B"/>
    <w:rsid w:val="00430678"/>
    <w:rsid w:val="00430906"/>
    <w:rsid w:val="00430A2D"/>
    <w:rsid w:val="00430B2F"/>
    <w:rsid w:val="00430B6C"/>
    <w:rsid w:val="00431521"/>
    <w:rsid w:val="00431E55"/>
    <w:rsid w:val="004323B0"/>
    <w:rsid w:val="00432A99"/>
    <w:rsid w:val="00432E5B"/>
    <w:rsid w:val="0043385D"/>
    <w:rsid w:val="00433A66"/>
    <w:rsid w:val="004349DE"/>
    <w:rsid w:val="004349FA"/>
    <w:rsid w:val="00434B19"/>
    <w:rsid w:val="00434DEA"/>
    <w:rsid w:val="00434FB7"/>
    <w:rsid w:val="004350C4"/>
    <w:rsid w:val="0043510E"/>
    <w:rsid w:val="004352F4"/>
    <w:rsid w:val="0043572E"/>
    <w:rsid w:val="00435A69"/>
    <w:rsid w:val="00435D65"/>
    <w:rsid w:val="00436185"/>
    <w:rsid w:val="004361DD"/>
    <w:rsid w:val="004373DB"/>
    <w:rsid w:val="004379D5"/>
    <w:rsid w:val="00437D3F"/>
    <w:rsid w:val="00440015"/>
    <w:rsid w:val="00440149"/>
    <w:rsid w:val="00440270"/>
    <w:rsid w:val="00440879"/>
    <w:rsid w:val="004408E2"/>
    <w:rsid w:val="00440C3E"/>
    <w:rsid w:val="00440C6D"/>
    <w:rsid w:val="00440F7B"/>
    <w:rsid w:val="004411A8"/>
    <w:rsid w:val="004411CB"/>
    <w:rsid w:val="00441631"/>
    <w:rsid w:val="00441E45"/>
    <w:rsid w:val="004420B4"/>
    <w:rsid w:val="004421A5"/>
    <w:rsid w:val="00442270"/>
    <w:rsid w:val="0044260F"/>
    <w:rsid w:val="00442A5E"/>
    <w:rsid w:val="00442C48"/>
    <w:rsid w:val="00442DA1"/>
    <w:rsid w:val="0044335C"/>
    <w:rsid w:val="00443545"/>
    <w:rsid w:val="004442AC"/>
    <w:rsid w:val="00444343"/>
    <w:rsid w:val="004443AB"/>
    <w:rsid w:val="0044493F"/>
    <w:rsid w:val="00444CCB"/>
    <w:rsid w:val="00444CF4"/>
    <w:rsid w:val="00444F73"/>
    <w:rsid w:val="004454FB"/>
    <w:rsid w:val="0044550C"/>
    <w:rsid w:val="00445AD4"/>
    <w:rsid w:val="00445F28"/>
    <w:rsid w:val="0044624E"/>
    <w:rsid w:val="00446896"/>
    <w:rsid w:val="00446ADC"/>
    <w:rsid w:val="00446AE3"/>
    <w:rsid w:val="00446E25"/>
    <w:rsid w:val="004473F6"/>
    <w:rsid w:val="0044766A"/>
    <w:rsid w:val="00447901"/>
    <w:rsid w:val="00447C3B"/>
    <w:rsid w:val="004504F3"/>
    <w:rsid w:val="00450A30"/>
    <w:rsid w:val="00450B81"/>
    <w:rsid w:val="00450F6A"/>
    <w:rsid w:val="004515E3"/>
    <w:rsid w:val="00451CF5"/>
    <w:rsid w:val="00451F68"/>
    <w:rsid w:val="00452362"/>
    <w:rsid w:val="00452B90"/>
    <w:rsid w:val="00452C85"/>
    <w:rsid w:val="00452F25"/>
    <w:rsid w:val="00452F6F"/>
    <w:rsid w:val="00453360"/>
    <w:rsid w:val="00453525"/>
    <w:rsid w:val="00453564"/>
    <w:rsid w:val="00453961"/>
    <w:rsid w:val="00454171"/>
    <w:rsid w:val="004541F4"/>
    <w:rsid w:val="004543BA"/>
    <w:rsid w:val="00454AF9"/>
    <w:rsid w:val="00454BAC"/>
    <w:rsid w:val="00454D2C"/>
    <w:rsid w:val="00454E3B"/>
    <w:rsid w:val="0045515A"/>
    <w:rsid w:val="0045516B"/>
    <w:rsid w:val="00455358"/>
    <w:rsid w:val="004555F9"/>
    <w:rsid w:val="004557A5"/>
    <w:rsid w:val="0045580C"/>
    <w:rsid w:val="00455C84"/>
    <w:rsid w:val="00456189"/>
    <w:rsid w:val="0045655B"/>
    <w:rsid w:val="004566E4"/>
    <w:rsid w:val="00456864"/>
    <w:rsid w:val="004568C7"/>
    <w:rsid w:val="004569A9"/>
    <w:rsid w:val="00456C3B"/>
    <w:rsid w:val="00456C6E"/>
    <w:rsid w:val="00456F79"/>
    <w:rsid w:val="00457A4A"/>
    <w:rsid w:val="00457D70"/>
    <w:rsid w:val="00460128"/>
    <w:rsid w:val="004601CF"/>
    <w:rsid w:val="00460250"/>
    <w:rsid w:val="004605DC"/>
    <w:rsid w:val="0046077A"/>
    <w:rsid w:val="00460CD6"/>
    <w:rsid w:val="004611A3"/>
    <w:rsid w:val="00461289"/>
    <w:rsid w:val="004613E2"/>
    <w:rsid w:val="00461477"/>
    <w:rsid w:val="0046148D"/>
    <w:rsid w:val="00461D4B"/>
    <w:rsid w:val="00461FFD"/>
    <w:rsid w:val="00462180"/>
    <w:rsid w:val="00462AC1"/>
    <w:rsid w:val="00462F4C"/>
    <w:rsid w:val="00462FAE"/>
    <w:rsid w:val="00462FD0"/>
    <w:rsid w:val="00463464"/>
    <w:rsid w:val="00463D69"/>
    <w:rsid w:val="0046404E"/>
    <w:rsid w:val="00464712"/>
    <w:rsid w:val="0046479A"/>
    <w:rsid w:val="00464A14"/>
    <w:rsid w:val="00464FAD"/>
    <w:rsid w:val="004651F7"/>
    <w:rsid w:val="004652F8"/>
    <w:rsid w:val="0046556F"/>
    <w:rsid w:val="004657AA"/>
    <w:rsid w:val="004657BF"/>
    <w:rsid w:val="004657C1"/>
    <w:rsid w:val="00465ADC"/>
    <w:rsid w:val="00466094"/>
    <w:rsid w:val="0046617A"/>
    <w:rsid w:val="004664BE"/>
    <w:rsid w:val="004668AF"/>
    <w:rsid w:val="00466A20"/>
    <w:rsid w:val="004672C0"/>
    <w:rsid w:val="00467333"/>
    <w:rsid w:val="00467649"/>
    <w:rsid w:val="00467AAB"/>
    <w:rsid w:val="00467DCA"/>
    <w:rsid w:val="00467E0B"/>
    <w:rsid w:val="00470364"/>
    <w:rsid w:val="004706BF"/>
    <w:rsid w:val="004706D2"/>
    <w:rsid w:val="004708FF"/>
    <w:rsid w:val="00470A2C"/>
    <w:rsid w:val="00470AA0"/>
    <w:rsid w:val="00471EDB"/>
    <w:rsid w:val="00472042"/>
    <w:rsid w:val="004722E8"/>
    <w:rsid w:val="004725E7"/>
    <w:rsid w:val="00472A76"/>
    <w:rsid w:val="00472AFB"/>
    <w:rsid w:val="00472B7A"/>
    <w:rsid w:val="00472D44"/>
    <w:rsid w:val="004733AD"/>
    <w:rsid w:val="0047356D"/>
    <w:rsid w:val="0047398D"/>
    <w:rsid w:val="00473D54"/>
    <w:rsid w:val="00473E2A"/>
    <w:rsid w:val="00473E98"/>
    <w:rsid w:val="00474114"/>
    <w:rsid w:val="00474450"/>
    <w:rsid w:val="0047481A"/>
    <w:rsid w:val="0047487F"/>
    <w:rsid w:val="00474C7A"/>
    <w:rsid w:val="00474DAF"/>
    <w:rsid w:val="00474DC3"/>
    <w:rsid w:val="00474F77"/>
    <w:rsid w:val="00474FA8"/>
    <w:rsid w:val="00474FBE"/>
    <w:rsid w:val="00475529"/>
    <w:rsid w:val="0047567A"/>
    <w:rsid w:val="00475933"/>
    <w:rsid w:val="004759F4"/>
    <w:rsid w:val="00475AA4"/>
    <w:rsid w:val="00475D29"/>
    <w:rsid w:val="00476049"/>
    <w:rsid w:val="00476A18"/>
    <w:rsid w:val="004770E6"/>
    <w:rsid w:val="00477618"/>
    <w:rsid w:val="00477CBC"/>
    <w:rsid w:val="00480153"/>
    <w:rsid w:val="0048023E"/>
    <w:rsid w:val="004809DC"/>
    <w:rsid w:val="00480A45"/>
    <w:rsid w:val="00480DA4"/>
    <w:rsid w:val="0048101E"/>
    <w:rsid w:val="00481058"/>
    <w:rsid w:val="004812F2"/>
    <w:rsid w:val="00481408"/>
    <w:rsid w:val="0048160D"/>
    <w:rsid w:val="004816EA"/>
    <w:rsid w:val="004818C9"/>
    <w:rsid w:val="0048228B"/>
    <w:rsid w:val="00482448"/>
    <w:rsid w:val="004824B8"/>
    <w:rsid w:val="00482756"/>
    <w:rsid w:val="00482BEE"/>
    <w:rsid w:val="00482F58"/>
    <w:rsid w:val="00483102"/>
    <w:rsid w:val="0048353F"/>
    <w:rsid w:val="00483548"/>
    <w:rsid w:val="00483C66"/>
    <w:rsid w:val="00483E20"/>
    <w:rsid w:val="004841E6"/>
    <w:rsid w:val="004847CD"/>
    <w:rsid w:val="0048535B"/>
    <w:rsid w:val="00485727"/>
    <w:rsid w:val="004857AD"/>
    <w:rsid w:val="00485E00"/>
    <w:rsid w:val="00485EAB"/>
    <w:rsid w:val="00485EFC"/>
    <w:rsid w:val="00486341"/>
    <w:rsid w:val="00486644"/>
    <w:rsid w:val="00487A9B"/>
    <w:rsid w:val="00487D41"/>
    <w:rsid w:val="00487F07"/>
    <w:rsid w:val="004903AD"/>
    <w:rsid w:val="00490422"/>
    <w:rsid w:val="0049077A"/>
    <w:rsid w:val="0049081B"/>
    <w:rsid w:val="00490CF8"/>
    <w:rsid w:val="0049107E"/>
    <w:rsid w:val="004912C6"/>
    <w:rsid w:val="004913DB"/>
    <w:rsid w:val="00491E4D"/>
    <w:rsid w:val="00492012"/>
    <w:rsid w:val="004921AD"/>
    <w:rsid w:val="0049223C"/>
    <w:rsid w:val="0049226D"/>
    <w:rsid w:val="00492569"/>
    <w:rsid w:val="0049259B"/>
    <w:rsid w:val="0049274C"/>
    <w:rsid w:val="00492D85"/>
    <w:rsid w:val="00493914"/>
    <w:rsid w:val="00493D2F"/>
    <w:rsid w:val="004945BA"/>
    <w:rsid w:val="00494656"/>
    <w:rsid w:val="004948A0"/>
    <w:rsid w:val="0049533C"/>
    <w:rsid w:val="00495EA4"/>
    <w:rsid w:val="00495EFE"/>
    <w:rsid w:val="00495F4C"/>
    <w:rsid w:val="00496383"/>
    <w:rsid w:val="00496462"/>
    <w:rsid w:val="00496897"/>
    <w:rsid w:val="00496A0F"/>
    <w:rsid w:val="00496A61"/>
    <w:rsid w:val="00496C2D"/>
    <w:rsid w:val="00496C3E"/>
    <w:rsid w:val="0049712F"/>
    <w:rsid w:val="004971E9"/>
    <w:rsid w:val="00497A49"/>
    <w:rsid w:val="00497DF0"/>
    <w:rsid w:val="00497F8B"/>
    <w:rsid w:val="004A044E"/>
    <w:rsid w:val="004A048A"/>
    <w:rsid w:val="004A06C1"/>
    <w:rsid w:val="004A088F"/>
    <w:rsid w:val="004A0B58"/>
    <w:rsid w:val="004A118E"/>
    <w:rsid w:val="004A13ED"/>
    <w:rsid w:val="004A15FC"/>
    <w:rsid w:val="004A197F"/>
    <w:rsid w:val="004A1E25"/>
    <w:rsid w:val="004A2167"/>
    <w:rsid w:val="004A22FA"/>
    <w:rsid w:val="004A2A46"/>
    <w:rsid w:val="004A408C"/>
    <w:rsid w:val="004A40D5"/>
    <w:rsid w:val="004A4772"/>
    <w:rsid w:val="004A4927"/>
    <w:rsid w:val="004A4D07"/>
    <w:rsid w:val="004A4F5B"/>
    <w:rsid w:val="004A5071"/>
    <w:rsid w:val="004A51CE"/>
    <w:rsid w:val="004A51D8"/>
    <w:rsid w:val="004A5440"/>
    <w:rsid w:val="004A57EE"/>
    <w:rsid w:val="004A5807"/>
    <w:rsid w:val="004A5842"/>
    <w:rsid w:val="004A5950"/>
    <w:rsid w:val="004A5C16"/>
    <w:rsid w:val="004A5D42"/>
    <w:rsid w:val="004A5FA9"/>
    <w:rsid w:val="004A6145"/>
    <w:rsid w:val="004A61DF"/>
    <w:rsid w:val="004A68F3"/>
    <w:rsid w:val="004A699C"/>
    <w:rsid w:val="004A6C7C"/>
    <w:rsid w:val="004A716C"/>
    <w:rsid w:val="004A7357"/>
    <w:rsid w:val="004A73A9"/>
    <w:rsid w:val="004A755E"/>
    <w:rsid w:val="004B007A"/>
    <w:rsid w:val="004B08AC"/>
    <w:rsid w:val="004B0A15"/>
    <w:rsid w:val="004B0A4E"/>
    <w:rsid w:val="004B0C24"/>
    <w:rsid w:val="004B0D32"/>
    <w:rsid w:val="004B0F09"/>
    <w:rsid w:val="004B1139"/>
    <w:rsid w:val="004B120F"/>
    <w:rsid w:val="004B1BC3"/>
    <w:rsid w:val="004B21A0"/>
    <w:rsid w:val="004B29B9"/>
    <w:rsid w:val="004B2B9C"/>
    <w:rsid w:val="004B2CD0"/>
    <w:rsid w:val="004B2CFB"/>
    <w:rsid w:val="004B2DC4"/>
    <w:rsid w:val="004B3378"/>
    <w:rsid w:val="004B36DB"/>
    <w:rsid w:val="004B3835"/>
    <w:rsid w:val="004B3C1E"/>
    <w:rsid w:val="004B3FFD"/>
    <w:rsid w:val="004B4014"/>
    <w:rsid w:val="004B4246"/>
    <w:rsid w:val="004B437D"/>
    <w:rsid w:val="004B568A"/>
    <w:rsid w:val="004B5C09"/>
    <w:rsid w:val="004B61CD"/>
    <w:rsid w:val="004B62FC"/>
    <w:rsid w:val="004B66E7"/>
    <w:rsid w:val="004B6796"/>
    <w:rsid w:val="004B6911"/>
    <w:rsid w:val="004B6949"/>
    <w:rsid w:val="004B697B"/>
    <w:rsid w:val="004B6A32"/>
    <w:rsid w:val="004B6B0C"/>
    <w:rsid w:val="004B6E2D"/>
    <w:rsid w:val="004B754B"/>
    <w:rsid w:val="004B7C78"/>
    <w:rsid w:val="004B7E66"/>
    <w:rsid w:val="004C0070"/>
    <w:rsid w:val="004C041B"/>
    <w:rsid w:val="004C1428"/>
    <w:rsid w:val="004C17DD"/>
    <w:rsid w:val="004C188A"/>
    <w:rsid w:val="004C29B7"/>
    <w:rsid w:val="004C2BF1"/>
    <w:rsid w:val="004C2C44"/>
    <w:rsid w:val="004C33E0"/>
    <w:rsid w:val="004C35AF"/>
    <w:rsid w:val="004C367E"/>
    <w:rsid w:val="004C38FC"/>
    <w:rsid w:val="004C397A"/>
    <w:rsid w:val="004C3AFE"/>
    <w:rsid w:val="004C3F00"/>
    <w:rsid w:val="004C4048"/>
    <w:rsid w:val="004C4F48"/>
    <w:rsid w:val="004C505F"/>
    <w:rsid w:val="004C53B3"/>
    <w:rsid w:val="004C567A"/>
    <w:rsid w:val="004C5DD7"/>
    <w:rsid w:val="004C6124"/>
    <w:rsid w:val="004C6328"/>
    <w:rsid w:val="004C6361"/>
    <w:rsid w:val="004C643C"/>
    <w:rsid w:val="004C6597"/>
    <w:rsid w:val="004C6702"/>
    <w:rsid w:val="004C6AEC"/>
    <w:rsid w:val="004C6B5E"/>
    <w:rsid w:val="004C6E29"/>
    <w:rsid w:val="004C6E96"/>
    <w:rsid w:val="004C7CBA"/>
    <w:rsid w:val="004C7D37"/>
    <w:rsid w:val="004C7EA0"/>
    <w:rsid w:val="004D0164"/>
    <w:rsid w:val="004D0333"/>
    <w:rsid w:val="004D0587"/>
    <w:rsid w:val="004D0B6D"/>
    <w:rsid w:val="004D0FFD"/>
    <w:rsid w:val="004D10DB"/>
    <w:rsid w:val="004D11E3"/>
    <w:rsid w:val="004D1649"/>
    <w:rsid w:val="004D1FF7"/>
    <w:rsid w:val="004D20D0"/>
    <w:rsid w:val="004D24CC"/>
    <w:rsid w:val="004D2769"/>
    <w:rsid w:val="004D2A18"/>
    <w:rsid w:val="004D2B24"/>
    <w:rsid w:val="004D2CE6"/>
    <w:rsid w:val="004D2D58"/>
    <w:rsid w:val="004D2D62"/>
    <w:rsid w:val="004D2D8D"/>
    <w:rsid w:val="004D2FEA"/>
    <w:rsid w:val="004D364F"/>
    <w:rsid w:val="004D38C2"/>
    <w:rsid w:val="004D3ADD"/>
    <w:rsid w:val="004D3B90"/>
    <w:rsid w:val="004D3C14"/>
    <w:rsid w:val="004D3DE4"/>
    <w:rsid w:val="004D44AA"/>
    <w:rsid w:val="004D4524"/>
    <w:rsid w:val="004D483F"/>
    <w:rsid w:val="004D4AC0"/>
    <w:rsid w:val="004D4B86"/>
    <w:rsid w:val="004D4E05"/>
    <w:rsid w:val="004D4EEC"/>
    <w:rsid w:val="004D550C"/>
    <w:rsid w:val="004D557C"/>
    <w:rsid w:val="004D5CBD"/>
    <w:rsid w:val="004D5DA6"/>
    <w:rsid w:val="004D5EF6"/>
    <w:rsid w:val="004D6156"/>
    <w:rsid w:val="004D63AF"/>
    <w:rsid w:val="004D6A3C"/>
    <w:rsid w:val="004D6DC7"/>
    <w:rsid w:val="004D6E15"/>
    <w:rsid w:val="004D76F2"/>
    <w:rsid w:val="004D77D3"/>
    <w:rsid w:val="004D79A5"/>
    <w:rsid w:val="004D7CB2"/>
    <w:rsid w:val="004D7F39"/>
    <w:rsid w:val="004E0260"/>
    <w:rsid w:val="004E02AD"/>
    <w:rsid w:val="004E0564"/>
    <w:rsid w:val="004E0A31"/>
    <w:rsid w:val="004E11DA"/>
    <w:rsid w:val="004E136F"/>
    <w:rsid w:val="004E1724"/>
    <w:rsid w:val="004E192B"/>
    <w:rsid w:val="004E1BAE"/>
    <w:rsid w:val="004E1EE4"/>
    <w:rsid w:val="004E204E"/>
    <w:rsid w:val="004E2367"/>
    <w:rsid w:val="004E2639"/>
    <w:rsid w:val="004E2AAF"/>
    <w:rsid w:val="004E2DEA"/>
    <w:rsid w:val="004E2ED6"/>
    <w:rsid w:val="004E3109"/>
    <w:rsid w:val="004E32B2"/>
    <w:rsid w:val="004E384C"/>
    <w:rsid w:val="004E399B"/>
    <w:rsid w:val="004E3E60"/>
    <w:rsid w:val="004E3F45"/>
    <w:rsid w:val="004E4174"/>
    <w:rsid w:val="004E477F"/>
    <w:rsid w:val="004E4856"/>
    <w:rsid w:val="004E55E9"/>
    <w:rsid w:val="004E5785"/>
    <w:rsid w:val="004E5D5A"/>
    <w:rsid w:val="004E5D8F"/>
    <w:rsid w:val="004E60F2"/>
    <w:rsid w:val="004E6186"/>
    <w:rsid w:val="004E622A"/>
    <w:rsid w:val="004E6814"/>
    <w:rsid w:val="004E6A0C"/>
    <w:rsid w:val="004E6C63"/>
    <w:rsid w:val="004E6E82"/>
    <w:rsid w:val="004E7C43"/>
    <w:rsid w:val="004E7CFE"/>
    <w:rsid w:val="004E7D88"/>
    <w:rsid w:val="004E7E8E"/>
    <w:rsid w:val="004E7EA1"/>
    <w:rsid w:val="004F036B"/>
    <w:rsid w:val="004F1187"/>
    <w:rsid w:val="004F139D"/>
    <w:rsid w:val="004F1FCC"/>
    <w:rsid w:val="004F26FF"/>
    <w:rsid w:val="004F2E07"/>
    <w:rsid w:val="004F310D"/>
    <w:rsid w:val="004F3264"/>
    <w:rsid w:val="004F35BA"/>
    <w:rsid w:val="004F35FB"/>
    <w:rsid w:val="004F3978"/>
    <w:rsid w:val="004F3E04"/>
    <w:rsid w:val="004F4128"/>
    <w:rsid w:val="004F415B"/>
    <w:rsid w:val="004F446F"/>
    <w:rsid w:val="004F4AF7"/>
    <w:rsid w:val="004F4E20"/>
    <w:rsid w:val="004F5083"/>
    <w:rsid w:val="004F5CC4"/>
    <w:rsid w:val="004F5F88"/>
    <w:rsid w:val="004F604F"/>
    <w:rsid w:val="004F625B"/>
    <w:rsid w:val="004F640C"/>
    <w:rsid w:val="004F68D8"/>
    <w:rsid w:val="004F6906"/>
    <w:rsid w:val="004F695D"/>
    <w:rsid w:val="004F6EB4"/>
    <w:rsid w:val="004F6EFE"/>
    <w:rsid w:val="004F75F6"/>
    <w:rsid w:val="004F7A4B"/>
    <w:rsid w:val="004F7A97"/>
    <w:rsid w:val="004F7C9E"/>
    <w:rsid w:val="004F7D46"/>
    <w:rsid w:val="005003BB"/>
    <w:rsid w:val="00500533"/>
    <w:rsid w:val="005005CC"/>
    <w:rsid w:val="00500875"/>
    <w:rsid w:val="0050099D"/>
    <w:rsid w:val="00500EDC"/>
    <w:rsid w:val="00501790"/>
    <w:rsid w:val="00501974"/>
    <w:rsid w:val="00501E15"/>
    <w:rsid w:val="00501EBD"/>
    <w:rsid w:val="00501F34"/>
    <w:rsid w:val="00501F72"/>
    <w:rsid w:val="00501FA6"/>
    <w:rsid w:val="005024C2"/>
    <w:rsid w:val="0050266E"/>
    <w:rsid w:val="005033B5"/>
    <w:rsid w:val="00503707"/>
    <w:rsid w:val="00503AA8"/>
    <w:rsid w:val="00503C09"/>
    <w:rsid w:val="00504158"/>
    <w:rsid w:val="00504307"/>
    <w:rsid w:val="00504F88"/>
    <w:rsid w:val="00505669"/>
    <w:rsid w:val="00505753"/>
    <w:rsid w:val="00506389"/>
    <w:rsid w:val="005066F4"/>
    <w:rsid w:val="005067FE"/>
    <w:rsid w:val="0050681C"/>
    <w:rsid w:val="00506B40"/>
    <w:rsid w:val="00506DDD"/>
    <w:rsid w:val="005073A4"/>
    <w:rsid w:val="0050744B"/>
    <w:rsid w:val="00507EC5"/>
    <w:rsid w:val="00510092"/>
    <w:rsid w:val="005101F5"/>
    <w:rsid w:val="00510217"/>
    <w:rsid w:val="005104E7"/>
    <w:rsid w:val="005105E5"/>
    <w:rsid w:val="0051080A"/>
    <w:rsid w:val="00510B79"/>
    <w:rsid w:val="00511107"/>
    <w:rsid w:val="00511AEC"/>
    <w:rsid w:val="00511EE4"/>
    <w:rsid w:val="00512093"/>
    <w:rsid w:val="00512382"/>
    <w:rsid w:val="00512669"/>
    <w:rsid w:val="00512A2F"/>
    <w:rsid w:val="00512DB8"/>
    <w:rsid w:val="00513B1C"/>
    <w:rsid w:val="00514282"/>
    <w:rsid w:val="005148B3"/>
    <w:rsid w:val="00514B26"/>
    <w:rsid w:val="00514B8F"/>
    <w:rsid w:val="00515389"/>
    <w:rsid w:val="00515616"/>
    <w:rsid w:val="005157FD"/>
    <w:rsid w:val="00515852"/>
    <w:rsid w:val="00515A44"/>
    <w:rsid w:val="0051629B"/>
    <w:rsid w:val="00516357"/>
    <w:rsid w:val="0051640A"/>
    <w:rsid w:val="0051643A"/>
    <w:rsid w:val="005165DB"/>
    <w:rsid w:val="00516E02"/>
    <w:rsid w:val="005170A3"/>
    <w:rsid w:val="00517C6A"/>
    <w:rsid w:val="00517EAF"/>
    <w:rsid w:val="0052016B"/>
    <w:rsid w:val="00520563"/>
    <w:rsid w:val="00520A87"/>
    <w:rsid w:val="00520C20"/>
    <w:rsid w:val="00520CF8"/>
    <w:rsid w:val="00521020"/>
    <w:rsid w:val="005212F6"/>
    <w:rsid w:val="00521432"/>
    <w:rsid w:val="0052147F"/>
    <w:rsid w:val="005214EE"/>
    <w:rsid w:val="00521731"/>
    <w:rsid w:val="00521E0A"/>
    <w:rsid w:val="00521F1D"/>
    <w:rsid w:val="00522027"/>
    <w:rsid w:val="005221B1"/>
    <w:rsid w:val="00522228"/>
    <w:rsid w:val="00522268"/>
    <w:rsid w:val="00522E0F"/>
    <w:rsid w:val="00523128"/>
    <w:rsid w:val="005239CA"/>
    <w:rsid w:val="00523AA4"/>
    <w:rsid w:val="00523F6E"/>
    <w:rsid w:val="005242BD"/>
    <w:rsid w:val="00524539"/>
    <w:rsid w:val="0052493A"/>
    <w:rsid w:val="00524BBC"/>
    <w:rsid w:val="00524EE2"/>
    <w:rsid w:val="00525137"/>
    <w:rsid w:val="00525553"/>
    <w:rsid w:val="00525768"/>
    <w:rsid w:val="005259C1"/>
    <w:rsid w:val="00525E0D"/>
    <w:rsid w:val="005264EF"/>
    <w:rsid w:val="0052658F"/>
    <w:rsid w:val="005268ED"/>
    <w:rsid w:val="00526A11"/>
    <w:rsid w:val="00526AE7"/>
    <w:rsid w:val="00526DF5"/>
    <w:rsid w:val="00526EBD"/>
    <w:rsid w:val="0052702E"/>
    <w:rsid w:val="0052738C"/>
    <w:rsid w:val="005275D9"/>
    <w:rsid w:val="0052769B"/>
    <w:rsid w:val="005276B5"/>
    <w:rsid w:val="0052785E"/>
    <w:rsid w:val="00527EBE"/>
    <w:rsid w:val="0053002A"/>
    <w:rsid w:val="00530277"/>
    <w:rsid w:val="00530279"/>
    <w:rsid w:val="005302D0"/>
    <w:rsid w:val="00530C8F"/>
    <w:rsid w:val="00530E0B"/>
    <w:rsid w:val="0053111C"/>
    <w:rsid w:val="005315A6"/>
    <w:rsid w:val="00531AFB"/>
    <w:rsid w:val="00531F0F"/>
    <w:rsid w:val="00532253"/>
    <w:rsid w:val="00532523"/>
    <w:rsid w:val="00532CEF"/>
    <w:rsid w:val="00533328"/>
    <w:rsid w:val="00534256"/>
    <w:rsid w:val="0053494A"/>
    <w:rsid w:val="00534A69"/>
    <w:rsid w:val="005352F9"/>
    <w:rsid w:val="00535383"/>
    <w:rsid w:val="0053571D"/>
    <w:rsid w:val="005358AA"/>
    <w:rsid w:val="00535B84"/>
    <w:rsid w:val="005362F7"/>
    <w:rsid w:val="005363C2"/>
    <w:rsid w:val="005369B3"/>
    <w:rsid w:val="00537A43"/>
    <w:rsid w:val="00537AE3"/>
    <w:rsid w:val="00537D41"/>
    <w:rsid w:val="00537D46"/>
    <w:rsid w:val="00540546"/>
    <w:rsid w:val="00540D71"/>
    <w:rsid w:val="00541304"/>
    <w:rsid w:val="0054176F"/>
    <w:rsid w:val="00541989"/>
    <w:rsid w:val="00541F14"/>
    <w:rsid w:val="00542692"/>
    <w:rsid w:val="00542E70"/>
    <w:rsid w:val="00542FFC"/>
    <w:rsid w:val="00543293"/>
    <w:rsid w:val="00543F56"/>
    <w:rsid w:val="00544565"/>
    <w:rsid w:val="0054482E"/>
    <w:rsid w:val="00544910"/>
    <w:rsid w:val="0054494D"/>
    <w:rsid w:val="00544B27"/>
    <w:rsid w:val="00544CA1"/>
    <w:rsid w:val="00544F93"/>
    <w:rsid w:val="00545099"/>
    <w:rsid w:val="005459CD"/>
    <w:rsid w:val="00545F05"/>
    <w:rsid w:val="0054624A"/>
    <w:rsid w:val="005462BC"/>
    <w:rsid w:val="0054643C"/>
    <w:rsid w:val="00546668"/>
    <w:rsid w:val="00546957"/>
    <w:rsid w:val="00546F5A"/>
    <w:rsid w:val="00547178"/>
    <w:rsid w:val="00547649"/>
    <w:rsid w:val="00547AD3"/>
    <w:rsid w:val="00547E9C"/>
    <w:rsid w:val="00547EE5"/>
    <w:rsid w:val="00547F70"/>
    <w:rsid w:val="00550509"/>
    <w:rsid w:val="00551A3C"/>
    <w:rsid w:val="00551ABE"/>
    <w:rsid w:val="0055245B"/>
    <w:rsid w:val="005524DE"/>
    <w:rsid w:val="00552813"/>
    <w:rsid w:val="0055283D"/>
    <w:rsid w:val="00552DFF"/>
    <w:rsid w:val="00552F95"/>
    <w:rsid w:val="0055368C"/>
    <w:rsid w:val="00553763"/>
    <w:rsid w:val="00553815"/>
    <w:rsid w:val="00553E5B"/>
    <w:rsid w:val="00554530"/>
    <w:rsid w:val="005546F0"/>
    <w:rsid w:val="00554A83"/>
    <w:rsid w:val="00554B1E"/>
    <w:rsid w:val="00554BAE"/>
    <w:rsid w:val="00554C83"/>
    <w:rsid w:val="00554F00"/>
    <w:rsid w:val="005550DB"/>
    <w:rsid w:val="005554B7"/>
    <w:rsid w:val="0055566D"/>
    <w:rsid w:val="0055582B"/>
    <w:rsid w:val="00556614"/>
    <w:rsid w:val="00556715"/>
    <w:rsid w:val="005569D1"/>
    <w:rsid w:val="00556BD5"/>
    <w:rsid w:val="00557379"/>
    <w:rsid w:val="005573A1"/>
    <w:rsid w:val="00557A9E"/>
    <w:rsid w:val="00557C8C"/>
    <w:rsid w:val="00557E1B"/>
    <w:rsid w:val="0056005D"/>
    <w:rsid w:val="0056008B"/>
    <w:rsid w:val="00560243"/>
    <w:rsid w:val="00560732"/>
    <w:rsid w:val="005608DF"/>
    <w:rsid w:val="00561103"/>
    <w:rsid w:val="00561B39"/>
    <w:rsid w:val="005622FF"/>
    <w:rsid w:val="0056252E"/>
    <w:rsid w:val="00562779"/>
    <w:rsid w:val="00562E60"/>
    <w:rsid w:val="005633C5"/>
    <w:rsid w:val="005633CF"/>
    <w:rsid w:val="005639E0"/>
    <w:rsid w:val="00563AE1"/>
    <w:rsid w:val="005641F4"/>
    <w:rsid w:val="00564719"/>
    <w:rsid w:val="00564754"/>
    <w:rsid w:val="005652E1"/>
    <w:rsid w:val="00565A2C"/>
    <w:rsid w:val="00565C87"/>
    <w:rsid w:val="00565D57"/>
    <w:rsid w:val="0056607A"/>
    <w:rsid w:val="00566416"/>
    <w:rsid w:val="005664F8"/>
    <w:rsid w:val="0056667C"/>
    <w:rsid w:val="00566FFE"/>
    <w:rsid w:val="0056709B"/>
    <w:rsid w:val="005670ED"/>
    <w:rsid w:val="00567543"/>
    <w:rsid w:val="00567AAF"/>
    <w:rsid w:val="00567D98"/>
    <w:rsid w:val="00570088"/>
    <w:rsid w:val="005701FA"/>
    <w:rsid w:val="00570A10"/>
    <w:rsid w:val="00570A20"/>
    <w:rsid w:val="0057166D"/>
    <w:rsid w:val="005719AE"/>
    <w:rsid w:val="0057203F"/>
    <w:rsid w:val="00572478"/>
    <w:rsid w:val="0057353F"/>
    <w:rsid w:val="0057363B"/>
    <w:rsid w:val="00573810"/>
    <w:rsid w:val="00573D8D"/>
    <w:rsid w:val="00574110"/>
    <w:rsid w:val="0057453C"/>
    <w:rsid w:val="0057497F"/>
    <w:rsid w:val="00575359"/>
    <w:rsid w:val="005765F8"/>
    <w:rsid w:val="005769FA"/>
    <w:rsid w:val="005772EA"/>
    <w:rsid w:val="0057743A"/>
    <w:rsid w:val="00577856"/>
    <w:rsid w:val="00577B24"/>
    <w:rsid w:val="00577F3E"/>
    <w:rsid w:val="005808AC"/>
    <w:rsid w:val="00580A11"/>
    <w:rsid w:val="00580BB1"/>
    <w:rsid w:val="00580D96"/>
    <w:rsid w:val="00580EE1"/>
    <w:rsid w:val="00581178"/>
    <w:rsid w:val="0058124D"/>
    <w:rsid w:val="00581358"/>
    <w:rsid w:val="0058143B"/>
    <w:rsid w:val="00581C8A"/>
    <w:rsid w:val="00581DE2"/>
    <w:rsid w:val="00581FB4"/>
    <w:rsid w:val="0058285F"/>
    <w:rsid w:val="00582B52"/>
    <w:rsid w:val="00582BF5"/>
    <w:rsid w:val="0058342F"/>
    <w:rsid w:val="0058345D"/>
    <w:rsid w:val="00583477"/>
    <w:rsid w:val="00583C07"/>
    <w:rsid w:val="00583DD2"/>
    <w:rsid w:val="0058404F"/>
    <w:rsid w:val="00584094"/>
    <w:rsid w:val="0058438F"/>
    <w:rsid w:val="00584AC2"/>
    <w:rsid w:val="00584E1A"/>
    <w:rsid w:val="005850A1"/>
    <w:rsid w:val="00585482"/>
    <w:rsid w:val="0058584B"/>
    <w:rsid w:val="005859BA"/>
    <w:rsid w:val="00585D3E"/>
    <w:rsid w:val="00585EE9"/>
    <w:rsid w:val="00585F91"/>
    <w:rsid w:val="00586268"/>
    <w:rsid w:val="00586296"/>
    <w:rsid w:val="0058645A"/>
    <w:rsid w:val="005864E7"/>
    <w:rsid w:val="005865DE"/>
    <w:rsid w:val="00586739"/>
    <w:rsid w:val="005867A0"/>
    <w:rsid w:val="00586E51"/>
    <w:rsid w:val="00586E90"/>
    <w:rsid w:val="00587A56"/>
    <w:rsid w:val="00587C3A"/>
    <w:rsid w:val="005902D4"/>
    <w:rsid w:val="005907A7"/>
    <w:rsid w:val="00590906"/>
    <w:rsid w:val="00590D52"/>
    <w:rsid w:val="005916C2"/>
    <w:rsid w:val="00591C1F"/>
    <w:rsid w:val="00591F6D"/>
    <w:rsid w:val="00592214"/>
    <w:rsid w:val="0059260F"/>
    <w:rsid w:val="005926F5"/>
    <w:rsid w:val="00592786"/>
    <w:rsid w:val="00592E38"/>
    <w:rsid w:val="00592EF1"/>
    <w:rsid w:val="00593046"/>
    <w:rsid w:val="0059375B"/>
    <w:rsid w:val="00593C80"/>
    <w:rsid w:val="00593DED"/>
    <w:rsid w:val="00593E73"/>
    <w:rsid w:val="005947A3"/>
    <w:rsid w:val="0059484E"/>
    <w:rsid w:val="005948F3"/>
    <w:rsid w:val="005949C0"/>
    <w:rsid w:val="00594E2A"/>
    <w:rsid w:val="0059534A"/>
    <w:rsid w:val="00595661"/>
    <w:rsid w:val="005959F8"/>
    <w:rsid w:val="00595D30"/>
    <w:rsid w:val="005963C7"/>
    <w:rsid w:val="005964BC"/>
    <w:rsid w:val="00596CE7"/>
    <w:rsid w:val="00597163"/>
    <w:rsid w:val="00597894"/>
    <w:rsid w:val="005A002C"/>
    <w:rsid w:val="005A0863"/>
    <w:rsid w:val="005A0C19"/>
    <w:rsid w:val="005A0C71"/>
    <w:rsid w:val="005A1346"/>
    <w:rsid w:val="005A169B"/>
    <w:rsid w:val="005A194A"/>
    <w:rsid w:val="005A1BE9"/>
    <w:rsid w:val="005A22B4"/>
    <w:rsid w:val="005A261E"/>
    <w:rsid w:val="005A2687"/>
    <w:rsid w:val="005A2C01"/>
    <w:rsid w:val="005A2D10"/>
    <w:rsid w:val="005A2F2F"/>
    <w:rsid w:val="005A31C0"/>
    <w:rsid w:val="005A37D6"/>
    <w:rsid w:val="005A41A3"/>
    <w:rsid w:val="005A4498"/>
    <w:rsid w:val="005A45EF"/>
    <w:rsid w:val="005A48A5"/>
    <w:rsid w:val="005A4A0A"/>
    <w:rsid w:val="005A4EB7"/>
    <w:rsid w:val="005A50E5"/>
    <w:rsid w:val="005A52BA"/>
    <w:rsid w:val="005A533E"/>
    <w:rsid w:val="005A5699"/>
    <w:rsid w:val="005A5982"/>
    <w:rsid w:val="005A5A83"/>
    <w:rsid w:val="005A5F28"/>
    <w:rsid w:val="005A6040"/>
    <w:rsid w:val="005A60B1"/>
    <w:rsid w:val="005A60D7"/>
    <w:rsid w:val="005A6132"/>
    <w:rsid w:val="005A6188"/>
    <w:rsid w:val="005A6B91"/>
    <w:rsid w:val="005A7534"/>
    <w:rsid w:val="005A755A"/>
    <w:rsid w:val="005A75C1"/>
    <w:rsid w:val="005A7800"/>
    <w:rsid w:val="005B0159"/>
    <w:rsid w:val="005B0A5E"/>
    <w:rsid w:val="005B17CB"/>
    <w:rsid w:val="005B182B"/>
    <w:rsid w:val="005B18E6"/>
    <w:rsid w:val="005B196A"/>
    <w:rsid w:val="005B1B1D"/>
    <w:rsid w:val="005B1C39"/>
    <w:rsid w:val="005B1DD5"/>
    <w:rsid w:val="005B1E9D"/>
    <w:rsid w:val="005B2215"/>
    <w:rsid w:val="005B229C"/>
    <w:rsid w:val="005B2A4C"/>
    <w:rsid w:val="005B2F02"/>
    <w:rsid w:val="005B2F2D"/>
    <w:rsid w:val="005B3125"/>
    <w:rsid w:val="005B3729"/>
    <w:rsid w:val="005B3B38"/>
    <w:rsid w:val="005B3D3A"/>
    <w:rsid w:val="005B3E4B"/>
    <w:rsid w:val="005B3E90"/>
    <w:rsid w:val="005B4426"/>
    <w:rsid w:val="005B48EA"/>
    <w:rsid w:val="005B5215"/>
    <w:rsid w:val="005B59B4"/>
    <w:rsid w:val="005B6199"/>
    <w:rsid w:val="005B622B"/>
    <w:rsid w:val="005B6337"/>
    <w:rsid w:val="005B6CB9"/>
    <w:rsid w:val="005B6E9F"/>
    <w:rsid w:val="005B73F0"/>
    <w:rsid w:val="005B7529"/>
    <w:rsid w:val="005B7792"/>
    <w:rsid w:val="005B7890"/>
    <w:rsid w:val="005B7A2B"/>
    <w:rsid w:val="005C004E"/>
    <w:rsid w:val="005C0686"/>
    <w:rsid w:val="005C0801"/>
    <w:rsid w:val="005C090C"/>
    <w:rsid w:val="005C0D94"/>
    <w:rsid w:val="005C0DE7"/>
    <w:rsid w:val="005C0EF5"/>
    <w:rsid w:val="005C15AC"/>
    <w:rsid w:val="005C1809"/>
    <w:rsid w:val="005C1A72"/>
    <w:rsid w:val="005C235C"/>
    <w:rsid w:val="005C25CF"/>
    <w:rsid w:val="005C2B2E"/>
    <w:rsid w:val="005C2BEA"/>
    <w:rsid w:val="005C2F20"/>
    <w:rsid w:val="005C2FE5"/>
    <w:rsid w:val="005C3830"/>
    <w:rsid w:val="005C384F"/>
    <w:rsid w:val="005C3D83"/>
    <w:rsid w:val="005C4142"/>
    <w:rsid w:val="005C4290"/>
    <w:rsid w:val="005C45B0"/>
    <w:rsid w:val="005C4F34"/>
    <w:rsid w:val="005C5249"/>
    <w:rsid w:val="005C5713"/>
    <w:rsid w:val="005C5B88"/>
    <w:rsid w:val="005C5D43"/>
    <w:rsid w:val="005C5F7D"/>
    <w:rsid w:val="005C6199"/>
    <w:rsid w:val="005C69DA"/>
    <w:rsid w:val="005C6B7D"/>
    <w:rsid w:val="005C6C5B"/>
    <w:rsid w:val="005C6D85"/>
    <w:rsid w:val="005C75B1"/>
    <w:rsid w:val="005C79E1"/>
    <w:rsid w:val="005C7FBA"/>
    <w:rsid w:val="005D0BF4"/>
    <w:rsid w:val="005D0DD9"/>
    <w:rsid w:val="005D1012"/>
    <w:rsid w:val="005D1166"/>
    <w:rsid w:val="005D1578"/>
    <w:rsid w:val="005D18F0"/>
    <w:rsid w:val="005D19D0"/>
    <w:rsid w:val="005D1AEE"/>
    <w:rsid w:val="005D1BF4"/>
    <w:rsid w:val="005D1CC3"/>
    <w:rsid w:val="005D1E22"/>
    <w:rsid w:val="005D1F63"/>
    <w:rsid w:val="005D1FA3"/>
    <w:rsid w:val="005D272E"/>
    <w:rsid w:val="005D277D"/>
    <w:rsid w:val="005D27BB"/>
    <w:rsid w:val="005D2B22"/>
    <w:rsid w:val="005D2B47"/>
    <w:rsid w:val="005D2BE8"/>
    <w:rsid w:val="005D2FB0"/>
    <w:rsid w:val="005D3052"/>
    <w:rsid w:val="005D3A06"/>
    <w:rsid w:val="005D3AAD"/>
    <w:rsid w:val="005D3C0D"/>
    <w:rsid w:val="005D3FEE"/>
    <w:rsid w:val="005D4072"/>
    <w:rsid w:val="005D40DA"/>
    <w:rsid w:val="005D4250"/>
    <w:rsid w:val="005D48D3"/>
    <w:rsid w:val="005D4B5F"/>
    <w:rsid w:val="005D4F56"/>
    <w:rsid w:val="005D5372"/>
    <w:rsid w:val="005D54C3"/>
    <w:rsid w:val="005D58FC"/>
    <w:rsid w:val="005D5D02"/>
    <w:rsid w:val="005D6002"/>
    <w:rsid w:val="005D628C"/>
    <w:rsid w:val="005D7447"/>
    <w:rsid w:val="005D75F4"/>
    <w:rsid w:val="005D7A93"/>
    <w:rsid w:val="005D7C2F"/>
    <w:rsid w:val="005D7E8F"/>
    <w:rsid w:val="005D7EC8"/>
    <w:rsid w:val="005E010B"/>
    <w:rsid w:val="005E029C"/>
    <w:rsid w:val="005E02E3"/>
    <w:rsid w:val="005E0346"/>
    <w:rsid w:val="005E046F"/>
    <w:rsid w:val="005E04A6"/>
    <w:rsid w:val="005E056E"/>
    <w:rsid w:val="005E0891"/>
    <w:rsid w:val="005E093B"/>
    <w:rsid w:val="005E09D4"/>
    <w:rsid w:val="005E09FD"/>
    <w:rsid w:val="005E0C8E"/>
    <w:rsid w:val="005E0D9A"/>
    <w:rsid w:val="005E1055"/>
    <w:rsid w:val="005E10FB"/>
    <w:rsid w:val="005E12E2"/>
    <w:rsid w:val="005E1381"/>
    <w:rsid w:val="005E1BAE"/>
    <w:rsid w:val="005E2129"/>
    <w:rsid w:val="005E2D2D"/>
    <w:rsid w:val="005E2DB1"/>
    <w:rsid w:val="005E2E86"/>
    <w:rsid w:val="005E2EF1"/>
    <w:rsid w:val="005E398E"/>
    <w:rsid w:val="005E3AFA"/>
    <w:rsid w:val="005E3CA5"/>
    <w:rsid w:val="005E3DF2"/>
    <w:rsid w:val="005E4013"/>
    <w:rsid w:val="005E403B"/>
    <w:rsid w:val="005E423D"/>
    <w:rsid w:val="005E4293"/>
    <w:rsid w:val="005E4359"/>
    <w:rsid w:val="005E45F1"/>
    <w:rsid w:val="005E47F2"/>
    <w:rsid w:val="005E4BA4"/>
    <w:rsid w:val="005E509E"/>
    <w:rsid w:val="005E5372"/>
    <w:rsid w:val="005E5C55"/>
    <w:rsid w:val="005E5DF5"/>
    <w:rsid w:val="005E646E"/>
    <w:rsid w:val="005E64C4"/>
    <w:rsid w:val="005E66A7"/>
    <w:rsid w:val="005E6ACF"/>
    <w:rsid w:val="005E6BCF"/>
    <w:rsid w:val="005E6BF1"/>
    <w:rsid w:val="005E6FD1"/>
    <w:rsid w:val="005E70B7"/>
    <w:rsid w:val="005F056D"/>
    <w:rsid w:val="005F0682"/>
    <w:rsid w:val="005F070F"/>
    <w:rsid w:val="005F0E21"/>
    <w:rsid w:val="005F0F1D"/>
    <w:rsid w:val="005F0F65"/>
    <w:rsid w:val="005F1267"/>
    <w:rsid w:val="005F147C"/>
    <w:rsid w:val="005F1657"/>
    <w:rsid w:val="005F17BD"/>
    <w:rsid w:val="005F17E6"/>
    <w:rsid w:val="005F1885"/>
    <w:rsid w:val="005F18DB"/>
    <w:rsid w:val="005F1AA3"/>
    <w:rsid w:val="005F1AF0"/>
    <w:rsid w:val="005F2BF1"/>
    <w:rsid w:val="005F2D28"/>
    <w:rsid w:val="005F2E57"/>
    <w:rsid w:val="005F3419"/>
    <w:rsid w:val="005F3511"/>
    <w:rsid w:val="005F356F"/>
    <w:rsid w:val="005F3742"/>
    <w:rsid w:val="005F3E1F"/>
    <w:rsid w:val="005F3F3F"/>
    <w:rsid w:val="005F413E"/>
    <w:rsid w:val="005F4A6B"/>
    <w:rsid w:val="005F51BD"/>
    <w:rsid w:val="005F5251"/>
    <w:rsid w:val="005F5283"/>
    <w:rsid w:val="005F539B"/>
    <w:rsid w:val="005F5C92"/>
    <w:rsid w:val="005F5D51"/>
    <w:rsid w:val="005F5E0E"/>
    <w:rsid w:val="005F63C1"/>
    <w:rsid w:val="005F6547"/>
    <w:rsid w:val="005F66DB"/>
    <w:rsid w:val="005F6949"/>
    <w:rsid w:val="005F6A7D"/>
    <w:rsid w:val="005F6FE7"/>
    <w:rsid w:val="005F72C8"/>
    <w:rsid w:val="005F73A2"/>
    <w:rsid w:val="005F7555"/>
    <w:rsid w:val="005F7875"/>
    <w:rsid w:val="005F7C60"/>
    <w:rsid w:val="00600124"/>
    <w:rsid w:val="006003A9"/>
    <w:rsid w:val="006005E5"/>
    <w:rsid w:val="00600952"/>
    <w:rsid w:val="00600D53"/>
    <w:rsid w:val="00600E3C"/>
    <w:rsid w:val="006019B0"/>
    <w:rsid w:val="006019C2"/>
    <w:rsid w:val="00601CA7"/>
    <w:rsid w:val="00601DC5"/>
    <w:rsid w:val="00601F9B"/>
    <w:rsid w:val="0060258A"/>
    <w:rsid w:val="006026B7"/>
    <w:rsid w:val="00602705"/>
    <w:rsid w:val="0060286E"/>
    <w:rsid w:val="00602DB8"/>
    <w:rsid w:val="00602E87"/>
    <w:rsid w:val="00602E9F"/>
    <w:rsid w:val="00603F76"/>
    <w:rsid w:val="00604809"/>
    <w:rsid w:val="006050AB"/>
    <w:rsid w:val="006050F8"/>
    <w:rsid w:val="0060514B"/>
    <w:rsid w:val="0060561B"/>
    <w:rsid w:val="006058BC"/>
    <w:rsid w:val="0060656A"/>
    <w:rsid w:val="00606805"/>
    <w:rsid w:val="00606AA3"/>
    <w:rsid w:val="00606C69"/>
    <w:rsid w:val="0060724A"/>
    <w:rsid w:val="006073F9"/>
    <w:rsid w:val="00607441"/>
    <w:rsid w:val="0060744D"/>
    <w:rsid w:val="00607FE2"/>
    <w:rsid w:val="006105B6"/>
    <w:rsid w:val="00610623"/>
    <w:rsid w:val="0061148D"/>
    <w:rsid w:val="0061168F"/>
    <w:rsid w:val="00611896"/>
    <w:rsid w:val="006118C6"/>
    <w:rsid w:val="00611A43"/>
    <w:rsid w:val="00611DB8"/>
    <w:rsid w:val="006127C6"/>
    <w:rsid w:val="006127C9"/>
    <w:rsid w:val="006129BE"/>
    <w:rsid w:val="00612CC6"/>
    <w:rsid w:val="00612E83"/>
    <w:rsid w:val="00613338"/>
    <w:rsid w:val="0061477B"/>
    <w:rsid w:val="006147AD"/>
    <w:rsid w:val="00614C7C"/>
    <w:rsid w:val="0061512D"/>
    <w:rsid w:val="00615345"/>
    <w:rsid w:val="0061536A"/>
    <w:rsid w:val="0061573F"/>
    <w:rsid w:val="006158B2"/>
    <w:rsid w:val="00615FB1"/>
    <w:rsid w:val="00616440"/>
    <w:rsid w:val="00616470"/>
    <w:rsid w:val="0061654F"/>
    <w:rsid w:val="00616BCA"/>
    <w:rsid w:val="00616C7F"/>
    <w:rsid w:val="00617563"/>
    <w:rsid w:val="006178CD"/>
    <w:rsid w:val="00617E30"/>
    <w:rsid w:val="0062046B"/>
    <w:rsid w:val="006205D5"/>
    <w:rsid w:val="00620A5E"/>
    <w:rsid w:val="0062188F"/>
    <w:rsid w:val="006218C1"/>
    <w:rsid w:val="00621C0F"/>
    <w:rsid w:val="00622235"/>
    <w:rsid w:val="0062268F"/>
    <w:rsid w:val="00622B7A"/>
    <w:rsid w:val="00622BF4"/>
    <w:rsid w:val="00622E05"/>
    <w:rsid w:val="00623219"/>
    <w:rsid w:val="00623445"/>
    <w:rsid w:val="0062388E"/>
    <w:rsid w:val="00623AB4"/>
    <w:rsid w:val="00623AC1"/>
    <w:rsid w:val="00623B0A"/>
    <w:rsid w:val="00623CEB"/>
    <w:rsid w:val="006248F2"/>
    <w:rsid w:val="00624E69"/>
    <w:rsid w:val="00624E79"/>
    <w:rsid w:val="00624F27"/>
    <w:rsid w:val="00624FBB"/>
    <w:rsid w:val="0062524B"/>
    <w:rsid w:val="006252B5"/>
    <w:rsid w:val="006252D5"/>
    <w:rsid w:val="006254CA"/>
    <w:rsid w:val="00625B39"/>
    <w:rsid w:val="00625D80"/>
    <w:rsid w:val="0062635F"/>
    <w:rsid w:val="0062644C"/>
    <w:rsid w:val="00626CCD"/>
    <w:rsid w:val="0062765B"/>
    <w:rsid w:val="00627A11"/>
    <w:rsid w:val="00627CA2"/>
    <w:rsid w:val="0063026A"/>
    <w:rsid w:val="00630315"/>
    <w:rsid w:val="0063034C"/>
    <w:rsid w:val="00630377"/>
    <w:rsid w:val="0063062F"/>
    <w:rsid w:val="00630681"/>
    <w:rsid w:val="00630A94"/>
    <w:rsid w:val="00630CDE"/>
    <w:rsid w:val="006310A2"/>
    <w:rsid w:val="0063164F"/>
    <w:rsid w:val="006316AA"/>
    <w:rsid w:val="006323CF"/>
    <w:rsid w:val="006325DA"/>
    <w:rsid w:val="0063270A"/>
    <w:rsid w:val="00632AE3"/>
    <w:rsid w:val="00632BC1"/>
    <w:rsid w:val="00632E1A"/>
    <w:rsid w:val="00632E28"/>
    <w:rsid w:val="00632EF0"/>
    <w:rsid w:val="006330A3"/>
    <w:rsid w:val="00633125"/>
    <w:rsid w:val="00633420"/>
    <w:rsid w:val="00633CE8"/>
    <w:rsid w:val="00633E04"/>
    <w:rsid w:val="006341C2"/>
    <w:rsid w:val="006344EC"/>
    <w:rsid w:val="006345F0"/>
    <w:rsid w:val="00634706"/>
    <w:rsid w:val="006349AC"/>
    <w:rsid w:val="00634B33"/>
    <w:rsid w:val="00634FFE"/>
    <w:rsid w:val="00635023"/>
    <w:rsid w:val="0063553A"/>
    <w:rsid w:val="006358D3"/>
    <w:rsid w:val="00635B68"/>
    <w:rsid w:val="0063626E"/>
    <w:rsid w:val="006364F7"/>
    <w:rsid w:val="0063655C"/>
    <w:rsid w:val="006365CE"/>
    <w:rsid w:val="00636684"/>
    <w:rsid w:val="00637266"/>
    <w:rsid w:val="0063752F"/>
    <w:rsid w:val="00637B9A"/>
    <w:rsid w:val="00637BE5"/>
    <w:rsid w:val="00637C30"/>
    <w:rsid w:val="00637DA2"/>
    <w:rsid w:val="00637DF0"/>
    <w:rsid w:val="00637F1E"/>
    <w:rsid w:val="006400FF"/>
    <w:rsid w:val="00640319"/>
    <w:rsid w:val="00640446"/>
    <w:rsid w:val="006404F9"/>
    <w:rsid w:val="0064053A"/>
    <w:rsid w:val="0064075B"/>
    <w:rsid w:val="006408BD"/>
    <w:rsid w:val="00640F37"/>
    <w:rsid w:val="00640F51"/>
    <w:rsid w:val="006410BD"/>
    <w:rsid w:val="006413E6"/>
    <w:rsid w:val="006417D1"/>
    <w:rsid w:val="00641866"/>
    <w:rsid w:val="00641D3F"/>
    <w:rsid w:val="00642044"/>
    <w:rsid w:val="00642443"/>
    <w:rsid w:val="00642460"/>
    <w:rsid w:val="00642558"/>
    <w:rsid w:val="00642684"/>
    <w:rsid w:val="00642739"/>
    <w:rsid w:val="00642AC7"/>
    <w:rsid w:val="00642CAC"/>
    <w:rsid w:val="00642D4F"/>
    <w:rsid w:val="00643179"/>
    <w:rsid w:val="00643760"/>
    <w:rsid w:val="006439C9"/>
    <w:rsid w:val="00643AEF"/>
    <w:rsid w:val="006445CA"/>
    <w:rsid w:val="00644623"/>
    <w:rsid w:val="006446A3"/>
    <w:rsid w:val="00645395"/>
    <w:rsid w:val="006458BA"/>
    <w:rsid w:val="00645C7C"/>
    <w:rsid w:val="006462C2"/>
    <w:rsid w:val="006463D0"/>
    <w:rsid w:val="006465B6"/>
    <w:rsid w:val="006467B2"/>
    <w:rsid w:val="00646E53"/>
    <w:rsid w:val="00646E7B"/>
    <w:rsid w:val="00646F07"/>
    <w:rsid w:val="00647259"/>
    <w:rsid w:val="006473A4"/>
    <w:rsid w:val="00647628"/>
    <w:rsid w:val="00647631"/>
    <w:rsid w:val="0064784F"/>
    <w:rsid w:val="00647A3C"/>
    <w:rsid w:val="00647E4A"/>
    <w:rsid w:val="00650556"/>
    <w:rsid w:val="0065060C"/>
    <w:rsid w:val="00650E9A"/>
    <w:rsid w:val="00651D0B"/>
    <w:rsid w:val="00652376"/>
    <w:rsid w:val="00652A23"/>
    <w:rsid w:val="00652BCD"/>
    <w:rsid w:val="00652C48"/>
    <w:rsid w:val="006532C1"/>
    <w:rsid w:val="006538AB"/>
    <w:rsid w:val="00653FF1"/>
    <w:rsid w:val="00654271"/>
    <w:rsid w:val="00654291"/>
    <w:rsid w:val="00654D72"/>
    <w:rsid w:val="00654F37"/>
    <w:rsid w:val="0065502E"/>
    <w:rsid w:val="00655044"/>
    <w:rsid w:val="00655328"/>
    <w:rsid w:val="00655555"/>
    <w:rsid w:val="00655A49"/>
    <w:rsid w:val="0065611B"/>
    <w:rsid w:val="0065613D"/>
    <w:rsid w:val="006564EC"/>
    <w:rsid w:val="00656867"/>
    <w:rsid w:val="0065698B"/>
    <w:rsid w:val="00656A4F"/>
    <w:rsid w:val="006572ED"/>
    <w:rsid w:val="006576BE"/>
    <w:rsid w:val="00657E59"/>
    <w:rsid w:val="00657F64"/>
    <w:rsid w:val="00660085"/>
    <w:rsid w:val="0066068C"/>
    <w:rsid w:val="0066083F"/>
    <w:rsid w:val="00660928"/>
    <w:rsid w:val="00660C81"/>
    <w:rsid w:val="006611C4"/>
    <w:rsid w:val="0066124D"/>
    <w:rsid w:val="00661BA1"/>
    <w:rsid w:val="00661DD9"/>
    <w:rsid w:val="006620C9"/>
    <w:rsid w:val="006624F9"/>
    <w:rsid w:val="0066273B"/>
    <w:rsid w:val="0066337A"/>
    <w:rsid w:val="00663480"/>
    <w:rsid w:val="0066386E"/>
    <w:rsid w:val="00663CD0"/>
    <w:rsid w:val="00663D6A"/>
    <w:rsid w:val="00663E01"/>
    <w:rsid w:val="006644A4"/>
    <w:rsid w:val="006646A5"/>
    <w:rsid w:val="00664786"/>
    <w:rsid w:val="00664793"/>
    <w:rsid w:val="006648F6"/>
    <w:rsid w:val="006650CF"/>
    <w:rsid w:val="006650E9"/>
    <w:rsid w:val="0066571C"/>
    <w:rsid w:val="006658D7"/>
    <w:rsid w:val="006659CC"/>
    <w:rsid w:val="00666008"/>
    <w:rsid w:val="006665FC"/>
    <w:rsid w:val="006666E5"/>
    <w:rsid w:val="00666C37"/>
    <w:rsid w:val="00667085"/>
    <w:rsid w:val="0066783A"/>
    <w:rsid w:val="00667879"/>
    <w:rsid w:val="0066790B"/>
    <w:rsid w:val="00667D58"/>
    <w:rsid w:val="00667DF7"/>
    <w:rsid w:val="0067017F"/>
    <w:rsid w:val="00670552"/>
    <w:rsid w:val="0067059B"/>
    <w:rsid w:val="00670760"/>
    <w:rsid w:val="00670D3B"/>
    <w:rsid w:val="00671127"/>
    <w:rsid w:val="00672330"/>
    <w:rsid w:val="00672371"/>
    <w:rsid w:val="006724F6"/>
    <w:rsid w:val="006725BF"/>
    <w:rsid w:val="006729A6"/>
    <w:rsid w:val="00672B53"/>
    <w:rsid w:val="00672CCA"/>
    <w:rsid w:val="006733FE"/>
    <w:rsid w:val="006734D0"/>
    <w:rsid w:val="00673698"/>
    <w:rsid w:val="00673CC2"/>
    <w:rsid w:val="00673F4B"/>
    <w:rsid w:val="0067402A"/>
    <w:rsid w:val="00674050"/>
    <w:rsid w:val="006742E2"/>
    <w:rsid w:val="006743BC"/>
    <w:rsid w:val="00674957"/>
    <w:rsid w:val="00674AAE"/>
    <w:rsid w:val="00674B86"/>
    <w:rsid w:val="0067566E"/>
    <w:rsid w:val="0067576C"/>
    <w:rsid w:val="006759F2"/>
    <w:rsid w:val="00675F67"/>
    <w:rsid w:val="00676644"/>
    <w:rsid w:val="006769BE"/>
    <w:rsid w:val="00676C2F"/>
    <w:rsid w:val="006770F0"/>
    <w:rsid w:val="006770F6"/>
    <w:rsid w:val="006772B2"/>
    <w:rsid w:val="0067793C"/>
    <w:rsid w:val="00677A9B"/>
    <w:rsid w:val="00677F69"/>
    <w:rsid w:val="00680051"/>
    <w:rsid w:val="006801C7"/>
    <w:rsid w:val="00680223"/>
    <w:rsid w:val="00680346"/>
    <w:rsid w:val="006804A1"/>
    <w:rsid w:val="006804FA"/>
    <w:rsid w:val="006806C4"/>
    <w:rsid w:val="00680826"/>
    <w:rsid w:val="006809CE"/>
    <w:rsid w:val="00680F80"/>
    <w:rsid w:val="00681160"/>
    <w:rsid w:val="0068173C"/>
    <w:rsid w:val="006817AB"/>
    <w:rsid w:val="00681BC0"/>
    <w:rsid w:val="00681FAE"/>
    <w:rsid w:val="00682188"/>
    <w:rsid w:val="00682194"/>
    <w:rsid w:val="006825AF"/>
    <w:rsid w:val="0068268F"/>
    <w:rsid w:val="00682843"/>
    <w:rsid w:val="006828AC"/>
    <w:rsid w:val="0068309A"/>
    <w:rsid w:val="00683300"/>
    <w:rsid w:val="0068350E"/>
    <w:rsid w:val="00683E6E"/>
    <w:rsid w:val="00684182"/>
    <w:rsid w:val="00684339"/>
    <w:rsid w:val="0068464E"/>
    <w:rsid w:val="0068470C"/>
    <w:rsid w:val="00684777"/>
    <w:rsid w:val="006847F3"/>
    <w:rsid w:val="00684C20"/>
    <w:rsid w:val="006851CC"/>
    <w:rsid w:val="00685266"/>
    <w:rsid w:val="00685535"/>
    <w:rsid w:val="0068609D"/>
    <w:rsid w:val="006867D5"/>
    <w:rsid w:val="00686CA8"/>
    <w:rsid w:val="00686E3D"/>
    <w:rsid w:val="00687560"/>
    <w:rsid w:val="0068761A"/>
    <w:rsid w:val="00687C7F"/>
    <w:rsid w:val="00690346"/>
    <w:rsid w:val="00690CC8"/>
    <w:rsid w:val="00691532"/>
    <w:rsid w:val="00691CB0"/>
    <w:rsid w:val="00691D18"/>
    <w:rsid w:val="006921A1"/>
    <w:rsid w:val="006926AC"/>
    <w:rsid w:val="006927C2"/>
    <w:rsid w:val="00692C4C"/>
    <w:rsid w:val="00693769"/>
    <w:rsid w:val="00693838"/>
    <w:rsid w:val="00693ABF"/>
    <w:rsid w:val="00693D93"/>
    <w:rsid w:val="00693DA8"/>
    <w:rsid w:val="00693FF8"/>
    <w:rsid w:val="00694118"/>
    <w:rsid w:val="006943DA"/>
    <w:rsid w:val="006946F1"/>
    <w:rsid w:val="00694ABE"/>
    <w:rsid w:val="00694B89"/>
    <w:rsid w:val="00695087"/>
    <w:rsid w:val="00695306"/>
    <w:rsid w:val="006954AF"/>
    <w:rsid w:val="006954B6"/>
    <w:rsid w:val="006954CE"/>
    <w:rsid w:val="00696516"/>
    <w:rsid w:val="00696816"/>
    <w:rsid w:val="00696844"/>
    <w:rsid w:val="00696AD3"/>
    <w:rsid w:val="00696E5A"/>
    <w:rsid w:val="006971B7"/>
    <w:rsid w:val="006974EF"/>
    <w:rsid w:val="006975FE"/>
    <w:rsid w:val="0069791F"/>
    <w:rsid w:val="00697C44"/>
    <w:rsid w:val="00697CA3"/>
    <w:rsid w:val="006A0A31"/>
    <w:rsid w:val="006A0B51"/>
    <w:rsid w:val="006A0E57"/>
    <w:rsid w:val="006A0FE2"/>
    <w:rsid w:val="006A12CF"/>
    <w:rsid w:val="006A154A"/>
    <w:rsid w:val="006A1C2C"/>
    <w:rsid w:val="006A1C45"/>
    <w:rsid w:val="006A1CCB"/>
    <w:rsid w:val="006A225B"/>
    <w:rsid w:val="006A2BFE"/>
    <w:rsid w:val="006A2ED4"/>
    <w:rsid w:val="006A3764"/>
    <w:rsid w:val="006A3B25"/>
    <w:rsid w:val="006A4552"/>
    <w:rsid w:val="006A4C94"/>
    <w:rsid w:val="006A4F9B"/>
    <w:rsid w:val="006A527E"/>
    <w:rsid w:val="006A5359"/>
    <w:rsid w:val="006A64C2"/>
    <w:rsid w:val="006A6DA8"/>
    <w:rsid w:val="006A73DD"/>
    <w:rsid w:val="006A7B5F"/>
    <w:rsid w:val="006B0585"/>
    <w:rsid w:val="006B0AF2"/>
    <w:rsid w:val="006B13C5"/>
    <w:rsid w:val="006B16E4"/>
    <w:rsid w:val="006B1933"/>
    <w:rsid w:val="006B1AA6"/>
    <w:rsid w:val="006B1AF2"/>
    <w:rsid w:val="006B1B0E"/>
    <w:rsid w:val="006B1D8E"/>
    <w:rsid w:val="006B1EB8"/>
    <w:rsid w:val="006B1FFD"/>
    <w:rsid w:val="006B264D"/>
    <w:rsid w:val="006B2670"/>
    <w:rsid w:val="006B2F67"/>
    <w:rsid w:val="006B3216"/>
    <w:rsid w:val="006B3714"/>
    <w:rsid w:val="006B3960"/>
    <w:rsid w:val="006B3ACC"/>
    <w:rsid w:val="006B3AF7"/>
    <w:rsid w:val="006B3CED"/>
    <w:rsid w:val="006B3D4A"/>
    <w:rsid w:val="006B3DC2"/>
    <w:rsid w:val="006B3F21"/>
    <w:rsid w:val="006B40BA"/>
    <w:rsid w:val="006B453D"/>
    <w:rsid w:val="006B4805"/>
    <w:rsid w:val="006B489D"/>
    <w:rsid w:val="006B4D59"/>
    <w:rsid w:val="006B4DC6"/>
    <w:rsid w:val="006B4F9C"/>
    <w:rsid w:val="006B54F0"/>
    <w:rsid w:val="006B5557"/>
    <w:rsid w:val="006B590F"/>
    <w:rsid w:val="006B59F4"/>
    <w:rsid w:val="006B5ABD"/>
    <w:rsid w:val="006B5DBB"/>
    <w:rsid w:val="006B5F26"/>
    <w:rsid w:val="006B6ACD"/>
    <w:rsid w:val="006B75E2"/>
    <w:rsid w:val="006B7844"/>
    <w:rsid w:val="006B7A01"/>
    <w:rsid w:val="006B7E25"/>
    <w:rsid w:val="006B7EDD"/>
    <w:rsid w:val="006C0C3C"/>
    <w:rsid w:val="006C1192"/>
    <w:rsid w:val="006C17CC"/>
    <w:rsid w:val="006C19B2"/>
    <w:rsid w:val="006C1A85"/>
    <w:rsid w:val="006C1EB7"/>
    <w:rsid w:val="006C1F1A"/>
    <w:rsid w:val="006C21EC"/>
    <w:rsid w:val="006C2320"/>
    <w:rsid w:val="006C24B9"/>
    <w:rsid w:val="006C2B95"/>
    <w:rsid w:val="006C3407"/>
    <w:rsid w:val="006C373E"/>
    <w:rsid w:val="006C39E9"/>
    <w:rsid w:val="006C468A"/>
    <w:rsid w:val="006C4781"/>
    <w:rsid w:val="006C4CA4"/>
    <w:rsid w:val="006C4CD6"/>
    <w:rsid w:val="006C4D65"/>
    <w:rsid w:val="006C5034"/>
    <w:rsid w:val="006C57C9"/>
    <w:rsid w:val="006C6665"/>
    <w:rsid w:val="006C694C"/>
    <w:rsid w:val="006C6A90"/>
    <w:rsid w:val="006C6DCD"/>
    <w:rsid w:val="006C6E6E"/>
    <w:rsid w:val="006C74A6"/>
    <w:rsid w:val="006C75E2"/>
    <w:rsid w:val="006C7C5E"/>
    <w:rsid w:val="006C7EBC"/>
    <w:rsid w:val="006D0749"/>
    <w:rsid w:val="006D0765"/>
    <w:rsid w:val="006D084F"/>
    <w:rsid w:val="006D0A34"/>
    <w:rsid w:val="006D0AD7"/>
    <w:rsid w:val="006D0BDE"/>
    <w:rsid w:val="006D0D97"/>
    <w:rsid w:val="006D1536"/>
    <w:rsid w:val="006D1548"/>
    <w:rsid w:val="006D1640"/>
    <w:rsid w:val="006D216E"/>
    <w:rsid w:val="006D2762"/>
    <w:rsid w:val="006D298F"/>
    <w:rsid w:val="006D29FA"/>
    <w:rsid w:val="006D2A05"/>
    <w:rsid w:val="006D2C9B"/>
    <w:rsid w:val="006D2F76"/>
    <w:rsid w:val="006D3331"/>
    <w:rsid w:val="006D34CA"/>
    <w:rsid w:val="006D353F"/>
    <w:rsid w:val="006D35AC"/>
    <w:rsid w:val="006D464E"/>
    <w:rsid w:val="006D46EB"/>
    <w:rsid w:val="006D4742"/>
    <w:rsid w:val="006D488E"/>
    <w:rsid w:val="006D4B6A"/>
    <w:rsid w:val="006D4C96"/>
    <w:rsid w:val="006D50D9"/>
    <w:rsid w:val="006D5699"/>
    <w:rsid w:val="006D5934"/>
    <w:rsid w:val="006D5AB6"/>
    <w:rsid w:val="006D5AD8"/>
    <w:rsid w:val="006D5DE1"/>
    <w:rsid w:val="006D62E3"/>
    <w:rsid w:val="006D65C8"/>
    <w:rsid w:val="006D684C"/>
    <w:rsid w:val="006D725E"/>
    <w:rsid w:val="006D762E"/>
    <w:rsid w:val="006D7904"/>
    <w:rsid w:val="006D7BB7"/>
    <w:rsid w:val="006D7E8D"/>
    <w:rsid w:val="006E07E1"/>
    <w:rsid w:val="006E0835"/>
    <w:rsid w:val="006E0BFD"/>
    <w:rsid w:val="006E0CBC"/>
    <w:rsid w:val="006E0FBA"/>
    <w:rsid w:val="006E16A8"/>
    <w:rsid w:val="006E170D"/>
    <w:rsid w:val="006E1763"/>
    <w:rsid w:val="006E1A8D"/>
    <w:rsid w:val="006E1DAD"/>
    <w:rsid w:val="006E234A"/>
    <w:rsid w:val="006E2740"/>
    <w:rsid w:val="006E309D"/>
    <w:rsid w:val="006E3157"/>
    <w:rsid w:val="006E323A"/>
    <w:rsid w:val="006E3804"/>
    <w:rsid w:val="006E397A"/>
    <w:rsid w:val="006E3FA3"/>
    <w:rsid w:val="006E4327"/>
    <w:rsid w:val="006E4441"/>
    <w:rsid w:val="006E4CC8"/>
    <w:rsid w:val="006E5067"/>
    <w:rsid w:val="006E5359"/>
    <w:rsid w:val="006E543C"/>
    <w:rsid w:val="006E5A2F"/>
    <w:rsid w:val="006E5A5B"/>
    <w:rsid w:val="006E5C15"/>
    <w:rsid w:val="006E5CB3"/>
    <w:rsid w:val="006E6094"/>
    <w:rsid w:val="006E623B"/>
    <w:rsid w:val="006E693B"/>
    <w:rsid w:val="006E7015"/>
    <w:rsid w:val="006E7113"/>
    <w:rsid w:val="006E741A"/>
    <w:rsid w:val="006E78A6"/>
    <w:rsid w:val="006E7F04"/>
    <w:rsid w:val="006F0258"/>
    <w:rsid w:val="006F04BD"/>
    <w:rsid w:val="006F0620"/>
    <w:rsid w:val="006F0627"/>
    <w:rsid w:val="006F0AAE"/>
    <w:rsid w:val="006F0AF5"/>
    <w:rsid w:val="006F0DC7"/>
    <w:rsid w:val="006F0F58"/>
    <w:rsid w:val="006F110A"/>
    <w:rsid w:val="006F1280"/>
    <w:rsid w:val="006F1400"/>
    <w:rsid w:val="006F1E64"/>
    <w:rsid w:val="006F20A6"/>
    <w:rsid w:val="006F239D"/>
    <w:rsid w:val="006F27F8"/>
    <w:rsid w:val="006F29A3"/>
    <w:rsid w:val="006F2A85"/>
    <w:rsid w:val="006F2AAD"/>
    <w:rsid w:val="006F2D36"/>
    <w:rsid w:val="006F2EEF"/>
    <w:rsid w:val="006F2F3D"/>
    <w:rsid w:val="006F32A1"/>
    <w:rsid w:val="006F38AF"/>
    <w:rsid w:val="006F39C6"/>
    <w:rsid w:val="006F3BAA"/>
    <w:rsid w:val="006F3E9D"/>
    <w:rsid w:val="006F3FD2"/>
    <w:rsid w:val="006F40F6"/>
    <w:rsid w:val="006F4A14"/>
    <w:rsid w:val="006F4F8F"/>
    <w:rsid w:val="006F50B9"/>
    <w:rsid w:val="006F5310"/>
    <w:rsid w:val="006F5349"/>
    <w:rsid w:val="006F5930"/>
    <w:rsid w:val="006F5988"/>
    <w:rsid w:val="006F688C"/>
    <w:rsid w:val="006F6A6D"/>
    <w:rsid w:val="006F6DFF"/>
    <w:rsid w:val="006F6F9F"/>
    <w:rsid w:val="006F72E4"/>
    <w:rsid w:val="006F7314"/>
    <w:rsid w:val="006F7620"/>
    <w:rsid w:val="006F77AD"/>
    <w:rsid w:val="006F77FE"/>
    <w:rsid w:val="007000DE"/>
    <w:rsid w:val="007001B8"/>
    <w:rsid w:val="007002D6"/>
    <w:rsid w:val="00700351"/>
    <w:rsid w:val="00700D2E"/>
    <w:rsid w:val="007013E1"/>
    <w:rsid w:val="00701417"/>
    <w:rsid w:val="0070159E"/>
    <w:rsid w:val="00701658"/>
    <w:rsid w:val="007027E6"/>
    <w:rsid w:val="00702C5C"/>
    <w:rsid w:val="00702CF5"/>
    <w:rsid w:val="00703491"/>
    <w:rsid w:val="007034EB"/>
    <w:rsid w:val="00703BF2"/>
    <w:rsid w:val="00704200"/>
    <w:rsid w:val="007048CD"/>
    <w:rsid w:val="00704BFB"/>
    <w:rsid w:val="00704CB5"/>
    <w:rsid w:val="00704D67"/>
    <w:rsid w:val="00704F99"/>
    <w:rsid w:val="00705414"/>
    <w:rsid w:val="00705530"/>
    <w:rsid w:val="0070556B"/>
    <w:rsid w:val="007058E5"/>
    <w:rsid w:val="00705DA5"/>
    <w:rsid w:val="00705FC7"/>
    <w:rsid w:val="0070647A"/>
    <w:rsid w:val="007064BA"/>
    <w:rsid w:val="0070658E"/>
    <w:rsid w:val="00706B5A"/>
    <w:rsid w:val="00707041"/>
    <w:rsid w:val="00707146"/>
    <w:rsid w:val="0070719B"/>
    <w:rsid w:val="007071EA"/>
    <w:rsid w:val="007076EC"/>
    <w:rsid w:val="00707852"/>
    <w:rsid w:val="00707CB5"/>
    <w:rsid w:val="007100A3"/>
    <w:rsid w:val="0071036D"/>
    <w:rsid w:val="00710A8C"/>
    <w:rsid w:val="00710AB0"/>
    <w:rsid w:val="007112F8"/>
    <w:rsid w:val="00711869"/>
    <w:rsid w:val="00711A67"/>
    <w:rsid w:val="0071223C"/>
    <w:rsid w:val="00712844"/>
    <w:rsid w:val="00712F53"/>
    <w:rsid w:val="0071394B"/>
    <w:rsid w:val="00713B52"/>
    <w:rsid w:val="00713BCD"/>
    <w:rsid w:val="0071409F"/>
    <w:rsid w:val="00714678"/>
    <w:rsid w:val="00715870"/>
    <w:rsid w:val="007159AE"/>
    <w:rsid w:val="00715BEC"/>
    <w:rsid w:val="0071618D"/>
    <w:rsid w:val="00717098"/>
    <w:rsid w:val="007175EB"/>
    <w:rsid w:val="007177C6"/>
    <w:rsid w:val="00717893"/>
    <w:rsid w:val="007178FE"/>
    <w:rsid w:val="00717946"/>
    <w:rsid w:val="00720016"/>
    <w:rsid w:val="00720164"/>
    <w:rsid w:val="00720240"/>
    <w:rsid w:val="00720253"/>
    <w:rsid w:val="00720284"/>
    <w:rsid w:val="00720412"/>
    <w:rsid w:val="0072053A"/>
    <w:rsid w:val="00720914"/>
    <w:rsid w:val="00720E53"/>
    <w:rsid w:val="00720ED8"/>
    <w:rsid w:val="007210CC"/>
    <w:rsid w:val="007214D9"/>
    <w:rsid w:val="00721981"/>
    <w:rsid w:val="00721B77"/>
    <w:rsid w:val="00721C3D"/>
    <w:rsid w:val="00721D0A"/>
    <w:rsid w:val="00722758"/>
    <w:rsid w:val="0072291A"/>
    <w:rsid w:val="00722A61"/>
    <w:rsid w:val="00722AB4"/>
    <w:rsid w:val="00722BC1"/>
    <w:rsid w:val="0072343D"/>
    <w:rsid w:val="00723683"/>
    <w:rsid w:val="00723A0A"/>
    <w:rsid w:val="0072400C"/>
    <w:rsid w:val="00724051"/>
    <w:rsid w:val="007242AF"/>
    <w:rsid w:val="0072434A"/>
    <w:rsid w:val="00724B54"/>
    <w:rsid w:val="00724F40"/>
    <w:rsid w:val="0072535E"/>
    <w:rsid w:val="00725556"/>
    <w:rsid w:val="007255F4"/>
    <w:rsid w:val="007268AA"/>
    <w:rsid w:val="007279A8"/>
    <w:rsid w:val="00727AB2"/>
    <w:rsid w:val="00727B3B"/>
    <w:rsid w:val="00727B45"/>
    <w:rsid w:val="00727B5E"/>
    <w:rsid w:val="00727B84"/>
    <w:rsid w:val="00727EB1"/>
    <w:rsid w:val="00727EFE"/>
    <w:rsid w:val="007303AE"/>
    <w:rsid w:val="00730AD3"/>
    <w:rsid w:val="00730D69"/>
    <w:rsid w:val="007316EA"/>
    <w:rsid w:val="007317A9"/>
    <w:rsid w:val="00731C3F"/>
    <w:rsid w:val="00731EF2"/>
    <w:rsid w:val="00732384"/>
    <w:rsid w:val="0073248A"/>
    <w:rsid w:val="007328DB"/>
    <w:rsid w:val="00732A33"/>
    <w:rsid w:val="00732B52"/>
    <w:rsid w:val="00732E43"/>
    <w:rsid w:val="00732FD4"/>
    <w:rsid w:val="00733277"/>
    <w:rsid w:val="00733279"/>
    <w:rsid w:val="00733503"/>
    <w:rsid w:val="007337D7"/>
    <w:rsid w:val="00733855"/>
    <w:rsid w:val="007339C1"/>
    <w:rsid w:val="00733AD3"/>
    <w:rsid w:val="00733D9F"/>
    <w:rsid w:val="00733DA6"/>
    <w:rsid w:val="00733E73"/>
    <w:rsid w:val="0073465E"/>
    <w:rsid w:val="0073529D"/>
    <w:rsid w:val="0073534B"/>
    <w:rsid w:val="00735557"/>
    <w:rsid w:val="007359C8"/>
    <w:rsid w:val="00735E75"/>
    <w:rsid w:val="007360F4"/>
    <w:rsid w:val="007361DC"/>
    <w:rsid w:val="0073665E"/>
    <w:rsid w:val="00736980"/>
    <w:rsid w:val="0073778A"/>
    <w:rsid w:val="00737D7A"/>
    <w:rsid w:val="0074045C"/>
    <w:rsid w:val="007404C9"/>
    <w:rsid w:val="0074074F"/>
    <w:rsid w:val="00741369"/>
    <w:rsid w:val="00742CFF"/>
    <w:rsid w:val="00742DA8"/>
    <w:rsid w:val="00742DF2"/>
    <w:rsid w:val="0074356F"/>
    <w:rsid w:val="007438F3"/>
    <w:rsid w:val="00743E36"/>
    <w:rsid w:val="00743F5D"/>
    <w:rsid w:val="007440CD"/>
    <w:rsid w:val="00744212"/>
    <w:rsid w:val="00744949"/>
    <w:rsid w:val="007449AB"/>
    <w:rsid w:val="00744D0E"/>
    <w:rsid w:val="007456E6"/>
    <w:rsid w:val="0074590D"/>
    <w:rsid w:val="00745991"/>
    <w:rsid w:val="00745C01"/>
    <w:rsid w:val="00745C69"/>
    <w:rsid w:val="0074684A"/>
    <w:rsid w:val="00746B3D"/>
    <w:rsid w:val="00746DDB"/>
    <w:rsid w:val="00750507"/>
    <w:rsid w:val="0075065C"/>
    <w:rsid w:val="00750FE5"/>
    <w:rsid w:val="0075151E"/>
    <w:rsid w:val="00751568"/>
    <w:rsid w:val="00751780"/>
    <w:rsid w:val="007524E6"/>
    <w:rsid w:val="00752545"/>
    <w:rsid w:val="00752681"/>
    <w:rsid w:val="007527DF"/>
    <w:rsid w:val="00753091"/>
    <w:rsid w:val="00753333"/>
    <w:rsid w:val="00753922"/>
    <w:rsid w:val="00753A29"/>
    <w:rsid w:val="00753A39"/>
    <w:rsid w:val="00753BCA"/>
    <w:rsid w:val="00753E80"/>
    <w:rsid w:val="00754031"/>
    <w:rsid w:val="00754320"/>
    <w:rsid w:val="0075499A"/>
    <w:rsid w:val="00754E03"/>
    <w:rsid w:val="00755A48"/>
    <w:rsid w:val="00755C59"/>
    <w:rsid w:val="00756329"/>
    <w:rsid w:val="007566F3"/>
    <w:rsid w:val="00756AA3"/>
    <w:rsid w:val="00756DDF"/>
    <w:rsid w:val="00756E87"/>
    <w:rsid w:val="00757D8C"/>
    <w:rsid w:val="007613FE"/>
    <w:rsid w:val="00761477"/>
    <w:rsid w:val="00761781"/>
    <w:rsid w:val="00761829"/>
    <w:rsid w:val="007623E6"/>
    <w:rsid w:val="007627EC"/>
    <w:rsid w:val="00762A1F"/>
    <w:rsid w:val="00762E35"/>
    <w:rsid w:val="00762F57"/>
    <w:rsid w:val="0076333E"/>
    <w:rsid w:val="007637F0"/>
    <w:rsid w:val="0076384D"/>
    <w:rsid w:val="00763CAA"/>
    <w:rsid w:val="00763EDA"/>
    <w:rsid w:val="00764013"/>
    <w:rsid w:val="0076428A"/>
    <w:rsid w:val="007642A7"/>
    <w:rsid w:val="007644EA"/>
    <w:rsid w:val="00764A2F"/>
    <w:rsid w:val="00764B14"/>
    <w:rsid w:val="0076501B"/>
    <w:rsid w:val="007651F2"/>
    <w:rsid w:val="00765257"/>
    <w:rsid w:val="0076550F"/>
    <w:rsid w:val="007658DB"/>
    <w:rsid w:val="00765C92"/>
    <w:rsid w:val="00766004"/>
    <w:rsid w:val="00766355"/>
    <w:rsid w:val="007663B6"/>
    <w:rsid w:val="00766710"/>
    <w:rsid w:val="007669A8"/>
    <w:rsid w:val="0076714A"/>
    <w:rsid w:val="007672DB"/>
    <w:rsid w:val="007679E7"/>
    <w:rsid w:val="007679ED"/>
    <w:rsid w:val="00767C70"/>
    <w:rsid w:val="00767F51"/>
    <w:rsid w:val="007700B6"/>
    <w:rsid w:val="00770365"/>
    <w:rsid w:val="00770B6E"/>
    <w:rsid w:val="00770B9F"/>
    <w:rsid w:val="00771000"/>
    <w:rsid w:val="00771265"/>
    <w:rsid w:val="00771765"/>
    <w:rsid w:val="007721A0"/>
    <w:rsid w:val="0077247B"/>
    <w:rsid w:val="007725CC"/>
    <w:rsid w:val="00772A84"/>
    <w:rsid w:val="00772ACA"/>
    <w:rsid w:val="00772AE0"/>
    <w:rsid w:val="00772E7E"/>
    <w:rsid w:val="0077380B"/>
    <w:rsid w:val="00773817"/>
    <w:rsid w:val="00773B8C"/>
    <w:rsid w:val="00774291"/>
    <w:rsid w:val="00774684"/>
    <w:rsid w:val="007749F1"/>
    <w:rsid w:val="00774A7C"/>
    <w:rsid w:val="00775C93"/>
    <w:rsid w:val="00776033"/>
    <w:rsid w:val="007760B2"/>
    <w:rsid w:val="007766DC"/>
    <w:rsid w:val="007767A2"/>
    <w:rsid w:val="0077708D"/>
    <w:rsid w:val="0077713F"/>
    <w:rsid w:val="007772CF"/>
    <w:rsid w:val="00777981"/>
    <w:rsid w:val="00777F51"/>
    <w:rsid w:val="00780568"/>
    <w:rsid w:val="00780587"/>
    <w:rsid w:val="00780B64"/>
    <w:rsid w:val="00780D9B"/>
    <w:rsid w:val="00781098"/>
    <w:rsid w:val="007811CD"/>
    <w:rsid w:val="00781431"/>
    <w:rsid w:val="00781754"/>
    <w:rsid w:val="00781886"/>
    <w:rsid w:val="00781BDA"/>
    <w:rsid w:val="00781DC3"/>
    <w:rsid w:val="00782231"/>
    <w:rsid w:val="00782DE7"/>
    <w:rsid w:val="00783087"/>
    <w:rsid w:val="00783146"/>
    <w:rsid w:val="00783181"/>
    <w:rsid w:val="007838C9"/>
    <w:rsid w:val="00783DDC"/>
    <w:rsid w:val="007845CF"/>
    <w:rsid w:val="00784727"/>
    <w:rsid w:val="00784AC5"/>
    <w:rsid w:val="00785284"/>
    <w:rsid w:val="007852B3"/>
    <w:rsid w:val="00785406"/>
    <w:rsid w:val="00786242"/>
    <w:rsid w:val="00786FBD"/>
    <w:rsid w:val="0078715C"/>
    <w:rsid w:val="0078746E"/>
    <w:rsid w:val="00787BB7"/>
    <w:rsid w:val="00787CFA"/>
    <w:rsid w:val="007902B4"/>
    <w:rsid w:val="0079047A"/>
    <w:rsid w:val="0079056A"/>
    <w:rsid w:val="00790CEC"/>
    <w:rsid w:val="0079100E"/>
    <w:rsid w:val="0079130D"/>
    <w:rsid w:val="0079161D"/>
    <w:rsid w:val="00791AA4"/>
    <w:rsid w:val="00791BAD"/>
    <w:rsid w:val="00791F16"/>
    <w:rsid w:val="00792135"/>
    <w:rsid w:val="00792474"/>
    <w:rsid w:val="00792510"/>
    <w:rsid w:val="0079267A"/>
    <w:rsid w:val="00792844"/>
    <w:rsid w:val="00792BBB"/>
    <w:rsid w:val="00792DEE"/>
    <w:rsid w:val="00793161"/>
    <w:rsid w:val="007931E2"/>
    <w:rsid w:val="00793383"/>
    <w:rsid w:val="00793620"/>
    <w:rsid w:val="00793672"/>
    <w:rsid w:val="00793773"/>
    <w:rsid w:val="00793CFF"/>
    <w:rsid w:val="00793FE5"/>
    <w:rsid w:val="007941D7"/>
    <w:rsid w:val="007941E1"/>
    <w:rsid w:val="0079421E"/>
    <w:rsid w:val="007943BD"/>
    <w:rsid w:val="007950E0"/>
    <w:rsid w:val="007953FF"/>
    <w:rsid w:val="00795701"/>
    <w:rsid w:val="00795714"/>
    <w:rsid w:val="00795768"/>
    <w:rsid w:val="00795CCA"/>
    <w:rsid w:val="00795F43"/>
    <w:rsid w:val="0079629C"/>
    <w:rsid w:val="007966D1"/>
    <w:rsid w:val="00796E23"/>
    <w:rsid w:val="007973B6"/>
    <w:rsid w:val="00797545"/>
    <w:rsid w:val="0079759C"/>
    <w:rsid w:val="00797613"/>
    <w:rsid w:val="00797989"/>
    <w:rsid w:val="007A01D4"/>
    <w:rsid w:val="007A025A"/>
    <w:rsid w:val="007A0576"/>
    <w:rsid w:val="007A15F9"/>
    <w:rsid w:val="007A1D11"/>
    <w:rsid w:val="007A1D99"/>
    <w:rsid w:val="007A25E6"/>
    <w:rsid w:val="007A26B3"/>
    <w:rsid w:val="007A2792"/>
    <w:rsid w:val="007A279F"/>
    <w:rsid w:val="007A28E8"/>
    <w:rsid w:val="007A2B75"/>
    <w:rsid w:val="007A2D0A"/>
    <w:rsid w:val="007A2F4C"/>
    <w:rsid w:val="007A364B"/>
    <w:rsid w:val="007A3C1C"/>
    <w:rsid w:val="007A3E76"/>
    <w:rsid w:val="007A3EF8"/>
    <w:rsid w:val="007A4078"/>
    <w:rsid w:val="007A41CB"/>
    <w:rsid w:val="007A430D"/>
    <w:rsid w:val="007A446E"/>
    <w:rsid w:val="007A48F1"/>
    <w:rsid w:val="007A4D4A"/>
    <w:rsid w:val="007A4DEF"/>
    <w:rsid w:val="007A50DC"/>
    <w:rsid w:val="007A563C"/>
    <w:rsid w:val="007A57CD"/>
    <w:rsid w:val="007A5A33"/>
    <w:rsid w:val="007A63A2"/>
    <w:rsid w:val="007A66FC"/>
    <w:rsid w:val="007A6A00"/>
    <w:rsid w:val="007A6CEA"/>
    <w:rsid w:val="007A6CF4"/>
    <w:rsid w:val="007A7294"/>
    <w:rsid w:val="007A7304"/>
    <w:rsid w:val="007A7B4A"/>
    <w:rsid w:val="007A7CB4"/>
    <w:rsid w:val="007A7EEA"/>
    <w:rsid w:val="007B009B"/>
    <w:rsid w:val="007B026E"/>
    <w:rsid w:val="007B0445"/>
    <w:rsid w:val="007B0497"/>
    <w:rsid w:val="007B0E00"/>
    <w:rsid w:val="007B1003"/>
    <w:rsid w:val="007B10F5"/>
    <w:rsid w:val="007B150A"/>
    <w:rsid w:val="007B16B7"/>
    <w:rsid w:val="007B1A2E"/>
    <w:rsid w:val="007B1A59"/>
    <w:rsid w:val="007B1C01"/>
    <w:rsid w:val="007B1D5A"/>
    <w:rsid w:val="007B1D70"/>
    <w:rsid w:val="007B1EC0"/>
    <w:rsid w:val="007B2984"/>
    <w:rsid w:val="007B29E5"/>
    <w:rsid w:val="007B2D9A"/>
    <w:rsid w:val="007B3012"/>
    <w:rsid w:val="007B3804"/>
    <w:rsid w:val="007B3C00"/>
    <w:rsid w:val="007B4030"/>
    <w:rsid w:val="007B4843"/>
    <w:rsid w:val="007B4A49"/>
    <w:rsid w:val="007B4ADD"/>
    <w:rsid w:val="007B4CF4"/>
    <w:rsid w:val="007B4D52"/>
    <w:rsid w:val="007B5449"/>
    <w:rsid w:val="007B5962"/>
    <w:rsid w:val="007B5AC0"/>
    <w:rsid w:val="007B5C70"/>
    <w:rsid w:val="007B5E14"/>
    <w:rsid w:val="007B5E48"/>
    <w:rsid w:val="007B5FBA"/>
    <w:rsid w:val="007B603E"/>
    <w:rsid w:val="007B60EF"/>
    <w:rsid w:val="007B6469"/>
    <w:rsid w:val="007B683A"/>
    <w:rsid w:val="007B68F8"/>
    <w:rsid w:val="007B6993"/>
    <w:rsid w:val="007B740A"/>
    <w:rsid w:val="007B7420"/>
    <w:rsid w:val="007B7548"/>
    <w:rsid w:val="007B775B"/>
    <w:rsid w:val="007C076E"/>
    <w:rsid w:val="007C0C49"/>
    <w:rsid w:val="007C0E0D"/>
    <w:rsid w:val="007C0FA5"/>
    <w:rsid w:val="007C149C"/>
    <w:rsid w:val="007C1594"/>
    <w:rsid w:val="007C1BD5"/>
    <w:rsid w:val="007C1C0F"/>
    <w:rsid w:val="007C21E3"/>
    <w:rsid w:val="007C25F5"/>
    <w:rsid w:val="007C2D5D"/>
    <w:rsid w:val="007C2DF6"/>
    <w:rsid w:val="007C30A4"/>
    <w:rsid w:val="007C3331"/>
    <w:rsid w:val="007C34B6"/>
    <w:rsid w:val="007C3837"/>
    <w:rsid w:val="007C3AD9"/>
    <w:rsid w:val="007C3C62"/>
    <w:rsid w:val="007C3D0B"/>
    <w:rsid w:val="007C3DAB"/>
    <w:rsid w:val="007C3F7A"/>
    <w:rsid w:val="007C422A"/>
    <w:rsid w:val="007C446E"/>
    <w:rsid w:val="007C44D3"/>
    <w:rsid w:val="007C4671"/>
    <w:rsid w:val="007C479E"/>
    <w:rsid w:val="007C4B53"/>
    <w:rsid w:val="007C501A"/>
    <w:rsid w:val="007C52B7"/>
    <w:rsid w:val="007C57D4"/>
    <w:rsid w:val="007C62FA"/>
    <w:rsid w:val="007C7377"/>
    <w:rsid w:val="007C7AAC"/>
    <w:rsid w:val="007D03AB"/>
    <w:rsid w:val="007D06AB"/>
    <w:rsid w:val="007D0782"/>
    <w:rsid w:val="007D0921"/>
    <w:rsid w:val="007D11AF"/>
    <w:rsid w:val="007D1E3D"/>
    <w:rsid w:val="007D22EB"/>
    <w:rsid w:val="007D2D46"/>
    <w:rsid w:val="007D3478"/>
    <w:rsid w:val="007D3D5C"/>
    <w:rsid w:val="007D3FB4"/>
    <w:rsid w:val="007D4103"/>
    <w:rsid w:val="007D441C"/>
    <w:rsid w:val="007D4957"/>
    <w:rsid w:val="007D5455"/>
    <w:rsid w:val="007D55BD"/>
    <w:rsid w:val="007D57A8"/>
    <w:rsid w:val="007D6296"/>
    <w:rsid w:val="007D6629"/>
    <w:rsid w:val="007D67B6"/>
    <w:rsid w:val="007D6D30"/>
    <w:rsid w:val="007D6E45"/>
    <w:rsid w:val="007D7186"/>
    <w:rsid w:val="007D7577"/>
    <w:rsid w:val="007D791C"/>
    <w:rsid w:val="007D7DA3"/>
    <w:rsid w:val="007D7EB6"/>
    <w:rsid w:val="007E03D3"/>
    <w:rsid w:val="007E096B"/>
    <w:rsid w:val="007E1194"/>
    <w:rsid w:val="007E129A"/>
    <w:rsid w:val="007E19D0"/>
    <w:rsid w:val="007E1E1F"/>
    <w:rsid w:val="007E207E"/>
    <w:rsid w:val="007E220E"/>
    <w:rsid w:val="007E2417"/>
    <w:rsid w:val="007E26BA"/>
    <w:rsid w:val="007E2B58"/>
    <w:rsid w:val="007E36DA"/>
    <w:rsid w:val="007E3A0F"/>
    <w:rsid w:val="007E3C67"/>
    <w:rsid w:val="007E41C7"/>
    <w:rsid w:val="007E4387"/>
    <w:rsid w:val="007E43F8"/>
    <w:rsid w:val="007E4455"/>
    <w:rsid w:val="007E46EC"/>
    <w:rsid w:val="007E4A0F"/>
    <w:rsid w:val="007E4CED"/>
    <w:rsid w:val="007E5676"/>
    <w:rsid w:val="007E5715"/>
    <w:rsid w:val="007E5D2A"/>
    <w:rsid w:val="007E5DDB"/>
    <w:rsid w:val="007E62E6"/>
    <w:rsid w:val="007E646D"/>
    <w:rsid w:val="007E662E"/>
    <w:rsid w:val="007E67E0"/>
    <w:rsid w:val="007E7161"/>
    <w:rsid w:val="007E744A"/>
    <w:rsid w:val="007E7969"/>
    <w:rsid w:val="007E7AE1"/>
    <w:rsid w:val="007E7F74"/>
    <w:rsid w:val="007F02E8"/>
    <w:rsid w:val="007F0358"/>
    <w:rsid w:val="007F086D"/>
    <w:rsid w:val="007F0881"/>
    <w:rsid w:val="007F0D33"/>
    <w:rsid w:val="007F0ED0"/>
    <w:rsid w:val="007F1217"/>
    <w:rsid w:val="007F1412"/>
    <w:rsid w:val="007F17AD"/>
    <w:rsid w:val="007F17C2"/>
    <w:rsid w:val="007F1EA9"/>
    <w:rsid w:val="007F1EE2"/>
    <w:rsid w:val="007F212C"/>
    <w:rsid w:val="007F2278"/>
    <w:rsid w:val="007F270B"/>
    <w:rsid w:val="007F27B7"/>
    <w:rsid w:val="007F2A11"/>
    <w:rsid w:val="007F2A5A"/>
    <w:rsid w:val="007F2CA1"/>
    <w:rsid w:val="007F2D8F"/>
    <w:rsid w:val="007F3508"/>
    <w:rsid w:val="007F36A3"/>
    <w:rsid w:val="007F4267"/>
    <w:rsid w:val="007F4BA7"/>
    <w:rsid w:val="007F4DE2"/>
    <w:rsid w:val="007F568E"/>
    <w:rsid w:val="007F56C3"/>
    <w:rsid w:val="007F5BB0"/>
    <w:rsid w:val="007F5DBF"/>
    <w:rsid w:val="007F6344"/>
    <w:rsid w:val="007F642D"/>
    <w:rsid w:val="007F6D9F"/>
    <w:rsid w:val="007F7294"/>
    <w:rsid w:val="007F7737"/>
    <w:rsid w:val="007F7A73"/>
    <w:rsid w:val="007F7FC7"/>
    <w:rsid w:val="008000A5"/>
    <w:rsid w:val="008000B6"/>
    <w:rsid w:val="00800FA5"/>
    <w:rsid w:val="0080154F"/>
    <w:rsid w:val="00801B65"/>
    <w:rsid w:val="00801CD1"/>
    <w:rsid w:val="00801D79"/>
    <w:rsid w:val="008022D7"/>
    <w:rsid w:val="008022FE"/>
    <w:rsid w:val="00802A96"/>
    <w:rsid w:val="00802C86"/>
    <w:rsid w:val="00803313"/>
    <w:rsid w:val="00803350"/>
    <w:rsid w:val="00803709"/>
    <w:rsid w:val="00803D0A"/>
    <w:rsid w:val="00803F57"/>
    <w:rsid w:val="008040C8"/>
    <w:rsid w:val="00804698"/>
    <w:rsid w:val="008049C2"/>
    <w:rsid w:val="00804F00"/>
    <w:rsid w:val="00805000"/>
    <w:rsid w:val="008050F2"/>
    <w:rsid w:val="00805D6A"/>
    <w:rsid w:val="00805FA5"/>
    <w:rsid w:val="0080611F"/>
    <w:rsid w:val="00806480"/>
    <w:rsid w:val="008064D7"/>
    <w:rsid w:val="00806880"/>
    <w:rsid w:val="00806D9F"/>
    <w:rsid w:val="00806F3C"/>
    <w:rsid w:val="008071A2"/>
    <w:rsid w:val="00807912"/>
    <w:rsid w:val="008079ED"/>
    <w:rsid w:val="00807D06"/>
    <w:rsid w:val="00810043"/>
    <w:rsid w:val="00810252"/>
    <w:rsid w:val="008102D9"/>
    <w:rsid w:val="00810574"/>
    <w:rsid w:val="008107B8"/>
    <w:rsid w:val="00810BEC"/>
    <w:rsid w:val="00810E0C"/>
    <w:rsid w:val="00810E90"/>
    <w:rsid w:val="00810FC8"/>
    <w:rsid w:val="0081109B"/>
    <w:rsid w:val="008111F0"/>
    <w:rsid w:val="00811306"/>
    <w:rsid w:val="0081156D"/>
    <w:rsid w:val="00811639"/>
    <w:rsid w:val="00811C59"/>
    <w:rsid w:val="00811D2F"/>
    <w:rsid w:val="00811DF1"/>
    <w:rsid w:val="00811E9F"/>
    <w:rsid w:val="00811EB9"/>
    <w:rsid w:val="00812A39"/>
    <w:rsid w:val="00812DFE"/>
    <w:rsid w:val="008130DF"/>
    <w:rsid w:val="00813111"/>
    <w:rsid w:val="00813235"/>
    <w:rsid w:val="0081323B"/>
    <w:rsid w:val="00813933"/>
    <w:rsid w:val="0081399F"/>
    <w:rsid w:val="00813C97"/>
    <w:rsid w:val="00813CF0"/>
    <w:rsid w:val="00813E99"/>
    <w:rsid w:val="0081443C"/>
    <w:rsid w:val="00815103"/>
    <w:rsid w:val="00815497"/>
    <w:rsid w:val="0081561A"/>
    <w:rsid w:val="00815AA4"/>
    <w:rsid w:val="00815C2F"/>
    <w:rsid w:val="00815C48"/>
    <w:rsid w:val="00816211"/>
    <w:rsid w:val="008163CB"/>
    <w:rsid w:val="00816539"/>
    <w:rsid w:val="00816677"/>
    <w:rsid w:val="00816832"/>
    <w:rsid w:val="0081691E"/>
    <w:rsid w:val="00816E23"/>
    <w:rsid w:val="00816F76"/>
    <w:rsid w:val="00817368"/>
    <w:rsid w:val="00817948"/>
    <w:rsid w:val="00817954"/>
    <w:rsid w:val="008179EC"/>
    <w:rsid w:val="008179F3"/>
    <w:rsid w:val="00817DC1"/>
    <w:rsid w:val="00817F9A"/>
    <w:rsid w:val="008203AB"/>
    <w:rsid w:val="00820F05"/>
    <w:rsid w:val="00821366"/>
    <w:rsid w:val="00821468"/>
    <w:rsid w:val="00821527"/>
    <w:rsid w:val="008215B0"/>
    <w:rsid w:val="00821812"/>
    <w:rsid w:val="00821BC1"/>
    <w:rsid w:val="00821E4A"/>
    <w:rsid w:val="00821E7B"/>
    <w:rsid w:val="0082202E"/>
    <w:rsid w:val="0082238E"/>
    <w:rsid w:val="00822CC8"/>
    <w:rsid w:val="00822F7F"/>
    <w:rsid w:val="008234CD"/>
    <w:rsid w:val="008239F0"/>
    <w:rsid w:val="00823D34"/>
    <w:rsid w:val="00823E4F"/>
    <w:rsid w:val="008241BD"/>
    <w:rsid w:val="008246B2"/>
    <w:rsid w:val="008246EE"/>
    <w:rsid w:val="0082494B"/>
    <w:rsid w:val="00824B52"/>
    <w:rsid w:val="00824EA5"/>
    <w:rsid w:val="008250A4"/>
    <w:rsid w:val="008251CA"/>
    <w:rsid w:val="008252E6"/>
    <w:rsid w:val="008256BE"/>
    <w:rsid w:val="00825726"/>
    <w:rsid w:val="008258F9"/>
    <w:rsid w:val="00825978"/>
    <w:rsid w:val="008259F2"/>
    <w:rsid w:val="00825B9A"/>
    <w:rsid w:val="00825DBE"/>
    <w:rsid w:val="00825FD9"/>
    <w:rsid w:val="0082631D"/>
    <w:rsid w:val="0082670E"/>
    <w:rsid w:val="00826B0E"/>
    <w:rsid w:val="00826E1D"/>
    <w:rsid w:val="00826FCD"/>
    <w:rsid w:val="008272B4"/>
    <w:rsid w:val="00827A02"/>
    <w:rsid w:val="00827E28"/>
    <w:rsid w:val="0083059E"/>
    <w:rsid w:val="00830A50"/>
    <w:rsid w:val="008311AC"/>
    <w:rsid w:val="0083166A"/>
    <w:rsid w:val="008316D4"/>
    <w:rsid w:val="008319F2"/>
    <w:rsid w:val="00831D36"/>
    <w:rsid w:val="00832110"/>
    <w:rsid w:val="008322B5"/>
    <w:rsid w:val="00832CED"/>
    <w:rsid w:val="00833937"/>
    <w:rsid w:val="00833949"/>
    <w:rsid w:val="00833FA8"/>
    <w:rsid w:val="008341D7"/>
    <w:rsid w:val="00834C9B"/>
    <w:rsid w:val="00834FE7"/>
    <w:rsid w:val="00835898"/>
    <w:rsid w:val="00835CBC"/>
    <w:rsid w:val="00835D0A"/>
    <w:rsid w:val="0083642C"/>
    <w:rsid w:val="00836478"/>
    <w:rsid w:val="008366F0"/>
    <w:rsid w:val="00836807"/>
    <w:rsid w:val="00836F0C"/>
    <w:rsid w:val="00837004"/>
    <w:rsid w:val="0083736C"/>
    <w:rsid w:val="00837C93"/>
    <w:rsid w:val="00840786"/>
    <w:rsid w:val="00840C9E"/>
    <w:rsid w:val="00840CC1"/>
    <w:rsid w:val="00840E4B"/>
    <w:rsid w:val="00841898"/>
    <w:rsid w:val="00841BC4"/>
    <w:rsid w:val="00841E96"/>
    <w:rsid w:val="00841F3E"/>
    <w:rsid w:val="00842393"/>
    <w:rsid w:val="00842915"/>
    <w:rsid w:val="00842F2A"/>
    <w:rsid w:val="0084308C"/>
    <w:rsid w:val="00843681"/>
    <w:rsid w:val="0084385A"/>
    <w:rsid w:val="008439C7"/>
    <w:rsid w:val="00843AEA"/>
    <w:rsid w:val="00843F87"/>
    <w:rsid w:val="008445D2"/>
    <w:rsid w:val="00844735"/>
    <w:rsid w:val="00844A2F"/>
    <w:rsid w:val="00844A38"/>
    <w:rsid w:val="00844B7E"/>
    <w:rsid w:val="00844CD4"/>
    <w:rsid w:val="00844D69"/>
    <w:rsid w:val="00844DDD"/>
    <w:rsid w:val="00844F3F"/>
    <w:rsid w:val="00845102"/>
    <w:rsid w:val="00845180"/>
    <w:rsid w:val="008456B3"/>
    <w:rsid w:val="00845FA0"/>
    <w:rsid w:val="008460E1"/>
    <w:rsid w:val="00846181"/>
    <w:rsid w:val="00846B08"/>
    <w:rsid w:val="00846B66"/>
    <w:rsid w:val="00847000"/>
    <w:rsid w:val="0084709A"/>
    <w:rsid w:val="008470E6"/>
    <w:rsid w:val="00847340"/>
    <w:rsid w:val="008473AF"/>
    <w:rsid w:val="008477A2"/>
    <w:rsid w:val="00850438"/>
    <w:rsid w:val="0085068B"/>
    <w:rsid w:val="0085085D"/>
    <w:rsid w:val="00850AC0"/>
    <w:rsid w:val="00851216"/>
    <w:rsid w:val="0085174B"/>
    <w:rsid w:val="00851F0C"/>
    <w:rsid w:val="00851F9A"/>
    <w:rsid w:val="008522D3"/>
    <w:rsid w:val="00852542"/>
    <w:rsid w:val="00852D0D"/>
    <w:rsid w:val="00852F7A"/>
    <w:rsid w:val="00852FB0"/>
    <w:rsid w:val="008534C7"/>
    <w:rsid w:val="008535E9"/>
    <w:rsid w:val="00853A0A"/>
    <w:rsid w:val="00853ADA"/>
    <w:rsid w:val="00853E34"/>
    <w:rsid w:val="00854BB6"/>
    <w:rsid w:val="0085556B"/>
    <w:rsid w:val="008558C8"/>
    <w:rsid w:val="00855E68"/>
    <w:rsid w:val="008561B7"/>
    <w:rsid w:val="008568B7"/>
    <w:rsid w:val="00856D26"/>
    <w:rsid w:val="0085703A"/>
    <w:rsid w:val="008572AD"/>
    <w:rsid w:val="00857450"/>
    <w:rsid w:val="008574DC"/>
    <w:rsid w:val="008576BC"/>
    <w:rsid w:val="0085774D"/>
    <w:rsid w:val="008579CB"/>
    <w:rsid w:val="00857B39"/>
    <w:rsid w:val="008601A2"/>
    <w:rsid w:val="00860561"/>
    <w:rsid w:val="00860813"/>
    <w:rsid w:val="00860EEB"/>
    <w:rsid w:val="008611EC"/>
    <w:rsid w:val="008616FA"/>
    <w:rsid w:val="008617F7"/>
    <w:rsid w:val="00861AC8"/>
    <w:rsid w:val="00861DBB"/>
    <w:rsid w:val="00861E8A"/>
    <w:rsid w:val="0086210E"/>
    <w:rsid w:val="0086220B"/>
    <w:rsid w:val="00862598"/>
    <w:rsid w:val="0086277D"/>
    <w:rsid w:val="00863114"/>
    <w:rsid w:val="0086322C"/>
    <w:rsid w:val="008635A8"/>
    <w:rsid w:val="00863C20"/>
    <w:rsid w:val="00863C44"/>
    <w:rsid w:val="00863F25"/>
    <w:rsid w:val="00864D19"/>
    <w:rsid w:val="0086524F"/>
    <w:rsid w:val="008652A0"/>
    <w:rsid w:val="008656F0"/>
    <w:rsid w:val="008657B9"/>
    <w:rsid w:val="0086592D"/>
    <w:rsid w:val="008659C0"/>
    <w:rsid w:val="00865C73"/>
    <w:rsid w:val="008667A0"/>
    <w:rsid w:val="00866BF1"/>
    <w:rsid w:val="00867033"/>
    <w:rsid w:val="008674A9"/>
    <w:rsid w:val="00867A2D"/>
    <w:rsid w:val="0087006C"/>
    <w:rsid w:val="0087039E"/>
    <w:rsid w:val="008703EB"/>
    <w:rsid w:val="0087087B"/>
    <w:rsid w:val="008711A3"/>
    <w:rsid w:val="00871317"/>
    <w:rsid w:val="0087153B"/>
    <w:rsid w:val="00871861"/>
    <w:rsid w:val="0087190F"/>
    <w:rsid w:val="00871990"/>
    <w:rsid w:val="008724BB"/>
    <w:rsid w:val="00872EAC"/>
    <w:rsid w:val="00873841"/>
    <w:rsid w:val="00873AB6"/>
    <w:rsid w:val="00873C17"/>
    <w:rsid w:val="0087421B"/>
    <w:rsid w:val="00874492"/>
    <w:rsid w:val="00874BC1"/>
    <w:rsid w:val="0087523A"/>
    <w:rsid w:val="0087533B"/>
    <w:rsid w:val="00875556"/>
    <w:rsid w:val="008759F1"/>
    <w:rsid w:val="00875EA3"/>
    <w:rsid w:val="00875F44"/>
    <w:rsid w:val="00876142"/>
    <w:rsid w:val="00876354"/>
    <w:rsid w:val="00876379"/>
    <w:rsid w:val="00876A00"/>
    <w:rsid w:val="00876E5F"/>
    <w:rsid w:val="00877010"/>
    <w:rsid w:val="00877021"/>
    <w:rsid w:val="00877E00"/>
    <w:rsid w:val="00880390"/>
    <w:rsid w:val="00880540"/>
    <w:rsid w:val="00880666"/>
    <w:rsid w:val="0088074D"/>
    <w:rsid w:val="0088075D"/>
    <w:rsid w:val="00880AFC"/>
    <w:rsid w:val="00881052"/>
    <w:rsid w:val="00881320"/>
    <w:rsid w:val="008815D1"/>
    <w:rsid w:val="008817C9"/>
    <w:rsid w:val="00881863"/>
    <w:rsid w:val="00881966"/>
    <w:rsid w:val="00881B79"/>
    <w:rsid w:val="00881B86"/>
    <w:rsid w:val="00881CB6"/>
    <w:rsid w:val="00881DB8"/>
    <w:rsid w:val="00881E5D"/>
    <w:rsid w:val="00881F68"/>
    <w:rsid w:val="00882114"/>
    <w:rsid w:val="00882173"/>
    <w:rsid w:val="008828A9"/>
    <w:rsid w:val="00882A3C"/>
    <w:rsid w:val="00882FF5"/>
    <w:rsid w:val="008831E4"/>
    <w:rsid w:val="00884111"/>
    <w:rsid w:val="00884241"/>
    <w:rsid w:val="00884B33"/>
    <w:rsid w:val="00885D07"/>
    <w:rsid w:val="0088619F"/>
    <w:rsid w:val="00886308"/>
    <w:rsid w:val="0088665F"/>
    <w:rsid w:val="00886762"/>
    <w:rsid w:val="00887088"/>
    <w:rsid w:val="008875AB"/>
    <w:rsid w:val="00887869"/>
    <w:rsid w:val="008879E5"/>
    <w:rsid w:val="00887F51"/>
    <w:rsid w:val="00890301"/>
    <w:rsid w:val="008904A2"/>
    <w:rsid w:val="00890658"/>
    <w:rsid w:val="008907EF"/>
    <w:rsid w:val="00890E6B"/>
    <w:rsid w:val="00891122"/>
    <w:rsid w:val="0089195D"/>
    <w:rsid w:val="00891A7A"/>
    <w:rsid w:val="00891F11"/>
    <w:rsid w:val="0089210A"/>
    <w:rsid w:val="008924B0"/>
    <w:rsid w:val="0089257F"/>
    <w:rsid w:val="00893268"/>
    <w:rsid w:val="00893794"/>
    <w:rsid w:val="00893A67"/>
    <w:rsid w:val="00893AD9"/>
    <w:rsid w:val="00893AF7"/>
    <w:rsid w:val="00893ECA"/>
    <w:rsid w:val="008940E0"/>
    <w:rsid w:val="00894C67"/>
    <w:rsid w:val="00895074"/>
    <w:rsid w:val="008950A9"/>
    <w:rsid w:val="0089561E"/>
    <w:rsid w:val="00895A74"/>
    <w:rsid w:val="00895E25"/>
    <w:rsid w:val="008961B2"/>
    <w:rsid w:val="008965E1"/>
    <w:rsid w:val="00896BFD"/>
    <w:rsid w:val="008970F9"/>
    <w:rsid w:val="00897950"/>
    <w:rsid w:val="00897FE9"/>
    <w:rsid w:val="008A0487"/>
    <w:rsid w:val="008A04AE"/>
    <w:rsid w:val="008A0671"/>
    <w:rsid w:val="008A06AC"/>
    <w:rsid w:val="008A15C0"/>
    <w:rsid w:val="008A1A76"/>
    <w:rsid w:val="008A1F7D"/>
    <w:rsid w:val="008A29CB"/>
    <w:rsid w:val="008A2BA7"/>
    <w:rsid w:val="008A2D92"/>
    <w:rsid w:val="008A2F7E"/>
    <w:rsid w:val="008A3049"/>
    <w:rsid w:val="008A30E9"/>
    <w:rsid w:val="008A319E"/>
    <w:rsid w:val="008A31CA"/>
    <w:rsid w:val="008A3731"/>
    <w:rsid w:val="008A3993"/>
    <w:rsid w:val="008A3AD1"/>
    <w:rsid w:val="008A3C73"/>
    <w:rsid w:val="008A401C"/>
    <w:rsid w:val="008A426B"/>
    <w:rsid w:val="008A4359"/>
    <w:rsid w:val="008A4B20"/>
    <w:rsid w:val="008A4C35"/>
    <w:rsid w:val="008A4EE0"/>
    <w:rsid w:val="008A5113"/>
    <w:rsid w:val="008A52D7"/>
    <w:rsid w:val="008A5818"/>
    <w:rsid w:val="008A5955"/>
    <w:rsid w:val="008A5A72"/>
    <w:rsid w:val="008A5ACD"/>
    <w:rsid w:val="008A6357"/>
    <w:rsid w:val="008A6593"/>
    <w:rsid w:val="008A6803"/>
    <w:rsid w:val="008A6D09"/>
    <w:rsid w:val="008A6E0F"/>
    <w:rsid w:val="008A6F49"/>
    <w:rsid w:val="008A70F6"/>
    <w:rsid w:val="008A7731"/>
    <w:rsid w:val="008A7761"/>
    <w:rsid w:val="008A7766"/>
    <w:rsid w:val="008A790F"/>
    <w:rsid w:val="008B027F"/>
    <w:rsid w:val="008B0C53"/>
    <w:rsid w:val="008B0E83"/>
    <w:rsid w:val="008B111D"/>
    <w:rsid w:val="008B129F"/>
    <w:rsid w:val="008B13E9"/>
    <w:rsid w:val="008B195E"/>
    <w:rsid w:val="008B19EB"/>
    <w:rsid w:val="008B1A19"/>
    <w:rsid w:val="008B2204"/>
    <w:rsid w:val="008B277C"/>
    <w:rsid w:val="008B296C"/>
    <w:rsid w:val="008B3506"/>
    <w:rsid w:val="008B356C"/>
    <w:rsid w:val="008B396F"/>
    <w:rsid w:val="008B3AB5"/>
    <w:rsid w:val="008B3C01"/>
    <w:rsid w:val="008B4C0A"/>
    <w:rsid w:val="008B4D6B"/>
    <w:rsid w:val="008B50CB"/>
    <w:rsid w:val="008B57FD"/>
    <w:rsid w:val="008B5BF8"/>
    <w:rsid w:val="008B5F23"/>
    <w:rsid w:val="008B628C"/>
    <w:rsid w:val="008B655C"/>
    <w:rsid w:val="008B6722"/>
    <w:rsid w:val="008B6B15"/>
    <w:rsid w:val="008B75B2"/>
    <w:rsid w:val="008B7DBB"/>
    <w:rsid w:val="008C009B"/>
    <w:rsid w:val="008C039F"/>
    <w:rsid w:val="008C06F9"/>
    <w:rsid w:val="008C0BD5"/>
    <w:rsid w:val="008C0DB4"/>
    <w:rsid w:val="008C1090"/>
    <w:rsid w:val="008C1191"/>
    <w:rsid w:val="008C1419"/>
    <w:rsid w:val="008C1594"/>
    <w:rsid w:val="008C1A11"/>
    <w:rsid w:val="008C1F38"/>
    <w:rsid w:val="008C20C8"/>
    <w:rsid w:val="008C219B"/>
    <w:rsid w:val="008C2490"/>
    <w:rsid w:val="008C25D0"/>
    <w:rsid w:val="008C2ED1"/>
    <w:rsid w:val="008C2F8A"/>
    <w:rsid w:val="008C35B4"/>
    <w:rsid w:val="008C3B0D"/>
    <w:rsid w:val="008C3C6C"/>
    <w:rsid w:val="008C3E5E"/>
    <w:rsid w:val="008C435E"/>
    <w:rsid w:val="008C45DB"/>
    <w:rsid w:val="008C48D4"/>
    <w:rsid w:val="008C498E"/>
    <w:rsid w:val="008C4B8D"/>
    <w:rsid w:val="008C4F0A"/>
    <w:rsid w:val="008C4F81"/>
    <w:rsid w:val="008C50BD"/>
    <w:rsid w:val="008C50F5"/>
    <w:rsid w:val="008C5176"/>
    <w:rsid w:val="008C54AF"/>
    <w:rsid w:val="008C5852"/>
    <w:rsid w:val="008C5C05"/>
    <w:rsid w:val="008C5D60"/>
    <w:rsid w:val="008C615F"/>
    <w:rsid w:val="008C61AC"/>
    <w:rsid w:val="008C68AF"/>
    <w:rsid w:val="008C6BD7"/>
    <w:rsid w:val="008C6D02"/>
    <w:rsid w:val="008C6EDE"/>
    <w:rsid w:val="008C7155"/>
    <w:rsid w:val="008C72FB"/>
    <w:rsid w:val="008C73CE"/>
    <w:rsid w:val="008C7483"/>
    <w:rsid w:val="008C7DA1"/>
    <w:rsid w:val="008D074B"/>
    <w:rsid w:val="008D09E6"/>
    <w:rsid w:val="008D0ADC"/>
    <w:rsid w:val="008D0E18"/>
    <w:rsid w:val="008D172D"/>
    <w:rsid w:val="008D1F0C"/>
    <w:rsid w:val="008D2B97"/>
    <w:rsid w:val="008D2DF1"/>
    <w:rsid w:val="008D321D"/>
    <w:rsid w:val="008D325F"/>
    <w:rsid w:val="008D329F"/>
    <w:rsid w:val="008D347D"/>
    <w:rsid w:val="008D357B"/>
    <w:rsid w:val="008D3966"/>
    <w:rsid w:val="008D3F76"/>
    <w:rsid w:val="008D40DF"/>
    <w:rsid w:val="008D43A8"/>
    <w:rsid w:val="008D4858"/>
    <w:rsid w:val="008D56F7"/>
    <w:rsid w:val="008D5790"/>
    <w:rsid w:val="008D5BA7"/>
    <w:rsid w:val="008D5F45"/>
    <w:rsid w:val="008D5FEA"/>
    <w:rsid w:val="008D6128"/>
    <w:rsid w:val="008D774F"/>
    <w:rsid w:val="008D7779"/>
    <w:rsid w:val="008D77B9"/>
    <w:rsid w:val="008D79C6"/>
    <w:rsid w:val="008D7DDD"/>
    <w:rsid w:val="008E0866"/>
    <w:rsid w:val="008E0934"/>
    <w:rsid w:val="008E0FEA"/>
    <w:rsid w:val="008E149B"/>
    <w:rsid w:val="008E17F7"/>
    <w:rsid w:val="008E192A"/>
    <w:rsid w:val="008E19B4"/>
    <w:rsid w:val="008E19EB"/>
    <w:rsid w:val="008E1F1D"/>
    <w:rsid w:val="008E1F6F"/>
    <w:rsid w:val="008E24EF"/>
    <w:rsid w:val="008E2513"/>
    <w:rsid w:val="008E25D6"/>
    <w:rsid w:val="008E2757"/>
    <w:rsid w:val="008E312C"/>
    <w:rsid w:val="008E3546"/>
    <w:rsid w:val="008E366A"/>
    <w:rsid w:val="008E371C"/>
    <w:rsid w:val="008E3E8B"/>
    <w:rsid w:val="008E3F54"/>
    <w:rsid w:val="008E410F"/>
    <w:rsid w:val="008E4781"/>
    <w:rsid w:val="008E4E25"/>
    <w:rsid w:val="008E4E84"/>
    <w:rsid w:val="008E587B"/>
    <w:rsid w:val="008E5A8C"/>
    <w:rsid w:val="008E5B05"/>
    <w:rsid w:val="008E63F5"/>
    <w:rsid w:val="008E6648"/>
    <w:rsid w:val="008E69E8"/>
    <w:rsid w:val="008E78D5"/>
    <w:rsid w:val="008E7968"/>
    <w:rsid w:val="008E7B19"/>
    <w:rsid w:val="008E7CEF"/>
    <w:rsid w:val="008E7D3A"/>
    <w:rsid w:val="008E7E46"/>
    <w:rsid w:val="008F0146"/>
    <w:rsid w:val="008F0245"/>
    <w:rsid w:val="008F02A1"/>
    <w:rsid w:val="008F034F"/>
    <w:rsid w:val="008F03E9"/>
    <w:rsid w:val="008F066E"/>
    <w:rsid w:val="008F0A0F"/>
    <w:rsid w:val="008F0A8E"/>
    <w:rsid w:val="008F0D0C"/>
    <w:rsid w:val="008F1284"/>
    <w:rsid w:val="008F3036"/>
    <w:rsid w:val="008F308B"/>
    <w:rsid w:val="008F3E00"/>
    <w:rsid w:val="008F416F"/>
    <w:rsid w:val="008F4170"/>
    <w:rsid w:val="008F421D"/>
    <w:rsid w:val="008F44EB"/>
    <w:rsid w:val="008F45AA"/>
    <w:rsid w:val="008F48BB"/>
    <w:rsid w:val="008F49E8"/>
    <w:rsid w:val="008F4A08"/>
    <w:rsid w:val="008F570E"/>
    <w:rsid w:val="008F5731"/>
    <w:rsid w:val="008F5938"/>
    <w:rsid w:val="008F5A1F"/>
    <w:rsid w:val="008F5CE6"/>
    <w:rsid w:val="008F5D5B"/>
    <w:rsid w:val="008F62A2"/>
    <w:rsid w:val="008F659F"/>
    <w:rsid w:val="008F6601"/>
    <w:rsid w:val="008F6843"/>
    <w:rsid w:val="008F68DA"/>
    <w:rsid w:val="008F691A"/>
    <w:rsid w:val="008F6A09"/>
    <w:rsid w:val="008F6AAA"/>
    <w:rsid w:val="008F7045"/>
    <w:rsid w:val="008F765D"/>
    <w:rsid w:val="008F7B39"/>
    <w:rsid w:val="008F7C65"/>
    <w:rsid w:val="009000DF"/>
    <w:rsid w:val="009004A0"/>
    <w:rsid w:val="00900A09"/>
    <w:rsid w:val="00900CFC"/>
    <w:rsid w:val="00900FEE"/>
    <w:rsid w:val="009010C8"/>
    <w:rsid w:val="00902086"/>
    <w:rsid w:val="009021F6"/>
    <w:rsid w:val="00902399"/>
    <w:rsid w:val="00902611"/>
    <w:rsid w:val="00902831"/>
    <w:rsid w:val="00902906"/>
    <w:rsid w:val="009032F2"/>
    <w:rsid w:val="0090349C"/>
    <w:rsid w:val="009034BD"/>
    <w:rsid w:val="00903554"/>
    <w:rsid w:val="00903A11"/>
    <w:rsid w:val="00903B94"/>
    <w:rsid w:val="00903E50"/>
    <w:rsid w:val="00903EA9"/>
    <w:rsid w:val="00904000"/>
    <w:rsid w:val="009040B9"/>
    <w:rsid w:val="009043F0"/>
    <w:rsid w:val="00904941"/>
    <w:rsid w:val="00904942"/>
    <w:rsid w:val="00904D33"/>
    <w:rsid w:val="00904D59"/>
    <w:rsid w:val="00905483"/>
    <w:rsid w:val="009058E6"/>
    <w:rsid w:val="00905BBC"/>
    <w:rsid w:val="00905E4E"/>
    <w:rsid w:val="0090628D"/>
    <w:rsid w:val="009066F7"/>
    <w:rsid w:val="00906833"/>
    <w:rsid w:val="009068AB"/>
    <w:rsid w:val="00906FCF"/>
    <w:rsid w:val="0090705C"/>
    <w:rsid w:val="00907172"/>
    <w:rsid w:val="0090787C"/>
    <w:rsid w:val="00907A64"/>
    <w:rsid w:val="00907C1E"/>
    <w:rsid w:val="00907CDB"/>
    <w:rsid w:val="00907D77"/>
    <w:rsid w:val="00907F0F"/>
    <w:rsid w:val="009104BE"/>
    <w:rsid w:val="009109CF"/>
    <w:rsid w:val="0091178A"/>
    <w:rsid w:val="0091187A"/>
    <w:rsid w:val="00912398"/>
    <w:rsid w:val="0091248B"/>
    <w:rsid w:val="0091263C"/>
    <w:rsid w:val="00912C58"/>
    <w:rsid w:val="009130C1"/>
    <w:rsid w:val="00913393"/>
    <w:rsid w:val="0091359F"/>
    <w:rsid w:val="00913A15"/>
    <w:rsid w:val="00913ACB"/>
    <w:rsid w:val="00913B51"/>
    <w:rsid w:val="00913F23"/>
    <w:rsid w:val="0091412F"/>
    <w:rsid w:val="009141BF"/>
    <w:rsid w:val="0091424F"/>
    <w:rsid w:val="00914833"/>
    <w:rsid w:val="00914AC7"/>
    <w:rsid w:val="00914AE4"/>
    <w:rsid w:val="00914E47"/>
    <w:rsid w:val="00915001"/>
    <w:rsid w:val="00915300"/>
    <w:rsid w:val="00915740"/>
    <w:rsid w:val="00915995"/>
    <w:rsid w:val="009159D0"/>
    <w:rsid w:val="009159E7"/>
    <w:rsid w:val="00915D7D"/>
    <w:rsid w:val="00916058"/>
    <w:rsid w:val="009165CE"/>
    <w:rsid w:val="00916B0E"/>
    <w:rsid w:val="00916BAD"/>
    <w:rsid w:val="00916F41"/>
    <w:rsid w:val="00917048"/>
    <w:rsid w:val="00917544"/>
    <w:rsid w:val="00917B71"/>
    <w:rsid w:val="00917C7A"/>
    <w:rsid w:val="00917ECE"/>
    <w:rsid w:val="00917FF5"/>
    <w:rsid w:val="00920231"/>
    <w:rsid w:val="0092036F"/>
    <w:rsid w:val="00920527"/>
    <w:rsid w:val="00920531"/>
    <w:rsid w:val="00920BC2"/>
    <w:rsid w:val="00920D4C"/>
    <w:rsid w:val="00920D50"/>
    <w:rsid w:val="00920ED8"/>
    <w:rsid w:val="0092133E"/>
    <w:rsid w:val="009214B5"/>
    <w:rsid w:val="00921587"/>
    <w:rsid w:val="00921C80"/>
    <w:rsid w:val="00921E56"/>
    <w:rsid w:val="0092203B"/>
    <w:rsid w:val="009223EE"/>
    <w:rsid w:val="009224EC"/>
    <w:rsid w:val="00922AE2"/>
    <w:rsid w:val="00922E40"/>
    <w:rsid w:val="00923028"/>
    <w:rsid w:val="009233DE"/>
    <w:rsid w:val="009235FD"/>
    <w:rsid w:val="00923B26"/>
    <w:rsid w:val="00923D3C"/>
    <w:rsid w:val="0092428B"/>
    <w:rsid w:val="009243FD"/>
    <w:rsid w:val="009245C0"/>
    <w:rsid w:val="00924828"/>
    <w:rsid w:val="0092484D"/>
    <w:rsid w:val="00924879"/>
    <w:rsid w:val="00924A24"/>
    <w:rsid w:val="00924F36"/>
    <w:rsid w:val="00925922"/>
    <w:rsid w:val="00925A1A"/>
    <w:rsid w:val="00925B4A"/>
    <w:rsid w:val="00925BB8"/>
    <w:rsid w:val="00925F40"/>
    <w:rsid w:val="009261BA"/>
    <w:rsid w:val="0092647B"/>
    <w:rsid w:val="00926768"/>
    <w:rsid w:val="00926EA5"/>
    <w:rsid w:val="00926F01"/>
    <w:rsid w:val="0092710A"/>
    <w:rsid w:val="00927145"/>
    <w:rsid w:val="00927283"/>
    <w:rsid w:val="00927323"/>
    <w:rsid w:val="00927F99"/>
    <w:rsid w:val="0093008D"/>
    <w:rsid w:val="00930743"/>
    <w:rsid w:val="009309BC"/>
    <w:rsid w:val="00930C76"/>
    <w:rsid w:val="00930D80"/>
    <w:rsid w:val="00931467"/>
    <w:rsid w:val="00932B54"/>
    <w:rsid w:val="00932C73"/>
    <w:rsid w:val="0093339C"/>
    <w:rsid w:val="009334E3"/>
    <w:rsid w:val="00934039"/>
    <w:rsid w:val="00934171"/>
    <w:rsid w:val="00934232"/>
    <w:rsid w:val="00934770"/>
    <w:rsid w:val="00934B20"/>
    <w:rsid w:val="00934C74"/>
    <w:rsid w:val="00934DA7"/>
    <w:rsid w:val="00934E2D"/>
    <w:rsid w:val="0093526F"/>
    <w:rsid w:val="009353BC"/>
    <w:rsid w:val="00935528"/>
    <w:rsid w:val="00935550"/>
    <w:rsid w:val="009362B1"/>
    <w:rsid w:val="00936322"/>
    <w:rsid w:val="0093668E"/>
    <w:rsid w:val="009369AD"/>
    <w:rsid w:val="00936D1E"/>
    <w:rsid w:val="00936E7B"/>
    <w:rsid w:val="00936FBE"/>
    <w:rsid w:val="0093702F"/>
    <w:rsid w:val="00937454"/>
    <w:rsid w:val="00937510"/>
    <w:rsid w:val="00937583"/>
    <w:rsid w:val="009376C3"/>
    <w:rsid w:val="00937935"/>
    <w:rsid w:val="00937C75"/>
    <w:rsid w:val="00937DA8"/>
    <w:rsid w:val="00937DDF"/>
    <w:rsid w:val="00937DEA"/>
    <w:rsid w:val="0094000D"/>
    <w:rsid w:val="0094020A"/>
    <w:rsid w:val="0094045D"/>
    <w:rsid w:val="0094062A"/>
    <w:rsid w:val="00940AE6"/>
    <w:rsid w:val="00940C17"/>
    <w:rsid w:val="009414F4"/>
    <w:rsid w:val="00941570"/>
    <w:rsid w:val="009418D6"/>
    <w:rsid w:val="00941B75"/>
    <w:rsid w:val="00942137"/>
    <w:rsid w:val="0094242F"/>
    <w:rsid w:val="00942441"/>
    <w:rsid w:val="00942946"/>
    <w:rsid w:val="0094294D"/>
    <w:rsid w:val="00942982"/>
    <w:rsid w:val="00942A43"/>
    <w:rsid w:val="00942EC6"/>
    <w:rsid w:val="00942F9F"/>
    <w:rsid w:val="00943AB5"/>
    <w:rsid w:val="009441FF"/>
    <w:rsid w:val="009448EF"/>
    <w:rsid w:val="00944B18"/>
    <w:rsid w:val="00944D00"/>
    <w:rsid w:val="009455B6"/>
    <w:rsid w:val="009458BE"/>
    <w:rsid w:val="00945C0E"/>
    <w:rsid w:val="00946009"/>
    <w:rsid w:val="00946153"/>
    <w:rsid w:val="00946204"/>
    <w:rsid w:val="0094631F"/>
    <w:rsid w:val="009464D3"/>
    <w:rsid w:val="00946685"/>
    <w:rsid w:val="009469D8"/>
    <w:rsid w:val="00946CCA"/>
    <w:rsid w:val="00946F84"/>
    <w:rsid w:val="009470A8"/>
    <w:rsid w:val="009475CF"/>
    <w:rsid w:val="009476C8"/>
    <w:rsid w:val="00947719"/>
    <w:rsid w:val="009477A6"/>
    <w:rsid w:val="009478A6"/>
    <w:rsid w:val="009478C5"/>
    <w:rsid w:val="00950685"/>
    <w:rsid w:val="00950729"/>
    <w:rsid w:val="009508F4"/>
    <w:rsid w:val="00950B62"/>
    <w:rsid w:val="00950B63"/>
    <w:rsid w:val="00950DC4"/>
    <w:rsid w:val="00950E3C"/>
    <w:rsid w:val="00950F9C"/>
    <w:rsid w:val="00951DD2"/>
    <w:rsid w:val="00951E3F"/>
    <w:rsid w:val="00951EBF"/>
    <w:rsid w:val="00952278"/>
    <w:rsid w:val="00952AC1"/>
    <w:rsid w:val="00952ED1"/>
    <w:rsid w:val="00953149"/>
    <w:rsid w:val="009531FA"/>
    <w:rsid w:val="009535A3"/>
    <w:rsid w:val="00953BA0"/>
    <w:rsid w:val="009543DC"/>
    <w:rsid w:val="00954515"/>
    <w:rsid w:val="00954591"/>
    <w:rsid w:val="0095463F"/>
    <w:rsid w:val="0095465B"/>
    <w:rsid w:val="00954A9D"/>
    <w:rsid w:val="00954F03"/>
    <w:rsid w:val="009550AD"/>
    <w:rsid w:val="00955A5A"/>
    <w:rsid w:val="00955B21"/>
    <w:rsid w:val="00955DEC"/>
    <w:rsid w:val="00956472"/>
    <w:rsid w:val="009565D1"/>
    <w:rsid w:val="009566D0"/>
    <w:rsid w:val="0095678B"/>
    <w:rsid w:val="00956B76"/>
    <w:rsid w:val="00956D03"/>
    <w:rsid w:val="00956DA3"/>
    <w:rsid w:val="00956DAB"/>
    <w:rsid w:val="0095732F"/>
    <w:rsid w:val="00957456"/>
    <w:rsid w:val="00957D28"/>
    <w:rsid w:val="00957FB3"/>
    <w:rsid w:val="009600EC"/>
    <w:rsid w:val="0096014C"/>
    <w:rsid w:val="009601AA"/>
    <w:rsid w:val="00960722"/>
    <w:rsid w:val="009607B8"/>
    <w:rsid w:val="009609FA"/>
    <w:rsid w:val="00960D9E"/>
    <w:rsid w:val="009610D2"/>
    <w:rsid w:val="009617F6"/>
    <w:rsid w:val="00961CD0"/>
    <w:rsid w:val="00961EC0"/>
    <w:rsid w:val="00961F80"/>
    <w:rsid w:val="009624D6"/>
    <w:rsid w:val="00962A4D"/>
    <w:rsid w:val="00962B18"/>
    <w:rsid w:val="00962C46"/>
    <w:rsid w:val="0096336B"/>
    <w:rsid w:val="0096348A"/>
    <w:rsid w:val="009635DD"/>
    <w:rsid w:val="00963669"/>
    <w:rsid w:val="009637DF"/>
    <w:rsid w:val="00963BD9"/>
    <w:rsid w:val="00963C88"/>
    <w:rsid w:val="00963F2C"/>
    <w:rsid w:val="0096415A"/>
    <w:rsid w:val="00964384"/>
    <w:rsid w:val="009643F6"/>
    <w:rsid w:val="009648B6"/>
    <w:rsid w:val="00964C1E"/>
    <w:rsid w:val="009653EB"/>
    <w:rsid w:val="00965422"/>
    <w:rsid w:val="00965434"/>
    <w:rsid w:val="00966A2C"/>
    <w:rsid w:val="00966A5C"/>
    <w:rsid w:val="00966D17"/>
    <w:rsid w:val="0096733C"/>
    <w:rsid w:val="00967605"/>
    <w:rsid w:val="009676FA"/>
    <w:rsid w:val="00967718"/>
    <w:rsid w:val="00967872"/>
    <w:rsid w:val="00967966"/>
    <w:rsid w:val="00967C01"/>
    <w:rsid w:val="009703D5"/>
    <w:rsid w:val="00970858"/>
    <w:rsid w:val="009708F1"/>
    <w:rsid w:val="009708FD"/>
    <w:rsid w:val="00970B44"/>
    <w:rsid w:val="00971066"/>
    <w:rsid w:val="0097113E"/>
    <w:rsid w:val="00971734"/>
    <w:rsid w:val="0097182D"/>
    <w:rsid w:val="00971EDE"/>
    <w:rsid w:val="009725AA"/>
    <w:rsid w:val="009726F7"/>
    <w:rsid w:val="00972806"/>
    <w:rsid w:val="00972D2F"/>
    <w:rsid w:val="009731AD"/>
    <w:rsid w:val="009736E5"/>
    <w:rsid w:val="00973949"/>
    <w:rsid w:val="009739FD"/>
    <w:rsid w:val="00973DF5"/>
    <w:rsid w:val="00974321"/>
    <w:rsid w:val="009743C9"/>
    <w:rsid w:val="00974927"/>
    <w:rsid w:val="00974B21"/>
    <w:rsid w:val="00974E7F"/>
    <w:rsid w:val="0097538C"/>
    <w:rsid w:val="00975550"/>
    <w:rsid w:val="009757D9"/>
    <w:rsid w:val="00975834"/>
    <w:rsid w:val="00975A8D"/>
    <w:rsid w:val="00975FF2"/>
    <w:rsid w:val="00976606"/>
    <w:rsid w:val="0097677A"/>
    <w:rsid w:val="00976B2D"/>
    <w:rsid w:val="00976B4B"/>
    <w:rsid w:val="00976F4D"/>
    <w:rsid w:val="00977060"/>
    <w:rsid w:val="00977FA1"/>
    <w:rsid w:val="00980013"/>
    <w:rsid w:val="0098011C"/>
    <w:rsid w:val="0098028E"/>
    <w:rsid w:val="00980330"/>
    <w:rsid w:val="00980352"/>
    <w:rsid w:val="00980411"/>
    <w:rsid w:val="0098066E"/>
    <w:rsid w:val="00980BED"/>
    <w:rsid w:val="009816B2"/>
    <w:rsid w:val="009817B5"/>
    <w:rsid w:val="00981B6F"/>
    <w:rsid w:val="00981D54"/>
    <w:rsid w:val="009824FC"/>
    <w:rsid w:val="00982660"/>
    <w:rsid w:val="00982E2D"/>
    <w:rsid w:val="00982E6B"/>
    <w:rsid w:val="009832BD"/>
    <w:rsid w:val="009836EB"/>
    <w:rsid w:val="009838DB"/>
    <w:rsid w:val="00983A16"/>
    <w:rsid w:val="00983D72"/>
    <w:rsid w:val="0098423A"/>
    <w:rsid w:val="0098444E"/>
    <w:rsid w:val="00984730"/>
    <w:rsid w:val="00984931"/>
    <w:rsid w:val="00984D13"/>
    <w:rsid w:val="00985127"/>
    <w:rsid w:val="00985326"/>
    <w:rsid w:val="00985551"/>
    <w:rsid w:val="00985659"/>
    <w:rsid w:val="0098569C"/>
    <w:rsid w:val="009859E1"/>
    <w:rsid w:val="00985BD2"/>
    <w:rsid w:val="00985E93"/>
    <w:rsid w:val="0098652B"/>
    <w:rsid w:val="00986652"/>
    <w:rsid w:val="00986F6C"/>
    <w:rsid w:val="00987436"/>
    <w:rsid w:val="009879E9"/>
    <w:rsid w:val="009902D3"/>
    <w:rsid w:val="00990C02"/>
    <w:rsid w:val="00991374"/>
    <w:rsid w:val="0099199B"/>
    <w:rsid w:val="00991DAF"/>
    <w:rsid w:val="00991E0A"/>
    <w:rsid w:val="0099259E"/>
    <w:rsid w:val="00992878"/>
    <w:rsid w:val="009929A4"/>
    <w:rsid w:val="00992A14"/>
    <w:rsid w:val="009933F2"/>
    <w:rsid w:val="009934DF"/>
    <w:rsid w:val="009938B6"/>
    <w:rsid w:val="00993C3F"/>
    <w:rsid w:val="0099404E"/>
    <w:rsid w:val="00994265"/>
    <w:rsid w:val="009944F1"/>
    <w:rsid w:val="0099463E"/>
    <w:rsid w:val="00994AAF"/>
    <w:rsid w:val="00994B87"/>
    <w:rsid w:val="0099584A"/>
    <w:rsid w:val="009959F0"/>
    <w:rsid w:val="00995CB1"/>
    <w:rsid w:val="00995E19"/>
    <w:rsid w:val="00995F7A"/>
    <w:rsid w:val="00995FBB"/>
    <w:rsid w:val="0099610A"/>
    <w:rsid w:val="009961FA"/>
    <w:rsid w:val="00996663"/>
    <w:rsid w:val="009966AD"/>
    <w:rsid w:val="009966BB"/>
    <w:rsid w:val="009968C9"/>
    <w:rsid w:val="00996983"/>
    <w:rsid w:val="00996A85"/>
    <w:rsid w:val="00996BFA"/>
    <w:rsid w:val="00996C8B"/>
    <w:rsid w:val="00996F80"/>
    <w:rsid w:val="00996FDB"/>
    <w:rsid w:val="009971BD"/>
    <w:rsid w:val="009974AB"/>
    <w:rsid w:val="00997A25"/>
    <w:rsid w:val="009A007A"/>
    <w:rsid w:val="009A036B"/>
    <w:rsid w:val="009A04ED"/>
    <w:rsid w:val="009A061D"/>
    <w:rsid w:val="009A0851"/>
    <w:rsid w:val="009A08E2"/>
    <w:rsid w:val="009A0FB8"/>
    <w:rsid w:val="009A1647"/>
    <w:rsid w:val="009A18B1"/>
    <w:rsid w:val="009A1C26"/>
    <w:rsid w:val="009A2A0F"/>
    <w:rsid w:val="009A2AAF"/>
    <w:rsid w:val="009A2D28"/>
    <w:rsid w:val="009A3563"/>
    <w:rsid w:val="009A3986"/>
    <w:rsid w:val="009A399D"/>
    <w:rsid w:val="009A3BAC"/>
    <w:rsid w:val="009A3F27"/>
    <w:rsid w:val="009A44BE"/>
    <w:rsid w:val="009A462A"/>
    <w:rsid w:val="009A47E0"/>
    <w:rsid w:val="009A48C2"/>
    <w:rsid w:val="009A493D"/>
    <w:rsid w:val="009A4C85"/>
    <w:rsid w:val="009A4F89"/>
    <w:rsid w:val="009A4FC4"/>
    <w:rsid w:val="009A51E9"/>
    <w:rsid w:val="009A5A37"/>
    <w:rsid w:val="009A5AB6"/>
    <w:rsid w:val="009A5E0A"/>
    <w:rsid w:val="009A5FCA"/>
    <w:rsid w:val="009A6200"/>
    <w:rsid w:val="009A63B2"/>
    <w:rsid w:val="009A644E"/>
    <w:rsid w:val="009A6A5C"/>
    <w:rsid w:val="009A6C7C"/>
    <w:rsid w:val="009A6E62"/>
    <w:rsid w:val="009A726E"/>
    <w:rsid w:val="009A780B"/>
    <w:rsid w:val="009A7B31"/>
    <w:rsid w:val="009A7F30"/>
    <w:rsid w:val="009B09FA"/>
    <w:rsid w:val="009B0C7E"/>
    <w:rsid w:val="009B0D2A"/>
    <w:rsid w:val="009B0ED1"/>
    <w:rsid w:val="009B14AD"/>
    <w:rsid w:val="009B1A2F"/>
    <w:rsid w:val="009B1BEC"/>
    <w:rsid w:val="009B1D75"/>
    <w:rsid w:val="009B1F95"/>
    <w:rsid w:val="009B210F"/>
    <w:rsid w:val="009B2232"/>
    <w:rsid w:val="009B2826"/>
    <w:rsid w:val="009B2DB5"/>
    <w:rsid w:val="009B311C"/>
    <w:rsid w:val="009B3123"/>
    <w:rsid w:val="009B3480"/>
    <w:rsid w:val="009B3956"/>
    <w:rsid w:val="009B3A3C"/>
    <w:rsid w:val="009B3D4C"/>
    <w:rsid w:val="009B3FCA"/>
    <w:rsid w:val="009B4B3C"/>
    <w:rsid w:val="009B4D85"/>
    <w:rsid w:val="009B4D88"/>
    <w:rsid w:val="009B4FED"/>
    <w:rsid w:val="009B5199"/>
    <w:rsid w:val="009B5390"/>
    <w:rsid w:val="009B5412"/>
    <w:rsid w:val="009B59A5"/>
    <w:rsid w:val="009B5A18"/>
    <w:rsid w:val="009B5C23"/>
    <w:rsid w:val="009B5C93"/>
    <w:rsid w:val="009B6451"/>
    <w:rsid w:val="009B6642"/>
    <w:rsid w:val="009B6C91"/>
    <w:rsid w:val="009B6CCD"/>
    <w:rsid w:val="009B6DB7"/>
    <w:rsid w:val="009B6F43"/>
    <w:rsid w:val="009B720C"/>
    <w:rsid w:val="009B7694"/>
    <w:rsid w:val="009B76EB"/>
    <w:rsid w:val="009B7C0A"/>
    <w:rsid w:val="009B7CB2"/>
    <w:rsid w:val="009C084B"/>
    <w:rsid w:val="009C14EA"/>
    <w:rsid w:val="009C15C8"/>
    <w:rsid w:val="009C206B"/>
    <w:rsid w:val="009C2090"/>
    <w:rsid w:val="009C223A"/>
    <w:rsid w:val="009C2D47"/>
    <w:rsid w:val="009C2D62"/>
    <w:rsid w:val="009C3171"/>
    <w:rsid w:val="009C3318"/>
    <w:rsid w:val="009C3648"/>
    <w:rsid w:val="009C36BE"/>
    <w:rsid w:val="009C37BE"/>
    <w:rsid w:val="009C3A54"/>
    <w:rsid w:val="009C3AA2"/>
    <w:rsid w:val="009C3EA3"/>
    <w:rsid w:val="009C3EB2"/>
    <w:rsid w:val="009C419A"/>
    <w:rsid w:val="009C48D9"/>
    <w:rsid w:val="009C4923"/>
    <w:rsid w:val="009C493E"/>
    <w:rsid w:val="009C4E89"/>
    <w:rsid w:val="009C4FDF"/>
    <w:rsid w:val="009C52AE"/>
    <w:rsid w:val="009C532C"/>
    <w:rsid w:val="009C58CB"/>
    <w:rsid w:val="009C59CF"/>
    <w:rsid w:val="009C5CC4"/>
    <w:rsid w:val="009C5E2F"/>
    <w:rsid w:val="009C6AC6"/>
    <w:rsid w:val="009C6B34"/>
    <w:rsid w:val="009C6EA4"/>
    <w:rsid w:val="009C6FAA"/>
    <w:rsid w:val="009C73B3"/>
    <w:rsid w:val="009C7544"/>
    <w:rsid w:val="009C75BD"/>
    <w:rsid w:val="009C7C3A"/>
    <w:rsid w:val="009D02A6"/>
    <w:rsid w:val="009D0400"/>
    <w:rsid w:val="009D090B"/>
    <w:rsid w:val="009D0C27"/>
    <w:rsid w:val="009D0FBD"/>
    <w:rsid w:val="009D1954"/>
    <w:rsid w:val="009D1AE0"/>
    <w:rsid w:val="009D1D13"/>
    <w:rsid w:val="009D23F4"/>
    <w:rsid w:val="009D250F"/>
    <w:rsid w:val="009D2700"/>
    <w:rsid w:val="009D275C"/>
    <w:rsid w:val="009D27E6"/>
    <w:rsid w:val="009D297C"/>
    <w:rsid w:val="009D325B"/>
    <w:rsid w:val="009D33BB"/>
    <w:rsid w:val="009D38A9"/>
    <w:rsid w:val="009D3910"/>
    <w:rsid w:val="009D3B42"/>
    <w:rsid w:val="009D45DF"/>
    <w:rsid w:val="009D47A9"/>
    <w:rsid w:val="009D527F"/>
    <w:rsid w:val="009D55E7"/>
    <w:rsid w:val="009D5709"/>
    <w:rsid w:val="009D58B4"/>
    <w:rsid w:val="009D58CF"/>
    <w:rsid w:val="009D596F"/>
    <w:rsid w:val="009D5B07"/>
    <w:rsid w:val="009D5CFF"/>
    <w:rsid w:val="009D6104"/>
    <w:rsid w:val="009D6301"/>
    <w:rsid w:val="009D651A"/>
    <w:rsid w:val="009D67EB"/>
    <w:rsid w:val="009D6CA1"/>
    <w:rsid w:val="009D7524"/>
    <w:rsid w:val="009D7598"/>
    <w:rsid w:val="009D75EE"/>
    <w:rsid w:val="009D7719"/>
    <w:rsid w:val="009D7BD2"/>
    <w:rsid w:val="009E00FB"/>
    <w:rsid w:val="009E095C"/>
    <w:rsid w:val="009E1236"/>
    <w:rsid w:val="009E1BFF"/>
    <w:rsid w:val="009E1C0A"/>
    <w:rsid w:val="009E1CFE"/>
    <w:rsid w:val="009E1DB2"/>
    <w:rsid w:val="009E23F1"/>
    <w:rsid w:val="009E354E"/>
    <w:rsid w:val="009E3652"/>
    <w:rsid w:val="009E380F"/>
    <w:rsid w:val="009E3BA1"/>
    <w:rsid w:val="009E428F"/>
    <w:rsid w:val="009E461F"/>
    <w:rsid w:val="009E4656"/>
    <w:rsid w:val="009E493D"/>
    <w:rsid w:val="009E539C"/>
    <w:rsid w:val="009E5604"/>
    <w:rsid w:val="009E578D"/>
    <w:rsid w:val="009E5B10"/>
    <w:rsid w:val="009E60FC"/>
    <w:rsid w:val="009E65E0"/>
    <w:rsid w:val="009E66B5"/>
    <w:rsid w:val="009E6898"/>
    <w:rsid w:val="009E69B1"/>
    <w:rsid w:val="009E6B4F"/>
    <w:rsid w:val="009E7194"/>
    <w:rsid w:val="009E735C"/>
    <w:rsid w:val="009E782A"/>
    <w:rsid w:val="009E7E07"/>
    <w:rsid w:val="009E7E14"/>
    <w:rsid w:val="009E7FCB"/>
    <w:rsid w:val="009F021C"/>
    <w:rsid w:val="009F04D3"/>
    <w:rsid w:val="009F08A7"/>
    <w:rsid w:val="009F0BCC"/>
    <w:rsid w:val="009F0D53"/>
    <w:rsid w:val="009F0F86"/>
    <w:rsid w:val="009F1101"/>
    <w:rsid w:val="009F1869"/>
    <w:rsid w:val="009F18AF"/>
    <w:rsid w:val="009F1C05"/>
    <w:rsid w:val="009F1D0F"/>
    <w:rsid w:val="009F1F60"/>
    <w:rsid w:val="009F26D7"/>
    <w:rsid w:val="009F3874"/>
    <w:rsid w:val="009F3BAE"/>
    <w:rsid w:val="009F41B9"/>
    <w:rsid w:val="009F435B"/>
    <w:rsid w:val="009F439A"/>
    <w:rsid w:val="009F44E5"/>
    <w:rsid w:val="009F4520"/>
    <w:rsid w:val="009F4B1F"/>
    <w:rsid w:val="009F4D1C"/>
    <w:rsid w:val="009F5486"/>
    <w:rsid w:val="009F55DB"/>
    <w:rsid w:val="009F56B8"/>
    <w:rsid w:val="009F5FE9"/>
    <w:rsid w:val="009F6557"/>
    <w:rsid w:val="009F6B29"/>
    <w:rsid w:val="009F6B89"/>
    <w:rsid w:val="009F6C8E"/>
    <w:rsid w:val="009F7556"/>
    <w:rsid w:val="009F7A47"/>
    <w:rsid w:val="009F7DB4"/>
    <w:rsid w:val="009F7FDD"/>
    <w:rsid w:val="00A001B7"/>
    <w:rsid w:val="00A00691"/>
    <w:rsid w:val="00A00BF9"/>
    <w:rsid w:val="00A00FEE"/>
    <w:rsid w:val="00A02037"/>
    <w:rsid w:val="00A02158"/>
    <w:rsid w:val="00A02850"/>
    <w:rsid w:val="00A02969"/>
    <w:rsid w:val="00A02F84"/>
    <w:rsid w:val="00A0336E"/>
    <w:rsid w:val="00A03887"/>
    <w:rsid w:val="00A04253"/>
    <w:rsid w:val="00A04721"/>
    <w:rsid w:val="00A04800"/>
    <w:rsid w:val="00A04D6C"/>
    <w:rsid w:val="00A05074"/>
    <w:rsid w:val="00A050F2"/>
    <w:rsid w:val="00A05437"/>
    <w:rsid w:val="00A056CE"/>
    <w:rsid w:val="00A05999"/>
    <w:rsid w:val="00A05A50"/>
    <w:rsid w:val="00A05D78"/>
    <w:rsid w:val="00A05DCB"/>
    <w:rsid w:val="00A05F10"/>
    <w:rsid w:val="00A065E5"/>
    <w:rsid w:val="00A066CD"/>
    <w:rsid w:val="00A067D2"/>
    <w:rsid w:val="00A06836"/>
    <w:rsid w:val="00A06866"/>
    <w:rsid w:val="00A068DB"/>
    <w:rsid w:val="00A070F5"/>
    <w:rsid w:val="00A079BC"/>
    <w:rsid w:val="00A1036A"/>
    <w:rsid w:val="00A104BB"/>
    <w:rsid w:val="00A106F5"/>
    <w:rsid w:val="00A1114B"/>
    <w:rsid w:val="00A114A2"/>
    <w:rsid w:val="00A114CF"/>
    <w:rsid w:val="00A12B3A"/>
    <w:rsid w:val="00A12CAB"/>
    <w:rsid w:val="00A12EED"/>
    <w:rsid w:val="00A12F96"/>
    <w:rsid w:val="00A13445"/>
    <w:rsid w:val="00A13534"/>
    <w:rsid w:val="00A13CED"/>
    <w:rsid w:val="00A14487"/>
    <w:rsid w:val="00A14979"/>
    <w:rsid w:val="00A150A9"/>
    <w:rsid w:val="00A152C5"/>
    <w:rsid w:val="00A156FD"/>
    <w:rsid w:val="00A1570A"/>
    <w:rsid w:val="00A15712"/>
    <w:rsid w:val="00A15719"/>
    <w:rsid w:val="00A160A5"/>
    <w:rsid w:val="00A16118"/>
    <w:rsid w:val="00A161C6"/>
    <w:rsid w:val="00A163F0"/>
    <w:rsid w:val="00A16404"/>
    <w:rsid w:val="00A16A1E"/>
    <w:rsid w:val="00A16D13"/>
    <w:rsid w:val="00A16FA3"/>
    <w:rsid w:val="00A17173"/>
    <w:rsid w:val="00A171FC"/>
    <w:rsid w:val="00A17F68"/>
    <w:rsid w:val="00A17F92"/>
    <w:rsid w:val="00A20331"/>
    <w:rsid w:val="00A20405"/>
    <w:rsid w:val="00A20422"/>
    <w:rsid w:val="00A20564"/>
    <w:rsid w:val="00A207F8"/>
    <w:rsid w:val="00A212CC"/>
    <w:rsid w:val="00A2143A"/>
    <w:rsid w:val="00A217FD"/>
    <w:rsid w:val="00A218B3"/>
    <w:rsid w:val="00A21AD1"/>
    <w:rsid w:val="00A21BD4"/>
    <w:rsid w:val="00A21E38"/>
    <w:rsid w:val="00A22085"/>
    <w:rsid w:val="00A220F4"/>
    <w:rsid w:val="00A22117"/>
    <w:rsid w:val="00A2215F"/>
    <w:rsid w:val="00A221F8"/>
    <w:rsid w:val="00A2224E"/>
    <w:rsid w:val="00A22942"/>
    <w:rsid w:val="00A22B50"/>
    <w:rsid w:val="00A23131"/>
    <w:rsid w:val="00A23524"/>
    <w:rsid w:val="00A23747"/>
    <w:rsid w:val="00A23C17"/>
    <w:rsid w:val="00A23DCF"/>
    <w:rsid w:val="00A24356"/>
    <w:rsid w:val="00A244F4"/>
    <w:rsid w:val="00A24687"/>
    <w:rsid w:val="00A247FC"/>
    <w:rsid w:val="00A24D05"/>
    <w:rsid w:val="00A24DD3"/>
    <w:rsid w:val="00A251E0"/>
    <w:rsid w:val="00A2539F"/>
    <w:rsid w:val="00A2551D"/>
    <w:rsid w:val="00A257A0"/>
    <w:rsid w:val="00A25BAE"/>
    <w:rsid w:val="00A25D9D"/>
    <w:rsid w:val="00A25DFD"/>
    <w:rsid w:val="00A26C4D"/>
    <w:rsid w:val="00A26E81"/>
    <w:rsid w:val="00A27021"/>
    <w:rsid w:val="00A27CA4"/>
    <w:rsid w:val="00A3003C"/>
    <w:rsid w:val="00A30275"/>
    <w:rsid w:val="00A30B10"/>
    <w:rsid w:val="00A30B4F"/>
    <w:rsid w:val="00A313B3"/>
    <w:rsid w:val="00A319FB"/>
    <w:rsid w:val="00A31C54"/>
    <w:rsid w:val="00A31FC7"/>
    <w:rsid w:val="00A32140"/>
    <w:rsid w:val="00A321F0"/>
    <w:rsid w:val="00A322EA"/>
    <w:rsid w:val="00A32DF1"/>
    <w:rsid w:val="00A33AFB"/>
    <w:rsid w:val="00A33BED"/>
    <w:rsid w:val="00A33E16"/>
    <w:rsid w:val="00A34118"/>
    <w:rsid w:val="00A3427E"/>
    <w:rsid w:val="00A34379"/>
    <w:rsid w:val="00A34581"/>
    <w:rsid w:val="00A346BD"/>
    <w:rsid w:val="00A350AC"/>
    <w:rsid w:val="00A35CD8"/>
    <w:rsid w:val="00A35E5E"/>
    <w:rsid w:val="00A35EA0"/>
    <w:rsid w:val="00A3607F"/>
    <w:rsid w:val="00A363EA"/>
    <w:rsid w:val="00A3657A"/>
    <w:rsid w:val="00A3690F"/>
    <w:rsid w:val="00A36C12"/>
    <w:rsid w:val="00A36C1C"/>
    <w:rsid w:val="00A36FF4"/>
    <w:rsid w:val="00A3758C"/>
    <w:rsid w:val="00A379E1"/>
    <w:rsid w:val="00A37F9F"/>
    <w:rsid w:val="00A402C5"/>
    <w:rsid w:val="00A40741"/>
    <w:rsid w:val="00A40B51"/>
    <w:rsid w:val="00A40D05"/>
    <w:rsid w:val="00A4140D"/>
    <w:rsid w:val="00A415F0"/>
    <w:rsid w:val="00A416DF"/>
    <w:rsid w:val="00A4171F"/>
    <w:rsid w:val="00A418DF"/>
    <w:rsid w:val="00A41A06"/>
    <w:rsid w:val="00A42063"/>
    <w:rsid w:val="00A421BC"/>
    <w:rsid w:val="00A427B5"/>
    <w:rsid w:val="00A42E58"/>
    <w:rsid w:val="00A43054"/>
    <w:rsid w:val="00A43B55"/>
    <w:rsid w:val="00A43F19"/>
    <w:rsid w:val="00A43FEC"/>
    <w:rsid w:val="00A44AFD"/>
    <w:rsid w:val="00A44BAB"/>
    <w:rsid w:val="00A45223"/>
    <w:rsid w:val="00A4555E"/>
    <w:rsid w:val="00A4559D"/>
    <w:rsid w:val="00A455BF"/>
    <w:rsid w:val="00A4577A"/>
    <w:rsid w:val="00A45999"/>
    <w:rsid w:val="00A45EED"/>
    <w:rsid w:val="00A45F5A"/>
    <w:rsid w:val="00A46110"/>
    <w:rsid w:val="00A46965"/>
    <w:rsid w:val="00A46D56"/>
    <w:rsid w:val="00A474BD"/>
    <w:rsid w:val="00A4765F"/>
    <w:rsid w:val="00A4777A"/>
    <w:rsid w:val="00A479A8"/>
    <w:rsid w:val="00A47A87"/>
    <w:rsid w:val="00A47ED6"/>
    <w:rsid w:val="00A50123"/>
    <w:rsid w:val="00A50151"/>
    <w:rsid w:val="00A50520"/>
    <w:rsid w:val="00A50795"/>
    <w:rsid w:val="00A50D00"/>
    <w:rsid w:val="00A51138"/>
    <w:rsid w:val="00A5136E"/>
    <w:rsid w:val="00A513D9"/>
    <w:rsid w:val="00A51697"/>
    <w:rsid w:val="00A51ACC"/>
    <w:rsid w:val="00A524F0"/>
    <w:rsid w:val="00A529F8"/>
    <w:rsid w:val="00A52A7B"/>
    <w:rsid w:val="00A52B11"/>
    <w:rsid w:val="00A52C92"/>
    <w:rsid w:val="00A53069"/>
    <w:rsid w:val="00A53A1E"/>
    <w:rsid w:val="00A53D9C"/>
    <w:rsid w:val="00A53EAC"/>
    <w:rsid w:val="00A540D3"/>
    <w:rsid w:val="00A5412A"/>
    <w:rsid w:val="00A54809"/>
    <w:rsid w:val="00A54827"/>
    <w:rsid w:val="00A54E66"/>
    <w:rsid w:val="00A5500B"/>
    <w:rsid w:val="00A55025"/>
    <w:rsid w:val="00A5598C"/>
    <w:rsid w:val="00A55B8F"/>
    <w:rsid w:val="00A55D69"/>
    <w:rsid w:val="00A55FA0"/>
    <w:rsid w:val="00A56149"/>
    <w:rsid w:val="00A562AC"/>
    <w:rsid w:val="00A56542"/>
    <w:rsid w:val="00A56EF2"/>
    <w:rsid w:val="00A56FC5"/>
    <w:rsid w:val="00A56FD4"/>
    <w:rsid w:val="00A570A8"/>
    <w:rsid w:val="00A5746A"/>
    <w:rsid w:val="00A57509"/>
    <w:rsid w:val="00A57BB7"/>
    <w:rsid w:val="00A57DD0"/>
    <w:rsid w:val="00A60143"/>
    <w:rsid w:val="00A605F7"/>
    <w:rsid w:val="00A607BE"/>
    <w:rsid w:val="00A60DFD"/>
    <w:rsid w:val="00A61104"/>
    <w:rsid w:val="00A61273"/>
    <w:rsid w:val="00A61465"/>
    <w:rsid w:val="00A61753"/>
    <w:rsid w:val="00A618C2"/>
    <w:rsid w:val="00A61CF0"/>
    <w:rsid w:val="00A61DD1"/>
    <w:rsid w:val="00A61F11"/>
    <w:rsid w:val="00A6209C"/>
    <w:rsid w:val="00A628BF"/>
    <w:rsid w:val="00A63103"/>
    <w:rsid w:val="00A63435"/>
    <w:rsid w:val="00A6397C"/>
    <w:rsid w:val="00A63A60"/>
    <w:rsid w:val="00A63E5F"/>
    <w:rsid w:val="00A63E77"/>
    <w:rsid w:val="00A63E84"/>
    <w:rsid w:val="00A644B2"/>
    <w:rsid w:val="00A64847"/>
    <w:rsid w:val="00A64CB4"/>
    <w:rsid w:val="00A6539B"/>
    <w:rsid w:val="00A6624B"/>
    <w:rsid w:val="00A66B84"/>
    <w:rsid w:val="00A66C9B"/>
    <w:rsid w:val="00A66E85"/>
    <w:rsid w:val="00A67058"/>
    <w:rsid w:val="00A67386"/>
    <w:rsid w:val="00A67637"/>
    <w:rsid w:val="00A67CF9"/>
    <w:rsid w:val="00A700E3"/>
    <w:rsid w:val="00A705AF"/>
    <w:rsid w:val="00A70924"/>
    <w:rsid w:val="00A70A5E"/>
    <w:rsid w:val="00A70A84"/>
    <w:rsid w:val="00A70AD4"/>
    <w:rsid w:val="00A70C0A"/>
    <w:rsid w:val="00A70C56"/>
    <w:rsid w:val="00A71170"/>
    <w:rsid w:val="00A7139A"/>
    <w:rsid w:val="00A715A3"/>
    <w:rsid w:val="00A71BAD"/>
    <w:rsid w:val="00A72048"/>
    <w:rsid w:val="00A7237C"/>
    <w:rsid w:val="00A727ED"/>
    <w:rsid w:val="00A72A3B"/>
    <w:rsid w:val="00A72AC0"/>
    <w:rsid w:val="00A72D61"/>
    <w:rsid w:val="00A72D6D"/>
    <w:rsid w:val="00A731F6"/>
    <w:rsid w:val="00A73519"/>
    <w:rsid w:val="00A735B7"/>
    <w:rsid w:val="00A73721"/>
    <w:rsid w:val="00A7394E"/>
    <w:rsid w:val="00A73CE6"/>
    <w:rsid w:val="00A73FF3"/>
    <w:rsid w:val="00A7414C"/>
    <w:rsid w:val="00A74426"/>
    <w:rsid w:val="00A749A1"/>
    <w:rsid w:val="00A7557A"/>
    <w:rsid w:val="00A75CE3"/>
    <w:rsid w:val="00A75D89"/>
    <w:rsid w:val="00A75EF9"/>
    <w:rsid w:val="00A76123"/>
    <w:rsid w:val="00A76148"/>
    <w:rsid w:val="00A76490"/>
    <w:rsid w:val="00A77266"/>
    <w:rsid w:val="00A7734E"/>
    <w:rsid w:val="00A773EB"/>
    <w:rsid w:val="00A77B3F"/>
    <w:rsid w:val="00A77C9A"/>
    <w:rsid w:val="00A77D93"/>
    <w:rsid w:val="00A77EEA"/>
    <w:rsid w:val="00A80018"/>
    <w:rsid w:val="00A80113"/>
    <w:rsid w:val="00A80296"/>
    <w:rsid w:val="00A802C9"/>
    <w:rsid w:val="00A80336"/>
    <w:rsid w:val="00A8166C"/>
    <w:rsid w:val="00A81C6A"/>
    <w:rsid w:val="00A81D19"/>
    <w:rsid w:val="00A81E30"/>
    <w:rsid w:val="00A81E70"/>
    <w:rsid w:val="00A8214D"/>
    <w:rsid w:val="00A82451"/>
    <w:rsid w:val="00A82633"/>
    <w:rsid w:val="00A8341E"/>
    <w:rsid w:val="00A8350C"/>
    <w:rsid w:val="00A838F8"/>
    <w:rsid w:val="00A83B2E"/>
    <w:rsid w:val="00A83F6F"/>
    <w:rsid w:val="00A83FF7"/>
    <w:rsid w:val="00A841E1"/>
    <w:rsid w:val="00A84220"/>
    <w:rsid w:val="00A84537"/>
    <w:rsid w:val="00A8461B"/>
    <w:rsid w:val="00A84A42"/>
    <w:rsid w:val="00A84A95"/>
    <w:rsid w:val="00A84B6C"/>
    <w:rsid w:val="00A84CBD"/>
    <w:rsid w:val="00A84F83"/>
    <w:rsid w:val="00A85209"/>
    <w:rsid w:val="00A85780"/>
    <w:rsid w:val="00A858FF"/>
    <w:rsid w:val="00A85C92"/>
    <w:rsid w:val="00A85E26"/>
    <w:rsid w:val="00A8638C"/>
    <w:rsid w:val="00A86581"/>
    <w:rsid w:val="00A866D9"/>
    <w:rsid w:val="00A86DBE"/>
    <w:rsid w:val="00A86FF0"/>
    <w:rsid w:val="00A8701C"/>
    <w:rsid w:val="00A87415"/>
    <w:rsid w:val="00A87547"/>
    <w:rsid w:val="00A87DF8"/>
    <w:rsid w:val="00A90018"/>
    <w:rsid w:val="00A902E2"/>
    <w:rsid w:val="00A90E87"/>
    <w:rsid w:val="00A90F6D"/>
    <w:rsid w:val="00A90FAE"/>
    <w:rsid w:val="00A90FBC"/>
    <w:rsid w:val="00A91242"/>
    <w:rsid w:val="00A913CB"/>
    <w:rsid w:val="00A915D9"/>
    <w:rsid w:val="00A918D3"/>
    <w:rsid w:val="00A91B87"/>
    <w:rsid w:val="00A926F2"/>
    <w:rsid w:val="00A928C3"/>
    <w:rsid w:val="00A92988"/>
    <w:rsid w:val="00A92A81"/>
    <w:rsid w:val="00A92B78"/>
    <w:rsid w:val="00A92D9D"/>
    <w:rsid w:val="00A92E00"/>
    <w:rsid w:val="00A92FB3"/>
    <w:rsid w:val="00A93504"/>
    <w:rsid w:val="00A93536"/>
    <w:rsid w:val="00A93657"/>
    <w:rsid w:val="00A93678"/>
    <w:rsid w:val="00A939F5"/>
    <w:rsid w:val="00A93BEF"/>
    <w:rsid w:val="00A93C01"/>
    <w:rsid w:val="00A940F9"/>
    <w:rsid w:val="00A9455C"/>
    <w:rsid w:val="00A94738"/>
    <w:rsid w:val="00A94B73"/>
    <w:rsid w:val="00A94E99"/>
    <w:rsid w:val="00A94F11"/>
    <w:rsid w:val="00A951F8"/>
    <w:rsid w:val="00A956FC"/>
    <w:rsid w:val="00A95A38"/>
    <w:rsid w:val="00A95B1E"/>
    <w:rsid w:val="00A95FF9"/>
    <w:rsid w:val="00A96549"/>
    <w:rsid w:val="00A965DA"/>
    <w:rsid w:val="00A96BC2"/>
    <w:rsid w:val="00A96DAB"/>
    <w:rsid w:val="00A970B8"/>
    <w:rsid w:val="00A9714E"/>
    <w:rsid w:val="00A9747D"/>
    <w:rsid w:val="00A978AF"/>
    <w:rsid w:val="00A97E6A"/>
    <w:rsid w:val="00AA042E"/>
    <w:rsid w:val="00AA059F"/>
    <w:rsid w:val="00AA0660"/>
    <w:rsid w:val="00AA0847"/>
    <w:rsid w:val="00AA0953"/>
    <w:rsid w:val="00AA0CBE"/>
    <w:rsid w:val="00AA0FE8"/>
    <w:rsid w:val="00AA141E"/>
    <w:rsid w:val="00AA1522"/>
    <w:rsid w:val="00AA158A"/>
    <w:rsid w:val="00AA17E4"/>
    <w:rsid w:val="00AA1B65"/>
    <w:rsid w:val="00AA1E24"/>
    <w:rsid w:val="00AA1EFB"/>
    <w:rsid w:val="00AA2024"/>
    <w:rsid w:val="00AA249D"/>
    <w:rsid w:val="00AA2598"/>
    <w:rsid w:val="00AA2656"/>
    <w:rsid w:val="00AA2B05"/>
    <w:rsid w:val="00AA2BAA"/>
    <w:rsid w:val="00AA2C1B"/>
    <w:rsid w:val="00AA2C7E"/>
    <w:rsid w:val="00AA2EE8"/>
    <w:rsid w:val="00AA326E"/>
    <w:rsid w:val="00AA328D"/>
    <w:rsid w:val="00AA33B7"/>
    <w:rsid w:val="00AA342D"/>
    <w:rsid w:val="00AA373F"/>
    <w:rsid w:val="00AA3A71"/>
    <w:rsid w:val="00AA3D9F"/>
    <w:rsid w:val="00AA3E24"/>
    <w:rsid w:val="00AA3E78"/>
    <w:rsid w:val="00AA4185"/>
    <w:rsid w:val="00AA4662"/>
    <w:rsid w:val="00AA4953"/>
    <w:rsid w:val="00AA4B04"/>
    <w:rsid w:val="00AA4CA5"/>
    <w:rsid w:val="00AA5340"/>
    <w:rsid w:val="00AA5606"/>
    <w:rsid w:val="00AA57DD"/>
    <w:rsid w:val="00AA5B42"/>
    <w:rsid w:val="00AA6043"/>
    <w:rsid w:val="00AA62A8"/>
    <w:rsid w:val="00AA62DC"/>
    <w:rsid w:val="00AA6423"/>
    <w:rsid w:val="00AA647D"/>
    <w:rsid w:val="00AA6673"/>
    <w:rsid w:val="00AA6884"/>
    <w:rsid w:val="00AA68A7"/>
    <w:rsid w:val="00AA6B05"/>
    <w:rsid w:val="00AA6ED9"/>
    <w:rsid w:val="00AA6F6C"/>
    <w:rsid w:val="00AA7134"/>
    <w:rsid w:val="00AA743B"/>
    <w:rsid w:val="00AA7477"/>
    <w:rsid w:val="00AA79E7"/>
    <w:rsid w:val="00AB008F"/>
    <w:rsid w:val="00AB06E5"/>
    <w:rsid w:val="00AB11ED"/>
    <w:rsid w:val="00AB159C"/>
    <w:rsid w:val="00AB15E0"/>
    <w:rsid w:val="00AB1B7E"/>
    <w:rsid w:val="00AB21F8"/>
    <w:rsid w:val="00AB266D"/>
    <w:rsid w:val="00AB26DD"/>
    <w:rsid w:val="00AB2B57"/>
    <w:rsid w:val="00AB30EE"/>
    <w:rsid w:val="00AB30F0"/>
    <w:rsid w:val="00AB42F1"/>
    <w:rsid w:val="00AB4C17"/>
    <w:rsid w:val="00AB4EE5"/>
    <w:rsid w:val="00AB5223"/>
    <w:rsid w:val="00AB55B7"/>
    <w:rsid w:val="00AB592F"/>
    <w:rsid w:val="00AB5D2F"/>
    <w:rsid w:val="00AB6082"/>
    <w:rsid w:val="00AB6122"/>
    <w:rsid w:val="00AB6344"/>
    <w:rsid w:val="00AB6476"/>
    <w:rsid w:val="00AB680B"/>
    <w:rsid w:val="00AB79C3"/>
    <w:rsid w:val="00AB7A0B"/>
    <w:rsid w:val="00AC00FD"/>
    <w:rsid w:val="00AC0334"/>
    <w:rsid w:val="00AC0607"/>
    <w:rsid w:val="00AC136C"/>
    <w:rsid w:val="00AC13CE"/>
    <w:rsid w:val="00AC18C8"/>
    <w:rsid w:val="00AC19E9"/>
    <w:rsid w:val="00AC1B07"/>
    <w:rsid w:val="00AC229D"/>
    <w:rsid w:val="00AC2765"/>
    <w:rsid w:val="00AC29A1"/>
    <w:rsid w:val="00AC2B7D"/>
    <w:rsid w:val="00AC2F41"/>
    <w:rsid w:val="00AC31CC"/>
    <w:rsid w:val="00AC39E3"/>
    <w:rsid w:val="00AC3AC9"/>
    <w:rsid w:val="00AC3B29"/>
    <w:rsid w:val="00AC3D52"/>
    <w:rsid w:val="00AC47E9"/>
    <w:rsid w:val="00AC4EF4"/>
    <w:rsid w:val="00AC5155"/>
    <w:rsid w:val="00AC5732"/>
    <w:rsid w:val="00AC574D"/>
    <w:rsid w:val="00AC5F00"/>
    <w:rsid w:val="00AC6792"/>
    <w:rsid w:val="00AC6FA1"/>
    <w:rsid w:val="00AC7267"/>
    <w:rsid w:val="00AC7A57"/>
    <w:rsid w:val="00AC7D8E"/>
    <w:rsid w:val="00AD0045"/>
    <w:rsid w:val="00AD017A"/>
    <w:rsid w:val="00AD0187"/>
    <w:rsid w:val="00AD036D"/>
    <w:rsid w:val="00AD0E0B"/>
    <w:rsid w:val="00AD109B"/>
    <w:rsid w:val="00AD14B3"/>
    <w:rsid w:val="00AD15B4"/>
    <w:rsid w:val="00AD18BF"/>
    <w:rsid w:val="00AD1AB2"/>
    <w:rsid w:val="00AD1D19"/>
    <w:rsid w:val="00AD1F6A"/>
    <w:rsid w:val="00AD20E7"/>
    <w:rsid w:val="00AD2528"/>
    <w:rsid w:val="00AD2650"/>
    <w:rsid w:val="00AD2946"/>
    <w:rsid w:val="00AD2961"/>
    <w:rsid w:val="00AD2A2A"/>
    <w:rsid w:val="00AD2D7B"/>
    <w:rsid w:val="00AD2F0F"/>
    <w:rsid w:val="00AD2F7D"/>
    <w:rsid w:val="00AD3142"/>
    <w:rsid w:val="00AD35B5"/>
    <w:rsid w:val="00AD36D0"/>
    <w:rsid w:val="00AD38AB"/>
    <w:rsid w:val="00AD3977"/>
    <w:rsid w:val="00AD4419"/>
    <w:rsid w:val="00AD4875"/>
    <w:rsid w:val="00AD4AED"/>
    <w:rsid w:val="00AD4DCD"/>
    <w:rsid w:val="00AD4EA0"/>
    <w:rsid w:val="00AD52BB"/>
    <w:rsid w:val="00AD5477"/>
    <w:rsid w:val="00AD5AAC"/>
    <w:rsid w:val="00AD5CD7"/>
    <w:rsid w:val="00AD5D25"/>
    <w:rsid w:val="00AD5E3C"/>
    <w:rsid w:val="00AD5EA9"/>
    <w:rsid w:val="00AD6042"/>
    <w:rsid w:val="00AD612A"/>
    <w:rsid w:val="00AD6211"/>
    <w:rsid w:val="00AD66FD"/>
    <w:rsid w:val="00AD696D"/>
    <w:rsid w:val="00AD704B"/>
    <w:rsid w:val="00AD7827"/>
    <w:rsid w:val="00AE00F9"/>
    <w:rsid w:val="00AE01C9"/>
    <w:rsid w:val="00AE0925"/>
    <w:rsid w:val="00AE101A"/>
    <w:rsid w:val="00AE1BB0"/>
    <w:rsid w:val="00AE1C0D"/>
    <w:rsid w:val="00AE21B8"/>
    <w:rsid w:val="00AE2324"/>
    <w:rsid w:val="00AE2575"/>
    <w:rsid w:val="00AE2A48"/>
    <w:rsid w:val="00AE2A60"/>
    <w:rsid w:val="00AE2C8C"/>
    <w:rsid w:val="00AE30AD"/>
    <w:rsid w:val="00AE3B60"/>
    <w:rsid w:val="00AE3C4E"/>
    <w:rsid w:val="00AE418A"/>
    <w:rsid w:val="00AE440C"/>
    <w:rsid w:val="00AE4D18"/>
    <w:rsid w:val="00AE4FB4"/>
    <w:rsid w:val="00AE5188"/>
    <w:rsid w:val="00AE53DD"/>
    <w:rsid w:val="00AE5901"/>
    <w:rsid w:val="00AE5B25"/>
    <w:rsid w:val="00AE649D"/>
    <w:rsid w:val="00AE669D"/>
    <w:rsid w:val="00AE6D8D"/>
    <w:rsid w:val="00AE735A"/>
    <w:rsid w:val="00AE7451"/>
    <w:rsid w:val="00AE74B0"/>
    <w:rsid w:val="00AE7795"/>
    <w:rsid w:val="00AE7900"/>
    <w:rsid w:val="00AE7EAF"/>
    <w:rsid w:val="00AF007D"/>
    <w:rsid w:val="00AF00EB"/>
    <w:rsid w:val="00AF0172"/>
    <w:rsid w:val="00AF022E"/>
    <w:rsid w:val="00AF02A0"/>
    <w:rsid w:val="00AF0341"/>
    <w:rsid w:val="00AF07FD"/>
    <w:rsid w:val="00AF08DD"/>
    <w:rsid w:val="00AF0938"/>
    <w:rsid w:val="00AF0C4E"/>
    <w:rsid w:val="00AF15D6"/>
    <w:rsid w:val="00AF19FD"/>
    <w:rsid w:val="00AF1ACE"/>
    <w:rsid w:val="00AF1DA0"/>
    <w:rsid w:val="00AF2303"/>
    <w:rsid w:val="00AF23D5"/>
    <w:rsid w:val="00AF284A"/>
    <w:rsid w:val="00AF2A4F"/>
    <w:rsid w:val="00AF4525"/>
    <w:rsid w:val="00AF4572"/>
    <w:rsid w:val="00AF46EF"/>
    <w:rsid w:val="00AF4824"/>
    <w:rsid w:val="00AF4831"/>
    <w:rsid w:val="00AF4865"/>
    <w:rsid w:val="00AF4CBC"/>
    <w:rsid w:val="00AF4F12"/>
    <w:rsid w:val="00AF510A"/>
    <w:rsid w:val="00AF53D9"/>
    <w:rsid w:val="00AF5A08"/>
    <w:rsid w:val="00AF5AB4"/>
    <w:rsid w:val="00AF5C4B"/>
    <w:rsid w:val="00AF5CFC"/>
    <w:rsid w:val="00AF5FC3"/>
    <w:rsid w:val="00AF5FFB"/>
    <w:rsid w:val="00AF689A"/>
    <w:rsid w:val="00AF69CE"/>
    <w:rsid w:val="00AF6BA2"/>
    <w:rsid w:val="00AF762D"/>
    <w:rsid w:val="00AF769D"/>
    <w:rsid w:val="00AF779B"/>
    <w:rsid w:val="00AF79B8"/>
    <w:rsid w:val="00AF7C3B"/>
    <w:rsid w:val="00AF7C8C"/>
    <w:rsid w:val="00AF7E7D"/>
    <w:rsid w:val="00B004BA"/>
    <w:rsid w:val="00B00702"/>
    <w:rsid w:val="00B0084E"/>
    <w:rsid w:val="00B009D7"/>
    <w:rsid w:val="00B00A6A"/>
    <w:rsid w:val="00B00C1E"/>
    <w:rsid w:val="00B00F1F"/>
    <w:rsid w:val="00B016CF"/>
    <w:rsid w:val="00B019AC"/>
    <w:rsid w:val="00B019D9"/>
    <w:rsid w:val="00B01F69"/>
    <w:rsid w:val="00B02799"/>
    <w:rsid w:val="00B02961"/>
    <w:rsid w:val="00B02B5C"/>
    <w:rsid w:val="00B02F37"/>
    <w:rsid w:val="00B0306D"/>
    <w:rsid w:val="00B03200"/>
    <w:rsid w:val="00B03250"/>
    <w:rsid w:val="00B03300"/>
    <w:rsid w:val="00B03D0D"/>
    <w:rsid w:val="00B03FFF"/>
    <w:rsid w:val="00B04222"/>
    <w:rsid w:val="00B0447C"/>
    <w:rsid w:val="00B044D9"/>
    <w:rsid w:val="00B045FB"/>
    <w:rsid w:val="00B049BC"/>
    <w:rsid w:val="00B04D68"/>
    <w:rsid w:val="00B0535D"/>
    <w:rsid w:val="00B0574D"/>
    <w:rsid w:val="00B05B26"/>
    <w:rsid w:val="00B05C65"/>
    <w:rsid w:val="00B05CB0"/>
    <w:rsid w:val="00B0600A"/>
    <w:rsid w:val="00B0616A"/>
    <w:rsid w:val="00B063EE"/>
    <w:rsid w:val="00B0684F"/>
    <w:rsid w:val="00B06D6C"/>
    <w:rsid w:val="00B07310"/>
    <w:rsid w:val="00B077D9"/>
    <w:rsid w:val="00B10101"/>
    <w:rsid w:val="00B10494"/>
    <w:rsid w:val="00B104F8"/>
    <w:rsid w:val="00B106D9"/>
    <w:rsid w:val="00B10884"/>
    <w:rsid w:val="00B10D58"/>
    <w:rsid w:val="00B10F98"/>
    <w:rsid w:val="00B11050"/>
    <w:rsid w:val="00B117AE"/>
    <w:rsid w:val="00B11AEE"/>
    <w:rsid w:val="00B11B40"/>
    <w:rsid w:val="00B11E1B"/>
    <w:rsid w:val="00B11FE4"/>
    <w:rsid w:val="00B12581"/>
    <w:rsid w:val="00B1293F"/>
    <w:rsid w:val="00B13C45"/>
    <w:rsid w:val="00B14026"/>
    <w:rsid w:val="00B1454B"/>
    <w:rsid w:val="00B14974"/>
    <w:rsid w:val="00B14DBE"/>
    <w:rsid w:val="00B1587B"/>
    <w:rsid w:val="00B158E7"/>
    <w:rsid w:val="00B159B9"/>
    <w:rsid w:val="00B15A01"/>
    <w:rsid w:val="00B15B75"/>
    <w:rsid w:val="00B15FC9"/>
    <w:rsid w:val="00B16595"/>
    <w:rsid w:val="00B16947"/>
    <w:rsid w:val="00B16E33"/>
    <w:rsid w:val="00B16F95"/>
    <w:rsid w:val="00B16FB6"/>
    <w:rsid w:val="00B16FBC"/>
    <w:rsid w:val="00B17094"/>
    <w:rsid w:val="00B17433"/>
    <w:rsid w:val="00B17820"/>
    <w:rsid w:val="00B17FA7"/>
    <w:rsid w:val="00B20276"/>
    <w:rsid w:val="00B20366"/>
    <w:rsid w:val="00B207E2"/>
    <w:rsid w:val="00B20A81"/>
    <w:rsid w:val="00B20C19"/>
    <w:rsid w:val="00B21008"/>
    <w:rsid w:val="00B211BC"/>
    <w:rsid w:val="00B21359"/>
    <w:rsid w:val="00B213BE"/>
    <w:rsid w:val="00B21442"/>
    <w:rsid w:val="00B217A6"/>
    <w:rsid w:val="00B21CB7"/>
    <w:rsid w:val="00B21DC9"/>
    <w:rsid w:val="00B222E7"/>
    <w:rsid w:val="00B22B3D"/>
    <w:rsid w:val="00B2306F"/>
    <w:rsid w:val="00B23686"/>
    <w:rsid w:val="00B23A6B"/>
    <w:rsid w:val="00B23C87"/>
    <w:rsid w:val="00B23EB7"/>
    <w:rsid w:val="00B240C1"/>
    <w:rsid w:val="00B241DB"/>
    <w:rsid w:val="00B2428B"/>
    <w:rsid w:val="00B245A4"/>
    <w:rsid w:val="00B245BC"/>
    <w:rsid w:val="00B24D94"/>
    <w:rsid w:val="00B24FBA"/>
    <w:rsid w:val="00B25378"/>
    <w:rsid w:val="00B254D9"/>
    <w:rsid w:val="00B2589E"/>
    <w:rsid w:val="00B26335"/>
    <w:rsid w:val="00B2639D"/>
    <w:rsid w:val="00B266BA"/>
    <w:rsid w:val="00B26D2F"/>
    <w:rsid w:val="00B270FF"/>
    <w:rsid w:val="00B272EF"/>
    <w:rsid w:val="00B27921"/>
    <w:rsid w:val="00B27BEA"/>
    <w:rsid w:val="00B30124"/>
    <w:rsid w:val="00B306CF"/>
    <w:rsid w:val="00B307CF"/>
    <w:rsid w:val="00B30957"/>
    <w:rsid w:val="00B30A09"/>
    <w:rsid w:val="00B30BFF"/>
    <w:rsid w:val="00B30E35"/>
    <w:rsid w:val="00B310B9"/>
    <w:rsid w:val="00B313E0"/>
    <w:rsid w:val="00B3194F"/>
    <w:rsid w:val="00B31986"/>
    <w:rsid w:val="00B31DA0"/>
    <w:rsid w:val="00B31E46"/>
    <w:rsid w:val="00B32057"/>
    <w:rsid w:val="00B327FC"/>
    <w:rsid w:val="00B32BF2"/>
    <w:rsid w:val="00B32FDC"/>
    <w:rsid w:val="00B33EC6"/>
    <w:rsid w:val="00B340B7"/>
    <w:rsid w:val="00B34A09"/>
    <w:rsid w:val="00B34CEF"/>
    <w:rsid w:val="00B34DFA"/>
    <w:rsid w:val="00B34E25"/>
    <w:rsid w:val="00B3513A"/>
    <w:rsid w:val="00B3521C"/>
    <w:rsid w:val="00B35240"/>
    <w:rsid w:val="00B354EE"/>
    <w:rsid w:val="00B355E1"/>
    <w:rsid w:val="00B35A4C"/>
    <w:rsid w:val="00B35B99"/>
    <w:rsid w:val="00B35C91"/>
    <w:rsid w:val="00B36CF4"/>
    <w:rsid w:val="00B3711C"/>
    <w:rsid w:val="00B3720B"/>
    <w:rsid w:val="00B377D4"/>
    <w:rsid w:val="00B37F5C"/>
    <w:rsid w:val="00B40180"/>
    <w:rsid w:val="00B40849"/>
    <w:rsid w:val="00B40A32"/>
    <w:rsid w:val="00B40AE1"/>
    <w:rsid w:val="00B40B04"/>
    <w:rsid w:val="00B40B78"/>
    <w:rsid w:val="00B40C38"/>
    <w:rsid w:val="00B414EF"/>
    <w:rsid w:val="00B415B0"/>
    <w:rsid w:val="00B416F2"/>
    <w:rsid w:val="00B41CEE"/>
    <w:rsid w:val="00B41D87"/>
    <w:rsid w:val="00B41F05"/>
    <w:rsid w:val="00B420B2"/>
    <w:rsid w:val="00B426D4"/>
    <w:rsid w:val="00B426F5"/>
    <w:rsid w:val="00B42D2A"/>
    <w:rsid w:val="00B42D46"/>
    <w:rsid w:val="00B43443"/>
    <w:rsid w:val="00B43C09"/>
    <w:rsid w:val="00B440E5"/>
    <w:rsid w:val="00B44217"/>
    <w:rsid w:val="00B44938"/>
    <w:rsid w:val="00B44C4E"/>
    <w:rsid w:val="00B44C93"/>
    <w:rsid w:val="00B44C9D"/>
    <w:rsid w:val="00B44D93"/>
    <w:rsid w:val="00B4552F"/>
    <w:rsid w:val="00B45580"/>
    <w:rsid w:val="00B45700"/>
    <w:rsid w:val="00B45978"/>
    <w:rsid w:val="00B45A7F"/>
    <w:rsid w:val="00B45E37"/>
    <w:rsid w:val="00B463D7"/>
    <w:rsid w:val="00B46536"/>
    <w:rsid w:val="00B465F6"/>
    <w:rsid w:val="00B46BB3"/>
    <w:rsid w:val="00B46E08"/>
    <w:rsid w:val="00B46F88"/>
    <w:rsid w:val="00B471F4"/>
    <w:rsid w:val="00B47603"/>
    <w:rsid w:val="00B47677"/>
    <w:rsid w:val="00B479F6"/>
    <w:rsid w:val="00B47B95"/>
    <w:rsid w:val="00B47C83"/>
    <w:rsid w:val="00B47EA4"/>
    <w:rsid w:val="00B47F24"/>
    <w:rsid w:val="00B503FB"/>
    <w:rsid w:val="00B5051A"/>
    <w:rsid w:val="00B508A7"/>
    <w:rsid w:val="00B509D1"/>
    <w:rsid w:val="00B50E1F"/>
    <w:rsid w:val="00B50F64"/>
    <w:rsid w:val="00B512D3"/>
    <w:rsid w:val="00B51329"/>
    <w:rsid w:val="00B513CA"/>
    <w:rsid w:val="00B51A2E"/>
    <w:rsid w:val="00B51AEF"/>
    <w:rsid w:val="00B51BF2"/>
    <w:rsid w:val="00B51CCF"/>
    <w:rsid w:val="00B51D93"/>
    <w:rsid w:val="00B51E09"/>
    <w:rsid w:val="00B525A4"/>
    <w:rsid w:val="00B52B17"/>
    <w:rsid w:val="00B52EE7"/>
    <w:rsid w:val="00B5340E"/>
    <w:rsid w:val="00B53634"/>
    <w:rsid w:val="00B53799"/>
    <w:rsid w:val="00B53AD1"/>
    <w:rsid w:val="00B53BFE"/>
    <w:rsid w:val="00B53E00"/>
    <w:rsid w:val="00B54141"/>
    <w:rsid w:val="00B5423E"/>
    <w:rsid w:val="00B543B5"/>
    <w:rsid w:val="00B545E9"/>
    <w:rsid w:val="00B54712"/>
    <w:rsid w:val="00B5484D"/>
    <w:rsid w:val="00B549AC"/>
    <w:rsid w:val="00B54AE9"/>
    <w:rsid w:val="00B54C68"/>
    <w:rsid w:val="00B54EC3"/>
    <w:rsid w:val="00B54F80"/>
    <w:rsid w:val="00B55530"/>
    <w:rsid w:val="00B556D0"/>
    <w:rsid w:val="00B557E5"/>
    <w:rsid w:val="00B55840"/>
    <w:rsid w:val="00B558F4"/>
    <w:rsid w:val="00B56379"/>
    <w:rsid w:val="00B565C6"/>
    <w:rsid w:val="00B5692F"/>
    <w:rsid w:val="00B56AB1"/>
    <w:rsid w:val="00B57048"/>
    <w:rsid w:val="00B57387"/>
    <w:rsid w:val="00B575D0"/>
    <w:rsid w:val="00B6005C"/>
    <w:rsid w:val="00B600AA"/>
    <w:rsid w:val="00B60121"/>
    <w:rsid w:val="00B602B2"/>
    <w:rsid w:val="00B602CD"/>
    <w:rsid w:val="00B603B7"/>
    <w:rsid w:val="00B6086E"/>
    <w:rsid w:val="00B60A12"/>
    <w:rsid w:val="00B60AA2"/>
    <w:rsid w:val="00B61851"/>
    <w:rsid w:val="00B6192B"/>
    <w:rsid w:val="00B61A36"/>
    <w:rsid w:val="00B61AC3"/>
    <w:rsid w:val="00B61C79"/>
    <w:rsid w:val="00B6206A"/>
    <w:rsid w:val="00B627FC"/>
    <w:rsid w:val="00B6282F"/>
    <w:rsid w:val="00B6289A"/>
    <w:rsid w:val="00B62D15"/>
    <w:rsid w:val="00B62FA6"/>
    <w:rsid w:val="00B630EA"/>
    <w:rsid w:val="00B6329B"/>
    <w:rsid w:val="00B63323"/>
    <w:rsid w:val="00B638BA"/>
    <w:rsid w:val="00B638E8"/>
    <w:rsid w:val="00B63EEB"/>
    <w:rsid w:val="00B64664"/>
    <w:rsid w:val="00B64E82"/>
    <w:rsid w:val="00B64F67"/>
    <w:rsid w:val="00B65D71"/>
    <w:rsid w:val="00B661CA"/>
    <w:rsid w:val="00B664D7"/>
    <w:rsid w:val="00B66733"/>
    <w:rsid w:val="00B6683D"/>
    <w:rsid w:val="00B669BF"/>
    <w:rsid w:val="00B66DC6"/>
    <w:rsid w:val="00B67352"/>
    <w:rsid w:val="00B6760E"/>
    <w:rsid w:val="00B679E9"/>
    <w:rsid w:val="00B67E34"/>
    <w:rsid w:val="00B70363"/>
    <w:rsid w:val="00B70BC0"/>
    <w:rsid w:val="00B70E20"/>
    <w:rsid w:val="00B71220"/>
    <w:rsid w:val="00B7156D"/>
    <w:rsid w:val="00B71648"/>
    <w:rsid w:val="00B71837"/>
    <w:rsid w:val="00B71DD7"/>
    <w:rsid w:val="00B724D1"/>
    <w:rsid w:val="00B72921"/>
    <w:rsid w:val="00B72C5B"/>
    <w:rsid w:val="00B72F27"/>
    <w:rsid w:val="00B73226"/>
    <w:rsid w:val="00B732CF"/>
    <w:rsid w:val="00B735BE"/>
    <w:rsid w:val="00B735DB"/>
    <w:rsid w:val="00B73E1D"/>
    <w:rsid w:val="00B742EE"/>
    <w:rsid w:val="00B74A4F"/>
    <w:rsid w:val="00B74B2F"/>
    <w:rsid w:val="00B756DF"/>
    <w:rsid w:val="00B759B6"/>
    <w:rsid w:val="00B75CAC"/>
    <w:rsid w:val="00B75FE4"/>
    <w:rsid w:val="00B76F0F"/>
    <w:rsid w:val="00B76F3E"/>
    <w:rsid w:val="00B76F94"/>
    <w:rsid w:val="00B773E9"/>
    <w:rsid w:val="00B776A9"/>
    <w:rsid w:val="00B777BF"/>
    <w:rsid w:val="00B7790A"/>
    <w:rsid w:val="00B77B82"/>
    <w:rsid w:val="00B8014A"/>
    <w:rsid w:val="00B8047E"/>
    <w:rsid w:val="00B804A0"/>
    <w:rsid w:val="00B8090B"/>
    <w:rsid w:val="00B80984"/>
    <w:rsid w:val="00B80F09"/>
    <w:rsid w:val="00B813C0"/>
    <w:rsid w:val="00B81760"/>
    <w:rsid w:val="00B81877"/>
    <w:rsid w:val="00B81909"/>
    <w:rsid w:val="00B81B63"/>
    <w:rsid w:val="00B81D06"/>
    <w:rsid w:val="00B820CC"/>
    <w:rsid w:val="00B821F2"/>
    <w:rsid w:val="00B822A1"/>
    <w:rsid w:val="00B82AEA"/>
    <w:rsid w:val="00B82B20"/>
    <w:rsid w:val="00B82C6B"/>
    <w:rsid w:val="00B830F8"/>
    <w:rsid w:val="00B838E8"/>
    <w:rsid w:val="00B83975"/>
    <w:rsid w:val="00B83FAD"/>
    <w:rsid w:val="00B841FE"/>
    <w:rsid w:val="00B84305"/>
    <w:rsid w:val="00B84323"/>
    <w:rsid w:val="00B84CED"/>
    <w:rsid w:val="00B84CFF"/>
    <w:rsid w:val="00B86362"/>
    <w:rsid w:val="00B86589"/>
    <w:rsid w:val="00B86824"/>
    <w:rsid w:val="00B86B21"/>
    <w:rsid w:val="00B86C60"/>
    <w:rsid w:val="00B8700B"/>
    <w:rsid w:val="00B871EE"/>
    <w:rsid w:val="00B87384"/>
    <w:rsid w:val="00B87638"/>
    <w:rsid w:val="00B87EDE"/>
    <w:rsid w:val="00B902B0"/>
    <w:rsid w:val="00B90BF9"/>
    <w:rsid w:val="00B90DBE"/>
    <w:rsid w:val="00B90F0D"/>
    <w:rsid w:val="00B91543"/>
    <w:rsid w:val="00B91AC8"/>
    <w:rsid w:val="00B9203E"/>
    <w:rsid w:val="00B92471"/>
    <w:rsid w:val="00B92A9A"/>
    <w:rsid w:val="00B92CD4"/>
    <w:rsid w:val="00B93193"/>
    <w:rsid w:val="00B93453"/>
    <w:rsid w:val="00B93BF0"/>
    <w:rsid w:val="00B93DCC"/>
    <w:rsid w:val="00B93DF3"/>
    <w:rsid w:val="00B94470"/>
    <w:rsid w:val="00B94619"/>
    <w:rsid w:val="00B94ADC"/>
    <w:rsid w:val="00B94CFD"/>
    <w:rsid w:val="00B94D22"/>
    <w:rsid w:val="00B956CD"/>
    <w:rsid w:val="00B9583E"/>
    <w:rsid w:val="00B958D4"/>
    <w:rsid w:val="00B95E7F"/>
    <w:rsid w:val="00B95FA1"/>
    <w:rsid w:val="00B965DA"/>
    <w:rsid w:val="00B968C8"/>
    <w:rsid w:val="00B969EB"/>
    <w:rsid w:val="00B96AD9"/>
    <w:rsid w:val="00B9701D"/>
    <w:rsid w:val="00B97089"/>
    <w:rsid w:val="00B97249"/>
    <w:rsid w:val="00B9730A"/>
    <w:rsid w:val="00B977E1"/>
    <w:rsid w:val="00B97A5A"/>
    <w:rsid w:val="00B97AFA"/>
    <w:rsid w:val="00BA005D"/>
    <w:rsid w:val="00BA0077"/>
    <w:rsid w:val="00BA0157"/>
    <w:rsid w:val="00BA0456"/>
    <w:rsid w:val="00BA0802"/>
    <w:rsid w:val="00BA0A03"/>
    <w:rsid w:val="00BA0E27"/>
    <w:rsid w:val="00BA148E"/>
    <w:rsid w:val="00BA156C"/>
    <w:rsid w:val="00BA1CB7"/>
    <w:rsid w:val="00BA21D8"/>
    <w:rsid w:val="00BA2222"/>
    <w:rsid w:val="00BA2789"/>
    <w:rsid w:val="00BA2D49"/>
    <w:rsid w:val="00BA32D7"/>
    <w:rsid w:val="00BA3966"/>
    <w:rsid w:val="00BA3A69"/>
    <w:rsid w:val="00BA500D"/>
    <w:rsid w:val="00BA5107"/>
    <w:rsid w:val="00BA5208"/>
    <w:rsid w:val="00BA52B6"/>
    <w:rsid w:val="00BA54AF"/>
    <w:rsid w:val="00BA5728"/>
    <w:rsid w:val="00BA57F4"/>
    <w:rsid w:val="00BA5CE6"/>
    <w:rsid w:val="00BA6120"/>
    <w:rsid w:val="00BA6460"/>
    <w:rsid w:val="00BA671D"/>
    <w:rsid w:val="00BA6B61"/>
    <w:rsid w:val="00BA71DF"/>
    <w:rsid w:val="00BA759F"/>
    <w:rsid w:val="00BA77AC"/>
    <w:rsid w:val="00BB00A4"/>
    <w:rsid w:val="00BB089E"/>
    <w:rsid w:val="00BB09FA"/>
    <w:rsid w:val="00BB10B7"/>
    <w:rsid w:val="00BB140A"/>
    <w:rsid w:val="00BB163D"/>
    <w:rsid w:val="00BB17C2"/>
    <w:rsid w:val="00BB1B19"/>
    <w:rsid w:val="00BB1F9B"/>
    <w:rsid w:val="00BB204A"/>
    <w:rsid w:val="00BB20DB"/>
    <w:rsid w:val="00BB24B8"/>
    <w:rsid w:val="00BB2705"/>
    <w:rsid w:val="00BB2BC1"/>
    <w:rsid w:val="00BB2D5E"/>
    <w:rsid w:val="00BB3040"/>
    <w:rsid w:val="00BB3E4F"/>
    <w:rsid w:val="00BB40A9"/>
    <w:rsid w:val="00BB436F"/>
    <w:rsid w:val="00BB47A6"/>
    <w:rsid w:val="00BB5747"/>
    <w:rsid w:val="00BB5DFA"/>
    <w:rsid w:val="00BB6B24"/>
    <w:rsid w:val="00BB6B71"/>
    <w:rsid w:val="00BB7360"/>
    <w:rsid w:val="00BB7460"/>
    <w:rsid w:val="00BB7633"/>
    <w:rsid w:val="00BB7914"/>
    <w:rsid w:val="00BC079E"/>
    <w:rsid w:val="00BC162C"/>
    <w:rsid w:val="00BC1859"/>
    <w:rsid w:val="00BC2066"/>
    <w:rsid w:val="00BC2628"/>
    <w:rsid w:val="00BC2A3F"/>
    <w:rsid w:val="00BC2ADD"/>
    <w:rsid w:val="00BC3222"/>
    <w:rsid w:val="00BC3440"/>
    <w:rsid w:val="00BC390F"/>
    <w:rsid w:val="00BC3977"/>
    <w:rsid w:val="00BC3A96"/>
    <w:rsid w:val="00BC42C6"/>
    <w:rsid w:val="00BC4B6D"/>
    <w:rsid w:val="00BC4BB2"/>
    <w:rsid w:val="00BC50B8"/>
    <w:rsid w:val="00BC5236"/>
    <w:rsid w:val="00BC544A"/>
    <w:rsid w:val="00BC54D4"/>
    <w:rsid w:val="00BC565C"/>
    <w:rsid w:val="00BC5883"/>
    <w:rsid w:val="00BC5B2E"/>
    <w:rsid w:val="00BC5E9D"/>
    <w:rsid w:val="00BC61C8"/>
    <w:rsid w:val="00BC65CE"/>
    <w:rsid w:val="00BC6644"/>
    <w:rsid w:val="00BC6C6C"/>
    <w:rsid w:val="00BC6F20"/>
    <w:rsid w:val="00BC7C8E"/>
    <w:rsid w:val="00BD00FF"/>
    <w:rsid w:val="00BD01F2"/>
    <w:rsid w:val="00BD03F5"/>
    <w:rsid w:val="00BD0AC0"/>
    <w:rsid w:val="00BD0C9C"/>
    <w:rsid w:val="00BD0F8C"/>
    <w:rsid w:val="00BD126A"/>
    <w:rsid w:val="00BD1D82"/>
    <w:rsid w:val="00BD23B2"/>
    <w:rsid w:val="00BD2411"/>
    <w:rsid w:val="00BD250E"/>
    <w:rsid w:val="00BD255B"/>
    <w:rsid w:val="00BD3172"/>
    <w:rsid w:val="00BD3185"/>
    <w:rsid w:val="00BD369E"/>
    <w:rsid w:val="00BD37BE"/>
    <w:rsid w:val="00BD3CC0"/>
    <w:rsid w:val="00BD3D4A"/>
    <w:rsid w:val="00BD3E02"/>
    <w:rsid w:val="00BD4184"/>
    <w:rsid w:val="00BD430E"/>
    <w:rsid w:val="00BD4616"/>
    <w:rsid w:val="00BD46A1"/>
    <w:rsid w:val="00BD4FD4"/>
    <w:rsid w:val="00BD5004"/>
    <w:rsid w:val="00BD5A72"/>
    <w:rsid w:val="00BD5F2B"/>
    <w:rsid w:val="00BD601A"/>
    <w:rsid w:val="00BD636A"/>
    <w:rsid w:val="00BD68DE"/>
    <w:rsid w:val="00BD6A1A"/>
    <w:rsid w:val="00BD6AAD"/>
    <w:rsid w:val="00BD7016"/>
    <w:rsid w:val="00BD7973"/>
    <w:rsid w:val="00BD7F6E"/>
    <w:rsid w:val="00BE055F"/>
    <w:rsid w:val="00BE05EF"/>
    <w:rsid w:val="00BE0787"/>
    <w:rsid w:val="00BE0857"/>
    <w:rsid w:val="00BE0A37"/>
    <w:rsid w:val="00BE0C94"/>
    <w:rsid w:val="00BE10AE"/>
    <w:rsid w:val="00BE19DF"/>
    <w:rsid w:val="00BE1B70"/>
    <w:rsid w:val="00BE1C26"/>
    <w:rsid w:val="00BE202B"/>
    <w:rsid w:val="00BE2EA4"/>
    <w:rsid w:val="00BE2EDA"/>
    <w:rsid w:val="00BE2F25"/>
    <w:rsid w:val="00BE2F3C"/>
    <w:rsid w:val="00BE33CF"/>
    <w:rsid w:val="00BE33E5"/>
    <w:rsid w:val="00BE3762"/>
    <w:rsid w:val="00BE4448"/>
    <w:rsid w:val="00BE44B1"/>
    <w:rsid w:val="00BE467C"/>
    <w:rsid w:val="00BE47EC"/>
    <w:rsid w:val="00BE4B7D"/>
    <w:rsid w:val="00BE4C49"/>
    <w:rsid w:val="00BE4E82"/>
    <w:rsid w:val="00BE54DB"/>
    <w:rsid w:val="00BE5549"/>
    <w:rsid w:val="00BE5A58"/>
    <w:rsid w:val="00BE5C55"/>
    <w:rsid w:val="00BE6EF5"/>
    <w:rsid w:val="00BE7077"/>
    <w:rsid w:val="00BE71BC"/>
    <w:rsid w:val="00BE7260"/>
    <w:rsid w:val="00BE73A3"/>
    <w:rsid w:val="00BE7943"/>
    <w:rsid w:val="00BE7B05"/>
    <w:rsid w:val="00BE7B17"/>
    <w:rsid w:val="00BE7D51"/>
    <w:rsid w:val="00BF01D8"/>
    <w:rsid w:val="00BF01E7"/>
    <w:rsid w:val="00BF046C"/>
    <w:rsid w:val="00BF08FB"/>
    <w:rsid w:val="00BF0ADA"/>
    <w:rsid w:val="00BF0D17"/>
    <w:rsid w:val="00BF0E62"/>
    <w:rsid w:val="00BF153C"/>
    <w:rsid w:val="00BF158D"/>
    <w:rsid w:val="00BF160C"/>
    <w:rsid w:val="00BF1AA0"/>
    <w:rsid w:val="00BF1C2C"/>
    <w:rsid w:val="00BF1FF3"/>
    <w:rsid w:val="00BF23B7"/>
    <w:rsid w:val="00BF26BF"/>
    <w:rsid w:val="00BF29C6"/>
    <w:rsid w:val="00BF2A92"/>
    <w:rsid w:val="00BF2F4A"/>
    <w:rsid w:val="00BF356F"/>
    <w:rsid w:val="00BF37DF"/>
    <w:rsid w:val="00BF39D3"/>
    <w:rsid w:val="00BF3D0F"/>
    <w:rsid w:val="00BF40C0"/>
    <w:rsid w:val="00BF416E"/>
    <w:rsid w:val="00BF418C"/>
    <w:rsid w:val="00BF422B"/>
    <w:rsid w:val="00BF45FA"/>
    <w:rsid w:val="00BF4739"/>
    <w:rsid w:val="00BF4741"/>
    <w:rsid w:val="00BF4D05"/>
    <w:rsid w:val="00BF51DB"/>
    <w:rsid w:val="00BF5416"/>
    <w:rsid w:val="00BF5C5B"/>
    <w:rsid w:val="00BF617C"/>
    <w:rsid w:val="00BF65A1"/>
    <w:rsid w:val="00BF68DF"/>
    <w:rsid w:val="00BF69BF"/>
    <w:rsid w:val="00BF6A17"/>
    <w:rsid w:val="00BF6AC8"/>
    <w:rsid w:val="00BF6BC6"/>
    <w:rsid w:val="00BF6E93"/>
    <w:rsid w:val="00BF71C6"/>
    <w:rsid w:val="00BF7693"/>
    <w:rsid w:val="00BF7AD9"/>
    <w:rsid w:val="00C00191"/>
    <w:rsid w:val="00C00340"/>
    <w:rsid w:val="00C003A8"/>
    <w:rsid w:val="00C010F5"/>
    <w:rsid w:val="00C01789"/>
    <w:rsid w:val="00C017C6"/>
    <w:rsid w:val="00C01D04"/>
    <w:rsid w:val="00C02041"/>
    <w:rsid w:val="00C02376"/>
    <w:rsid w:val="00C025FE"/>
    <w:rsid w:val="00C026D4"/>
    <w:rsid w:val="00C030FD"/>
    <w:rsid w:val="00C03589"/>
    <w:rsid w:val="00C037E2"/>
    <w:rsid w:val="00C0382B"/>
    <w:rsid w:val="00C03F61"/>
    <w:rsid w:val="00C04024"/>
    <w:rsid w:val="00C0408C"/>
    <w:rsid w:val="00C04606"/>
    <w:rsid w:val="00C04689"/>
    <w:rsid w:val="00C04A82"/>
    <w:rsid w:val="00C04B45"/>
    <w:rsid w:val="00C04CFC"/>
    <w:rsid w:val="00C04F01"/>
    <w:rsid w:val="00C04F5F"/>
    <w:rsid w:val="00C05272"/>
    <w:rsid w:val="00C05423"/>
    <w:rsid w:val="00C05638"/>
    <w:rsid w:val="00C05676"/>
    <w:rsid w:val="00C05A11"/>
    <w:rsid w:val="00C05A95"/>
    <w:rsid w:val="00C060B9"/>
    <w:rsid w:val="00C062AE"/>
    <w:rsid w:val="00C064E7"/>
    <w:rsid w:val="00C06971"/>
    <w:rsid w:val="00C06B96"/>
    <w:rsid w:val="00C06BB2"/>
    <w:rsid w:val="00C0704D"/>
    <w:rsid w:val="00C07348"/>
    <w:rsid w:val="00C07527"/>
    <w:rsid w:val="00C075E8"/>
    <w:rsid w:val="00C07844"/>
    <w:rsid w:val="00C0796F"/>
    <w:rsid w:val="00C079B4"/>
    <w:rsid w:val="00C079FC"/>
    <w:rsid w:val="00C10348"/>
    <w:rsid w:val="00C10490"/>
    <w:rsid w:val="00C10629"/>
    <w:rsid w:val="00C107B5"/>
    <w:rsid w:val="00C10A9A"/>
    <w:rsid w:val="00C10B7B"/>
    <w:rsid w:val="00C10C29"/>
    <w:rsid w:val="00C1178E"/>
    <w:rsid w:val="00C119EF"/>
    <w:rsid w:val="00C11A1D"/>
    <w:rsid w:val="00C11A86"/>
    <w:rsid w:val="00C11F6E"/>
    <w:rsid w:val="00C1227D"/>
    <w:rsid w:val="00C12837"/>
    <w:rsid w:val="00C12B04"/>
    <w:rsid w:val="00C12DA0"/>
    <w:rsid w:val="00C12F38"/>
    <w:rsid w:val="00C13572"/>
    <w:rsid w:val="00C14303"/>
    <w:rsid w:val="00C145F5"/>
    <w:rsid w:val="00C14703"/>
    <w:rsid w:val="00C149E4"/>
    <w:rsid w:val="00C15279"/>
    <w:rsid w:val="00C16DC4"/>
    <w:rsid w:val="00C171D0"/>
    <w:rsid w:val="00C1744B"/>
    <w:rsid w:val="00C17D01"/>
    <w:rsid w:val="00C17D03"/>
    <w:rsid w:val="00C17E54"/>
    <w:rsid w:val="00C17EA4"/>
    <w:rsid w:val="00C2015A"/>
    <w:rsid w:val="00C201D1"/>
    <w:rsid w:val="00C20631"/>
    <w:rsid w:val="00C20BE5"/>
    <w:rsid w:val="00C20BEE"/>
    <w:rsid w:val="00C20D46"/>
    <w:rsid w:val="00C2111A"/>
    <w:rsid w:val="00C21241"/>
    <w:rsid w:val="00C2135A"/>
    <w:rsid w:val="00C2158E"/>
    <w:rsid w:val="00C218C3"/>
    <w:rsid w:val="00C2195C"/>
    <w:rsid w:val="00C21DA4"/>
    <w:rsid w:val="00C21E85"/>
    <w:rsid w:val="00C2242A"/>
    <w:rsid w:val="00C22534"/>
    <w:rsid w:val="00C2265B"/>
    <w:rsid w:val="00C2285B"/>
    <w:rsid w:val="00C23B99"/>
    <w:rsid w:val="00C23CB4"/>
    <w:rsid w:val="00C23D5C"/>
    <w:rsid w:val="00C23FCA"/>
    <w:rsid w:val="00C2414D"/>
    <w:rsid w:val="00C24256"/>
    <w:rsid w:val="00C24582"/>
    <w:rsid w:val="00C248B4"/>
    <w:rsid w:val="00C249C6"/>
    <w:rsid w:val="00C24A1A"/>
    <w:rsid w:val="00C25419"/>
    <w:rsid w:val="00C25643"/>
    <w:rsid w:val="00C257C0"/>
    <w:rsid w:val="00C259B1"/>
    <w:rsid w:val="00C25DFB"/>
    <w:rsid w:val="00C25EC8"/>
    <w:rsid w:val="00C26262"/>
    <w:rsid w:val="00C26391"/>
    <w:rsid w:val="00C26630"/>
    <w:rsid w:val="00C26F57"/>
    <w:rsid w:val="00C2716A"/>
    <w:rsid w:val="00C272E7"/>
    <w:rsid w:val="00C275F1"/>
    <w:rsid w:val="00C2799F"/>
    <w:rsid w:val="00C27B49"/>
    <w:rsid w:val="00C30434"/>
    <w:rsid w:val="00C3072B"/>
    <w:rsid w:val="00C30AC3"/>
    <w:rsid w:val="00C30B27"/>
    <w:rsid w:val="00C30B8B"/>
    <w:rsid w:val="00C31103"/>
    <w:rsid w:val="00C312CC"/>
    <w:rsid w:val="00C31494"/>
    <w:rsid w:val="00C314D1"/>
    <w:rsid w:val="00C31A0E"/>
    <w:rsid w:val="00C31BB1"/>
    <w:rsid w:val="00C31E27"/>
    <w:rsid w:val="00C31F5E"/>
    <w:rsid w:val="00C322CF"/>
    <w:rsid w:val="00C32BDA"/>
    <w:rsid w:val="00C32EB6"/>
    <w:rsid w:val="00C32EEA"/>
    <w:rsid w:val="00C32EF1"/>
    <w:rsid w:val="00C330F5"/>
    <w:rsid w:val="00C3349F"/>
    <w:rsid w:val="00C33507"/>
    <w:rsid w:val="00C33529"/>
    <w:rsid w:val="00C33AF6"/>
    <w:rsid w:val="00C33F96"/>
    <w:rsid w:val="00C344A8"/>
    <w:rsid w:val="00C344C1"/>
    <w:rsid w:val="00C34735"/>
    <w:rsid w:val="00C34755"/>
    <w:rsid w:val="00C34C01"/>
    <w:rsid w:val="00C34E96"/>
    <w:rsid w:val="00C35005"/>
    <w:rsid w:val="00C35189"/>
    <w:rsid w:val="00C35231"/>
    <w:rsid w:val="00C35679"/>
    <w:rsid w:val="00C35880"/>
    <w:rsid w:val="00C358F6"/>
    <w:rsid w:val="00C35CAF"/>
    <w:rsid w:val="00C35CE7"/>
    <w:rsid w:val="00C35E83"/>
    <w:rsid w:val="00C35F05"/>
    <w:rsid w:val="00C36106"/>
    <w:rsid w:val="00C3660F"/>
    <w:rsid w:val="00C3688A"/>
    <w:rsid w:val="00C37936"/>
    <w:rsid w:val="00C379F2"/>
    <w:rsid w:val="00C37B9C"/>
    <w:rsid w:val="00C40348"/>
    <w:rsid w:val="00C40608"/>
    <w:rsid w:val="00C40ADF"/>
    <w:rsid w:val="00C40CDB"/>
    <w:rsid w:val="00C40F23"/>
    <w:rsid w:val="00C4125A"/>
    <w:rsid w:val="00C41658"/>
    <w:rsid w:val="00C41867"/>
    <w:rsid w:val="00C41CA9"/>
    <w:rsid w:val="00C41EE7"/>
    <w:rsid w:val="00C420A4"/>
    <w:rsid w:val="00C42152"/>
    <w:rsid w:val="00C4227C"/>
    <w:rsid w:val="00C42748"/>
    <w:rsid w:val="00C42A89"/>
    <w:rsid w:val="00C42BA3"/>
    <w:rsid w:val="00C42E68"/>
    <w:rsid w:val="00C4360D"/>
    <w:rsid w:val="00C43A52"/>
    <w:rsid w:val="00C43ABB"/>
    <w:rsid w:val="00C43B47"/>
    <w:rsid w:val="00C43BF5"/>
    <w:rsid w:val="00C43DA0"/>
    <w:rsid w:val="00C44772"/>
    <w:rsid w:val="00C447B3"/>
    <w:rsid w:val="00C45107"/>
    <w:rsid w:val="00C451E4"/>
    <w:rsid w:val="00C4529A"/>
    <w:rsid w:val="00C454B2"/>
    <w:rsid w:val="00C455DD"/>
    <w:rsid w:val="00C45828"/>
    <w:rsid w:val="00C45BCA"/>
    <w:rsid w:val="00C45DA9"/>
    <w:rsid w:val="00C46432"/>
    <w:rsid w:val="00C46CFC"/>
    <w:rsid w:val="00C46D25"/>
    <w:rsid w:val="00C470C2"/>
    <w:rsid w:val="00C470F7"/>
    <w:rsid w:val="00C47133"/>
    <w:rsid w:val="00C4716A"/>
    <w:rsid w:val="00C47176"/>
    <w:rsid w:val="00C477DF"/>
    <w:rsid w:val="00C47A98"/>
    <w:rsid w:val="00C47F29"/>
    <w:rsid w:val="00C50070"/>
    <w:rsid w:val="00C50518"/>
    <w:rsid w:val="00C507CD"/>
    <w:rsid w:val="00C50D66"/>
    <w:rsid w:val="00C51129"/>
    <w:rsid w:val="00C513E1"/>
    <w:rsid w:val="00C51B9E"/>
    <w:rsid w:val="00C522AE"/>
    <w:rsid w:val="00C5254C"/>
    <w:rsid w:val="00C528C4"/>
    <w:rsid w:val="00C52F8D"/>
    <w:rsid w:val="00C52FA6"/>
    <w:rsid w:val="00C533E2"/>
    <w:rsid w:val="00C537BD"/>
    <w:rsid w:val="00C5384F"/>
    <w:rsid w:val="00C54061"/>
    <w:rsid w:val="00C54327"/>
    <w:rsid w:val="00C543C0"/>
    <w:rsid w:val="00C55226"/>
    <w:rsid w:val="00C5547D"/>
    <w:rsid w:val="00C55625"/>
    <w:rsid w:val="00C55B34"/>
    <w:rsid w:val="00C568F1"/>
    <w:rsid w:val="00C571FD"/>
    <w:rsid w:val="00C57782"/>
    <w:rsid w:val="00C57CF5"/>
    <w:rsid w:val="00C57DD2"/>
    <w:rsid w:val="00C60467"/>
    <w:rsid w:val="00C606D4"/>
    <w:rsid w:val="00C60FB2"/>
    <w:rsid w:val="00C60FB9"/>
    <w:rsid w:val="00C60FF0"/>
    <w:rsid w:val="00C61905"/>
    <w:rsid w:val="00C624EF"/>
    <w:rsid w:val="00C62746"/>
    <w:rsid w:val="00C62FF7"/>
    <w:rsid w:val="00C63A0B"/>
    <w:rsid w:val="00C63A83"/>
    <w:rsid w:val="00C640B8"/>
    <w:rsid w:val="00C6414B"/>
    <w:rsid w:val="00C64188"/>
    <w:rsid w:val="00C641F0"/>
    <w:rsid w:val="00C6445E"/>
    <w:rsid w:val="00C64712"/>
    <w:rsid w:val="00C647C5"/>
    <w:rsid w:val="00C64EB3"/>
    <w:rsid w:val="00C65046"/>
    <w:rsid w:val="00C6514A"/>
    <w:rsid w:val="00C65180"/>
    <w:rsid w:val="00C6525E"/>
    <w:rsid w:val="00C65877"/>
    <w:rsid w:val="00C66125"/>
    <w:rsid w:val="00C671FF"/>
    <w:rsid w:val="00C675A8"/>
    <w:rsid w:val="00C67AA8"/>
    <w:rsid w:val="00C70091"/>
    <w:rsid w:val="00C702E1"/>
    <w:rsid w:val="00C7064F"/>
    <w:rsid w:val="00C70A28"/>
    <w:rsid w:val="00C71096"/>
    <w:rsid w:val="00C71405"/>
    <w:rsid w:val="00C7161A"/>
    <w:rsid w:val="00C716AF"/>
    <w:rsid w:val="00C719E0"/>
    <w:rsid w:val="00C71AD0"/>
    <w:rsid w:val="00C71C7B"/>
    <w:rsid w:val="00C72448"/>
    <w:rsid w:val="00C72828"/>
    <w:rsid w:val="00C72DF4"/>
    <w:rsid w:val="00C72F84"/>
    <w:rsid w:val="00C73354"/>
    <w:rsid w:val="00C734D4"/>
    <w:rsid w:val="00C73542"/>
    <w:rsid w:val="00C7388B"/>
    <w:rsid w:val="00C73A69"/>
    <w:rsid w:val="00C73CDF"/>
    <w:rsid w:val="00C74BC0"/>
    <w:rsid w:val="00C74D0F"/>
    <w:rsid w:val="00C74ED6"/>
    <w:rsid w:val="00C75603"/>
    <w:rsid w:val="00C76B96"/>
    <w:rsid w:val="00C76D81"/>
    <w:rsid w:val="00C7721E"/>
    <w:rsid w:val="00C773A9"/>
    <w:rsid w:val="00C773EC"/>
    <w:rsid w:val="00C77592"/>
    <w:rsid w:val="00C7798E"/>
    <w:rsid w:val="00C77E1B"/>
    <w:rsid w:val="00C80661"/>
    <w:rsid w:val="00C806D2"/>
    <w:rsid w:val="00C80F0E"/>
    <w:rsid w:val="00C8106B"/>
    <w:rsid w:val="00C810A2"/>
    <w:rsid w:val="00C8192B"/>
    <w:rsid w:val="00C8193A"/>
    <w:rsid w:val="00C81C52"/>
    <w:rsid w:val="00C820F7"/>
    <w:rsid w:val="00C8238C"/>
    <w:rsid w:val="00C82511"/>
    <w:rsid w:val="00C8296C"/>
    <w:rsid w:val="00C82C10"/>
    <w:rsid w:val="00C82F15"/>
    <w:rsid w:val="00C82F85"/>
    <w:rsid w:val="00C8352F"/>
    <w:rsid w:val="00C8357A"/>
    <w:rsid w:val="00C8359C"/>
    <w:rsid w:val="00C838A6"/>
    <w:rsid w:val="00C83A32"/>
    <w:rsid w:val="00C83AE9"/>
    <w:rsid w:val="00C83B9B"/>
    <w:rsid w:val="00C849E7"/>
    <w:rsid w:val="00C85136"/>
    <w:rsid w:val="00C852BA"/>
    <w:rsid w:val="00C854DB"/>
    <w:rsid w:val="00C8593E"/>
    <w:rsid w:val="00C85DBF"/>
    <w:rsid w:val="00C85DC0"/>
    <w:rsid w:val="00C86315"/>
    <w:rsid w:val="00C8649E"/>
    <w:rsid w:val="00C86718"/>
    <w:rsid w:val="00C867C9"/>
    <w:rsid w:val="00C8683D"/>
    <w:rsid w:val="00C86D56"/>
    <w:rsid w:val="00C86D8B"/>
    <w:rsid w:val="00C86E24"/>
    <w:rsid w:val="00C86F36"/>
    <w:rsid w:val="00C8734D"/>
    <w:rsid w:val="00C877A5"/>
    <w:rsid w:val="00C878FE"/>
    <w:rsid w:val="00C87D3C"/>
    <w:rsid w:val="00C87D95"/>
    <w:rsid w:val="00C87FB5"/>
    <w:rsid w:val="00C900AD"/>
    <w:rsid w:val="00C900D5"/>
    <w:rsid w:val="00C90885"/>
    <w:rsid w:val="00C90DFF"/>
    <w:rsid w:val="00C90EA1"/>
    <w:rsid w:val="00C9165A"/>
    <w:rsid w:val="00C916AC"/>
    <w:rsid w:val="00C91BB9"/>
    <w:rsid w:val="00C920B3"/>
    <w:rsid w:val="00C9268B"/>
    <w:rsid w:val="00C9283A"/>
    <w:rsid w:val="00C928CE"/>
    <w:rsid w:val="00C92AE7"/>
    <w:rsid w:val="00C92C26"/>
    <w:rsid w:val="00C93058"/>
    <w:rsid w:val="00C935FD"/>
    <w:rsid w:val="00C93679"/>
    <w:rsid w:val="00C93A8D"/>
    <w:rsid w:val="00C93B0F"/>
    <w:rsid w:val="00C94208"/>
    <w:rsid w:val="00C94F1C"/>
    <w:rsid w:val="00C9520A"/>
    <w:rsid w:val="00C953F9"/>
    <w:rsid w:val="00C95525"/>
    <w:rsid w:val="00C955D6"/>
    <w:rsid w:val="00C95841"/>
    <w:rsid w:val="00C95CA5"/>
    <w:rsid w:val="00C95E15"/>
    <w:rsid w:val="00C95F79"/>
    <w:rsid w:val="00C96D65"/>
    <w:rsid w:val="00C96FA3"/>
    <w:rsid w:val="00C97139"/>
    <w:rsid w:val="00C97502"/>
    <w:rsid w:val="00CA10F4"/>
    <w:rsid w:val="00CA1283"/>
    <w:rsid w:val="00CA19FD"/>
    <w:rsid w:val="00CA1BD8"/>
    <w:rsid w:val="00CA2233"/>
    <w:rsid w:val="00CA2412"/>
    <w:rsid w:val="00CA2569"/>
    <w:rsid w:val="00CA2724"/>
    <w:rsid w:val="00CA2F58"/>
    <w:rsid w:val="00CA30BA"/>
    <w:rsid w:val="00CA313A"/>
    <w:rsid w:val="00CA3256"/>
    <w:rsid w:val="00CA3332"/>
    <w:rsid w:val="00CA350C"/>
    <w:rsid w:val="00CA3755"/>
    <w:rsid w:val="00CA3B3C"/>
    <w:rsid w:val="00CA3BCB"/>
    <w:rsid w:val="00CA3F8F"/>
    <w:rsid w:val="00CA417A"/>
    <w:rsid w:val="00CA4357"/>
    <w:rsid w:val="00CA4652"/>
    <w:rsid w:val="00CA47CE"/>
    <w:rsid w:val="00CA48DD"/>
    <w:rsid w:val="00CA49C2"/>
    <w:rsid w:val="00CA4E35"/>
    <w:rsid w:val="00CA519A"/>
    <w:rsid w:val="00CA5529"/>
    <w:rsid w:val="00CA5729"/>
    <w:rsid w:val="00CA5977"/>
    <w:rsid w:val="00CA5FBD"/>
    <w:rsid w:val="00CA6106"/>
    <w:rsid w:val="00CA7587"/>
    <w:rsid w:val="00CA7F4B"/>
    <w:rsid w:val="00CA7FAF"/>
    <w:rsid w:val="00CA7FCE"/>
    <w:rsid w:val="00CB0AB4"/>
    <w:rsid w:val="00CB0ED8"/>
    <w:rsid w:val="00CB0FFE"/>
    <w:rsid w:val="00CB1358"/>
    <w:rsid w:val="00CB171A"/>
    <w:rsid w:val="00CB175B"/>
    <w:rsid w:val="00CB1A49"/>
    <w:rsid w:val="00CB1DC1"/>
    <w:rsid w:val="00CB1E31"/>
    <w:rsid w:val="00CB2802"/>
    <w:rsid w:val="00CB28F5"/>
    <w:rsid w:val="00CB2A01"/>
    <w:rsid w:val="00CB2A44"/>
    <w:rsid w:val="00CB2AE7"/>
    <w:rsid w:val="00CB2E51"/>
    <w:rsid w:val="00CB3862"/>
    <w:rsid w:val="00CB38B5"/>
    <w:rsid w:val="00CB38CA"/>
    <w:rsid w:val="00CB394A"/>
    <w:rsid w:val="00CB39E0"/>
    <w:rsid w:val="00CB3AF2"/>
    <w:rsid w:val="00CB41A0"/>
    <w:rsid w:val="00CB43A5"/>
    <w:rsid w:val="00CB44A7"/>
    <w:rsid w:val="00CB4879"/>
    <w:rsid w:val="00CB48A0"/>
    <w:rsid w:val="00CB4B31"/>
    <w:rsid w:val="00CB4C56"/>
    <w:rsid w:val="00CB4E68"/>
    <w:rsid w:val="00CB5072"/>
    <w:rsid w:val="00CB580F"/>
    <w:rsid w:val="00CB5D8A"/>
    <w:rsid w:val="00CB6112"/>
    <w:rsid w:val="00CB6304"/>
    <w:rsid w:val="00CB6508"/>
    <w:rsid w:val="00CB66DE"/>
    <w:rsid w:val="00CB70C1"/>
    <w:rsid w:val="00CB7291"/>
    <w:rsid w:val="00CB736B"/>
    <w:rsid w:val="00CB7A90"/>
    <w:rsid w:val="00CB7D9A"/>
    <w:rsid w:val="00CC025A"/>
    <w:rsid w:val="00CC028B"/>
    <w:rsid w:val="00CC0336"/>
    <w:rsid w:val="00CC07D9"/>
    <w:rsid w:val="00CC07E8"/>
    <w:rsid w:val="00CC0C70"/>
    <w:rsid w:val="00CC1007"/>
    <w:rsid w:val="00CC120B"/>
    <w:rsid w:val="00CC124D"/>
    <w:rsid w:val="00CC14DD"/>
    <w:rsid w:val="00CC16D8"/>
    <w:rsid w:val="00CC16E5"/>
    <w:rsid w:val="00CC1734"/>
    <w:rsid w:val="00CC193D"/>
    <w:rsid w:val="00CC1A50"/>
    <w:rsid w:val="00CC1D67"/>
    <w:rsid w:val="00CC1DA4"/>
    <w:rsid w:val="00CC2361"/>
    <w:rsid w:val="00CC2911"/>
    <w:rsid w:val="00CC2B58"/>
    <w:rsid w:val="00CC2C3D"/>
    <w:rsid w:val="00CC2FFA"/>
    <w:rsid w:val="00CC3168"/>
    <w:rsid w:val="00CC31A3"/>
    <w:rsid w:val="00CC407B"/>
    <w:rsid w:val="00CC43A2"/>
    <w:rsid w:val="00CC4834"/>
    <w:rsid w:val="00CC4AA4"/>
    <w:rsid w:val="00CC4B97"/>
    <w:rsid w:val="00CC4FCF"/>
    <w:rsid w:val="00CC542D"/>
    <w:rsid w:val="00CC55AE"/>
    <w:rsid w:val="00CC56B7"/>
    <w:rsid w:val="00CC58BD"/>
    <w:rsid w:val="00CC5DAA"/>
    <w:rsid w:val="00CC5F92"/>
    <w:rsid w:val="00CC627F"/>
    <w:rsid w:val="00CC65B8"/>
    <w:rsid w:val="00CC6BD6"/>
    <w:rsid w:val="00CC6D0A"/>
    <w:rsid w:val="00CC6E52"/>
    <w:rsid w:val="00CC6F64"/>
    <w:rsid w:val="00CC715F"/>
    <w:rsid w:val="00CC72EB"/>
    <w:rsid w:val="00CC7BC5"/>
    <w:rsid w:val="00CC7D47"/>
    <w:rsid w:val="00CC7D7E"/>
    <w:rsid w:val="00CD017E"/>
    <w:rsid w:val="00CD03D3"/>
    <w:rsid w:val="00CD06F3"/>
    <w:rsid w:val="00CD0720"/>
    <w:rsid w:val="00CD10A3"/>
    <w:rsid w:val="00CD13E2"/>
    <w:rsid w:val="00CD141C"/>
    <w:rsid w:val="00CD1525"/>
    <w:rsid w:val="00CD1529"/>
    <w:rsid w:val="00CD16C5"/>
    <w:rsid w:val="00CD1895"/>
    <w:rsid w:val="00CD1D8E"/>
    <w:rsid w:val="00CD21FA"/>
    <w:rsid w:val="00CD256F"/>
    <w:rsid w:val="00CD2950"/>
    <w:rsid w:val="00CD2BEF"/>
    <w:rsid w:val="00CD2DA3"/>
    <w:rsid w:val="00CD301C"/>
    <w:rsid w:val="00CD32C8"/>
    <w:rsid w:val="00CD32D0"/>
    <w:rsid w:val="00CD333A"/>
    <w:rsid w:val="00CD3390"/>
    <w:rsid w:val="00CD34AC"/>
    <w:rsid w:val="00CD3804"/>
    <w:rsid w:val="00CD3CD1"/>
    <w:rsid w:val="00CD439B"/>
    <w:rsid w:val="00CD4501"/>
    <w:rsid w:val="00CD4D5E"/>
    <w:rsid w:val="00CD4DCB"/>
    <w:rsid w:val="00CD5006"/>
    <w:rsid w:val="00CD587B"/>
    <w:rsid w:val="00CD59D7"/>
    <w:rsid w:val="00CD6028"/>
    <w:rsid w:val="00CD67A3"/>
    <w:rsid w:val="00CD6A5B"/>
    <w:rsid w:val="00CD6AD9"/>
    <w:rsid w:val="00CD70D8"/>
    <w:rsid w:val="00CD7539"/>
    <w:rsid w:val="00CD753B"/>
    <w:rsid w:val="00CD7609"/>
    <w:rsid w:val="00CD7814"/>
    <w:rsid w:val="00CD7AEB"/>
    <w:rsid w:val="00CD7B67"/>
    <w:rsid w:val="00CD7CA5"/>
    <w:rsid w:val="00CE0269"/>
    <w:rsid w:val="00CE026C"/>
    <w:rsid w:val="00CE02E3"/>
    <w:rsid w:val="00CE074B"/>
    <w:rsid w:val="00CE0754"/>
    <w:rsid w:val="00CE0DC1"/>
    <w:rsid w:val="00CE0DF5"/>
    <w:rsid w:val="00CE1198"/>
    <w:rsid w:val="00CE210D"/>
    <w:rsid w:val="00CE21F7"/>
    <w:rsid w:val="00CE265A"/>
    <w:rsid w:val="00CE2F5F"/>
    <w:rsid w:val="00CE353B"/>
    <w:rsid w:val="00CE3664"/>
    <w:rsid w:val="00CE3774"/>
    <w:rsid w:val="00CE3A6C"/>
    <w:rsid w:val="00CE4526"/>
    <w:rsid w:val="00CE457A"/>
    <w:rsid w:val="00CE458B"/>
    <w:rsid w:val="00CE4805"/>
    <w:rsid w:val="00CE499A"/>
    <w:rsid w:val="00CE4B89"/>
    <w:rsid w:val="00CE4EF1"/>
    <w:rsid w:val="00CE57BA"/>
    <w:rsid w:val="00CE58C1"/>
    <w:rsid w:val="00CE5A21"/>
    <w:rsid w:val="00CE6387"/>
    <w:rsid w:val="00CE65F9"/>
    <w:rsid w:val="00CE701F"/>
    <w:rsid w:val="00CE7152"/>
    <w:rsid w:val="00CE7323"/>
    <w:rsid w:val="00CE7467"/>
    <w:rsid w:val="00CE7504"/>
    <w:rsid w:val="00CE7547"/>
    <w:rsid w:val="00CE75D6"/>
    <w:rsid w:val="00CE761B"/>
    <w:rsid w:val="00CE773C"/>
    <w:rsid w:val="00CE7797"/>
    <w:rsid w:val="00CE7C2C"/>
    <w:rsid w:val="00CF0285"/>
    <w:rsid w:val="00CF029F"/>
    <w:rsid w:val="00CF02E3"/>
    <w:rsid w:val="00CF03FD"/>
    <w:rsid w:val="00CF1162"/>
    <w:rsid w:val="00CF147F"/>
    <w:rsid w:val="00CF19D2"/>
    <w:rsid w:val="00CF1A0D"/>
    <w:rsid w:val="00CF1C30"/>
    <w:rsid w:val="00CF1D47"/>
    <w:rsid w:val="00CF1E73"/>
    <w:rsid w:val="00CF1F4C"/>
    <w:rsid w:val="00CF1FE0"/>
    <w:rsid w:val="00CF2482"/>
    <w:rsid w:val="00CF2678"/>
    <w:rsid w:val="00CF274F"/>
    <w:rsid w:val="00CF29E3"/>
    <w:rsid w:val="00CF2A40"/>
    <w:rsid w:val="00CF2A9D"/>
    <w:rsid w:val="00CF2C5A"/>
    <w:rsid w:val="00CF30B6"/>
    <w:rsid w:val="00CF43EA"/>
    <w:rsid w:val="00CF47BE"/>
    <w:rsid w:val="00CF48D3"/>
    <w:rsid w:val="00CF4D6A"/>
    <w:rsid w:val="00CF53AF"/>
    <w:rsid w:val="00CF5593"/>
    <w:rsid w:val="00CF583D"/>
    <w:rsid w:val="00CF5AF9"/>
    <w:rsid w:val="00CF5B3A"/>
    <w:rsid w:val="00CF5D8A"/>
    <w:rsid w:val="00CF5F14"/>
    <w:rsid w:val="00CF5F9D"/>
    <w:rsid w:val="00CF6016"/>
    <w:rsid w:val="00CF643B"/>
    <w:rsid w:val="00CF64EE"/>
    <w:rsid w:val="00CF6C35"/>
    <w:rsid w:val="00CF6CCC"/>
    <w:rsid w:val="00CF712C"/>
    <w:rsid w:val="00CF765F"/>
    <w:rsid w:val="00CF7B8F"/>
    <w:rsid w:val="00D000A6"/>
    <w:rsid w:val="00D00382"/>
    <w:rsid w:val="00D00BE6"/>
    <w:rsid w:val="00D00BED"/>
    <w:rsid w:val="00D00F9E"/>
    <w:rsid w:val="00D0129D"/>
    <w:rsid w:val="00D016C9"/>
    <w:rsid w:val="00D017ED"/>
    <w:rsid w:val="00D01BBA"/>
    <w:rsid w:val="00D01BCA"/>
    <w:rsid w:val="00D01F34"/>
    <w:rsid w:val="00D023D2"/>
    <w:rsid w:val="00D025D2"/>
    <w:rsid w:val="00D02901"/>
    <w:rsid w:val="00D034B0"/>
    <w:rsid w:val="00D034E9"/>
    <w:rsid w:val="00D035F5"/>
    <w:rsid w:val="00D03BA2"/>
    <w:rsid w:val="00D04B67"/>
    <w:rsid w:val="00D04E2E"/>
    <w:rsid w:val="00D05337"/>
    <w:rsid w:val="00D057B5"/>
    <w:rsid w:val="00D05A2A"/>
    <w:rsid w:val="00D05DF3"/>
    <w:rsid w:val="00D05FAF"/>
    <w:rsid w:val="00D0604D"/>
    <w:rsid w:val="00D060E6"/>
    <w:rsid w:val="00D064A9"/>
    <w:rsid w:val="00D064E3"/>
    <w:rsid w:val="00D065EA"/>
    <w:rsid w:val="00D068B9"/>
    <w:rsid w:val="00D068F8"/>
    <w:rsid w:val="00D0695A"/>
    <w:rsid w:val="00D06D5D"/>
    <w:rsid w:val="00D07475"/>
    <w:rsid w:val="00D074A4"/>
    <w:rsid w:val="00D078CB"/>
    <w:rsid w:val="00D07BEB"/>
    <w:rsid w:val="00D1066B"/>
    <w:rsid w:val="00D1071E"/>
    <w:rsid w:val="00D10AF6"/>
    <w:rsid w:val="00D11346"/>
    <w:rsid w:val="00D11968"/>
    <w:rsid w:val="00D11A8A"/>
    <w:rsid w:val="00D1202F"/>
    <w:rsid w:val="00D1236C"/>
    <w:rsid w:val="00D12935"/>
    <w:rsid w:val="00D12C4D"/>
    <w:rsid w:val="00D12F89"/>
    <w:rsid w:val="00D130FA"/>
    <w:rsid w:val="00D13A5B"/>
    <w:rsid w:val="00D146D2"/>
    <w:rsid w:val="00D14805"/>
    <w:rsid w:val="00D14979"/>
    <w:rsid w:val="00D14BEA"/>
    <w:rsid w:val="00D15042"/>
    <w:rsid w:val="00D152FE"/>
    <w:rsid w:val="00D153B0"/>
    <w:rsid w:val="00D15459"/>
    <w:rsid w:val="00D158C2"/>
    <w:rsid w:val="00D15CE4"/>
    <w:rsid w:val="00D15F3E"/>
    <w:rsid w:val="00D16248"/>
    <w:rsid w:val="00D16BAE"/>
    <w:rsid w:val="00D1702A"/>
    <w:rsid w:val="00D170A6"/>
    <w:rsid w:val="00D17457"/>
    <w:rsid w:val="00D179B5"/>
    <w:rsid w:val="00D17B37"/>
    <w:rsid w:val="00D17CB1"/>
    <w:rsid w:val="00D17E3C"/>
    <w:rsid w:val="00D202E2"/>
    <w:rsid w:val="00D208D7"/>
    <w:rsid w:val="00D20B4F"/>
    <w:rsid w:val="00D21C8E"/>
    <w:rsid w:val="00D21FD0"/>
    <w:rsid w:val="00D22286"/>
    <w:rsid w:val="00D223E1"/>
    <w:rsid w:val="00D22663"/>
    <w:rsid w:val="00D23316"/>
    <w:rsid w:val="00D23B66"/>
    <w:rsid w:val="00D23D05"/>
    <w:rsid w:val="00D23F01"/>
    <w:rsid w:val="00D2455A"/>
    <w:rsid w:val="00D24921"/>
    <w:rsid w:val="00D24AAB"/>
    <w:rsid w:val="00D24B61"/>
    <w:rsid w:val="00D24F12"/>
    <w:rsid w:val="00D25609"/>
    <w:rsid w:val="00D2566B"/>
    <w:rsid w:val="00D25773"/>
    <w:rsid w:val="00D25865"/>
    <w:rsid w:val="00D258D1"/>
    <w:rsid w:val="00D25FA8"/>
    <w:rsid w:val="00D2606E"/>
    <w:rsid w:val="00D260CF"/>
    <w:rsid w:val="00D2654C"/>
    <w:rsid w:val="00D26602"/>
    <w:rsid w:val="00D26DCC"/>
    <w:rsid w:val="00D26DED"/>
    <w:rsid w:val="00D26F39"/>
    <w:rsid w:val="00D273C5"/>
    <w:rsid w:val="00D27616"/>
    <w:rsid w:val="00D27AB6"/>
    <w:rsid w:val="00D27F29"/>
    <w:rsid w:val="00D30143"/>
    <w:rsid w:val="00D303C2"/>
    <w:rsid w:val="00D30649"/>
    <w:rsid w:val="00D30674"/>
    <w:rsid w:val="00D30D88"/>
    <w:rsid w:val="00D30E92"/>
    <w:rsid w:val="00D31115"/>
    <w:rsid w:val="00D3124D"/>
    <w:rsid w:val="00D31471"/>
    <w:rsid w:val="00D314F8"/>
    <w:rsid w:val="00D317CE"/>
    <w:rsid w:val="00D31DF1"/>
    <w:rsid w:val="00D32419"/>
    <w:rsid w:val="00D32FDF"/>
    <w:rsid w:val="00D33553"/>
    <w:rsid w:val="00D33973"/>
    <w:rsid w:val="00D33A9B"/>
    <w:rsid w:val="00D34006"/>
    <w:rsid w:val="00D34548"/>
    <w:rsid w:val="00D349B1"/>
    <w:rsid w:val="00D34BA6"/>
    <w:rsid w:val="00D34C51"/>
    <w:rsid w:val="00D35506"/>
    <w:rsid w:val="00D35AB8"/>
    <w:rsid w:val="00D360EC"/>
    <w:rsid w:val="00D361A4"/>
    <w:rsid w:val="00D3623F"/>
    <w:rsid w:val="00D36A1B"/>
    <w:rsid w:val="00D36D42"/>
    <w:rsid w:val="00D37601"/>
    <w:rsid w:val="00D376C9"/>
    <w:rsid w:val="00D377A6"/>
    <w:rsid w:val="00D37979"/>
    <w:rsid w:val="00D40058"/>
    <w:rsid w:val="00D40341"/>
    <w:rsid w:val="00D403D2"/>
    <w:rsid w:val="00D4043A"/>
    <w:rsid w:val="00D40ADD"/>
    <w:rsid w:val="00D40B18"/>
    <w:rsid w:val="00D40BC8"/>
    <w:rsid w:val="00D40BFA"/>
    <w:rsid w:val="00D40E6B"/>
    <w:rsid w:val="00D40F3C"/>
    <w:rsid w:val="00D40FAE"/>
    <w:rsid w:val="00D41331"/>
    <w:rsid w:val="00D41386"/>
    <w:rsid w:val="00D41754"/>
    <w:rsid w:val="00D4176B"/>
    <w:rsid w:val="00D4184A"/>
    <w:rsid w:val="00D41FBA"/>
    <w:rsid w:val="00D42527"/>
    <w:rsid w:val="00D425EE"/>
    <w:rsid w:val="00D42A16"/>
    <w:rsid w:val="00D42C96"/>
    <w:rsid w:val="00D42CCD"/>
    <w:rsid w:val="00D43006"/>
    <w:rsid w:val="00D434BB"/>
    <w:rsid w:val="00D43556"/>
    <w:rsid w:val="00D43666"/>
    <w:rsid w:val="00D4366F"/>
    <w:rsid w:val="00D439A8"/>
    <w:rsid w:val="00D43D6D"/>
    <w:rsid w:val="00D442DD"/>
    <w:rsid w:val="00D44497"/>
    <w:rsid w:val="00D4450E"/>
    <w:rsid w:val="00D4483F"/>
    <w:rsid w:val="00D44E7B"/>
    <w:rsid w:val="00D44F98"/>
    <w:rsid w:val="00D45053"/>
    <w:rsid w:val="00D452D3"/>
    <w:rsid w:val="00D4556E"/>
    <w:rsid w:val="00D45DE2"/>
    <w:rsid w:val="00D45DE8"/>
    <w:rsid w:val="00D45FF7"/>
    <w:rsid w:val="00D461C5"/>
    <w:rsid w:val="00D46518"/>
    <w:rsid w:val="00D46B98"/>
    <w:rsid w:val="00D47332"/>
    <w:rsid w:val="00D473B6"/>
    <w:rsid w:val="00D476D4"/>
    <w:rsid w:val="00D47A62"/>
    <w:rsid w:val="00D504A8"/>
    <w:rsid w:val="00D50E86"/>
    <w:rsid w:val="00D50EE6"/>
    <w:rsid w:val="00D51250"/>
    <w:rsid w:val="00D515E6"/>
    <w:rsid w:val="00D518C4"/>
    <w:rsid w:val="00D51CA1"/>
    <w:rsid w:val="00D51F68"/>
    <w:rsid w:val="00D52188"/>
    <w:rsid w:val="00D521FB"/>
    <w:rsid w:val="00D52929"/>
    <w:rsid w:val="00D53172"/>
    <w:rsid w:val="00D53785"/>
    <w:rsid w:val="00D53863"/>
    <w:rsid w:val="00D53C12"/>
    <w:rsid w:val="00D54437"/>
    <w:rsid w:val="00D54D02"/>
    <w:rsid w:val="00D54EE7"/>
    <w:rsid w:val="00D550EE"/>
    <w:rsid w:val="00D5572B"/>
    <w:rsid w:val="00D5590D"/>
    <w:rsid w:val="00D55EDB"/>
    <w:rsid w:val="00D56180"/>
    <w:rsid w:val="00D562BB"/>
    <w:rsid w:val="00D566AF"/>
    <w:rsid w:val="00D56710"/>
    <w:rsid w:val="00D568A7"/>
    <w:rsid w:val="00D56E17"/>
    <w:rsid w:val="00D5750B"/>
    <w:rsid w:val="00D57579"/>
    <w:rsid w:val="00D5786D"/>
    <w:rsid w:val="00D6056F"/>
    <w:rsid w:val="00D609A2"/>
    <w:rsid w:val="00D61018"/>
    <w:rsid w:val="00D610EF"/>
    <w:rsid w:val="00D611EE"/>
    <w:rsid w:val="00D613FA"/>
    <w:rsid w:val="00D616F7"/>
    <w:rsid w:val="00D61751"/>
    <w:rsid w:val="00D61C34"/>
    <w:rsid w:val="00D62146"/>
    <w:rsid w:val="00D624AC"/>
    <w:rsid w:val="00D62542"/>
    <w:rsid w:val="00D6262E"/>
    <w:rsid w:val="00D62711"/>
    <w:rsid w:val="00D62A9E"/>
    <w:rsid w:val="00D62BED"/>
    <w:rsid w:val="00D62DF6"/>
    <w:rsid w:val="00D633BF"/>
    <w:rsid w:val="00D6363C"/>
    <w:rsid w:val="00D6372F"/>
    <w:rsid w:val="00D63AA6"/>
    <w:rsid w:val="00D63FA7"/>
    <w:rsid w:val="00D63FE2"/>
    <w:rsid w:val="00D640F6"/>
    <w:rsid w:val="00D6425A"/>
    <w:rsid w:val="00D643FA"/>
    <w:rsid w:val="00D64460"/>
    <w:rsid w:val="00D64480"/>
    <w:rsid w:val="00D6462D"/>
    <w:rsid w:val="00D6468E"/>
    <w:rsid w:val="00D64854"/>
    <w:rsid w:val="00D64890"/>
    <w:rsid w:val="00D64D56"/>
    <w:rsid w:val="00D650F2"/>
    <w:rsid w:val="00D6512E"/>
    <w:rsid w:val="00D65A61"/>
    <w:rsid w:val="00D65BB3"/>
    <w:rsid w:val="00D65CE2"/>
    <w:rsid w:val="00D65DDA"/>
    <w:rsid w:val="00D667DA"/>
    <w:rsid w:val="00D669F6"/>
    <w:rsid w:val="00D66D07"/>
    <w:rsid w:val="00D66DE3"/>
    <w:rsid w:val="00D67709"/>
    <w:rsid w:val="00D67F7E"/>
    <w:rsid w:val="00D70352"/>
    <w:rsid w:val="00D7063A"/>
    <w:rsid w:val="00D70C2A"/>
    <w:rsid w:val="00D70F5D"/>
    <w:rsid w:val="00D717BF"/>
    <w:rsid w:val="00D71D02"/>
    <w:rsid w:val="00D7236F"/>
    <w:rsid w:val="00D72783"/>
    <w:rsid w:val="00D72CA4"/>
    <w:rsid w:val="00D72D04"/>
    <w:rsid w:val="00D72D05"/>
    <w:rsid w:val="00D72D71"/>
    <w:rsid w:val="00D73070"/>
    <w:rsid w:val="00D736C7"/>
    <w:rsid w:val="00D737F5"/>
    <w:rsid w:val="00D73997"/>
    <w:rsid w:val="00D74321"/>
    <w:rsid w:val="00D74F0A"/>
    <w:rsid w:val="00D74F64"/>
    <w:rsid w:val="00D7530E"/>
    <w:rsid w:val="00D757FF"/>
    <w:rsid w:val="00D7598E"/>
    <w:rsid w:val="00D759EC"/>
    <w:rsid w:val="00D75F14"/>
    <w:rsid w:val="00D76030"/>
    <w:rsid w:val="00D760E6"/>
    <w:rsid w:val="00D764F1"/>
    <w:rsid w:val="00D765AD"/>
    <w:rsid w:val="00D766CF"/>
    <w:rsid w:val="00D76B24"/>
    <w:rsid w:val="00D76C9D"/>
    <w:rsid w:val="00D76F63"/>
    <w:rsid w:val="00D775DA"/>
    <w:rsid w:val="00D80069"/>
    <w:rsid w:val="00D80110"/>
    <w:rsid w:val="00D80928"/>
    <w:rsid w:val="00D80CF7"/>
    <w:rsid w:val="00D810A1"/>
    <w:rsid w:val="00D810C4"/>
    <w:rsid w:val="00D812D3"/>
    <w:rsid w:val="00D8146E"/>
    <w:rsid w:val="00D81739"/>
    <w:rsid w:val="00D817FE"/>
    <w:rsid w:val="00D818AC"/>
    <w:rsid w:val="00D82A54"/>
    <w:rsid w:val="00D82DA5"/>
    <w:rsid w:val="00D8301D"/>
    <w:rsid w:val="00D830B7"/>
    <w:rsid w:val="00D831AF"/>
    <w:rsid w:val="00D831F0"/>
    <w:rsid w:val="00D83C74"/>
    <w:rsid w:val="00D83F98"/>
    <w:rsid w:val="00D84485"/>
    <w:rsid w:val="00D845DC"/>
    <w:rsid w:val="00D84BB2"/>
    <w:rsid w:val="00D84C68"/>
    <w:rsid w:val="00D8519C"/>
    <w:rsid w:val="00D8541E"/>
    <w:rsid w:val="00D85945"/>
    <w:rsid w:val="00D85B0C"/>
    <w:rsid w:val="00D85C60"/>
    <w:rsid w:val="00D860FF"/>
    <w:rsid w:val="00D86770"/>
    <w:rsid w:val="00D868CD"/>
    <w:rsid w:val="00D86914"/>
    <w:rsid w:val="00D86B84"/>
    <w:rsid w:val="00D86CF5"/>
    <w:rsid w:val="00D86F89"/>
    <w:rsid w:val="00D87402"/>
    <w:rsid w:val="00D877E2"/>
    <w:rsid w:val="00D87894"/>
    <w:rsid w:val="00D879B7"/>
    <w:rsid w:val="00D87F3A"/>
    <w:rsid w:val="00D87F8E"/>
    <w:rsid w:val="00D90684"/>
    <w:rsid w:val="00D90C72"/>
    <w:rsid w:val="00D90D78"/>
    <w:rsid w:val="00D9157D"/>
    <w:rsid w:val="00D91E55"/>
    <w:rsid w:val="00D923CE"/>
    <w:rsid w:val="00D92A4E"/>
    <w:rsid w:val="00D92B63"/>
    <w:rsid w:val="00D931CD"/>
    <w:rsid w:val="00D93346"/>
    <w:rsid w:val="00D9343B"/>
    <w:rsid w:val="00D93CC3"/>
    <w:rsid w:val="00D93DB6"/>
    <w:rsid w:val="00D93E93"/>
    <w:rsid w:val="00D94425"/>
    <w:rsid w:val="00D94E6F"/>
    <w:rsid w:val="00D95136"/>
    <w:rsid w:val="00D956B3"/>
    <w:rsid w:val="00D95CCE"/>
    <w:rsid w:val="00D95FA2"/>
    <w:rsid w:val="00D9626F"/>
    <w:rsid w:val="00D962C4"/>
    <w:rsid w:val="00D964BF"/>
    <w:rsid w:val="00D96637"/>
    <w:rsid w:val="00D96D62"/>
    <w:rsid w:val="00D974B6"/>
    <w:rsid w:val="00D974E2"/>
    <w:rsid w:val="00D974FB"/>
    <w:rsid w:val="00D979DA"/>
    <w:rsid w:val="00D97A79"/>
    <w:rsid w:val="00D97D5B"/>
    <w:rsid w:val="00D97F24"/>
    <w:rsid w:val="00DA006F"/>
    <w:rsid w:val="00DA0188"/>
    <w:rsid w:val="00DA039F"/>
    <w:rsid w:val="00DA0880"/>
    <w:rsid w:val="00DA0BC3"/>
    <w:rsid w:val="00DA0D00"/>
    <w:rsid w:val="00DA0EC6"/>
    <w:rsid w:val="00DA0F5A"/>
    <w:rsid w:val="00DA177A"/>
    <w:rsid w:val="00DA1A57"/>
    <w:rsid w:val="00DA1DDB"/>
    <w:rsid w:val="00DA26C8"/>
    <w:rsid w:val="00DA282B"/>
    <w:rsid w:val="00DA293A"/>
    <w:rsid w:val="00DA2D95"/>
    <w:rsid w:val="00DA3185"/>
    <w:rsid w:val="00DA329C"/>
    <w:rsid w:val="00DA345B"/>
    <w:rsid w:val="00DA395C"/>
    <w:rsid w:val="00DA3A93"/>
    <w:rsid w:val="00DA4697"/>
    <w:rsid w:val="00DA4957"/>
    <w:rsid w:val="00DA4A6E"/>
    <w:rsid w:val="00DA4BD9"/>
    <w:rsid w:val="00DA52EB"/>
    <w:rsid w:val="00DA530F"/>
    <w:rsid w:val="00DA535C"/>
    <w:rsid w:val="00DA56A3"/>
    <w:rsid w:val="00DA57EA"/>
    <w:rsid w:val="00DA59A4"/>
    <w:rsid w:val="00DA5A73"/>
    <w:rsid w:val="00DA5C01"/>
    <w:rsid w:val="00DA5CD3"/>
    <w:rsid w:val="00DA6177"/>
    <w:rsid w:val="00DA61CE"/>
    <w:rsid w:val="00DA622C"/>
    <w:rsid w:val="00DA68E4"/>
    <w:rsid w:val="00DA6A78"/>
    <w:rsid w:val="00DA6B56"/>
    <w:rsid w:val="00DA751B"/>
    <w:rsid w:val="00DA75F2"/>
    <w:rsid w:val="00DA768C"/>
    <w:rsid w:val="00DA7A5C"/>
    <w:rsid w:val="00DA7C73"/>
    <w:rsid w:val="00DA7FF6"/>
    <w:rsid w:val="00DB007D"/>
    <w:rsid w:val="00DB070F"/>
    <w:rsid w:val="00DB0958"/>
    <w:rsid w:val="00DB0DFA"/>
    <w:rsid w:val="00DB0F62"/>
    <w:rsid w:val="00DB1161"/>
    <w:rsid w:val="00DB11BD"/>
    <w:rsid w:val="00DB18D8"/>
    <w:rsid w:val="00DB2511"/>
    <w:rsid w:val="00DB2570"/>
    <w:rsid w:val="00DB2579"/>
    <w:rsid w:val="00DB2866"/>
    <w:rsid w:val="00DB2A75"/>
    <w:rsid w:val="00DB2CEC"/>
    <w:rsid w:val="00DB3337"/>
    <w:rsid w:val="00DB35C3"/>
    <w:rsid w:val="00DB39B9"/>
    <w:rsid w:val="00DB3B46"/>
    <w:rsid w:val="00DB4351"/>
    <w:rsid w:val="00DB4638"/>
    <w:rsid w:val="00DB4AB8"/>
    <w:rsid w:val="00DB50B1"/>
    <w:rsid w:val="00DB5466"/>
    <w:rsid w:val="00DB55F7"/>
    <w:rsid w:val="00DB57BA"/>
    <w:rsid w:val="00DB626E"/>
    <w:rsid w:val="00DB62BD"/>
    <w:rsid w:val="00DB6799"/>
    <w:rsid w:val="00DB6959"/>
    <w:rsid w:val="00DB7055"/>
    <w:rsid w:val="00DB730B"/>
    <w:rsid w:val="00DB7B2D"/>
    <w:rsid w:val="00DB7B55"/>
    <w:rsid w:val="00DC0196"/>
    <w:rsid w:val="00DC0DDA"/>
    <w:rsid w:val="00DC10D8"/>
    <w:rsid w:val="00DC131D"/>
    <w:rsid w:val="00DC18B4"/>
    <w:rsid w:val="00DC1ADD"/>
    <w:rsid w:val="00DC1E4A"/>
    <w:rsid w:val="00DC2355"/>
    <w:rsid w:val="00DC2847"/>
    <w:rsid w:val="00DC29E5"/>
    <w:rsid w:val="00DC2E4F"/>
    <w:rsid w:val="00DC2EF9"/>
    <w:rsid w:val="00DC2FDC"/>
    <w:rsid w:val="00DC30DE"/>
    <w:rsid w:val="00DC3168"/>
    <w:rsid w:val="00DC3977"/>
    <w:rsid w:val="00DC4279"/>
    <w:rsid w:val="00DC44BF"/>
    <w:rsid w:val="00DC46A1"/>
    <w:rsid w:val="00DC5277"/>
    <w:rsid w:val="00DC531A"/>
    <w:rsid w:val="00DC5631"/>
    <w:rsid w:val="00DC5714"/>
    <w:rsid w:val="00DC57A2"/>
    <w:rsid w:val="00DC6577"/>
    <w:rsid w:val="00DC6BAD"/>
    <w:rsid w:val="00DC757C"/>
    <w:rsid w:val="00DC77CC"/>
    <w:rsid w:val="00DC7B42"/>
    <w:rsid w:val="00DD008E"/>
    <w:rsid w:val="00DD012D"/>
    <w:rsid w:val="00DD03EC"/>
    <w:rsid w:val="00DD0449"/>
    <w:rsid w:val="00DD099B"/>
    <w:rsid w:val="00DD0F7F"/>
    <w:rsid w:val="00DD1045"/>
    <w:rsid w:val="00DD1DCE"/>
    <w:rsid w:val="00DD2114"/>
    <w:rsid w:val="00DD2190"/>
    <w:rsid w:val="00DD273E"/>
    <w:rsid w:val="00DD2905"/>
    <w:rsid w:val="00DD2A54"/>
    <w:rsid w:val="00DD2CF3"/>
    <w:rsid w:val="00DD35CF"/>
    <w:rsid w:val="00DD39E6"/>
    <w:rsid w:val="00DD4057"/>
    <w:rsid w:val="00DD405B"/>
    <w:rsid w:val="00DD4505"/>
    <w:rsid w:val="00DD4900"/>
    <w:rsid w:val="00DD49B1"/>
    <w:rsid w:val="00DD5024"/>
    <w:rsid w:val="00DD5289"/>
    <w:rsid w:val="00DD52BB"/>
    <w:rsid w:val="00DD5340"/>
    <w:rsid w:val="00DD53D6"/>
    <w:rsid w:val="00DD5F4D"/>
    <w:rsid w:val="00DD6046"/>
    <w:rsid w:val="00DD66A6"/>
    <w:rsid w:val="00DD6839"/>
    <w:rsid w:val="00DD6973"/>
    <w:rsid w:val="00DD709D"/>
    <w:rsid w:val="00DD79FD"/>
    <w:rsid w:val="00DD7DF5"/>
    <w:rsid w:val="00DE057D"/>
    <w:rsid w:val="00DE0584"/>
    <w:rsid w:val="00DE0C41"/>
    <w:rsid w:val="00DE0FF0"/>
    <w:rsid w:val="00DE17DA"/>
    <w:rsid w:val="00DE1AE6"/>
    <w:rsid w:val="00DE1E3D"/>
    <w:rsid w:val="00DE1F17"/>
    <w:rsid w:val="00DE2068"/>
    <w:rsid w:val="00DE21DC"/>
    <w:rsid w:val="00DE2263"/>
    <w:rsid w:val="00DE2E8F"/>
    <w:rsid w:val="00DE3A17"/>
    <w:rsid w:val="00DE3A90"/>
    <w:rsid w:val="00DE3E19"/>
    <w:rsid w:val="00DE4015"/>
    <w:rsid w:val="00DE4018"/>
    <w:rsid w:val="00DE407C"/>
    <w:rsid w:val="00DE40FB"/>
    <w:rsid w:val="00DE4203"/>
    <w:rsid w:val="00DE474C"/>
    <w:rsid w:val="00DE4A42"/>
    <w:rsid w:val="00DE4BCB"/>
    <w:rsid w:val="00DE4E34"/>
    <w:rsid w:val="00DE5396"/>
    <w:rsid w:val="00DE5610"/>
    <w:rsid w:val="00DE59D6"/>
    <w:rsid w:val="00DE5C16"/>
    <w:rsid w:val="00DE635B"/>
    <w:rsid w:val="00DE6474"/>
    <w:rsid w:val="00DE66F0"/>
    <w:rsid w:val="00DE6B86"/>
    <w:rsid w:val="00DE6EF7"/>
    <w:rsid w:val="00DE7159"/>
    <w:rsid w:val="00DE7652"/>
    <w:rsid w:val="00DE76D3"/>
    <w:rsid w:val="00DE7711"/>
    <w:rsid w:val="00DE77B4"/>
    <w:rsid w:val="00DF0279"/>
    <w:rsid w:val="00DF03C8"/>
    <w:rsid w:val="00DF0ED8"/>
    <w:rsid w:val="00DF1101"/>
    <w:rsid w:val="00DF1166"/>
    <w:rsid w:val="00DF1AFE"/>
    <w:rsid w:val="00DF1C5B"/>
    <w:rsid w:val="00DF1D34"/>
    <w:rsid w:val="00DF1DE2"/>
    <w:rsid w:val="00DF1E81"/>
    <w:rsid w:val="00DF2E83"/>
    <w:rsid w:val="00DF30E0"/>
    <w:rsid w:val="00DF36D1"/>
    <w:rsid w:val="00DF3874"/>
    <w:rsid w:val="00DF39B9"/>
    <w:rsid w:val="00DF3CEA"/>
    <w:rsid w:val="00DF4095"/>
    <w:rsid w:val="00DF4794"/>
    <w:rsid w:val="00DF480B"/>
    <w:rsid w:val="00DF49CE"/>
    <w:rsid w:val="00DF5179"/>
    <w:rsid w:val="00DF5288"/>
    <w:rsid w:val="00DF5CD7"/>
    <w:rsid w:val="00DF609E"/>
    <w:rsid w:val="00DF628D"/>
    <w:rsid w:val="00DF69AB"/>
    <w:rsid w:val="00DF6BF0"/>
    <w:rsid w:val="00DF6D6C"/>
    <w:rsid w:val="00DF715C"/>
    <w:rsid w:val="00DF7175"/>
    <w:rsid w:val="00DF719C"/>
    <w:rsid w:val="00DF72A4"/>
    <w:rsid w:val="00DF73D0"/>
    <w:rsid w:val="00DF7408"/>
    <w:rsid w:val="00DF78B0"/>
    <w:rsid w:val="00E00509"/>
    <w:rsid w:val="00E007E0"/>
    <w:rsid w:val="00E009B5"/>
    <w:rsid w:val="00E00B58"/>
    <w:rsid w:val="00E00C3E"/>
    <w:rsid w:val="00E00C87"/>
    <w:rsid w:val="00E00CBE"/>
    <w:rsid w:val="00E00FC9"/>
    <w:rsid w:val="00E01AB9"/>
    <w:rsid w:val="00E01F9C"/>
    <w:rsid w:val="00E026F2"/>
    <w:rsid w:val="00E02810"/>
    <w:rsid w:val="00E02813"/>
    <w:rsid w:val="00E02BA1"/>
    <w:rsid w:val="00E02C5A"/>
    <w:rsid w:val="00E02D14"/>
    <w:rsid w:val="00E03323"/>
    <w:rsid w:val="00E033F9"/>
    <w:rsid w:val="00E03E29"/>
    <w:rsid w:val="00E04156"/>
    <w:rsid w:val="00E041F1"/>
    <w:rsid w:val="00E04AD7"/>
    <w:rsid w:val="00E04D1B"/>
    <w:rsid w:val="00E05328"/>
    <w:rsid w:val="00E055B6"/>
    <w:rsid w:val="00E05E55"/>
    <w:rsid w:val="00E06447"/>
    <w:rsid w:val="00E06596"/>
    <w:rsid w:val="00E06ED9"/>
    <w:rsid w:val="00E0764C"/>
    <w:rsid w:val="00E07F57"/>
    <w:rsid w:val="00E10498"/>
    <w:rsid w:val="00E10A4A"/>
    <w:rsid w:val="00E11655"/>
    <w:rsid w:val="00E117F6"/>
    <w:rsid w:val="00E11E16"/>
    <w:rsid w:val="00E11FCE"/>
    <w:rsid w:val="00E1200D"/>
    <w:rsid w:val="00E12F77"/>
    <w:rsid w:val="00E1348D"/>
    <w:rsid w:val="00E135CE"/>
    <w:rsid w:val="00E1364B"/>
    <w:rsid w:val="00E137A5"/>
    <w:rsid w:val="00E137BB"/>
    <w:rsid w:val="00E139C0"/>
    <w:rsid w:val="00E13B16"/>
    <w:rsid w:val="00E13FD1"/>
    <w:rsid w:val="00E140FC"/>
    <w:rsid w:val="00E1467C"/>
    <w:rsid w:val="00E14D67"/>
    <w:rsid w:val="00E14F23"/>
    <w:rsid w:val="00E14F6F"/>
    <w:rsid w:val="00E15552"/>
    <w:rsid w:val="00E15D88"/>
    <w:rsid w:val="00E15E62"/>
    <w:rsid w:val="00E163FF"/>
    <w:rsid w:val="00E169FE"/>
    <w:rsid w:val="00E16B66"/>
    <w:rsid w:val="00E17336"/>
    <w:rsid w:val="00E17439"/>
    <w:rsid w:val="00E17641"/>
    <w:rsid w:val="00E17807"/>
    <w:rsid w:val="00E17BA5"/>
    <w:rsid w:val="00E17BC2"/>
    <w:rsid w:val="00E17C77"/>
    <w:rsid w:val="00E17E56"/>
    <w:rsid w:val="00E20309"/>
    <w:rsid w:val="00E2042F"/>
    <w:rsid w:val="00E20E52"/>
    <w:rsid w:val="00E210AC"/>
    <w:rsid w:val="00E215EB"/>
    <w:rsid w:val="00E21C5C"/>
    <w:rsid w:val="00E21D31"/>
    <w:rsid w:val="00E21F9C"/>
    <w:rsid w:val="00E22250"/>
    <w:rsid w:val="00E226B1"/>
    <w:rsid w:val="00E226E7"/>
    <w:rsid w:val="00E22CA4"/>
    <w:rsid w:val="00E22CE8"/>
    <w:rsid w:val="00E22F59"/>
    <w:rsid w:val="00E230F2"/>
    <w:rsid w:val="00E23243"/>
    <w:rsid w:val="00E23A26"/>
    <w:rsid w:val="00E23AB3"/>
    <w:rsid w:val="00E23C82"/>
    <w:rsid w:val="00E242D0"/>
    <w:rsid w:val="00E2466A"/>
    <w:rsid w:val="00E247FA"/>
    <w:rsid w:val="00E24BFE"/>
    <w:rsid w:val="00E25407"/>
    <w:rsid w:val="00E25981"/>
    <w:rsid w:val="00E25E38"/>
    <w:rsid w:val="00E2609B"/>
    <w:rsid w:val="00E262B9"/>
    <w:rsid w:val="00E264B1"/>
    <w:rsid w:val="00E264E0"/>
    <w:rsid w:val="00E26531"/>
    <w:rsid w:val="00E26815"/>
    <w:rsid w:val="00E268D8"/>
    <w:rsid w:val="00E26D03"/>
    <w:rsid w:val="00E26E11"/>
    <w:rsid w:val="00E27031"/>
    <w:rsid w:val="00E27511"/>
    <w:rsid w:val="00E2778B"/>
    <w:rsid w:val="00E27CE9"/>
    <w:rsid w:val="00E30053"/>
    <w:rsid w:val="00E301DC"/>
    <w:rsid w:val="00E303A8"/>
    <w:rsid w:val="00E303F9"/>
    <w:rsid w:val="00E30476"/>
    <w:rsid w:val="00E3059D"/>
    <w:rsid w:val="00E30A8C"/>
    <w:rsid w:val="00E30CEA"/>
    <w:rsid w:val="00E30D06"/>
    <w:rsid w:val="00E31270"/>
    <w:rsid w:val="00E31797"/>
    <w:rsid w:val="00E317D8"/>
    <w:rsid w:val="00E3189F"/>
    <w:rsid w:val="00E327E0"/>
    <w:rsid w:val="00E3304D"/>
    <w:rsid w:val="00E33051"/>
    <w:rsid w:val="00E3334F"/>
    <w:rsid w:val="00E339E0"/>
    <w:rsid w:val="00E33BF7"/>
    <w:rsid w:val="00E33F68"/>
    <w:rsid w:val="00E34449"/>
    <w:rsid w:val="00E34479"/>
    <w:rsid w:val="00E35121"/>
    <w:rsid w:val="00E35789"/>
    <w:rsid w:val="00E35B6E"/>
    <w:rsid w:val="00E35DF5"/>
    <w:rsid w:val="00E367F3"/>
    <w:rsid w:val="00E36A96"/>
    <w:rsid w:val="00E36CD0"/>
    <w:rsid w:val="00E36F02"/>
    <w:rsid w:val="00E371F1"/>
    <w:rsid w:val="00E374EE"/>
    <w:rsid w:val="00E37529"/>
    <w:rsid w:val="00E376BA"/>
    <w:rsid w:val="00E37A64"/>
    <w:rsid w:val="00E40265"/>
    <w:rsid w:val="00E40568"/>
    <w:rsid w:val="00E40E54"/>
    <w:rsid w:val="00E40F45"/>
    <w:rsid w:val="00E41124"/>
    <w:rsid w:val="00E4165E"/>
    <w:rsid w:val="00E41668"/>
    <w:rsid w:val="00E419CE"/>
    <w:rsid w:val="00E41A0C"/>
    <w:rsid w:val="00E41C77"/>
    <w:rsid w:val="00E41FA4"/>
    <w:rsid w:val="00E42111"/>
    <w:rsid w:val="00E4216B"/>
    <w:rsid w:val="00E42358"/>
    <w:rsid w:val="00E424C1"/>
    <w:rsid w:val="00E42A27"/>
    <w:rsid w:val="00E42A5B"/>
    <w:rsid w:val="00E42F45"/>
    <w:rsid w:val="00E432C2"/>
    <w:rsid w:val="00E439BD"/>
    <w:rsid w:val="00E442A7"/>
    <w:rsid w:val="00E44433"/>
    <w:rsid w:val="00E448CB"/>
    <w:rsid w:val="00E44956"/>
    <w:rsid w:val="00E44B66"/>
    <w:rsid w:val="00E44E2D"/>
    <w:rsid w:val="00E4515D"/>
    <w:rsid w:val="00E451BD"/>
    <w:rsid w:val="00E45696"/>
    <w:rsid w:val="00E456EB"/>
    <w:rsid w:val="00E45754"/>
    <w:rsid w:val="00E4598B"/>
    <w:rsid w:val="00E45BC9"/>
    <w:rsid w:val="00E45DDF"/>
    <w:rsid w:val="00E45F08"/>
    <w:rsid w:val="00E4643F"/>
    <w:rsid w:val="00E46CBF"/>
    <w:rsid w:val="00E4776F"/>
    <w:rsid w:val="00E47DA2"/>
    <w:rsid w:val="00E501ED"/>
    <w:rsid w:val="00E5028F"/>
    <w:rsid w:val="00E5041F"/>
    <w:rsid w:val="00E50677"/>
    <w:rsid w:val="00E506C2"/>
    <w:rsid w:val="00E50722"/>
    <w:rsid w:val="00E50D2C"/>
    <w:rsid w:val="00E50DEC"/>
    <w:rsid w:val="00E50FE0"/>
    <w:rsid w:val="00E5105B"/>
    <w:rsid w:val="00E51068"/>
    <w:rsid w:val="00E510FF"/>
    <w:rsid w:val="00E51594"/>
    <w:rsid w:val="00E51941"/>
    <w:rsid w:val="00E51984"/>
    <w:rsid w:val="00E51BFF"/>
    <w:rsid w:val="00E5202C"/>
    <w:rsid w:val="00E52C1E"/>
    <w:rsid w:val="00E52D0E"/>
    <w:rsid w:val="00E52FC5"/>
    <w:rsid w:val="00E53301"/>
    <w:rsid w:val="00E534E6"/>
    <w:rsid w:val="00E535F9"/>
    <w:rsid w:val="00E53A62"/>
    <w:rsid w:val="00E53EFC"/>
    <w:rsid w:val="00E541BD"/>
    <w:rsid w:val="00E542DA"/>
    <w:rsid w:val="00E543C3"/>
    <w:rsid w:val="00E54522"/>
    <w:rsid w:val="00E5465A"/>
    <w:rsid w:val="00E54897"/>
    <w:rsid w:val="00E54A75"/>
    <w:rsid w:val="00E5501B"/>
    <w:rsid w:val="00E55180"/>
    <w:rsid w:val="00E55353"/>
    <w:rsid w:val="00E554E2"/>
    <w:rsid w:val="00E55658"/>
    <w:rsid w:val="00E5567D"/>
    <w:rsid w:val="00E556CE"/>
    <w:rsid w:val="00E55D99"/>
    <w:rsid w:val="00E562BA"/>
    <w:rsid w:val="00E5644D"/>
    <w:rsid w:val="00E565EB"/>
    <w:rsid w:val="00E56C38"/>
    <w:rsid w:val="00E56E44"/>
    <w:rsid w:val="00E57168"/>
    <w:rsid w:val="00E57222"/>
    <w:rsid w:val="00E57268"/>
    <w:rsid w:val="00E57405"/>
    <w:rsid w:val="00E57611"/>
    <w:rsid w:val="00E57774"/>
    <w:rsid w:val="00E57900"/>
    <w:rsid w:val="00E57B51"/>
    <w:rsid w:val="00E57CB9"/>
    <w:rsid w:val="00E57DDB"/>
    <w:rsid w:val="00E6060C"/>
    <w:rsid w:val="00E606A7"/>
    <w:rsid w:val="00E60C16"/>
    <w:rsid w:val="00E61095"/>
    <w:rsid w:val="00E61656"/>
    <w:rsid w:val="00E6198E"/>
    <w:rsid w:val="00E61B39"/>
    <w:rsid w:val="00E61EB1"/>
    <w:rsid w:val="00E61EDA"/>
    <w:rsid w:val="00E620AF"/>
    <w:rsid w:val="00E62326"/>
    <w:rsid w:val="00E62333"/>
    <w:rsid w:val="00E6242F"/>
    <w:rsid w:val="00E62856"/>
    <w:rsid w:val="00E62869"/>
    <w:rsid w:val="00E62BBA"/>
    <w:rsid w:val="00E6312C"/>
    <w:rsid w:val="00E634D1"/>
    <w:rsid w:val="00E63C3E"/>
    <w:rsid w:val="00E63EF2"/>
    <w:rsid w:val="00E642D4"/>
    <w:rsid w:val="00E64674"/>
    <w:rsid w:val="00E6484A"/>
    <w:rsid w:val="00E64D31"/>
    <w:rsid w:val="00E65D3B"/>
    <w:rsid w:val="00E6630B"/>
    <w:rsid w:val="00E66539"/>
    <w:rsid w:val="00E67010"/>
    <w:rsid w:val="00E67314"/>
    <w:rsid w:val="00E67C5A"/>
    <w:rsid w:val="00E70305"/>
    <w:rsid w:val="00E7049E"/>
    <w:rsid w:val="00E70834"/>
    <w:rsid w:val="00E70968"/>
    <w:rsid w:val="00E70B3C"/>
    <w:rsid w:val="00E70D07"/>
    <w:rsid w:val="00E70DA3"/>
    <w:rsid w:val="00E71497"/>
    <w:rsid w:val="00E714FB"/>
    <w:rsid w:val="00E717D2"/>
    <w:rsid w:val="00E71B83"/>
    <w:rsid w:val="00E7230F"/>
    <w:rsid w:val="00E729B5"/>
    <w:rsid w:val="00E731C6"/>
    <w:rsid w:val="00E7322D"/>
    <w:rsid w:val="00E73632"/>
    <w:rsid w:val="00E7365A"/>
    <w:rsid w:val="00E7399A"/>
    <w:rsid w:val="00E74428"/>
    <w:rsid w:val="00E74E91"/>
    <w:rsid w:val="00E74EB0"/>
    <w:rsid w:val="00E74F79"/>
    <w:rsid w:val="00E75587"/>
    <w:rsid w:val="00E75648"/>
    <w:rsid w:val="00E75802"/>
    <w:rsid w:val="00E75BB3"/>
    <w:rsid w:val="00E75DB9"/>
    <w:rsid w:val="00E767D0"/>
    <w:rsid w:val="00E76AA1"/>
    <w:rsid w:val="00E76EA4"/>
    <w:rsid w:val="00E771B5"/>
    <w:rsid w:val="00E779B4"/>
    <w:rsid w:val="00E80990"/>
    <w:rsid w:val="00E8099B"/>
    <w:rsid w:val="00E811EA"/>
    <w:rsid w:val="00E81505"/>
    <w:rsid w:val="00E81622"/>
    <w:rsid w:val="00E8175A"/>
    <w:rsid w:val="00E81C98"/>
    <w:rsid w:val="00E82236"/>
    <w:rsid w:val="00E82274"/>
    <w:rsid w:val="00E8272F"/>
    <w:rsid w:val="00E82A2C"/>
    <w:rsid w:val="00E82D95"/>
    <w:rsid w:val="00E83009"/>
    <w:rsid w:val="00E83084"/>
    <w:rsid w:val="00E83875"/>
    <w:rsid w:val="00E83AE4"/>
    <w:rsid w:val="00E83C4B"/>
    <w:rsid w:val="00E83FDE"/>
    <w:rsid w:val="00E8406A"/>
    <w:rsid w:val="00E84183"/>
    <w:rsid w:val="00E8459D"/>
    <w:rsid w:val="00E84997"/>
    <w:rsid w:val="00E84A72"/>
    <w:rsid w:val="00E85273"/>
    <w:rsid w:val="00E8596A"/>
    <w:rsid w:val="00E85ACE"/>
    <w:rsid w:val="00E85D9A"/>
    <w:rsid w:val="00E8614C"/>
    <w:rsid w:val="00E86726"/>
    <w:rsid w:val="00E86882"/>
    <w:rsid w:val="00E868DF"/>
    <w:rsid w:val="00E87422"/>
    <w:rsid w:val="00E87714"/>
    <w:rsid w:val="00E905AE"/>
    <w:rsid w:val="00E90687"/>
    <w:rsid w:val="00E91DCD"/>
    <w:rsid w:val="00E91F5C"/>
    <w:rsid w:val="00E92402"/>
    <w:rsid w:val="00E9253A"/>
    <w:rsid w:val="00E92C77"/>
    <w:rsid w:val="00E93688"/>
    <w:rsid w:val="00E9378F"/>
    <w:rsid w:val="00E93883"/>
    <w:rsid w:val="00E939A8"/>
    <w:rsid w:val="00E93AE8"/>
    <w:rsid w:val="00E940FA"/>
    <w:rsid w:val="00E94F8F"/>
    <w:rsid w:val="00E95510"/>
    <w:rsid w:val="00E958D5"/>
    <w:rsid w:val="00E95FC8"/>
    <w:rsid w:val="00E96051"/>
    <w:rsid w:val="00E96993"/>
    <w:rsid w:val="00E96A66"/>
    <w:rsid w:val="00E96B28"/>
    <w:rsid w:val="00E96E66"/>
    <w:rsid w:val="00E97033"/>
    <w:rsid w:val="00E97854"/>
    <w:rsid w:val="00E978AE"/>
    <w:rsid w:val="00E97AC4"/>
    <w:rsid w:val="00E97C53"/>
    <w:rsid w:val="00E97D52"/>
    <w:rsid w:val="00E97D53"/>
    <w:rsid w:val="00E97F91"/>
    <w:rsid w:val="00EA09D8"/>
    <w:rsid w:val="00EA0DAD"/>
    <w:rsid w:val="00EA100C"/>
    <w:rsid w:val="00EA10CE"/>
    <w:rsid w:val="00EA10DD"/>
    <w:rsid w:val="00EA11AE"/>
    <w:rsid w:val="00EA147C"/>
    <w:rsid w:val="00EA1546"/>
    <w:rsid w:val="00EA173C"/>
    <w:rsid w:val="00EA17C2"/>
    <w:rsid w:val="00EA1E94"/>
    <w:rsid w:val="00EA203A"/>
    <w:rsid w:val="00EA2102"/>
    <w:rsid w:val="00EA2742"/>
    <w:rsid w:val="00EA329A"/>
    <w:rsid w:val="00EA32E6"/>
    <w:rsid w:val="00EA38D0"/>
    <w:rsid w:val="00EA3A68"/>
    <w:rsid w:val="00EA3E2E"/>
    <w:rsid w:val="00EA3F2E"/>
    <w:rsid w:val="00EA4021"/>
    <w:rsid w:val="00EA4463"/>
    <w:rsid w:val="00EA4775"/>
    <w:rsid w:val="00EA49F9"/>
    <w:rsid w:val="00EA4AB5"/>
    <w:rsid w:val="00EA5268"/>
    <w:rsid w:val="00EA5576"/>
    <w:rsid w:val="00EA559B"/>
    <w:rsid w:val="00EA592A"/>
    <w:rsid w:val="00EA5BE0"/>
    <w:rsid w:val="00EA5D8F"/>
    <w:rsid w:val="00EA62B1"/>
    <w:rsid w:val="00EA6C00"/>
    <w:rsid w:val="00EA6DDB"/>
    <w:rsid w:val="00EA7632"/>
    <w:rsid w:val="00EA7B9F"/>
    <w:rsid w:val="00EB0281"/>
    <w:rsid w:val="00EB04D6"/>
    <w:rsid w:val="00EB0A12"/>
    <w:rsid w:val="00EB0F3D"/>
    <w:rsid w:val="00EB10C8"/>
    <w:rsid w:val="00EB1329"/>
    <w:rsid w:val="00EB13BB"/>
    <w:rsid w:val="00EB18B2"/>
    <w:rsid w:val="00EB22B0"/>
    <w:rsid w:val="00EB28D9"/>
    <w:rsid w:val="00EB2A28"/>
    <w:rsid w:val="00EB2CF0"/>
    <w:rsid w:val="00EB3191"/>
    <w:rsid w:val="00EB3347"/>
    <w:rsid w:val="00EB3A31"/>
    <w:rsid w:val="00EB3B2C"/>
    <w:rsid w:val="00EB4723"/>
    <w:rsid w:val="00EB4758"/>
    <w:rsid w:val="00EB4840"/>
    <w:rsid w:val="00EB4AE8"/>
    <w:rsid w:val="00EB4C07"/>
    <w:rsid w:val="00EB4E07"/>
    <w:rsid w:val="00EB51C1"/>
    <w:rsid w:val="00EB545F"/>
    <w:rsid w:val="00EB556E"/>
    <w:rsid w:val="00EB5822"/>
    <w:rsid w:val="00EB5E1A"/>
    <w:rsid w:val="00EB63A5"/>
    <w:rsid w:val="00EB63AE"/>
    <w:rsid w:val="00EB652A"/>
    <w:rsid w:val="00EB6949"/>
    <w:rsid w:val="00EB6969"/>
    <w:rsid w:val="00EB6AB3"/>
    <w:rsid w:val="00EB6CB3"/>
    <w:rsid w:val="00EB6F80"/>
    <w:rsid w:val="00EB6FB5"/>
    <w:rsid w:val="00EB751A"/>
    <w:rsid w:val="00EB78F9"/>
    <w:rsid w:val="00EB7940"/>
    <w:rsid w:val="00EB7BCD"/>
    <w:rsid w:val="00EC004C"/>
    <w:rsid w:val="00EC0966"/>
    <w:rsid w:val="00EC0C1C"/>
    <w:rsid w:val="00EC0C24"/>
    <w:rsid w:val="00EC1011"/>
    <w:rsid w:val="00EC143C"/>
    <w:rsid w:val="00EC14C4"/>
    <w:rsid w:val="00EC1524"/>
    <w:rsid w:val="00EC1B15"/>
    <w:rsid w:val="00EC2086"/>
    <w:rsid w:val="00EC2236"/>
    <w:rsid w:val="00EC243B"/>
    <w:rsid w:val="00EC31F5"/>
    <w:rsid w:val="00EC325A"/>
    <w:rsid w:val="00EC3CFF"/>
    <w:rsid w:val="00EC40D2"/>
    <w:rsid w:val="00EC43F5"/>
    <w:rsid w:val="00EC4C46"/>
    <w:rsid w:val="00EC4CA2"/>
    <w:rsid w:val="00EC4DBC"/>
    <w:rsid w:val="00EC4DCA"/>
    <w:rsid w:val="00EC56BF"/>
    <w:rsid w:val="00EC64D6"/>
    <w:rsid w:val="00EC6923"/>
    <w:rsid w:val="00EC6BC9"/>
    <w:rsid w:val="00EC6EEA"/>
    <w:rsid w:val="00EC6FD2"/>
    <w:rsid w:val="00EC7299"/>
    <w:rsid w:val="00EC7457"/>
    <w:rsid w:val="00EC7572"/>
    <w:rsid w:val="00EC7627"/>
    <w:rsid w:val="00EC79C6"/>
    <w:rsid w:val="00EC7C91"/>
    <w:rsid w:val="00EC7D95"/>
    <w:rsid w:val="00ED0902"/>
    <w:rsid w:val="00ED0DBF"/>
    <w:rsid w:val="00ED0E45"/>
    <w:rsid w:val="00ED0EC2"/>
    <w:rsid w:val="00ED0FF6"/>
    <w:rsid w:val="00ED17E6"/>
    <w:rsid w:val="00ED1CB0"/>
    <w:rsid w:val="00ED1D35"/>
    <w:rsid w:val="00ED2079"/>
    <w:rsid w:val="00ED226C"/>
    <w:rsid w:val="00ED240C"/>
    <w:rsid w:val="00ED27B2"/>
    <w:rsid w:val="00ED2953"/>
    <w:rsid w:val="00ED2973"/>
    <w:rsid w:val="00ED2C49"/>
    <w:rsid w:val="00ED2C7B"/>
    <w:rsid w:val="00ED3021"/>
    <w:rsid w:val="00ED31B1"/>
    <w:rsid w:val="00ED3442"/>
    <w:rsid w:val="00ED3652"/>
    <w:rsid w:val="00ED39F0"/>
    <w:rsid w:val="00ED3DA6"/>
    <w:rsid w:val="00ED3F27"/>
    <w:rsid w:val="00ED44EC"/>
    <w:rsid w:val="00ED489F"/>
    <w:rsid w:val="00ED4FB9"/>
    <w:rsid w:val="00ED5363"/>
    <w:rsid w:val="00ED539C"/>
    <w:rsid w:val="00ED56AB"/>
    <w:rsid w:val="00ED56B6"/>
    <w:rsid w:val="00ED5A68"/>
    <w:rsid w:val="00ED5F9B"/>
    <w:rsid w:val="00ED62A0"/>
    <w:rsid w:val="00ED63E5"/>
    <w:rsid w:val="00ED64A6"/>
    <w:rsid w:val="00ED6DA0"/>
    <w:rsid w:val="00ED6DC7"/>
    <w:rsid w:val="00ED6F6E"/>
    <w:rsid w:val="00ED74EB"/>
    <w:rsid w:val="00ED7985"/>
    <w:rsid w:val="00EE017B"/>
    <w:rsid w:val="00EE0811"/>
    <w:rsid w:val="00EE0875"/>
    <w:rsid w:val="00EE0910"/>
    <w:rsid w:val="00EE0AB1"/>
    <w:rsid w:val="00EE0B39"/>
    <w:rsid w:val="00EE1462"/>
    <w:rsid w:val="00EE178C"/>
    <w:rsid w:val="00EE1844"/>
    <w:rsid w:val="00EE1EE1"/>
    <w:rsid w:val="00EE243A"/>
    <w:rsid w:val="00EE2551"/>
    <w:rsid w:val="00EE2D4A"/>
    <w:rsid w:val="00EE325C"/>
    <w:rsid w:val="00EE353E"/>
    <w:rsid w:val="00EE358F"/>
    <w:rsid w:val="00EE36EE"/>
    <w:rsid w:val="00EE371B"/>
    <w:rsid w:val="00EE3A59"/>
    <w:rsid w:val="00EE3D3E"/>
    <w:rsid w:val="00EE3D74"/>
    <w:rsid w:val="00EE457A"/>
    <w:rsid w:val="00EE48CD"/>
    <w:rsid w:val="00EE4D94"/>
    <w:rsid w:val="00EE4F67"/>
    <w:rsid w:val="00EE5357"/>
    <w:rsid w:val="00EE53C4"/>
    <w:rsid w:val="00EE5560"/>
    <w:rsid w:val="00EE5C03"/>
    <w:rsid w:val="00EE5FB7"/>
    <w:rsid w:val="00EE6903"/>
    <w:rsid w:val="00EE6AA4"/>
    <w:rsid w:val="00EE6B66"/>
    <w:rsid w:val="00EE6CFB"/>
    <w:rsid w:val="00EE75F3"/>
    <w:rsid w:val="00EE780F"/>
    <w:rsid w:val="00EE7C02"/>
    <w:rsid w:val="00EE7D67"/>
    <w:rsid w:val="00EF02A2"/>
    <w:rsid w:val="00EF04F1"/>
    <w:rsid w:val="00EF051D"/>
    <w:rsid w:val="00EF0C0D"/>
    <w:rsid w:val="00EF0DD6"/>
    <w:rsid w:val="00EF0F65"/>
    <w:rsid w:val="00EF1080"/>
    <w:rsid w:val="00EF12BC"/>
    <w:rsid w:val="00EF1500"/>
    <w:rsid w:val="00EF1D91"/>
    <w:rsid w:val="00EF2B90"/>
    <w:rsid w:val="00EF2EF6"/>
    <w:rsid w:val="00EF3202"/>
    <w:rsid w:val="00EF391B"/>
    <w:rsid w:val="00EF39B5"/>
    <w:rsid w:val="00EF3C2D"/>
    <w:rsid w:val="00EF42C1"/>
    <w:rsid w:val="00EF432F"/>
    <w:rsid w:val="00EF4481"/>
    <w:rsid w:val="00EF44F3"/>
    <w:rsid w:val="00EF4595"/>
    <w:rsid w:val="00EF4EBF"/>
    <w:rsid w:val="00EF5082"/>
    <w:rsid w:val="00EF51C3"/>
    <w:rsid w:val="00EF54E6"/>
    <w:rsid w:val="00EF574B"/>
    <w:rsid w:val="00EF5888"/>
    <w:rsid w:val="00EF59A9"/>
    <w:rsid w:val="00EF62C1"/>
    <w:rsid w:val="00EF649E"/>
    <w:rsid w:val="00EF68C6"/>
    <w:rsid w:val="00EF6C46"/>
    <w:rsid w:val="00EF709E"/>
    <w:rsid w:val="00EF70A4"/>
    <w:rsid w:val="00EF784B"/>
    <w:rsid w:val="00EF799B"/>
    <w:rsid w:val="00EF7EB1"/>
    <w:rsid w:val="00F001CB"/>
    <w:rsid w:val="00F00998"/>
    <w:rsid w:val="00F00B27"/>
    <w:rsid w:val="00F00E58"/>
    <w:rsid w:val="00F01416"/>
    <w:rsid w:val="00F0177D"/>
    <w:rsid w:val="00F01DD9"/>
    <w:rsid w:val="00F01DEB"/>
    <w:rsid w:val="00F0223E"/>
    <w:rsid w:val="00F023B7"/>
    <w:rsid w:val="00F02A77"/>
    <w:rsid w:val="00F02E35"/>
    <w:rsid w:val="00F03137"/>
    <w:rsid w:val="00F03592"/>
    <w:rsid w:val="00F03BE9"/>
    <w:rsid w:val="00F0404D"/>
    <w:rsid w:val="00F04EEA"/>
    <w:rsid w:val="00F050AC"/>
    <w:rsid w:val="00F0570E"/>
    <w:rsid w:val="00F05850"/>
    <w:rsid w:val="00F05D4C"/>
    <w:rsid w:val="00F05F92"/>
    <w:rsid w:val="00F068A2"/>
    <w:rsid w:val="00F0762F"/>
    <w:rsid w:val="00F07730"/>
    <w:rsid w:val="00F0795F"/>
    <w:rsid w:val="00F07BCE"/>
    <w:rsid w:val="00F07F62"/>
    <w:rsid w:val="00F10472"/>
    <w:rsid w:val="00F10ACD"/>
    <w:rsid w:val="00F10C7E"/>
    <w:rsid w:val="00F10D04"/>
    <w:rsid w:val="00F10D51"/>
    <w:rsid w:val="00F10D69"/>
    <w:rsid w:val="00F10F11"/>
    <w:rsid w:val="00F111A9"/>
    <w:rsid w:val="00F113EA"/>
    <w:rsid w:val="00F119E6"/>
    <w:rsid w:val="00F11ECB"/>
    <w:rsid w:val="00F126CF"/>
    <w:rsid w:val="00F12828"/>
    <w:rsid w:val="00F13062"/>
    <w:rsid w:val="00F13459"/>
    <w:rsid w:val="00F135A3"/>
    <w:rsid w:val="00F13987"/>
    <w:rsid w:val="00F13A51"/>
    <w:rsid w:val="00F13AA5"/>
    <w:rsid w:val="00F13ECD"/>
    <w:rsid w:val="00F14341"/>
    <w:rsid w:val="00F14816"/>
    <w:rsid w:val="00F150B6"/>
    <w:rsid w:val="00F154C6"/>
    <w:rsid w:val="00F15AFC"/>
    <w:rsid w:val="00F15CC3"/>
    <w:rsid w:val="00F15EBC"/>
    <w:rsid w:val="00F162F3"/>
    <w:rsid w:val="00F170BF"/>
    <w:rsid w:val="00F17314"/>
    <w:rsid w:val="00F17699"/>
    <w:rsid w:val="00F17C94"/>
    <w:rsid w:val="00F17E2D"/>
    <w:rsid w:val="00F17E39"/>
    <w:rsid w:val="00F17F7E"/>
    <w:rsid w:val="00F2010B"/>
    <w:rsid w:val="00F2016F"/>
    <w:rsid w:val="00F202B1"/>
    <w:rsid w:val="00F2045D"/>
    <w:rsid w:val="00F20554"/>
    <w:rsid w:val="00F20786"/>
    <w:rsid w:val="00F21176"/>
    <w:rsid w:val="00F21737"/>
    <w:rsid w:val="00F21815"/>
    <w:rsid w:val="00F2241F"/>
    <w:rsid w:val="00F224F3"/>
    <w:rsid w:val="00F225C6"/>
    <w:rsid w:val="00F226EA"/>
    <w:rsid w:val="00F2288C"/>
    <w:rsid w:val="00F22AB0"/>
    <w:rsid w:val="00F22B7F"/>
    <w:rsid w:val="00F2315B"/>
    <w:rsid w:val="00F23512"/>
    <w:rsid w:val="00F235AB"/>
    <w:rsid w:val="00F2399B"/>
    <w:rsid w:val="00F23D84"/>
    <w:rsid w:val="00F24173"/>
    <w:rsid w:val="00F242C9"/>
    <w:rsid w:val="00F246F4"/>
    <w:rsid w:val="00F24AFA"/>
    <w:rsid w:val="00F24B1C"/>
    <w:rsid w:val="00F24CBC"/>
    <w:rsid w:val="00F251BE"/>
    <w:rsid w:val="00F2552B"/>
    <w:rsid w:val="00F2587F"/>
    <w:rsid w:val="00F25A43"/>
    <w:rsid w:val="00F26685"/>
    <w:rsid w:val="00F2716E"/>
    <w:rsid w:val="00F2719D"/>
    <w:rsid w:val="00F2743C"/>
    <w:rsid w:val="00F27493"/>
    <w:rsid w:val="00F279A8"/>
    <w:rsid w:val="00F27CC8"/>
    <w:rsid w:val="00F27DB8"/>
    <w:rsid w:val="00F27F35"/>
    <w:rsid w:val="00F30107"/>
    <w:rsid w:val="00F302FF"/>
    <w:rsid w:val="00F303F5"/>
    <w:rsid w:val="00F30EE7"/>
    <w:rsid w:val="00F31095"/>
    <w:rsid w:val="00F317CA"/>
    <w:rsid w:val="00F329FC"/>
    <w:rsid w:val="00F32BDC"/>
    <w:rsid w:val="00F32D63"/>
    <w:rsid w:val="00F3354F"/>
    <w:rsid w:val="00F33E24"/>
    <w:rsid w:val="00F34325"/>
    <w:rsid w:val="00F34668"/>
    <w:rsid w:val="00F349A1"/>
    <w:rsid w:val="00F34A24"/>
    <w:rsid w:val="00F35DBD"/>
    <w:rsid w:val="00F36017"/>
    <w:rsid w:val="00F36465"/>
    <w:rsid w:val="00F369BE"/>
    <w:rsid w:val="00F36C73"/>
    <w:rsid w:val="00F370B6"/>
    <w:rsid w:val="00F37563"/>
    <w:rsid w:val="00F37E6B"/>
    <w:rsid w:val="00F37ED7"/>
    <w:rsid w:val="00F4016F"/>
    <w:rsid w:val="00F4023E"/>
    <w:rsid w:val="00F406CD"/>
    <w:rsid w:val="00F407CC"/>
    <w:rsid w:val="00F4091A"/>
    <w:rsid w:val="00F41030"/>
    <w:rsid w:val="00F41249"/>
    <w:rsid w:val="00F41587"/>
    <w:rsid w:val="00F418E7"/>
    <w:rsid w:val="00F41B27"/>
    <w:rsid w:val="00F41CEA"/>
    <w:rsid w:val="00F4207E"/>
    <w:rsid w:val="00F420F4"/>
    <w:rsid w:val="00F42124"/>
    <w:rsid w:val="00F4226C"/>
    <w:rsid w:val="00F425FF"/>
    <w:rsid w:val="00F42651"/>
    <w:rsid w:val="00F42A4E"/>
    <w:rsid w:val="00F42D8B"/>
    <w:rsid w:val="00F43ACD"/>
    <w:rsid w:val="00F43E74"/>
    <w:rsid w:val="00F4420A"/>
    <w:rsid w:val="00F44248"/>
    <w:rsid w:val="00F45271"/>
    <w:rsid w:val="00F455B1"/>
    <w:rsid w:val="00F45BF9"/>
    <w:rsid w:val="00F460F1"/>
    <w:rsid w:val="00F4621E"/>
    <w:rsid w:val="00F465AE"/>
    <w:rsid w:val="00F46727"/>
    <w:rsid w:val="00F4688F"/>
    <w:rsid w:val="00F4715A"/>
    <w:rsid w:val="00F474D6"/>
    <w:rsid w:val="00F479A3"/>
    <w:rsid w:val="00F47D2D"/>
    <w:rsid w:val="00F504D9"/>
    <w:rsid w:val="00F50AB8"/>
    <w:rsid w:val="00F50F22"/>
    <w:rsid w:val="00F514C0"/>
    <w:rsid w:val="00F51C1E"/>
    <w:rsid w:val="00F51DEC"/>
    <w:rsid w:val="00F5210E"/>
    <w:rsid w:val="00F521DF"/>
    <w:rsid w:val="00F52689"/>
    <w:rsid w:val="00F52935"/>
    <w:rsid w:val="00F52E33"/>
    <w:rsid w:val="00F532DD"/>
    <w:rsid w:val="00F53F98"/>
    <w:rsid w:val="00F54095"/>
    <w:rsid w:val="00F5482D"/>
    <w:rsid w:val="00F54D89"/>
    <w:rsid w:val="00F54F61"/>
    <w:rsid w:val="00F551BB"/>
    <w:rsid w:val="00F556DB"/>
    <w:rsid w:val="00F569CB"/>
    <w:rsid w:val="00F56E55"/>
    <w:rsid w:val="00F56E74"/>
    <w:rsid w:val="00F571A0"/>
    <w:rsid w:val="00F57534"/>
    <w:rsid w:val="00F57F33"/>
    <w:rsid w:val="00F60425"/>
    <w:rsid w:val="00F60E31"/>
    <w:rsid w:val="00F60FA7"/>
    <w:rsid w:val="00F61A80"/>
    <w:rsid w:val="00F61B66"/>
    <w:rsid w:val="00F624BE"/>
    <w:rsid w:val="00F62609"/>
    <w:rsid w:val="00F626EF"/>
    <w:rsid w:val="00F628BC"/>
    <w:rsid w:val="00F63BCE"/>
    <w:rsid w:val="00F63FBB"/>
    <w:rsid w:val="00F6409A"/>
    <w:rsid w:val="00F6463A"/>
    <w:rsid w:val="00F646F7"/>
    <w:rsid w:val="00F6488B"/>
    <w:rsid w:val="00F64C53"/>
    <w:rsid w:val="00F65705"/>
    <w:rsid w:val="00F65937"/>
    <w:rsid w:val="00F65A8F"/>
    <w:rsid w:val="00F65ABC"/>
    <w:rsid w:val="00F65EF7"/>
    <w:rsid w:val="00F66AA0"/>
    <w:rsid w:val="00F66FA4"/>
    <w:rsid w:val="00F67329"/>
    <w:rsid w:val="00F6784B"/>
    <w:rsid w:val="00F6790B"/>
    <w:rsid w:val="00F67A48"/>
    <w:rsid w:val="00F701E0"/>
    <w:rsid w:val="00F7021F"/>
    <w:rsid w:val="00F703BE"/>
    <w:rsid w:val="00F7048D"/>
    <w:rsid w:val="00F713BC"/>
    <w:rsid w:val="00F71A21"/>
    <w:rsid w:val="00F71B1E"/>
    <w:rsid w:val="00F71D4A"/>
    <w:rsid w:val="00F7240C"/>
    <w:rsid w:val="00F726F0"/>
    <w:rsid w:val="00F7272C"/>
    <w:rsid w:val="00F72739"/>
    <w:rsid w:val="00F72B0F"/>
    <w:rsid w:val="00F72E93"/>
    <w:rsid w:val="00F73530"/>
    <w:rsid w:val="00F73571"/>
    <w:rsid w:val="00F73734"/>
    <w:rsid w:val="00F73757"/>
    <w:rsid w:val="00F73841"/>
    <w:rsid w:val="00F73AB0"/>
    <w:rsid w:val="00F73C12"/>
    <w:rsid w:val="00F73DF9"/>
    <w:rsid w:val="00F73E35"/>
    <w:rsid w:val="00F73FC2"/>
    <w:rsid w:val="00F7408F"/>
    <w:rsid w:val="00F741D1"/>
    <w:rsid w:val="00F7430C"/>
    <w:rsid w:val="00F751C7"/>
    <w:rsid w:val="00F759A7"/>
    <w:rsid w:val="00F75D61"/>
    <w:rsid w:val="00F76324"/>
    <w:rsid w:val="00F764FA"/>
    <w:rsid w:val="00F76565"/>
    <w:rsid w:val="00F7714A"/>
    <w:rsid w:val="00F77746"/>
    <w:rsid w:val="00F77770"/>
    <w:rsid w:val="00F777CB"/>
    <w:rsid w:val="00F77CD9"/>
    <w:rsid w:val="00F806E7"/>
    <w:rsid w:val="00F807E3"/>
    <w:rsid w:val="00F80841"/>
    <w:rsid w:val="00F80B95"/>
    <w:rsid w:val="00F8121D"/>
    <w:rsid w:val="00F81373"/>
    <w:rsid w:val="00F815B6"/>
    <w:rsid w:val="00F81635"/>
    <w:rsid w:val="00F82291"/>
    <w:rsid w:val="00F825E1"/>
    <w:rsid w:val="00F82EDB"/>
    <w:rsid w:val="00F8314C"/>
    <w:rsid w:val="00F832D2"/>
    <w:rsid w:val="00F8385B"/>
    <w:rsid w:val="00F838BE"/>
    <w:rsid w:val="00F83A0D"/>
    <w:rsid w:val="00F83D30"/>
    <w:rsid w:val="00F83DDC"/>
    <w:rsid w:val="00F84162"/>
    <w:rsid w:val="00F84291"/>
    <w:rsid w:val="00F8561A"/>
    <w:rsid w:val="00F858ED"/>
    <w:rsid w:val="00F85986"/>
    <w:rsid w:val="00F85CCC"/>
    <w:rsid w:val="00F86301"/>
    <w:rsid w:val="00F867F3"/>
    <w:rsid w:val="00F86851"/>
    <w:rsid w:val="00F86A6D"/>
    <w:rsid w:val="00F870BA"/>
    <w:rsid w:val="00F8789E"/>
    <w:rsid w:val="00F87A1D"/>
    <w:rsid w:val="00F90C5A"/>
    <w:rsid w:val="00F90F0E"/>
    <w:rsid w:val="00F910E7"/>
    <w:rsid w:val="00F913F1"/>
    <w:rsid w:val="00F91959"/>
    <w:rsid w:val="00F919E0"/>
    <w:rsid w:val="00F91F8B"/>
    <w:rsid w:val="00F9245C"/>
    <w:rsid w:val="00F924C6"/>
    <w:rsid w:val="00F928F7"/>
    <w:rsid w:val="00F92B79"/>
    <w:rsid w:val="00F92F32"/>
    <w:rsid w:val="00F92F5A"/>
    <w:rsid w:val="00F93893"/>
    <w:rsid w:val="00F93F07"/>
    <w:rsid w:val="00F940B8"/>
    <w:rsid w:val="00F941EE"/>
    <w:rsid w:val="00F9434E"/>
    <w:rsid w:val="00F949DD"/>
    <w:rsid w:val="00F94D64"/>
    <w:rsid w:val="00F94EB4"/>
    <w:rsid w:val="00F954A6"/>
    <w:rsid w:val="00F955AA"/>
    <w:rsid w:val="00F955ED"/>
    <w:rsid w:val="00F95CD4"/>
    <w:rsid w:val="00F96231"/>
    <w:rsid w:val="00F964F1"/>
    <w:rsid w:val="00F9659B"/>
    <w:rsid w:val="00F966F8"/>
    <w:rsid w:val="00F9721C"/>
    <w:rsid w:val="00F97372"/>
    <w:rsid w:val="00F9792D"/>
    <w:rsid w:val="00F97939"/>
    <w:rsid w:val="00F97A85"/>
    <w:rsid w:val="00F97D10"/>
    <w:rsid w:val="00F97EBF"/>
    <w:rsid w:val="00FA0295"/>
    <w:rsid w:val="00FA038D"/>
    <w:rsid w:val="00FA0FB2"/>
    <w:rsid w:val="00FA14C9"/>
    <w:rsid w:val="00FA1981"/>
    <w:rsid w:val="00FA1D50"/>
    <w:rsid w:val="00FA1DFC"/>
    <w:rsid w:val="00FA1E41"/>
    <w:rsid w:val="00FA223F"/>
    <w:rsid w:val="00FA22EC"/>
    <w:rsid w:val="00FA2630"/>
    <w:rsid w:val="00FA2E9B"/>
    <w:rsid w:val="00FA358B"/>
    <w:rsid w:val="00FA3A23"/>
    <w:rsid w:val="00FA3B61"/>
    <w:rsid w:val="00FA3D99"/>
    <w:rsid w:val="00FA3E8D"/>
    <w:rsid w:val="00FA41D1"/>
    <w:rsid w:val="00FA432E"/>
    <w:rsid w:val="00FA434E"/>
    <w:rsid w:val="00FA43B2"/>
    <w:rsid w:val="00FA4440"/>
    <w:rsid w:val="00FA4566"/>
    <w:rsid w:val="00FA4711"/>
    <w:rsid w:val="00FA485D"/>
    <w:rsid w:val="00FA4C42"/>
    <w:rsid w:val="00FA505B"/>
    <w:rsid w:val="00FA50A6"/>
    <w:rsid w:val="00FA63B8"/>
    <w:rsid w:val="00FA66DB"/>
    <w:rsid w:val="00FA6926"/>
    <w:rsid w:val="00FA6C61"/>
    <w:rsid w:val="00FA6C70"/>
    <w:rsid w:val="00FA6C91"/>
    <w:rsid w:val="00FA6DA6"/>
    <w:rsid w:val="00FA7029"/>
    <w:rsid w:val="00FA70F4"/>
    <w:rsid w:val="00FA75A9"/>
    <w:rsid w:val="00FA783A"/>
    <w:rsid w:val="00FA7F19"/>
    <w:rsid w:val="00FB00C6"/>
    <w:rsid w:val="00FB0228"/>
    <w:rsid w:val="00FB0284"/>
    <w:rsid w:val="00FB0C1C"/>
    <w:rsid w:val="00FB0E56"/>
    <w:rsid w:val="00FB1AB5"/>
    <w:rsid w:val="00FB2157"/>
    <w:rsid w:val="00FB231A"/>
    <w:rsid w:val="00FB249C"/>
    <w:rsid w:val="00FB25C0"/>
    <w:rsid w:val="00FB2DB6"/>
    <w:rsid w:val="00FB2E85"/>
    <w:rsid w:val="00FB2FC6"/>
    <w:rsid w:val="00FB34D6"/>
    <w:rsid w:val="00FB366D"/>
    <w:rsid w:val="00FB376A"/>
    <w:rsid w:val="00FB3A5D"/>
    <w:rsid w:val="00FB3A95"/>
    <w:rsid w:val="00FB42E1"/>
    <w:rsid w:val="00FB433D"/>
    <w:rsid w:val="00FB44DF"/>
    <w:rsid w:val="00FB4C03"/>
    <w:rsid w:val="00FB58B8"/>
    <w:rsid w:val="00FB62AE"/>
    <w:rsid w:val="00FB64F7"/>
    <w:rsid w:val="00FB6644"/>
    <w:rsid w:val="00FB6878"/>
    <w:rsid w:val="00FB6C10"/>
    <w:rsid w:val="00FB70D2"/>
    <w:rsid w:val="00FB7396"/>
    <w:rsid w:val="00FB7587"/>
    <w:rsid w:val="00FB7AA3"/>
    <w:rsid w:val="00FB7B67"/>
    <w:rsid w:val="00FB7DF7"/>
    <w:rsid w:val="00FB7E3F"/>
    <w:rsid w:val="00FC01B0"/>
    <w:rsid w:val="00FC01B3"/>
    <w:rsid w:val="00FC0C67"/>
    <w:rsid w:val="00FC0D03"/>
    <w:rsid w:val="00FC1020"/>
    <w:rsid w:val="00FC14A1"/>
    <w:rsid w:val="00FC18A1"/>
    <w:rsid w:val="00FC1A03"/>
    <w:rsid w:val="00FC1E78"/>
    <w:rsid w:val="00FC220E"/>
    <w:rsid w:val="00FC22F9"/>
    <w:rsid w:val="00FC2300"/>
    <w:rsid w:val="00FC2371"/>
    <w:rsid w:val="00FC2CAE"/>
    <w:rsid w:val="00FC2DB3"/>
    <w:rsid w:val="00FC3001"/>
    <w:rsid w:val="00FC32C4"/>
    <w:rsid w:val="00FC33C9"/>
    <w:rsid w:val="00FC384C"/>
    <w:rsid w:val="00FC394B"/>
    <w:rsid w:val="00FC3EEE"/>
    <w:rsid w:val="00FC40E2"/>
    <w:rsid w:val="00FC454B"/>
    <w:rsid w:val="00FC474B"/>
    <w:rsid w:val="00FC5036"/>
    <w:rsid w:val="00FC5129"/>
    <w:rsid w:val="00FC552D"/>
    <w:rsid w:val="00FC59D0"/>
    <w:rsid w:val="00FC5AFF"/>
    <w:rsid w:val="00FC5E9C"/>
    <w:rsid w:val="00FC6051"/>
    <w:rsid w:val="00FC614F"/>
    <w:rsid w:val="00FC6817"/>
    <w:rsid w:val="00FC6CE6"/>
    <w:rsid w:val="00FC6E71"/>
    <w:rsid w:val="00FC7031"/>
    <w:rsid w:val="00FC7032"/>
    <w:rsid w:val="00FC7232"/>
    <w:rsid w:val="00FC733F"/>
    <w:rsid w:val="00FC74FE"/>
    <w:rsid w:val="00FC795C"/>
    <w:rsid w:val="00FC7995"/>
    <w:rsid w:val="00FC7CE7"/>
    <w:rsid w:val="00FC7ED0"/>
    <w:rsid w:val="00FC7EE1"/>
    <w:rsid w:val="00FD0177"/>
    <w:rsid w:val="00FD0A0A"/>
    <w:rsid w:val="00FD0C02"/>
    <w:rsid w:val="00FD0D4E"/>
    <w:rsid w:val="00FD0F09"/>
    <w:rsid w:val="00FD16BC"/>
    <w:rsid w:val="00FD1797"/>
    <w:rsid w:val="00FD1CD0"/>
    <w:rsid w:val="00FD1F1C"/>
    <w:rsid w:val="00FD29FB"/>
    <w:rsid w:val="00FD2DCB"/>
    <w:rsid w:val="00FD3092"/>
    <w:rsid w:val="00FD3E1E"/>
    <w:rsid w:val="00FD4575"/>
    <w:rsid w:val="00FD4BA4"/>
    <w:rsid w:val="00FD4C87"/>
    <w:rsid w:val="00FD5281"/>
    <w:rsid w:val="00FD54EF"/>
    <w:rsid w:val="00FD5A5E"/>
    <w:rsid w:val="00FD5BB4"/>
    <w:rsid w:val="00FD5D0B"/>
    <w:rsid w:val="00FD5EC0"/>
    <w:rsid w:val="00FD63F6"/>
    <w:rsid w:val="00FD6452"/>
    <w:rsid w:val="00FD64CE"/>
    <w:rsid w:val="00FD6AD0"/>
    <w:rsid w:val="00FD6C7D"/>
    <w:rsid w:val="00FD6D6F"/>
    <w:rsid w:val="00FD6F64"/>
    <w:rsid w:val="00FD7126"/>
    <w:rsid w:val="00FD7198"/>
    <w:rsid w:val="00FD7516"/>
    <w:rsid w:val="00FD7522"/>
    <w:rsid w:val="00FD79D3"/>
    <w:rsid w:val="00FE0010"/>
    <w:rsid w:val="00FE01E8"/>
    <w:rsid w:val="00FE09AA"/>
    <w:rsid w:val="00FE0E97"/>
    <w:rsid w:val="00FE0FA4"/>
    <w:rsid w:val="00FE10FD"/>
    <w:rsid w:val="00FE1541"/>
    <w:rsid w:val="00FE1820"/>
    <w:rsid w:val="00FE2429"/>
    <w:rsid w:val="00FE2A2B"/>
    <w:rsid w:val="00FE34AB"/>
    <w:rsid w:val="00FE36A2"/>
    <w:rsid w:val="00FE3700"/>
    <w:rsid w:val="00FE38FA"/>
    <w:rsid w:val="00FE3DEA"/>
    <w:rsid w:val="00FE44B3"/>
    <w:rsid w:val="00FE49A0"/>
    <w:rsid w:val="00FE4E3C"/>
    <w:rsid w:val="00FE51DF"/>
    <w:rsid w:val="00FE5244"/>
    <w:rsid w:val="00FE53E6"/>
    <w:rsid w:val="00FE5A07"/>
    <w:rsid w:val="00FE5CC9"/>
    <w:rsid w:val="00FE5CDF"/>
    <w:rsid w:val="00FE5FE4"/>
    <w:rsid w:val="00FE60DC"/>
    <w:rsid w:val="00FE62A3"/>
    <w:rsid w:val="00FE65BB"/>
    <w:rsid w:val="00FE6692"/>
    <w:rsid w:val="00FE697B"/>
    <w:rsid w:val="00FE6EEF"/>
    <w:rsid w:val="00FE6F69"/>
    <w:rsid w:val="00FE76A5"/>
    <w:rsid w:val="00FE76AD"/>
    <w:rsid w:val="00FE782E"/>
    <w:rsid w:val="00FE7869"/>
    <w:rsid w:val="00FE787D"/>
    <w:rsid w:val="00FE7969"/>
    <w:rsid w:val="00FE7AD3"/>
    <w:rsid w:val="00FE7B90"/>
    <w:rsid w:val="00FE7BC9"/>
    <w:rsid w:val="00FF0934"/>
    <w:rsid w:val="00FF0C8B"/>
    <w:rsid w:val="00FF0D46"/>
    <w:rsid w:val="00FF0E98"/>
    <w:rsid w:val="00FF124E"/>
    <w:rsid w:val="00FF1572"/>
    <w:rsid w:val="00FF17B0"/>
    <w:rsid w:val="00FF1E57"/>
    <w:rsid w:val="00FF1F2B"/>
    <w:rsid w:val="00FF2762"/>
    <w:rsid w:val="00FF277D"/>
    <w:rsid w:val="00FF2921"/>
    <w:rsid w:val="00FF2B55"/>
    <w:rsid w:val="00FF2D8F"/>
    <w:rsid w:val="00FF36EC"/>
    <w:rsid w:val="00FF36ED"/>
    <w:rsid w:val="00FF3708"/>
    <w:rsid w:val="00FF393A"/>
    <w:rsid w:val="00FF39F7"/>
    <w:rsid w:val="00FF3A90"/>
    <w:rsid w:val="00FF3C8A"/>
    <w:rsid w:val="00FF4110"/>
    <w:rsid w:val="00FF4778"/>
    <w:rsid w:val="00FF477F"/>
    <w:rsid w:val="00FF4978"/>
    <w:rsid w:val="00FF49B7"/>
    <w:rsid w:val="00FF4CE5"/>
    <w:rsid w:val="00FF514B"/>
    <w:rsid w:val="00FF54E1"/>
    <w:rsid w:val="00FF5549"/>
    <w:rsid w:val="00FF55FC"/>
    <w:rsid w:val="00FF5ADE"/>
    <w:rsid w:val="00FF5BBC"/>
    <w:rsid w:val="00FF5F63"/>
    <w:rsid w:val="00FF5FFA"/>
    <w:rsid w:val="00FF60BB"/>
    <w:rsid w:val="00FF60CB"/>
    <w:rsid w:val="00FF6230"/>
    <w:rsid w:val="00FF6280"/>
    <w:rsid w:val="00FF66EC"/>
    <w:rsid w:val="00FF69B6"/>
    <w:rsid w:val="00FF6BE3"/>
    <w:rsid w:val="00FF712A"/>
    <w:rsid w:val="00FF71DC"/>
    <w:rsid w:val="00FF7263"/>
    <w:rsid w:val="00FF74AA"/>
    <w:rsid w:val="00FF74DC"/>
    <w:rsid w:val="00FF775A"/>
    <w:rsid w:val="00FF79A3"/>
    <w:rsid w:val="00FF7AB1"/>
    <w:rsid w:val="00FF7E6E"/>
    <w:rsid w:val="00FF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0A50ADB"/>
  <w15:docId w15:val="{DD248B6B-0F3C-4C51-99AE-514B9AD6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139"/>
    <w:pPr>
      <w:bidi/>
      <w:spacing w:line="360" w:lineRule="auto"/>
      <w:jc w:val="both"/>
    </w:pPr>
    <w:rPr>
      <w:rFonts w:ascii="Times New Roman" w:eastAsia="Times New Roman" w:hAnsi="Times New Roman" w:cs="B Nazanin"/>
      <w:sz w:val="24"/>
      <w:szCs w:val="28"/>
      <w:lang w:bidi="ar-SA"/>
    </w:rPr>
  </w:style>
  <w:style w:type="paragraph" w:styleId="Heading1">
    <w:name w:val="heading 1"/>
    <w:aliases w:val="عناوین فصل"/>
    <w:basedOn w:val="Normal"/>
    <w:next w:val="Normal"/>
    <w:link w:val="Heading1Char"/>
    <w:uiPriority w:val="9"/>
    <w:qFormat/>
    <w:rsid w:val="0004117F"/>
    <w:pPr>
      <w:keepNext/>
      <w:spacing w:before="240" w:after="60"/>
      <w:jc w:val="center"/>
      <w:outlineLvl w:val="0"/>
    </w:pPr>
    <w:rPr>
      <w:rFonts w:ascii="B Titr" w:eastAsia="B Titr" w:hAnsi="B Titr" w:cs="B Titr"/>
      <w:b/>
      <w:bCs/>
      <w:kern w:val="32"/>
      <w:sz w:val="60"/>
      <w:szCs w:val="60"/>
    </w:rPr>
  </w:style>
  <w:style w:type="paragraph" w:styleId="Heading2">
    <w:name w:val="heading 2"/>
    <w:aliases w:val="عناوین داخل متن"/>
    <w:basedOn w:val="Normal"/>
    <w:next w:val="Normal"/>
    <w:link w:val="Heading2Char"/>
    <w:uiPriority w:val="9"/>
    <w:qFormat/>
    <w:rsid w:val="0004117F"/>
    <w:pPr>
      <w:keepNext/>
      <w:outlineLvl w:val="1"/>
    </w:pPr>
    <w:rPr>
      <w:b/>
      <w:bCs/>
      <w:i/>
      <w:sz w:val="22"/>
    </w:rPr>
  </w:style>
  <w:style w:type="paragraph" w:styleId="Heading3">
    <w:name w:val="heading 3"/>
    <w:basedOn w:val="Normal"/>
    <w:next w:val="Normal"/>
    <w:link w:val="Heading3Char"/>
    <w:uiPriority w:val="9"/>
    <w:rsid w:val="00180A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rsid w:val="00180A9F"/>
    <w:pPr>
      <w:keepNext/>
      <w:spacing w:before="240" w:after="60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link w:val="Heading5Char"/>
    <w:rsid w:val="004A044E"/>
    <w:pPr>
      <w:spacing w:before="240" w:after="60"/>
      <w:outlineLvl w:val="4"/>
    </w:pPr>
    <w:rPr>
      <w:rFonts w:ascii="B Nazanin" w:eastAsia="B Nazanin" w:hAnsi="B Nazani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180A9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180A9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180A9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180A9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عناوین فصل Char"/>
    <w:link w:val="Heading1"/>
    <w:uiPriority w:val="9"/>
    <w:rsid w:val="0004117F"/>
    <w:rPr>
      <w:rFonts w:ascii="B Titr" w:eastAsia="B Titr" w:hAnsi="B Titr" w:cs="B Titr"/>
      <w:b/>
      <w:bCs/>
      <w:kern w:val="32"/>
      <w:sz w:val="60"/>
      <w:szCs w:val="60"/>
      <w:lang w:bidi="ar-SA"/>
    </w:rPr>
  </w:style>
  <w:style w:type="character" w:customStyle="1" w:styleId="Heading2Char">
    <w:name w:val="Heading 2 Char"/>
    <w:aliases w:val="عناوین داخل متن Char"/>
    <w:link w:val="Heading2"/>
    <w:uiPriority w:val="9"/>
    <w:rsid w:val="0004117F"/>
    <w:rPr>
      <w:rFonts w:ascii="Times New Roman" w:eastAsia="Times New Roman" w:hAnsi="Times New Roman" w:cs="B Nazanin"/>
      <w:b/>
      <w:bCs/>
      <w:i/>
      <w:sz w:val="22"/>
      <w:szCs w:val="28"/>
      <w:lang w:bidi="ar-SA"/>
    </w:rPr>
  </w:style>
  <w:style w:type="character" w:customStyle="1" w:styleId="Heading3Char">
    <w:name w:val="Heading 3 Char"/>
    <w:link w:val="Heading3"/>
    <w:uiPriority w:val="9"/>
    <w:rsid w:val="00180A9F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180A9F"/>
    <w:rPr>
      <w:rFonts w:ascii="Times New Roman" w:eastAsia="Times New Roman" w:hAnsi="Times New Roman" w:cs="Lotus"/>
      <w:b/>
      <w:bCs/>
      <w:sz w:val="28"/>
      <w:szCs w:val="28"/>
    </w:rPr>
  </w:style>
  <w:style w:type="character" w:customStyle="1" w:styleId="Heading5Char">
    <w:name w:val="Heading 5 Char"/>
    <w:link w:val="Heading5"/>
    <w:rsid w:val="004A044E"/>
    <w:rPr>
      <w:rFonts w:ascii="B Nazanin" w:eastAsia="B Nazanin" w:hAnsi="B Nazanin" w:cs="B Nazanin"/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180A9F"/>
    <w:rPr>
      <w:rFonts w:ascii="Times New Roman" w:eastAsia="Times New Roman" w:hAnsi="Times New Roman" w:cs="Lotus"/>
      <w:b/>
      <w:bCs/>
    </w:rPr>
  </w:style>
  <w:style w:type="character" w:customStyle="1" w:styleId="Heading7Char">
    <w:name w:val="Heading 7 Char"/>
    <w:link w:val="Heading7"/>
    <w:rsid w:val="00180A9F"/>
    <w:rPr>
      <w:rFonts w:ascii="Times New Roman" w:eastAsia="Times New Roman" w:hAnsi="Times New Roman" w:cs="Lotus"/>
      <w:sz w:val="24"/>
      <w:szCs w:val="28"/>
    </w:rPr>
  </w:style>
  <w:style w:type="character" w:customStyle="1" w:styleId="Heading8Char">
    <w:name w:val="Heading 8 Char"/>
    <w:link w:val="Heading8"/>
    <w:rsid w:val="00180A9F"/>
    <w:rPr>
      <w:rFonts w:ascii="Times New Roman" w:eastAsia="Times New Roman" w:hAnsi="Times New Roman" w:cs="Lotus"/>
      <w:i/>
      <w:iCs/>
      <w:sz w:val="24"/>
      <w:szCs w:val="28"/>
    </w:rPr>
  </w:style>
  <w:style w:type="character" w:customStyle="1" w:styleId="Heading9Char">
    <w:name w:val="Heading 9 Char"/>
    <w:link w:val="Heading9"/>
    <w:rsid w:val="00180A9F"/>
    <w:rPr>
      <w:rFonts w:ascii="Arial" w:eastAsia="Times New Roman" w:hAnsi="Arial" w:cs="Arial"/>
    </w:rPr>
  </w:style>
  <w:style w:type="paragraph" w:customStyle="1" w:styleId="a8">
    <w:name w:val="متن"/>
    <w:link w:val="Char"/>
    <w:rsid w:val="00415DEC"/>
    <w:pPr>
      <w:widowControl w:val="0"/>
      <w:bidi/>
      <w:spacing w:before="120" w:after="120" w:line="360" w:lineRule="auto"/>
      <w:ind w:firstLine="284"/>
      <w:jc w:val="lowKashida"/>
    </w:pPr>
    <w:rPr>
      <w:rFonts w:ascii="Times New Roman" w:eastAsia="Times New Roman" w:hAnsi="Times New Roman" w:cs="B Nazanin"/>
      <w:sz w:val="28"/>
      <w:szCs w:val="28"/>
      <w:lang w:bidi="ar-SA"/>
    </w:rPr>
  </w:style>
  <w:style w:type="paragraph" w:customStyle="1" w:styleId="a9">
    <w:name w:val="فلوچارت"/>
    <w:rsid w:val="00180A9F"/>
    <w:pPr>
      <w:spacing w:before="40" w:line="192" w:lineRule="auto"/>
      <w:jc w:val="center"/>
    </w:pPr>
    <w:rPr>
      <w:rFonts w:ascii="Times New Roman" w:eastAsia="Times New Roman" w:hAnsi="Times New Roman" w:cs="Lotus"/>
      <w:lang w:bidi="ar-SA"/>
    </w:rPr>
  </w:style>
  <w:style w:type="paragraph" w:customStyle="1" w:styleId="a">
    <w:name w:val="فصل"/>
    <w:next w:val="a8"/>
    <w:rsid w:val="00180A9F"/>
    <w:pPr>
      <w:widowControl w:val="0"/>
      <w:numPr>
        <w:numId w:val="1"/>
      </w:numPr>
      <w:tabs>
        <w:tab w:val="center" w:pos="4253"/>
      </w:tabs>
      <w:bidi/>
      <w:spacing w:line="360" w:lineRule="auto"/>
      <w:jc w:val="center"/>
      <w:outlineLvl w:val="0"/>
    </w:pPr>
    <w:rPr>
      <w:rFonts w:ascii="Times New Roman" w:eastAsia="Times New Roman" w:hAnsi="Times New Roman" w:cs="Titr"/>
      <w:b/>
      <w:bCs/>
      <w:sz w:val="52"/>
      <w:szCs w:val="60"/>
    </w:rPr>
  </w:style>
  <w:style w:type="paragraph" w:customStyle="1" w:styleId="a4">
    <w:name w:val="فرمول"/>
    <w:next w:val="a8"/>
    <w:rsid w:val="00180A9F"/>
    <w:pPr>
      <w:widowControl w:val="0"/>
      <w:numPr>
        <w:ilvl w:val="6"/>
        <w:numId w:val="1"/>
      </w:numPr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/>
      <w:textAlignment w:val="center"/>
      <w:outlineLvl w:val="6"/>
    </w:pPr>
    <w:rPr>
      <w:rFonts w:ascii="Times New Roman" w:eastAsia="Times New Roman" w:hAnsi="Times New Roman" w:cs="Lotus"/>
      <w:bCs/>
      <w:sz w:val="24"/>
      <w:szCs w:val="22"/>
    </w:rPr>
  </w:style>
  <w:style w:type="paragraph" w:customStyle="1" w:styleId="-">
    <w:name w:val="شکل - جدول"/>
    <w:basedOn w:val="a8"/>
    <w:link w:val="-Char"/>
    <w:rsid w:val="00180A9F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3">
    <w:name w:val="زيرنويس شکل"/>
    <w:next w:val="a8"/>
    <w:rsid w:val="00E14D67"/>
    <w:pPr>
      <w:widowControl w:val="0"/>
      <w:numPr>
        <w:ilvl w:val="5"/>
        <w:numId w:val="1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ascii="Times New Roman" w:eastAsia="Times New Roman" w:hAnsi="Times New Roman" w:cs="B Nazanin"/>
      <w:sz w:val="18"/>
      <w:szCs w:val="24"/>
    </w:rPr>
  </w:style>
  <w:style w:type="paragraph" w:customStyle="1" w:styleId="aa">
    <w:name w:val="عنوان پايان‌نامه"/>
    <w:basedOn w:val="Normal"/>
    <w:next w:val="a8"/>
    <w:rsid w:val="00180A9F"/>
    <w:pPr>
      <w:widowControl w:val="0"/>
      <w:jc w:val="center"/>
    </w:pPr>
    <w:rPr>
      <w:rFonts w:cs="Titr"/>
      <w:b/>
      <w:bCs/>
      <w:sz w:val="40"/>
      <w:szCs w:val="44"/>
      <w:lang w:bidi="fa-IR"/>
    </w:rPr>
  </w:style>
  <w:style w:type="paragraph" w:customStyle="1" w:styleId="a2">
    <w:name w:val="تيتر سوم"/>
    <w:rsid w:val="00BD0F8C"/>
    <w:pPr>
      <w:numPr>
        <w:ilvl w:val="3"/>
        <w:numId w:val="1"/>
      </w:numPr>
      <w:spacing w:before="120" w:after="120" w:line="276" w:lineRule="auto"/>
    </w:pPr>
    <w:rPr>
      <w:rFonts w:ascii="Times New Roman" w:eastAsia="Times New Roman" w:hAnsi="Times New Roman" w:cs="B Nazanin"/>
      <w:b/>
      <w:bCs/>
      <w:sz w:val="24"/>
      <w:szCs w:val="28"/>
      <w:lang w:bidi="ar-SA"/>
    </w:rPr>
  </w:style>
  <w:style w:type="paragraph" w:customStyle="1" w:styleId="a1">
    <w:name w:val="تيتر دوم"/>
    <w:next w:val="a8"/>
    <w:rsid w:val="00FF2D8F"/>
    <w:pPr>
      <w:keepNext/>
      <w:widowControl w:val="0"/>
      <w:numPr>
        <w:ilvl w:val="2"/>
        <w:numId w:val="1"/>
      </w:numPr>
      <w:bidi/>
      <w:spacing w:before="360" w:after="240"/>
      <w:outlineLvl w:val="2"/>
    </w:pPr>
    <w:rPr>
      <w:rFonts w:ascii="Times New Roman" w:eastAsia="Times New Roman" w:hAnsi="Times New Roman" w:cs="B Nazanin"/>
      <w:b/>
      <w:bCs/>
      <w:sz w:val="28"/>
      <w:szCs w:val="32"/>
      <w:lang w:bidi="ar-SA"/>
    </w:rPr>
  </w:style>
  <w:style w:type="paragraph" w:customStyle="1" w:styleId="a0">
    <w:name w:val="تيتر اول"/>
    <w:next w:val="a8"/>
    <w:rsid w:val="00FF2D8F"/>
    <w:pPr>
      <w:keepNext/>
      <w:widowControl w:val="0"/>
      <w:numPr>
        <w:ilvl w:val="1"/>
        <w:numId w:val="1"/>
      </w:numPr>
      <w:bidi/>
      <w:spacing w:before="480" w:after="240"/>
      <w:outlineLvl w:val="1"/>
    </w:pPr>
    <w:rPr>
      <w:rFonts w:ascii="Times New Roman" w:eastAsia="Times New Roman" w:hAnsi="Times New Roman" w:cs="B Nazanin"/>
      <w:b/>
      <w:bCs/>
      <w:sz w:val="32"/>
      <w:szCs w:val="36"/>
    </w:rPr>
  </w:style>
  <w:style w:type="paragraph" w:customStyle="1" w:styleId="ab">
    <w:name w:val="پاورقي"/>
    <w:rsid w:val="00180A9F"/>
    <w:rPr>
      <w:rFonts w:ascii="Times New Roman" w:eastAsia="Times New Roman" w:hAnsi="Times New Roman" w:cs="Lotus"/>
      <w:sz w:val="18"/>
      <w:lang w:val="de-DE"/>
    </w:rPr>
  </w:style>
  <w:style w:type="paragraph" w:customStyle="1" w:styleId="a5">
    <w:name w:val="بالانويس جدول"/>
    <w:next w:val="-"/>
    <w:rsid w:val="00D34C51"/>
    <w:pPr>
      <w:keepNext/>
      <w:numPr>
        <w:ilvl w:val="7"/>
        <w:numId w:val="1"/>
      </w:numPr>
      <w:bidi/>
      <w:spacing w:before="600" w:after="100" w:line="204" w:lineRule="auto"/>
      <w:jc w:val="center"/>
      <w:outlineLvl w:val="7"/>
    </w:pPr>
    <w:rPr>
      <w:rFonts w:ascii="B Nazanin" w:eastAsia="Times New Roman" w:hAnsi="B Nazanin" w:cs="B Nazanin"/>
      <w:sz w:val="18"/>
      <w:szCs w:val="24"/>
    </w:rPr>
  </w:style>
  <w:style w:type="paragraph" w:customStyle="1" w:styleId="ac">
    <w:name w:val="عنوان فهرست"/>
    <w:basedOn w:val="a8"/>
    <w:next w:val="a8"/>
    <w:rsid w:val="00180A9F"/>
    <w:pPr>
      <w:spacing w:after="240"/>
      <w:jc w:val="center"/>
    </w:pPr>
    <w:rPr>
      <w:b/>
      <w:bCs/>
      <w:szCs w:val="32"/>
      <w:lang w:bidi="fa-IR"/>
    </w:rPr>
  </w:style>
  <w:style w:type="character" w:styleId="Hyperlink">
    <w:name w:val="Hyperlink"/>
    <w:uiPriority w:val="99"/>
    <w:rsid w:val="00180A9F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paragraph" w:styleId="TOC1">
    <w:name w:val="toc 1"/>
    <w:basedOn w:val="Normal"/>
    <w:next w:val="Normal"/>
    <w:autoRedefine/>
    <w:uiPriority w:val="39"/>
    <w:rsid w:val="00B3194F"/>
    <w:pPr>
      <w:widowControl w:val="0"/>
      <w:tabs>
        <w:tab w:val="right" w:pos="9026"/>
      </w:tabs>
      <w:spacing w:before="240"/>
    </w:pPr>
    <w:rPr>
      <w:rFonts w:cs="Zar"/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rsid w:val="00664793"/>
    <w:pPr>
      <w:widowControl w:val="0"/>
      <w:tabs>
        <w:tab w:val="right" w:pos="9496"/>
      </w:tabs>
      <w:spacing w:line="216" w:lineRule="auto"/>
      <w:ind w:left="227"/>
    </w:pPr>
    <w:rPr>
      <w:noProof/>
      <w:color w:val="FF0000"/>
      <w:lang w:bidi="fa-IR"/>
    </w:rPr>
  </w:style>
  <w:style w:type="paragraph" w:styleId="TOC3">
    <w:name w:val="toc 3"/>
    <w:basedOn w:val="Normal"/>
    <w:next w:val="Normal"/>
    <w:autoRedefine/>
    <w:uiPriority w:val="39"/>
    <w:rsid w:val="00E23C82"/>
    <w:pPr>
      <w:tabs>
        <w:tab w:val="right" w:leader="dot" w:pos="9638"/>
      </w:tabs>
      <w:spacing w:line="216" w:lineRule="auto"/>
      <w:ind w:left="454"/>
    </w:pPr>
    <w:rPr>
      <w:rFonts w:cs="Zar"/>
      <w:noProof/>
      <w:lang w:bidi="fa-IR"/>
    </w:rPr>
  </w:style>
  <w:style w:type="paragraph" w:styleId="TOC4">
    <w:name w:val="toc 4"/>
    <w:basedOn w:val="Normal"/>
    <w:next w:val="Normal"/>
    <w:autoRedefine/>
    <w:uiPriority w:val="39"/>
    <w:rsid w:val="00180A9F"/>
    <w:pPr>
      <w:widowControl w:val="0"/>
      <w:tabs>
        <w:tab w:val="right" w:leader="dot" w:pos="8494"/>
      </w:tabs>
      <w:spacing w:line="216" w:lineRule="auto"/>
      <w:ind w:left="680"/>
    </w:pPr>
    <w:rPr>
      <w:rFonts w:cs="B Mitra"/>
    </w:rPr>
  </w:style>
  <w:style w:type="paragraph" w:styleId="Footer">
    <w:name w:val="footer"/>
    <w:basedOn w:val="Normal"/>
    <w:link w:val="FooterChar"/>
    <w:uiPriority w:val="99"/>
    <w:rsid w:val="00180A9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80A9F"/>
    <w:rPr>
      <w:rFonts w:ascii="Times New Roman" w:eastAsia="Times New Roman" w:hAnsi="Times New Roman" w:cs="Lotus"/>
      <w:sz w:val="24"/>
      <w:szCs w:val="28"/>
    </w:rPr>
  </w:style>
  <w:style w:type="paragraph" w:styleId="TOC6">
    <w:name w:val="toc 6"/>
    <w:basedOn w:val="Normal"/>
    <w:next w:val="Normal"/>
    <w:autoRedefine/>
    <w:uiPriority w:val="39"/>
    <w:rsid w:val="00180A9F"/>
    <w:pPr>
      <w:tabs>
        <w:tab w:val="right" w:leader="dot" w:pos="7938"/>
      </w:tabs>
      <w:spacing w:line="216" w:lineRule="auto"/>
      <w:ind w:left="227"/>
    </w:pPr>
    <w:rPr>
      <w:rFonts w:cs="Zar"/>
    </w:rPr>
  </w:style>
  <w:style w:type="paragraph" w:styleId="TOC8">
    <w:name w:val="toc 8"/>
    <w:basedOn w:val="Normal"/>
    <w:next w:val="Normal"/>
    <w:autoRedefine/>
    <w:uiPriority w:val="39"/>
    <w:rsid w:val="00180A9F"/>
    <w:pPr>
      <w:tabs>
        <w:tab w:val="right" w:leader="dot" w:pos="7938"/>
      </w:tabs>
      <w:ind w:left="227"/>
    </w:pPr>
    <w:rPr>
      <w:rFonts w:cs="Zar"/>
      <w:noProof/>
      <w:lang w:bidi="fa-IR"/>
    </w:rPr>
  </w:style>
  <w:style w:type="character" w:styleId="PageNumber">
    <w:name w:val="page number"/>
    <w:rsid w:val="00180A9F"/>
    <w:rPr>
      <w:rFonts w:ascii="Times New Roman" w:hAnsi="Times New Roman" w:cs="Zar"/>
      <w:sz w:val="22"/>
      <w:szCs w:val="26"/>
    </w:rPr>
  </w:style>
  <w:style w:type="paragraph" w:styleId="Header">
    <w:name w:val="header"/>
    <w:basedOn w:val="Normal"/>
    <w:link w:val="HeaderChar"/>
    <w:uiPriority w:val="99"/>
    <w:rsid w:val="00180A9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180A9F"/>
    <w:rPr>
      <w:rFonts w:ascii="Times New Roman" w:eastAsia="Times New Roman" w:hAnsi="Times New Roman" w:cs="Lotus"/>
      <w:sz w:val="24"/>
      <w:szCs w:val="28"/>
    </w:rPr>
  </w:style>
  <w:style w:type="paragraph" w:styleId="TOC5">
    <w:name w:val="toc 5"/>
    <w:basedOn w:val="Normal"/>
    <w:next w:val="Normal"/>
    <w:autoRedefine/>
    <w:uiPriority w:val="39"/>
    <w:rsid w:val="00180A9F"/>
    <w:pPr>
      <w:ind w:left="960"/>
    </w:pPr>
  </w:style>
  <w:style w:type="paragraph" w:styleId="TOC7">
    <w:name w:val="toc 7"/>
    <w:basedOn w:val="Normal"/>
    <w:next w:val="Normal"/>
    <w:autoRedefine/>
    <w:uiPriority w:val="39"/>
    <w:rsid w:val="00180A9F"/>
    <w:pPr>
      <w:ind w:left="1440"/>
    </w:pPr>
  </w:style>
  <w:style w:type="paragraph" w:styleId="TOC9">
    <w:name w:val="toc 9"/>
    <w:basedOn w:val="Normal"/>
    <w:next w:val="Normal"/>
    <w:autoRedefine/>
    <w:uiPriority w:val="39"/>
    <w:rsid w:val="00180A9F"/>
    <w:pPr>
      <w:ind w:left="1920"/>
    </w:pPr>
  </w:style>
  <w:style w:type="paragraph" w:styleId="FootnoteText">
    <w:name w:val="footnote text"/>
    <w:aliases w:val="زیرنویس"/>
    <w:basedOn w:val="Normal"/>
    <w:link w:val="FootnoteTextChar"/>
    <w:qFormat/>
    <w:rsid w:val="00937C75"/>
    <w:pPr>
      <w:tabs>
        <w:tab w:val="left" w:pos="6212"/>
        <w:tab w:val="right" w:pos="9638"/>
      </w:tabs>
      <w:bidi w:val="0"/>
    </w:pPr>
    <w:rPr>
      <w:sz w:val="16"/>
      <w:szCs w:val="18"/>
    </w:rPr>
  </w:style>
  <w:style w:type="character" w:customStyle="1" w:styleId="FootnoteTextChar">
    <w:name w:val="Footnote Text Char"/>
    <w:aliases w:val="زیرنویس Char"/>
    <w:link w:val="FootnoteText"/>
    <w:rsid w:val="00937C75"/>
    <w:rPr>
      <w:rFonts w:ascii="Times New Roman" w:eastAsia="Times New Roman" w:hAnsi="Times New Roman" w:cs="B Nazanin"/>
      <w:sz w:val="16"/>
      <w:szCs w:val="18"/>
      <w:lang w:bidi="ar-SA"/>
    </w:rPr>
  </w:style>
  <w:style w:type="character" w:styleId="FootnoteReference">
    <w:name w:val="footnote reference"/>
    <w:aliases w:val="Footnote,زيرنويس,شماره زيرنويس,مرجع پاورقي,پاورقی"/>
    <w:uiPriority w:val="99"/>
    <w:rsid w:val="00180A9F"/>
    <w:rPr>
      <w:rFonts w:ascii="Times New Roman" w:hAnsi="Times New Roman" w:cs="Zar"/>
      <w:sz w:val="22"/>
      <w:szCs w:val="26"/>
      <w:vertAlign w:val="superscript"/>
    </w:rPr>
  </w:style>
  <w:style w:type="table" w:styleId="TableGrid">
    <w:name w:val="Table Grid"/>
    <w:basedOn w:val="TableNormal"/>
    <w:uiPriority w:val="39"/>
    <w:rsid w:val="00180A9F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180A9F"/>
    <w:pPr>
      <w:spacing w:after="300"/>
      <w:jc w:val="center"/>
    </w:pPr>
    <w:rPr>
      <w:b/>
      <w:bCs/>
      <w:sz w:val="32"/>
      <w:szCs w:val="36"/>
      <w:lang w:bidi="fa-IR"/>
    </w:rPr>
  </w:style>
  <w:style w:type="paragraph" w:customStyle="1" w:styleId="ad">
    <w:name w:val="متن پيوسته"/>
    <w:basedOn w:val="Normal"/>
    <w:rsid w:val="00415DEC"/>
    <w:pPr>
      <w:spacing w:line="288" w:lineRule="auto"/>
      <w:jc w:val="lowKashida"/>
    </w:pPr>
    <w:rPr>
      <w:lang w:bidi="fa-IR"/>
    </w:rPr>
  </w:style>
  <w:style w:type="paragraph" w:customStyle="1" w:styleId="TextBody">
    <w:name w:val="TextBody"/>
    <w:basedOn w:val="Normal"/>
    <w:locked/>
    <w:rsid w:val="00180A9F"/>
    <w:pPr>
      <w:jc w:val="lowKashida"/>
    </w:pPr>
    <w:rPr>
      <w:lang w:bidi="fa-IR"/>
    </w:rPr>
  </w:style>
  <w:style w:type="paragraph" w:customStyle="1" w:styleId="Title2">
    <w:name w:val="Title2"/>
    <w:basedOn w:val="a8"/>
    <w:rsid w:val="00180A9F"/>
    <w:pPr>
      <w:spacing w:after="360"/>
      <w:jc w:val="both"/>
    </w:pPr>
    <w:rPr>
      <w:b/>
      <w:bCs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180A9F"/>
    <w:rPr>
      <w:rFonts w:cs="Zar"/>
    </w:rPr>
  </w:style>
  <w:style w:type="paragraph" w:customStyle="1" w:styleId="Bullet3">
    <w:name w:val="Bullet 3"/>
    <w:basedOn w:val="Normal"/>
    <w:locked/>
    <w:rsid w:val="00180A9F"/>
    <w:pPr>
      <w:numPr>
        <w:ilvl w:val="1"/>
        <w:numId w:val="2"/>
      </w:numPr>
      <w:jc w:val="lowKashida"/>
    </w:pPr>
    <w:rPr>
      <w:lang w:bidi="fa-IR"/>
    </w:rPr>
  </w:style>
  <w:style w:type="paragraph" w:customStyle="1" w:styleId="ae">
    <w:name w:val="عنوان پايان‌نامه [داخلي]"/>
    <w:basedOn w:val="aa"/>
    <w:rsid w:val="00E15552"/>
    <w:rPr>
      <w:rFonts w:cs="B Nazanin"/>
      <w:szCs w:val="40"/>
    </w:rPr>
  </w:style>
  <w:style w:type="character" w:customStyle="1" w:styleId="Char">
    <w:name w:val="متن Char"/>
    <w:link w:val="a8"/>
    <w:rsid w:val="00415DEC"/>
    <w:rPr>
      <w:rFonts w:ascii="Times New Roman" w:eastAsia="Times New Roman" w:hAnsi="Times New Roman" w:cs="B Nazanin"/>
      <w:sz w:val="28"/>
      <w:szCs w:val="28"/>
    </w:rPr>
  </w:style>
  <w:style w:type="character" w:customStyle="1" w:styleId="-Char">
    <w:name w:val="شکل - جدول Char"/>
    <w:link w:val="-"/>
    <w:rsid w:val="00180A9F"/>
    <w:rPr>
      <w:rFonts w:ascii="Times New Roman" w:eastAsia="Times New Roman" w:hAnsi="Times New Roman" w:cs="B Nazanin"/>
      <w:sz w:val="18"/>
      <w:szCs w:val="20"/>
    </w:rPr>
  </w:style>
  <w:style w:type="paragraph" w:customStyle="1" w:styleId="af">
    <w:name w:val="متن ضخيم"/>
    <w:basedOn w:val="a8"/>
    <w:link w:val="CharChar"/>
    <w:rsid w:val="00180A9F"/>
    <w:rPr>
      <w:b/>
      <w:bCs/>
    </w:rPr>
  </w:style>
  <w:style w:type="character" w:customStyle="1" w:styleId="CharChar">
    <w:name w:val="متن ضخيم Char Char"/>
    <w:link w:val="af"/>
    <w:rsid w:val="00180A9F"/>
    <w:rPr>
      <w:rFonts w:ascii="Times New Roman" w:eastAsia="Times New Roman" w:hAnsi="Times New Roman" w:cs="B Nazanin"/>
      <w:b/>
      <w:bCs/>
      <w:sz w:val="24"/>
      <w:szCs w:val="28"/>
    </w:rPr>
  </w:style>
  <w:style w:type="paragraph" w:customStyle="1" w:styleId="af0">
    <w:name w:val="متن روي جلد"/>
    <w:basedOn w:val="a8"/>
    <w:rsid w:val="00180A9F"/>
    <w:pPr>
      <w:jc w:val="center"/>
    </w:pPr>
    <w:rPr>
      <w:b/>
      <w:bCs/>
      <w:lang w:bidi="fa-IR"/>
    </w:rPr>
  </w:style>
  <w:style w:type="paragraph" w:customStyle="1" w:styleId="af1">
    <w:name w:val="تاريخ روي جلد"/>
    <w:basedOn w:val="a8"/>
    <w:rsid w:val="00180A9F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2">
    <w:name w:val="تاريخ روي جلد انگليسي"/>
    <w:basedOn w:val="af1"/>
    <w:rsid w:val="00180A9F"/>
    <w:pPr>
      <w:bidi w:val="0"/>
    </w:pPr>
  </w:style>
  <w:style w:type="paragraph" w:customStyle="1" w:styleId="af3">
    <w:name w:val="متن روي جلد انگليسي"/>
    <w:basedOn w:val="Normal"/>
    <w:rsid w:val="00180A9F"/>
    <w:pPr>
      <w:bidi w:val="0"/>
      <w:spacing w:line="288" w:lineRule="auto"/>
      <w:jc w:val="center"/>
    </w:pPr>
    <w:rPr>
      <w:b/>
      <w:bCs/>
      <w:sz w:val="28"/>
      <w:lang w:bidi="fa-IR"/>
    </w:rPr>
  </w:style>
  <w:style w:type="paragraph" w:customStyle="1" w:styleId="af4">
    <w:name w:val="عنوان پايان‌نامه انگليسي"/>
    <w:basedOn w:val="Normal"/>
    <w:rsid w:val="00180A9F"/>
    <w:pPr>
      <w:bidi w:val="0"/>
      <w:spacing w:before="240" w:after="240"/>
      <w:jc w:val="center"/>
    </w:pPr>
    <w:rPr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3"/>
    <w:locked/>
    <w:rsid w:val="00180A9F"/>
    <w:rPr>
      <w:rFonts w:cs="Zar"/>
    </w:rPr>
  </w:style>
  <w:style w:type="paragraph" w:customStyle="1" w:styleId="-0">
    <w:name w:val="شکل - جدول (راست چين)"/>
    <w:basedOn w:val="-"/>
    <w:rsid w:val="00180A9F"/>
    <w:pPr>
      <w:jc w:val="left"/>
    </w:pPr>
  </w:style>
  <w:style w:type="paragraph" w:customStyle="1" w:styleId="-1">
    <w:name w:val="شکل - جدول (چپ چين)"/>
    <w:basedOn w:val="-0"/>
    <w:rsid w:val="00180A9F"/>
    <w:pPr>
      <w:jc w:val="right"/>
    </w:pPr>
  </w:style>
  <w:style w:type="paragraph" w:customStyle="1" w:styleId="-2">
    <w:name w:val="شکل - جدول (ضخيم)"/>
    <w:basedOn w:val="-"/>
    <w:rsid w:val="00180A9F"/>
    <w:rPr>
      <w:b/>
      <w:bCs/>
      <w:lang w:val="en-GB" w:eastAsia="en-GB"/>
    </w:rPr>
  </w:style>
  <w:style w:type="paragraph" w:customStyle="1" w:styleId="a7">
    <w:name w:val="عدد گذاري"/>
    <w:basedOn w:val="Normal"/>
    <w:rsid w:val="00180A9F"/>
    <w:pPr>
      <w:numPr>
        <w:numId w:val="2"/>
      </w:numPr>
      <w:spacing w:line="288" w:lineRule="auto"/>
    </w:pPr>
  </w:style>
  <w:style w:type="paragraph" w:customStyle="1" w:styleId="1">
    <w:name w:val="نشانه گذاري 1"/>
    <w:basedOn w:val="a8"/>
    <w:rsid w:val="00180A9F"/>
    <w:pPr>
      <w:numPr>
        <w:numId w:val="3"/>
      </w:numPr>
    </w:pPr>
  </w:style>
  <w:style w:type="paragraph" w:customStyle="1" w:styleId="2">
    <w:name w:val="نشانه گذاري 2"/>
    <w:basedOn w:val="a8"/>
    <w:rsid w:val="00180A9F"/>
    <w:pPr>
      <w:numPr>
        <w:ilvl w:val="1"/>
        <w:numId w:val="4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5">
    <w:name w:val="متن (انگليسي)"/>
    <w:basedOn w:val="a8"/>
    <w:rsid w:val="00180A9F"/>
    <w:pPr>
      <w:bidi w:val="0"/>
      <w:spacing w:line="240" w:lineRule="auto"/>
    </w:pPr>
  </w:style>
  <w:style w:type="paragraph" w:customStyle="1" w:styleId="a6">
    <w:name w:val="شماره گذاري مراجع"/>
    <w:basedOn w:val="af5"/>
    <w:rsid w:val="00180A9F"/>
    <w:pPr>
      <w:widowControl/>
      <w:numPr>
        <w:numId w:val="5"/>
      </w:numPr>
      <w:tabs>
        <w:tab w:val="clear" w:pos="720"/>
        <w:tab w:val="left" w:pos="357"/>
      </w:tabs>
      <w:ind w:left="357" w:hanging="357"/>
    </w:pPr>
    <w:rPr>
      <w:sz w:val="20"/>
      <w:szCs w:val="24"/>
      <w:lang w:bidi="fa-IR"/>
    </w:rPr>
  </w:style>
  <w:style w:type="paragraph" w:customStyle="1" w:styleId="af6">
    <w:name w:val="فهرست علائم"/>
    <w:basedOn w:val="TOC8"/>
    <w:rsid w:val="00180A9F"/>
    <w:rPr>
      <w:rFonts w:cs="Lotus"/>
    </w:rPr>
  </w:style>
  <w:style w:type="character" w:customStyle="1" w:styleId="StyleHyperlinkComplexLotusAutoNounderline">
    <w:name w:val="Style Hyperlink + (Complex) Lotus Auto No underline"/>
    <w:rsid w:val="00180A9F"/>
    <w:rPr>
      <w:rFonts w:ascii="Times New Roman" w:eastAsia="Times New Roman" w:hAnsi="Times New Roman" w:cs="B Nazanin"/>
      <w:color w:val="auto"/>
      <w:sz w:val="24"/>
      <w:szCs w:val="28"/>
      <w:u w:val="none"/>
    </w:rPr>
  </w:style>
  <w:style w:type="paragraph" w:styleId="BalloonText">
    <w:name w:val="Balloon Text"/>
    <w:basedOn w:val="Normal"/>
    <w:link w:val="BalloonTextChar"/>
    <w:uiPriority w:val="99"/>
    <w:rsid w:val="00180A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180A9F"/>
    <w:rPr>
      <w:rFonts w:ascii="Tahoma" w:eastAsia="Times New Roman" w:hAnsi="Tahoma" w:cs="Tahoma"/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DC44BF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link w:val="EndNoteBibliographyTitle"/>
    <w:rsid w:val="00DC44BF"/>
    <w:rPr>
      <w:rFonts w:ascii="Times New Roman" w:eastAsia="Times New Roman" w:hAns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DC44BF"/>
    <w:rPr>
      <w:rFonts w:cs="Times New Roman"/>
      <w:noProof/>
    </w:rPr>
  </w:style>
  <w:style w:type="character" w:customStyle="1" w:styleId="EndNoteBibliographyChar">
    <w:name w:val="EndNote Bibliography Char"/>
    <w:link w:val="EndNoteBibliography"/>
    <w:rsid w:val="00DC44BF"/>
    <w:rPr>
      <w:rFonts w:ascii="Times New Roman" w:eastAsia="Times New Roman" w:hAnsi="Times New Roman" w:cs="Times New Roman"/>
      <w:noProof/>
      <w:sz w:val="24"/>
      <w:szCs w:val="28"/>
    </w:rPr>
  </w:style>
  <w:style w:type="character" w:styleId="PlaceholderText">
    <w:name w:val="Placeholder Text"/>
    <w:uiPriority w:val="99"/>
    <w:semiHidden/>
    <w:rsid w:val="006A73DD"/>
    <w:rPr>
      <w:color w:val="808080"/>
    </w:rPr>
  </w:style>
  <w:style w:type="paragraph" w:styleId="Caption">
    <w:name w:val="caption"/>
    <w:aliases w:val="نمودارها"/>
    <w:basedOn w:val="Normal"/>
    <w:next w:val="Normal"/>
    <w:uiPriority w:val="35"/>
    <w:unhideWhenUsed/>
    <w:qFormat/>
    <w:rsid w:val="00937C75"/>
    <w:pPr>
      <w:spacing w:after="200" w:line="240" w:lineRule="auto"/>
      <w:jc w:val="center"/>
    </w:pPr>
    <w:rPr>
      <w:rFonts w:cs="B Koodak"/>
      <w:b/>
      <w:bCs/>
      <w:sz w:val="2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E2804"/>
    <w:pPr>
      <w:keepLines/>
      <w:bidi w:val="0"/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30124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B30124"/>
    <w:rPr>
      <w:rFonts w:ascii="Times New Roman" w:eastAsia="Times New Roman" w:hAnsi="Times New Roman" w:cs="B Nazanin"/>
      <w:sz w:val="20"/>
      <w:szCs w:val="20"/>
    </w:rPr>
  </w:style>
  <w:style w:type="character" w:styleId="EndnoteReference">
    <w:name w:val="endnote reference"/>
    <w:uiPriority w:val="99"/>
    <w:semiHidden/>
    <w:unhideWhenUsed/>
    <w:rsid w:val="00B30124"/>
    <w:rPr>
      <w:vertAlign w:val="superscript"/>
    </w:rPr>
  </w:style>
  <w:style w:type="character" w:customStyle="1" w:styleId="apple-converted-space">
    <w:name w:val="apple-converted-space"/>
    <w:basedOn w:val="DefaultParagraphFont"/>
    <w:rsid w:val="002606C1"/>
  </w:style>
  <w:style w:type="character" w:customStyle="1" w:styleId="hps">
    <w:name w:val="hps"/>
    <w:basedOn w:val="DefaultParagraphFont"/>
    <w:rsid w:val="00E327E0"/>
  </w:style>
  <w:style w:type="paragraph" w:styleId="Subtitle">
    <w:name w:val="Subtitle"/>
    <w:aliases w:val="اشکال"/>
    <w:basedOn w:val="Normal"/>
    <w:next w:val="Normal"/>
    <w:link w:val="SubtitleChar"/>
    <w:uiPriority w:val="11"/>
    <w:qFormat/>
    <w:rsid w:val="0004117F"/>
    <w:pPr>
      <w:numPr>
        <w:ilvl w:val="1"/>
      </w:numPr>
      <w:jc w:val="center"/>
    </w:pPr>
    <w:rPr>
      <w:rFonts w:cs="B Mitra"/>
      <w:b/>
      <w:bCs/>
      <w:spacing w:val="15"/>
      <w:sz w:val="20"/>
      <w:szCs w:val="24"/>
    </w:rPr>
  </w:style>
  <w:style w:type="character" w:customStyle="1" w:styleId="SubtitleChar">
    <w:name w:val="Subtitle Char"/>
    <w:aliases w:val="اشکال Char"/>
    <w:link w:val="Subtitle"/>
    <w:uiPriority w:val="11"/>
    <w:rsid w:val="0004117F"/>
    <w:rPr>
      <w:rFonts w:ascii="Times New Roman" w:eastAsia="Times New Roman" w:hAnsi="Times New Roman" w:cs="B Mitra"/>
      <w:b/>
      <w:bCs/>
      <w:spacing w:val="15"/>
      <w:szCs w:val="24"/>
      <w:lang w:bidi="ar-SA"/>
    </w:rPr>
  </w:style>
  <w:style w:type="character" w:styleId="SubtleEmphasis">
    <w:name w:val="Subtle Emphasis"/>
    <w:aliases w:val="نمودار"/>
    <w:uiPriority w:val="19"/>
    <w:rsid w:val="00937C75"/>
    <w:rPr>
      <w:rFonts w:ascii="Times New Roman" w:eastAsia="B Koodak" w:hAnsi="Times New Roman" w:cs="B Koodak"/>
      <w:b/>
      <w:bCs/>
      <w:i w:val="0"/>
      <w:iCs/>
      <w:color w:val="auto"/>
      <w:sz w:val="20"/>
      <w:szCs w:val="24"/>
    </w:rPr>
  </w:style>
  <w:style w:type="character" w:styleId="Emphasis">
    <w:name w:val="Emphasis"/>
    <w:uiPriority w:val="20"/>
    <w:rsid w:val="00FE7869"/>
    <w:rPr>
      <w:i/>
      <w:iCs/>
    </w:rPr>
  </w:style>
  <w:style w:type="character" w:styleId="IntenseEmphasis">
    <w:name w:val="Intense Emphasis"/>
    <w:uiPriority w:val="21"/>
    <w:rsid w:val="00FE7869"/>
    <w:rPr>
      <w:b/>
      <w:bCs/>
      <w:i/>
      <w:iCs/>
      <w:color w:val="4F81BD"/>
    </w:rPr>
  </w:style>
  <w:style w:type="character" w:styleId="Strong">
    <w:name w:val="Strong"/>
    <w:uiPriority w:val="22"/>
    <w:rsid w:val="00FE7869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FE7869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E7869"/>
    <w:rPr>
      <w:rFonts w:ascii="Times New Roman" w:eastAsia="Times New Roman" w:hAnsi="Times New Roman" w:cs="B Nazanin"/>
      <w:i/>
      <w:iCs/>
      <w:color w:val="000000"/>
      <w:sz w:val="24"/>
      <w:szCs w:val="28"/>
    </w:rPr>
  </w:style>
  <w:style w:type="character" w:customStyle="1" w:styleId="fontstyle01">
    <w:name w:val="fontstyle01"/>
    <w:rsid w:val="009130C1"/>
    <w:rPr>
      <w:rFonts w:ascii="TimesNewRomanPSMT" w:hAnsi="TimesNewRomanPSMT" w:hint="default"/>
      <w:color w:val="000000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B63E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978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033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53785"/>
    <w:pPr>
      <w:bidi w:val="0"/>
      <w:spacing w:before="100" w:beforeAutospacing="1" w:after="100" w:afterAutospacing="1"/>
    </w:pPr>
    <w:rPr>
      <w:rFonts w:cs="Times New Roman"/>
      <w:szCs w:val="24"/>
    </w:rPr>
  </w:style>
  <w:style w:type="paragraph" w:styleId="ListParagraph">
    <w:name w:val="List Paragraph"/>
    <w:aliases w:val="لیست (بولت)"/>
    <w:basedOn w:val="Normal"/>
    <w:link w:val="ListParagraphChar"/>
    <w:uiPriority w:val="34"/>
    <w:rsid w:val="00082527"/>
    <w:pPr>
      <w:ind w:left="720"/>
      <w:contextualSpacing/>
    </w:pPr>
  </w:style>
  <w:style w:type="numbering" w:customStyle="1" w:styleId="NoList1">
    <w:name w:val="No List1"/>
    <w:next w:val="NoList"/>
    <w:uiPriority w:val="99"/>
    <w:semiHidden/>
    <w:unhideWhenUsed/>
    <w:rsid w:val="0016116C"/>
  </w:style>
  <w:style w:type="paragraph" w:customStyle="1" w:styleId="NoSpacing1">
    <w:name w:val="No Spacing1"/>
    <w:next w:val="NoSpacing"/>
    <w:uiPriority w:val="1"/>
    <w:rsid w:val="0016116C"/>
    <w:rPr>
      <w:sz w:val="22"/>
      <w:szCs w:val="22"/>
      <w:lang w:bidi="ar-SA"/>
    </w:rPr>
  </w:style>
  <w:style w:type="character" w:customStyle="1" w:styleId="fontstyle21">
    <w:name w:val="fontstyle21"/>
    <w:rsid w:val="0016116C"/>
    <w:rPr>
      <w:rFonts w:ascii="TimesNewRomanPSMT" w:hAnsi="TimesNewRomanPSMT" w:hint="default"/>
      <w:color w:val="000000"/>
      <w:sz w:val="26"/>
      <w:szCs w:val="26"/>
    </w:rPr>
  </w:style>
  <w:style w:type="table" w:customStyle="1" w:styleId="TableGrid4">
    <w:name w:val="Table Grid4"/>
    <w:basedOn w:val="TableNormal"/>
    <w:next w:val="TableGrid"/>
    <w:uiPriority w:val="39"/>
    <w:rsid w:val="00161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161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161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161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anen">
    <w:name w:val="spanen"/>
    <w:basedOn w:val="DefaultParagraphFont"/>
    <w:rsid w:val="0016116C"/>
  </w:style>
  <w:style w:type="character" w:customStyle="1" w:styleId="FollowedHyperlink1">
    <w:name w:val="FollowedHyperlink1"/>
    <w:uiPriority w:val="99"/>
    <w:semiHidden/>
    <w:unhideWhenUsed/>
    <w:rsid w:val="0016116C"/>
    <w:rPr>
      <w:color w:val="954F72"/>
      <w:u w:val="single"/>
    </w:rPr>
  </w:style>
  <w:style w:type="paragraph" w:styleId="NoSpacing">
    <w:name w:val="No Spacing"/>
    <w:uiPriority w:val="1"/>
    <w:rsid w:val="0016116C"/>
    <w:pPr>
      <w:bidi/>
    </w:pPr>
    <w:rPr>
      <w:rFonts w:ascii="Times New Roman" w:eastAsia="Times New Roman" w:hAnsi="Times New Roman" w:cs="B Nazanin"/>
      <w:sz w:val="24"/>
      <w:szCs w:val="28"/>
      <w:lang w:bidi="ar-SA"/>
    </w:rPr>
  </w:style>
  <w:style w:type="character" w:styleId="FollowedHyperlink">
    <w:name w:val="FollowedHyperlink"/>
    <w:uiPriority w:val="99"/>
    <w:semiHidden/>
    <w:unhideWhenUsed/>
    <w:rsid w:val="0016116C"/>
    <w:rPr>
      <w:color w:val="800080"/>
      <w:u w:val="single"/>
    </w:rPr>
  </w:style>
  <w:style w:type="table" w:styleId="PlainTable2">
    <w:name w:val="Plain Table 2"/>
    <w:basedOn w:val="TableNormal"/>
    <w:uiPriority w:val="42"/>
    <w:rsid w:val="002C7CEC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CommentReference">
    <w:name w:val="annotation reference"/>
    <w:unhideWhenUsed/>
    <w:rsid w:val="00482F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2F58"/>
    <w:rPr>
      <w:rFonts w:cs="Times New Roman"/>
      <w:sz w:val="20"/>
      <w:szCs w:val="20"/>
      <w:lang w:bidi="fa-IR"/>
    </w:rPr>
  </w:style>
  <w:style w:type="character" w:customStyle="1" w:styleId="CommentTextChar">
    <w:name w:val="Comment Text Char"/>
    <w:link w:val="CommentText"/>
    <w:uiPriority w:val="99"/>
    <w:semiHidden/>
    <w:rsid w:val="00482F58"/>
    <w:rPr>
      <w:rFonts w:ascii="Times New Roman" w:eastAsia="Times New Roman" w:hAnsi="Times New Roman" w:cs="Times New Roman"/>
      <w:sz w:val="20"/>
      <w:szCs w:val="20"/>
      <w:lang w:bidi="fa-IR"/>
    </w:rPr>
  </w:style>
  <w:style w:type="table" w:styleId="PlainTable1">
    <w:name w:val="Plain Table 1"/>
    <w:basedOn w:val="TableNormal"/>
    <w:uiPriority w:val="41"/>
    <w:rsid w:val="002262CD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3">
    <w:name w:val="Plain Table 3"/>
    <w:basedOn w:val="TableNormal"/>
    <w:uiPriority w:val="43"/>
    <w:rsid w:val="00547EE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12C6"/>
    <w:rPr>
      <w:rFonts w:cs="B Nazanin"/>
      <w:b/>
      <w:bCs/>
      <w:lang w:bidi="ar-SA"/>
    </w:rPr>
  </w:style>
  <w:style w:type="character" w:customStyle="1" w:styleId="CommentSubjectChar">
    <w:name w:val="Comment Subject Char"/>
    <w:link w:val="CommentSubject"/>
    <w:uiPriority w:val="99"/>
    <w:semiHidden/>
    <w:rsid w:val="004912C6"/>
    <w:rPr>
      <w:rFonts w:ascii="Times New Roman" w:eastAsia="Times New Roman" w:hAnsi="Times New Roman" w:cs="B Nazanin"/>
      <w:b/>
      <w:bCs/>
      <w:sz w:val="20"/>
      <w:szCs w:val="20"/>
      <w:lang w:bidi="fa-IR"/>
    </w:rPr>
  </w:style>
  <w:style w:type="character" w:customStyle="1" w:styleId="UnresolvedMention">
    <w:name w:val="Unresolved Mention"/>
    <w:uiPriority w:val="99"/>
    <w:semiHidden/>
    <w:unhideWhenUsed/>
    <w:rsid w:val="00F00998"/>
    <w:rPr>
      <w:color w:val="808080"/>
      <w:shd w:val="clear" w:color="auto" w:fill="E6E6E6"/>
    </w:rPr>
  </w:style>
  <w:style w:type="table" w:styleId="LightGrid">
    <w:name w:val="Light Grid"/>
    <w:basedOn w:val="TableNormal"/>
    <w:uiPriority w:val="62"/>
    <w:rsid w:val="00515616"/>
    <w:rPr>
      <w:sz w:val="22"/>
      <w:szCs w:val="22"/>
      <w:lang w:bidi="ar-S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customStyle="1" w:styleId="ListParagraphChar">
    <w:name w:val="List Paragraph Char"/>
    <w:aliases w:val="لیست (بولت) Char"/>
    <w:link w:val="ListParagraph"/>
    <w:uiPriority w:val="34"/>
    <w:locked/>
    <w:rsid w:val="009469D8"/>
    <w:rPr>
      <w:rFonts w:ascii="Times New Roman" w:eastAsia="Times New Roman" w:hAnsi="Times New Roman" w:cs="B Nazanin"/>
      <w:sz w:val="24"/>
      <w:szCs w:val="28"/>
    </w:rPr>
  </w:style>
  <w:style w:type="character" w:customStyle="1" w:styleId="shorttext">
    <w:name w:val="short_text"/>
    <w:rsid w:val="0091263C"/>
  </w:style>
  <w:style w:type="table" w:customStyle="1" w:styleId="TableGrid9">
    <w:name w:val="Table Grid9"/>
    <w:basedOn w:val="TableNormal"/>
    <w:next w:val="TableGrid"/>
    <w:uiPriority w:val="59"/>
    <w:rsid w:val="00251503"/>
    <w:rPr>
      <w:rFonts w:eastAsia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A20331"/>
  </w:style>
  <w:style w:type="table" w:customStyle="1" w:styleId="MediumList111">
    <w:name w:val="Medium List 111"/>
    <w:basedOn w:val="TableNormal"/>
    <w:uiPriority w:val="65"/>
    <w:rsid w:val="005157FD"/>
    <w:rPr>
      <w:rFonts w:ascii="Times New Roman" w:eastAsia="Times New Roman" w:hAnsi="Times New Roman" w:cs="B Nazani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Times New Roman" w:eastAsia="Times New Roman" w:hAnsi="Times New Roman" w:cs="Times New Roman" w:hint="default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character" w:customStyle="1" w:styleId="author">
    <w:name w:val="author"/>
    <w:rsid w:val="00D36D42"/>
  </w:style>
  <w:style w:type="table" w:customStyle="1" w:styleId="MediumList11">
    <w:name w:val="Medium List 11"/>
    <w:basedOn w:val="TableNormal"/>
    <w:uiPriority w:val="65"/>
    <w:rsid w:val="008B1A19"/>
    <w:rPr>
      <w:rFonts w:ascii="Times New Roman" w:eastAsia="Times New Roman" w:hAnsi="Times New Roman" w:cs="B Nazani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Times New Roman" w:eastAsia="Times New Roman" w:hAnsi="Times New Roman" w:cs="Times New Roman" w:hint="default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paragraph" w:customStyle="1" w:styleId="matn">
    <w:name w:val="matn"/>
    <w:basedOn w:val="Normal"/>
    <w:link w:val="matnChar"/>
    <w:rsid w:val="00AA68A7"/>
    <w:pPr>
      <w:spacing w:line="288" w:lineRule="auto"/>
      <w:ind w:firstLine="284"/>
    </w:pPr>
    <w:rPr>
      <w:rFonts w:eastAsia="Calibri"/>
      <w:sz w:val="28"/>
      <w:lang w:val="x-none" w:eastAsia="x-none" w:bidi="fa-IR"/>
    </w:rPr>
  </w:style>
  <w:style w:type="character" w:customStyle="1" w:styleId="matnChar">
    <w:name w:val="matn Char"/>
    <w:link w:val="matn"/>
    <w:rsid w:val="00AA68A7"/>
    <w:rPr>
      <w:rFonts w:ascii="Times New Roman" w:hAnsi="Times New Roman" w:cs="B Nazanin"/>
      <w:sz w:val="28"/>
      <w:szCs w:val="28"/>
      <w:lang w:val="x-none" w:eastAsia="x-none" w:bidi="fa-IR"/>
    </w:rPr>
  </w:style>
  <w:style w:type="table" w:styleId="LightShading">
    <w:name w:val="Light Shading"/>
    <w:basedOn w:val="TableNormal"/>
    <w:uiPriority w:val="60"/>
    <w:rsid w:val="00BB6B24"/>
    <w:rPr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1">
    <w:name w:val="Medium Grid 1"/>
    <w:basedOn w:val="TableNormal"/>
    <w:uiPriority w:val="67"/>
    <w:rsid w:val="00BB6B24"/>
    <w:rPr>
      <w:sz w:val="22"/>
      <w:szCs w:val="22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BB6B24"/>
    <w:rPr>
      <w:sz w:val="22"/>
      <w:szCs w:val="22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5">
    <w:name w:val="Medium Grid 1 Accent 5"/>
    <w:basedOn w:val="TableNormal"/>
    <w:uiPriority w:val="67"/>
    <w:rsid w:val="00BB6B24"/>
    <w:rPr>
      <w:sz w:val="22"/>
      <w:szCs w:val="22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GridTable2">
    <w:name w:val="Grid Table 2"/>
    <w:basedOn w:val="TableNormal"/>
    <w:uiPriority w:val="47"/>
    <w:rsid w:val="00BB6B24"/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separator">
    <w:name w:val="separator"/>
    <w:rsid w:val="00BB6B24"/>
  </w:style>
  <w:style w:type="character" w:customStyle="1" w:styleId="phrase">
    <w:name w:val="phrase"/>
    <w:rsid w:val="00BB6B24"/>
  </w:style>
  <w:style w:type="paragraph" w:customStyle="1" w:styleId="listparagraph0">
    <w:name w:val="listparagraph"/>
    <w:basedOn w:val="Normal"/>
    <w:rsid w:val="00BB6B24"/>
    <w:pPr>
      <w:bidi w:val="0"/>
      <w:spacing w:before="100" w:beforeAutospacing="1" w:after="100" w:afterAutospacing="1"/>
    </w:pPr>
    <w:rPr>
      <w:rFonts w:cs="Times New Roman"/>
      <w:szCs w:val="24"/>
      <w:lang w:bidi="fa-IR"/>
    </w:rPr>
  </w:style>
  <w:style w:type="character" w:customStyle="1" w:styleId="CommentTextChar1">
    <w:name w:val="Comment Text Char1"/>
    <w:uiPriority w:val="99"/>
    <w:semiHidden/>
    <w:rsid w:val="00BB6B24"/>
    <w:rPr>
      <w:sz w:val="20"/>
      <w:szCs w:val="20"/>
    </w:rPr>
  </w:style>
  <w:style w:type="character" w:customStyle="1" w:styleId="CommentSubjectChar1">
    <w:name w:val="Comment Subject Char1"/>
    <w:uiPriority w:val="99"/>
    <w:semiHidden/>
    <w:rsid w:val="00BB6B24"/>
    <w:rPr>
      <w:b/>
      <w:bCs/>
      <w:sz w:val="20"/>
      <w:szCs w:val="20"/>
    </w:rPr>
  </w:style>
  <w:style w:type="character" w:customStyle="1" w:styleId="Style5">
    <w:name w:val="Style5"/>
    <w:basedOn w:val="DefaultParagraphFont"/>
    <w:uiPriority w:val="1"/>
    <w:rsid w:val="00D00382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7">
    <w:name w:val="Style7"/>
    <w:basedOn w:val="DefaultParagraphFont"/>
    <w:uiPriority w:val="1"/>
    <w:rsid w:val="00D00382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paragraph" w:styleId="Title">
    <w:name w:val="Title"/>
    <w:aliases w:val="جداول"/>
    <w:basedOn w:val="Normal"/>
    <w:next w:val="Normal"/>
    <w:link w:val="TitleChar"/>
    <w:uiPriority w:val="10"/>
    <w:qFormat/>
    <w:rsid w:val="0004117F"/>
    <w:pPr>
      <w:contextualSpacing/>
      <w:jc w:val="center"/>
    </w:pPr>
    <w:rPr>
      <w:rFonts w:eastAsiaTheme="majorEastAsia" w:cs="B Zar"/>
      <w:bCs/>
      <w:spacing w:val="-10"/>
      <w:kern w:val="28"/>
      <w:sz w:val="20"/>
      <w:szCs w:val="24"/>
    </w:rPr>
  </w:style>
  <w:style w:type="character" w:customStyle="1" w:styleId="TitleChar">
    <w:name w:val="Title Char"/>
    <w:aliases w:val="جداول Char"/>
    <w:basedOn w:val="DefaultParagraphFont"/>
    <w:link w:val="Title"/>
    <w:uiPriority w:val="10"/>
    <w:rsid w:val="0004117F"/>
    <w:rPr>
      <w:rFonts w:ascii="Times New Roman" w:eastAsiaTheme="majorEastAsia" w:hAnsi="Times New Roman" w:cs="B Zar"/>
      <w:bCs/>
      <w:spacing w:val="-10"/>
      <w:kern w:val="28"/>
      <w:szCs w:val="24"/>
      <w:lang w:bidi="ar-SA"/>
    </w:rPr>
  </w:style>
  <w:style w:type="paragraph" w:customStyle="1" w:styleId="af7">
    <w:name w:val="عناوین فرعی داخلی"/>
    <w:basedOn w:val="Heading2"/>
    <w:link w:val="Char0"/>
    <w:qFormat/>
    <w:rsid w:val="004A13ED"/>
    <w:pPr>
      <w:ind w:firstLine="284"/>
    </w:pPr>
    <w:rPr>
      <w:i w:val="0"/>
    </w:rPr>
  </w:style>
  <w:style w:type="character" w:customStyle="1" w:styleId="Char0">
    <w:name w:val="عناوین فرعی داخلی Char"/>
    <w:basedOn w:val="Heading2Char"/>
    <w:link w:val="af7"/>
    <w:rsid w:val="004A13ED"/>
    <w:rPr>
      <w:rFonts w:ascii="Times New Roman" w:eastAsia="Times New Roman" w:hAnsi="Times New Roman" w:cs="B Nazanin"/>
      <w:b/>
      <w:bCs/>
      <w:i w:val="0"/>
      <w:sz w:val="22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header" Target="header5.xml"/><Relationship Id="rId26" Type="http://schemas.openxmlformats.org/officeDocument/2006/relationships/header" Target="header11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5" Type="http://schemas.microsoft.com/office/2007/relationships/hdphoto" Target="media/hdphoto1.wdp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7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10.xml"/><Relationship Id="rId28" Type="http://schemas.openxmlformats.org/officeDocument/2006/relationships/header" Target="header12.xml"/><Relationship Id="rId10" Type="http://schemas.openxmlformats.org/officeDocument/2006/relationships/image" Target="media/image3.jpeg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3.xml"/><Relationship Id="rId22" Type="http://schemas.openxmlformats.org/officeDocument/2006/relationships/header" Target="header9.xml"/><Relationship Id="rId27" Type="http://schemas.openxmlformats.org/officeDocument/2006/relationships/footer" Target="footer4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5DD8A-8435-4FB6-88A4-935D01392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1875</Words>
  <Characters>1069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deghi</dc:creator>
  <cp:lastModifiedBy>lenovo</cp:lastModifiedBy>
  <cp:revision>2</cp:revision>
  <cp:lastPrinted>2021-01-18T08:42:00Z</cp:lastPrinted>
  <dcterms:created xsi:type="dcterms:W3CDTF">2021-07-13T08:11:00Z</dcterms:created>
  <dcterms:modified xsi:type="dcterms:W3CDTF">2021-07-13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nNumsOnRight">
    <vt:bool>false</vt:bool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</Properties>
</file>